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7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668"/>
        <w:gridCol w:w="6838"/>
        <w:gridCol w:w="1701"/>
      </w:tblGrid>
      <w:tr w:rsidR="006D13F2" w:rsidRPr="006D13F2" w14:paraId="53588925" w14:textId="77777777" w:rsidTr="00BB0106">
        <w:tc>
          <w:tcPr>
            <w:tcW w:w="1668" w:type="dxa"/>
            <w:shd w:val="clear" w:color="auto" w:fill="auto"/>
          </w:tcPr>
          <w:p w14:paraId="4860D44E" w14:textId="77777777" w:rsidR="006827BA" w:rsidRPr="006D13F2" w:rsidRDefault="006827BA" w:rsidP="00BE6C8B">
            <w:pPr>
              <w:widowControl w:val="0"/>
              <w:spacing w:line="320" w:lineRule="atLeast"/>
              <w:rPr>
                <w:b/>
              </w:rPr>
            </w:pPr>
          </w:p>
        </w:tc>
        <w:tc>
          <w:tcPr>
            <w:tcW w:w="6838" w:type="dxa"/>
            <w:shd w:val="clear" w:color="auto" w:fill="auto"/>
          </w:tcPr>
          <w:p w14:paraId="45BD9811" w14:textId="77777777" w:rsidR="006827BA" w:rsidRPr="006D13F2" w:rsidRDefault="00963D69" w:rsidP="00BE6C8B">
            <w:pPr>
              <w:widowControl w:val="0"/>
              <w:spacing w:after="0" w:line="320" w:lineRule="atLeast"/>
              <w:jc w:val="center"/>
              <w:rPr>
                <w:b/>
                <w:sz w:val="26"/>
                <w:szCs w:val="26"/>
              </w:rPr>
            </w:pPr>
            <w:r w:rsidRPr="006D13F2">
              <w:rPr>
                <w:b/>
                <w:sz w:val="26"/>
                <w:szCs w:val="26"/>
              </w:rPr>
              <w:t xml:space="preserve">TRƯỜNG ĐẠI HỌC </w:t>
            </w:r>
            <w:r w:rsidR="00F20D88" w:rsidRPr="006D13F2">
              <w:rPr>
                <w:b/>
                <w:sz w:val="26"/>
                <w:szCs w:val="26"/>
              </w:rPr>
              <w:t>VINH</w:t>
            </w:r>
          </w:p>
          <w:p w14:paraId="157F94F4" w14:textId="7B32D19D" w:rsidR="00F20D88" w:rsidRPr="006D13F2" w:rsidRDefault="006D13F2" w:rsidP="00BE6C8B">
            <w:pPr>
              <w:widowControl w:val="0"/>
              <w:spacing w:after="0" w:line="320" w:lineRule="atLeast"/>
              <w:jc w:val="center"/>
              <w:rPr>
                <w:b/>
                <w:sz w:val="26"/>
                <w:szCs w:val="26"/>
              </w:rPr>
            </w:pPr>
            <w:r w:rsidRPr="006D13F2">
              <w:rPr>
                <w:b/>
                <w:sz w:val="26"/>
                <w:szCs w:val="26"/>
              </w:rPr>
              <w:t>TRƯỜNG/</w:t>
            </w:r>
            <w:r w:rsidR="00F20D88" w:rsidRPr="006D13F2">
              <w:rPr>
                <w:b/>
                <w:sz w:val="26"/>
                <w:szCs w:val="26"/>
              </w:rPr>
              <w:t>KHOA/VIỆN …</w:t>
            </w:r>
          </w:p>
          <w:p w14:paraId="5A8200C6" w14:textId="77777777" w:rsidR="006827BA" w:rsidRPr="006D13F2" w:rsidRDefault="00E64CD8" w:rsidP="00BE6C8B">
            <w:pPr>
              <w:widowControl w:val="0"/>
              <w:spacing w:line="320" w:lineRule="atLeast"/>
              <w:jc w:val="center"/>
              <w:rPr>
                <w:b/>
                <w:sz w:val="28"/>
                <w:szCs w:val="28"/>
              </w:rPr>
            </w:pPr>
            <w:r w:rsidRPr="006D13F2">
              <w:rPr>
                <w:b/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CD7E208" wp14:editId="01075115">
                      <wp:simplePos x="0" y="0"/>
                      <wp:positionH relativeFrom="column">
                        <wp:posOffset>1309066</wp:posOffset>
                      </wp:positionH>
                      <wp:positionV relativeFrom="paragraph">
                        <wp:posOffset>22225</wp:posOffset>
                      </wp:positionV>
                      <wp:extent cx="1543050" cy="0"/>
                      <wp:effectExtent l="0" t="0" r="19050" b="19050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430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8D08BFA" id="Straight Connector 3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.1pt,1.75pt" to="224.6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" strokecolor="black [3213]" strokeweight="1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701" w:type="dxa"/>
            <w:shd w:val="clear" w:color="auto" w:fill="auto"/>
          </w:tcPr>
          <w:p w14:paraId="4864853E" w14:textId="77777777" w:rsidR="006827BA" w:rsidRPr="006D13F2" w:rsidRDefault="006827BA" w:rsidP="00BE6C8B">
            <w:pPr>
              <w:widowControl w:val="0"/>
              <w:spacing w:line="320" w:lineRule="atLeast"/>
              <w:rPr>
                <w:b/>
              </w:rPr>
            </w:pPr>
          </w:p>
        </w:tc>
      </w:tr>
    </w:tbl>
    <w:p w14:paraId="06922052" w14:textId="77777777" w:rsidR="009F3020" w:rsidRPr="006D13F2" w:rsidRDefault="009F3020" w:rsidP="00AB6166">
      <w:pPr>
        <w:widowControl w:val="0"/>
      </w:pPr>
    </w:p>
    <w:p w14:paraId="2EEE8F08" w14:textId="77777777" w:rsidR="00F20D88" w:rsidRPr="006D13F2" w:rsidRDefault="00F20D88" w:rsidP="00AB6166">
      <w:pPr>
        <w:widowControl w:val="0"/>
      </w:pPr>
    </w:p>
    <w:p w14:paraId="10F1E3F3" w14:textId="77777777" w:rsidR="00F20D88" w:rsidRPr="006D13F2" w:rsidRDefault="00F20D88" w:rsidP="00F20D88">
      <w:pPr>
        <w:widowControl w:val="0"/>
        <w:jc w:val="center"/>
      </w:pPr>
      <w:r w:rsidRPr="006D13F2">
        <w:rPr>
          <w:noProof/>
          <w:lang w:eastAsia="en-US"/>
        </w:rPr>
        <w:drawing>
          <wp:inline distT="0" distB="0" distL="0" distR="0" wp14:anchorId="10BE55FE" wp14:editId="70F5B010">
            <wp:extent cx="1691613" cy="1691613"/>
            <wp:effectExtent l="0" t="0" r="4445" b="4445"/>
            <wp:docPr id="8" name="Picture 8" descr="Trường Đại Học Vinh - VINH U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rường Đại Học Vinh - VINH UN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367" cy="1700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2A40A" w14:textId="3BEB19CE" w:rsidR="000B3F0E" w:rsidRPr="0058391F" w:rsidRDefault="0058391F" w:rsidP="0058391F">
      <w:pPr>
        <w:widowControl w:val="0"/>
        <w:jc w:val="center"/>
        <w:rPr>
          <w:sz w:val="40"/>
          <w:szCs w:val="40"/>
        </w:rPr>
      </w:pPr>
      <w:r w:rsidRPr="0058391F">
        <w:rPr>
          <w:sz w:val="40"/>
          <w:szCs w:val="40"/>
        </w:rPr>
        <w:t>PHỤ LỤC 4:</w:t>
      </w:r>
    </w:p>
    <w:p w14:paraId="081BE768" w14:textId="5DEA735E" w:rsidR="00FB6492" w:rsidRPr="006D13F2" w:rsidRDefault="00CB50C3" w:rsidP="00AB6166">
      <w:pPr>
        <w:widowControl w:val="0"/>
        <w:jc w:val="center"/>
        <w:rPr>
          <w:sz w:val="40"/>
          <w:szCs w:val="40"/>
        </w:rPr>
      </w:pPr>
      <w:r w:rsidRPr="006D13F2">
        <w:rPr>
          <w:sz w:val="40"/>
          <w:szCs w:val="40"/>
        </w:rPr>
        <w:t xml:space="preserve">BÁO CÁO </w:t>
      </w:r>
      <w:r w:rsidR="0048399A" w:rsidRPr="006D13F2">
        <w:rPr>
          <w:sz w:val="40"/>
          <w:szCs w:val="40"/>
        </w:rPr>
        <w:t xml:space="preserve">KẾT QUẢ </w:t>
      </w:r>
      <w:r w:rsidRPr="006D13F2">
        <w:rPr>
          <w:sz w:val="40"/>
          <w:szCs w:val="40"/>
        </w:rPr>
        <w:t xml:space="preserve">KHẢO SÁT </w:t>
      </w:r>
      <w:r w:rsidR="00B21830" w:rsidRPr="006D13F2">
        <w:rPr>
          <w:sz w:val="40"/>
          <w:szCs w:val="40"/>
        </w:rPr>
        <w:t>MỤC TIÊU VÀ CHUẨN ĐẦU</w:t>
      </w:r>
      <w:r w:rsidR="00475302" w:rsidRPr="006D13F2">
        <w:rPr>
          <w:sz w:val="40"/>
          <w:szCs w:val="40"/>
        </w:rPr>
        <w:t xml:space="preserve"> RA</w:t>
      </w:r>
      <w:r w:rsidR="0048399A" w:rsidRPr="006D13F2">
        <w:rPr>
          <w:sz w:val="40"/>
          <w:szCs w:val="40"/>
        </w:rPr>
        <w:t xml:space="preserve"> </w:t>
      </w:r>
      <w:r w:rsidR="00475302" w:rsidRPr="006D13F2">
        <w:rPr>
          <w:sz w:val="40"/>
          <w:szCs w:val="40"/>
        </w:rPr>
        <w:t>CHƯƠNG TRÌNH ĐÀO TẠO</w:t>
      </w:r>
    </w:p>
    <w:p w14:paraId="3189371B" w14:textId="77777777" w:rsidR="00F20D88" w:rsidRPr="006D13F2" w:rsidRDefault="00F20D88" w:rsidP="00AB6166">
      <w:pPr>
        <w:widowControl w:val="0"/>
        <w:spacing w:before="240"/>
        <w:jc w:val="center"/>
        <w:rPr>
          <w:rFonts w:eastAsia="Times New Roman"/>
          <w:bCs/>
          <w:sz w:val="40"/>
          <w:szCs w:val="40"/>
        </w:rPr>
      </w:pPr>
    </w:p>
    <w:p w14:paraId="7813D4BB" w14:textId="77777777" w:rsidR="00B00F07" w:rsidRPr="006D13F2" w:rsidRDefault="00963D69" w:rsidP="00AB6166">
      <w:pPr>
        <w:widowControl w:val="0"/>
        <w:spacing w:before="240"/>
        <w:jc w:val="center"/>
        <w:rPr>
          <w:rFonts w:eastAsia="Times New Roman"/>
          <w:bCs/>
          <w:sz w:val="40"/>
          <w:szCs w:val="40"/>
        </w:rPr>
      </w:pPr>
      <w:r w:rsidRPr="006D13F2">
        <w:rPr>
          <w:rFonts w:eastAsia="Times New Roman"/>
          <w:bCs/>
          <w:sz w:val="40"/>
          <w:szCs w:val="40"/>
        </w:rPr>
        <w:t xml:space="preserve">NGÀNH </w:t>
      </w:r>
      <w:r w:rsidR="00F20D88" w:rsidRPr="006D13F2">
        <w:rPr>
          <w:rFonts w:eastAsia="Times New Roman"/>
          <w:bCs/>
          <w:sz w:val="40"/>
          <w:szCs w:val="40"/>
        </w:rPr>
        <w:t>…</w:t>
      </w:r>
    </w:p>
    <w:p w14:paraId="2BD5068A" w14:textId="77777777" w:rsidR="00B00F07" w:rsidRPr="006D13F2" w:rsidRDefault="00F20D88" w:rsidP="00AB6166">
      <w:pPr>
        <w:widowControl w:val="0"/>
        <w:spacing w:before="240"/>
        <w:jc w:val="center"/>
        <w:rPr>
          <w:sz w:val="40"/>
          <w:szCs w:val="40"/>
        </w:rPr>
      </w:pPr>
      <w:r w:rsidRPr="006D13F2">
        <w:rPr>
          <w:sz w:val="40"/>
          <w:szCs w:val="40"/>
        </w:rPr>
        <w:t>MÃ NGÀNH:</w:t>
      </w:r>
      <w:r w:rsidR="00B00F07" w:rsidRPr="006D13F2">
        <w:rPr>
          <w:sz w:val="40"/>
          <w:szCs w:val="40"/>
        </w:rPr>
        <w:t xml:space="preserve"> </w:t>
      </w:r>
      <w:r w:rsidRPr="006D13F2">
        <w:rPr>
          <w:sz w:val="40"/>
          <w:szCs w:val="40"/>
        </w:rPr>
        <w:t>…</w:t>
      </w:r>
    </w:p>
    <w:p w14:paraId="2668B8AC" w14:textId="77777777" w:rsidR="000B3F0E" w:rsidRPr="006D13F2" w:rsidRDefault="000B3F0E" w:rsidP="00AB6166">
      <w:pPr>
        <w:widowControl w:val="0"/>
      </w:pPr>
    </w:p>
    <w:p w14:paraId="1A815E7A" w14:textId="77777777" w:rsidR="009F3020" w:rsidRPr="006D13F2" w:rsidRDefault="009F3020" w:rsidP="00AB6166">
      <w:pPr>
        <w:widowControl w:val="0"/>
      </w:pPr>
    </w:p>
    <w:p w14:paraId="70122670" w14:textId="77777777" w:rsidR="009F3020" w:rsidRPr="006D13F2" w:rsidRDefault="009F3020" w:rsidP="00AB6166">
      <w:pPr>
        <w:widowControl w:val="0"/>
      </w:pPr>
    </w:p>
    <w:p w14:paraId="035998C4" w14:textId="77777777" w:rsidR="000B3F0E" w:rsidRPr="006D13F2" w:rsidRDefault="000B3F0E" w:rsidP="00AB6166">
      <w:pPr>
        <w:widowControl w:val="0"/>
      </w:pPr>
    </w:p>
    <w:p w14:paraId="1F465745" w14:textId="77777777" w:rsidR="00310C6E" w:rsidRPr="006D13F2" w:rsidRDefault="00310C6E" w:rsidP="00AB6166">
      <w:pPr>
        <w:widowControl w:val="0"/>
      </w:pPr>
    </w:p>
    <w:p w14:paraId="688EB127" w14:textId="77777777" w:rsidR="00F20D88" w:rsidRPr="006D13F2" w:rsidRDefault="00F20D88" w:rsidP="00AB6166">
      <w:pPr>
        <w:widowControl w:val="0"/>
      </w:pPr>
    </w:p>
    <w:p w14:paraId="452F231F" w14:textId="77777777" w:rsidR="00F20D88" w:rsidRPr="006D13F2" w:rsidRDefault="00F20D88" w:rsidP="00AB6166">
      <w:pPr>
        <w:widowControl w:val="0"/>
      </w:pPr>
    </w:p>
    <w:p w14:paraId="3C634310" w14:textId="77777777" w:rsidR="00F20D88" w:rsidRPr="006D13F2" w:rsidRDefault="00F20D88" w:rsidP="00AB6166">
      <w:pPr>
        <w:widowControl w:val="0"/>
      </w:pPr>
    </w:p>
    <w:p w14:paraId="47109EBE" w14:textId="77777777" w:rsidR="00F20D88" w:rsidRPr="006D13F2" w:rsidRDefault="00F20D88" w:rsidP="00AB6166">
      <w:pPr>
        <w:widowControl w:val="0"/>
      </w:pPr>
    </w:p>
    <w:p w14:paraId="63A6C85F" w14:textId="77777777" w:rsidR="00F20D88" w:rsidRPr="006D13F2" w:rsidRDefault="00F20D88" w:rsidP="00AB6166">
      <w:pPr>
        <w:widowControl w:val="0"/>
      </w:pPr>
    </w:p>
    <w:p w14:paraId="1061CD31" w14:textId="77777777" w:rsidR="00F20D88" w:rsidRPr="006D13F2" w:rsidRDefault="00F20D88" w:rsidP="00AB6166">
      <w:pPr>
        <w:widowControl w:val="0"/>
      </w:pPr>
    </w:p>
    <w:p w14:paraId="13097AC4" w14:textId="77777777" w:rsidR="00A000AD" w:rsidRPr="006D13F2" w:rsidRDefault="00A000AD" w:rsidP="00AB6166">
      <w:pPr>
        <w:widowControl w:val="0"/>
      </w:pPr>
    </w:p>
    <w:p w14:paraId="3E975ADC" w14:textId="33A59865" w:rsidR="00310C6E" w:rsidRPr="006D13F2" w:rsidRDefault="00E138F0" w:rsidP="00AB6166">
      <w:pPr>
        <w:widowControl w:val="0"/>
        <w:jc w:val="center"/>
        <w:rPr>
          <w:b/>
          <w:noProof/>
          <w:sz w:val="32"/>
          <w:szCs w:val="32"/>
        </w:rPr>
        <w:sectPr w:rsidR="00310C6E" w:rsidRPr="006D13F2" w:rsidSect="00310C6E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0" w:h="16840"/>
          <w:pgMar w:top="993" w:right="843" w:bottom="851" w:left="1276" w:header="737" w:footer="340" w:gutter="0"/>
          <w:cols w:space="708"/>
          <w:docGrid w:linePitch="326"/>
        </w:sectPr>
      </w:pPr>
      <w:r w:rsidRPr="006D13F2">
        <w:rPr>
          <w:b/>
          <w:noProof/>
          <w:sz w:val="32"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719D537" wp14:editId="65157D9D">
                <wp:simplePos x="0" y="0"/>
                <wp:positionH relativeFrom="column">
                  <wp:posOffset>6031974</wp:posOffset>
                </wp:positionH>
                <wp:positionV relativeFrom="paragraph">
                  <wp:posOffset>384657</wp:posOffset>
                </wp:positionV>
                <wp:extent cx="236483" cy="189186"/>
                <wp:effectExtent l="0" t="0" r="11430" b="2095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483" cy="18918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63F563D" w14:textId="77777777" w:rsidR="00EA1A54" w:rsidRDefault="00EA1A5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19D537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474.95pt;margin-top:30.3pt;width:18.6pt;height:14.9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" fillcolor="white [3212]" strokecolor="white [3212]" strokeweight=".5pt">
                <v:textbox>
                  <w:txbxContent>
                    <w:p w14:paraId="763F563D" w14:textId="77777777" w:rsidR="00EA1A54" w:rsidRDefault="00EA1A54"/>
                  </w:txbxContent>
                </v:textbox>
              </v:shape>
            </w:pict>
          </mc:Fallback>
        </mc:AlternateContent>
      </w:r>
      <w:r w:rsidR="00F20D88" w:rsidRPr="006D13F2">
        <w:rPr>
          <w:b/>
          <w:noProof/>
          <w:sz w:val="32"/>
          <w:szCs w:val="32"/>
        </w:rPr>
        <w:t>Nghệ An</w:t>
      </w:r>
      <w:r w:rsidR="00FB6492" w:rsidRPr="006D13F2">
        <w:rPr>
          <w:b/>
          <w:noProof/>
          <w:sz w:val="32"/>
          <w:szCs w:val="32"/>
        </w:rPr>
        <w:t xml:space="preserve">, </w:t>
      </w:r>
      <w:r w:rsidR="00B73313" w:rsidRPr="006D13F2">
        <w:rPr>
          <w:b/>
          <w:noProof/>
          <w:sz w:val="32"/>
          <w:szCs w:val="32"/>
        </w:rPr>
        <w:t>4</w:t>
      </w:r>
      <w:r w:rsidR="00963D69" w:rsidRPr="006D13F2">
        <w:rPr>
          <w:b/>
          <w:noProof/>
          <w:sz w:val="32"/>
          <w:szCs w:val="32"/>
        </w:rPr>
        <w:t>/</w:t>
      </w:r>
      <w:r w:rsidR="00FB6492" w:rsidRPr="006D13F2">
        <w:rPr>
          <w:b/>
          <w:noProof/>
          <w:sz w:val="32"/>
          <w:szCs w:val="32"/>
        </w:rPr>
        <w:t>20</w:t>
      </w:r>
      <w:r w:rsidR="00B21830" w:rsidRPr="006D13F2">
        <w:rPr>
          <w:b/>
          <w:noProof/>
          <w:sz w:val="32"/>
          <w:szCs w:val="32"/>
        </w:rPr>
        <w:t>2</w:t>
      </w:r>
      <w:r w:rsidR="00B73313" w:rsidRPr="006D13F2">
        <w:rPr>
          <w:b/>
          <w:noProof/>
          <w:sz w:val="32"/>
          <w:szCs w:val="32"/>
        </w:rPr>
        <w:t>2</w:t>
      </w:r>
    </w:p>
    <w:p w14:paraId="70EC270D" w14:textId="77777777" w:rsidR="008A4871" w:rsidRPr="006D13F2" w:rsidRDefault="008A4871" w:rsidP="00AB6166">
      <w:pPr>
        <w:pStyle w:val="TOCHeading"/>
        <w:keepNext w:val="0"/>
        <w:keepLines w:val="0"/>
        <w:widowControl w:val="0"/>
        <w:jc w:val="center"/>
        <w:rPr>
          <w:rFonts w:ascii="Times New Roman" w:hAnsi="Times New Roman"/>
          <w:b/>
          <w:color w:val="auto"/>
          <w:sz w:val="30"/>
          <w:szCs w:val="26"/>
        </w:rPr>
        <w:sectPr w:rsidR="008A4871" w:rsidRPr="006D13F2" w:rsidSect="008A4871">
          <w:headerReference w:type="default" r:id="rId14"/>
          <w:pgSz w:w="11900" w:h="16840"/>
          <w:pgMar w:top="1152" w:right="850" w:bottom="850" w:left="1282" w:header="734" w:footer="346" w:gutter="0"/>
          <w:pgNumType w:start="1"/>
          <w:cols w:space="708"/>
          <w:titlePg/>
          <w:docGrid w:linePitch="326"/>
        </w:sectPr>
      </w:pPr>
    </w:p>
    <w:p w14:paraId="76DC6AD4" w14:textId="338ADA79" w:rsidR="005B6718" w:rsidRPr="006D13F2" w:rsidRDefault="00963D69" w:rsidP="00AB6166">
      <w:pPr>
        <w:pStyle w:val="TOCHeading"/>
        <w:keepNext w:val="0"/>
        <w:keepLines w:val="0"/>
        <w:widowControl w:val="0"/>
        <w:jc w:val="center"/>
        <w:rPr>
          <w:rFonts w:ascii="Times New Roman" w:hAnsi="Times New Roman"/>
          <w:b/>
          <w:color w:val="auto"/>
          <w:sz w:val="30"/>
          <w:szCs w:val="26"/>
        </w:rPr>
      </w:pPr>
      <w:r w:rsidRPr="006D13F2">
        <w:rPr>
          <w:rFonts w:ascii="Times New Roman" w:hAnsi="Times New Roman"/>
          <w:b/>
          <w:color w:val="auto"/>
          <w:sz w:val="30"/>
          <w:szCs w:val="26"/>
        </w:rPr>
        <w:t>MỤC LỤC</w:t>
      </w:r>
    </w:p>
    <w:p w14:paraId="2C3B020D" w14:textId="44608181" w:rsidR="00DA5877" w:rsidRPr="006D13F2" w:rsidRDefault="00A81A5A">
      <w:pPr>
        <w:pStyle w:val="TOC1"/>
        <w:rPr>
          <w:rFonts w:eastAsiaTheme="minorEastAsia"/>
          <w:b w:val="0"/>
          <w:sz w:val="25"/>
          <w:szCs w:val="25"/>
          <w:lang w:val="en-US" w:eastAsia="en-US"/>
        </w:rPr>
      </w:pPr>
      <w:r w:rsidRPr="006D13F2">
        <w:rPr>
          <w:b w:val="0"/>
          <w:bCs/>
          <w:sz w:val="28"/>
          <w:szCs w:val="28"/>
          <w:lang w:eastAsia="en-US"/>
        </w:rPr>
        <w:fldChar w:fldCharType="begin"/>
      </w:r>
      <w:r w:rsidRPr="006D13F2">
        <w:rPr>
          <w:b w:val="0"/>
          <w:bCs/>
          <w:sz w:val="28"/>
          <w:szCs w:val="28"/>
          <w:lang w:eastAsia="en-US"/>
        </w:rPr>
        <w:instrText xml:space="preserve"> TOC \o "1-3" \h \z \u </w:instrText>
      </w:r>
      <w:r w:rsidRPr="006D13F2">
        <w:rPr>
          <w:b w:val="0"/>
          <w:bCs/>
          <w:sz w:val="28"/>
          <w:szCs w:val="28"/>
          <w:lang w:eastAsia="en-US"/>
        </w:rPr>
        <w:fldChar w:fldCharType="separate"/>
      </w:r>
      <w:hyperlink w:anchor="_Toc71280142" w:history="1">
        <w:r w:rsidR="00DA5877" w:rsidRPr="006D13F2">
          <w:rPr>
            <w:rStyle w:val="Hyperlink"/>
            <w:b w:val="0"/>
            <w:color w:val="auto"/>
            <w:sz w:val="25"/>
            <w:szCs w:val="25"/>
          </w:rPr>
          <w:t>1</w:t>
        </w:r>
        <w:r w:rsidR="00DA5877" w:rsidRPr="006D13F2">
          <w:rPr>
            <w:rFonts w:eastAsiaTheme="minorEastAsia"/>
            <w:b w:val="0"/>
            <w:sz w:val="25"/>
            <w:szCs w:val="25"/>
            <w:lang w:val="en-US" w:eastAsia="en-US"/>
          </w:rPr>
          <w:tab/>
        </w:r>
        <w:r w:rsidR="00DA5877" w:rsidRPr="006D13F2">
          <w:rPr>
            <w:rStyle w:val="Hyperlink"/>
            <w:b w:val="0"/>
            <w:color w:val="auto"/>
            <w:sz w:val="25"/>
            <w:szCs w:val="25"/>
          </w:rPr>
          <w:t>TỔNG QUAN VỀ KHẢO SÁT MỤC TIÊU VÀ CHUẨN ĐẦU RA</w:t>
        </w:r>
        <w:r w:rsidR="00DA5877" w:rsidRPr="006D13F2">
          <w:rPr>
            <w:b w:val="0"/>
            <w:webHidden/>
            <w:sz w:val="25"/>
            <w:szCs w:val="25"/>
          </w:rPr>
          <w:tab/>
        </w:r>
        <w:r w:rsidR="00DA5877" w:rsidRPr="006D13F2">
          <w:rPr>
            <w:b w:val="0"/>
            <w:webHidden/>
            <w:sz w:val="25"/>
            <w:szCs w:val="25"/>
          </w:rPr>
          <w:fldChar w:fldCharType="begin"/>
        </w:r>
        <w:r w:rsidR="00DA5877" w:rsidRPr="006D13F2">
          <w:rPr>
            <w:b w:val="0"/>
            <w:webHidden/>
            <w:sz w:val="25"/>
            <w:szCs w:val="25"/>
          </w:rPr>
          <w:instrText xml:space="preserve"> PAGEREF _Toc71280142 \h </w:instrText>
        </w:r>
        <w:r w:rsidR="00DA5877" w:rsidRPr="006D13F2">
          <w:rPr>
            <w:b w:val="0"/>
            <w:webHidden/>
            <w:sz w:val="25"/>
            <w:szCs w:val="25"/>
          </w:rPr>
        </w:r>
        <w:r w:rsidR="00DA5877" w:rsidRPr="006D13F2">
          <w:rPr>
            <w:b w:val="0"/>
            <w:webHidden/>
            <w:sz w:val="25"/>
            <w:szCs w:val="25"/>
          </w:rPr>
          <w:fldChar w:fldCharType="separate"/>
        </w:r>
        <w:r w:rsidR="00DA5877" w:rsidRPr="006D13F2">
          <w:rPr>
            <w:b w:val="0"/>
            <w:webHidden/>
            <w:sz w:val="25"/>
            <w:szCs w:val="25"/>
          </w:rPr>
          <w:t>2</w:t>
        </w:r>
        <w:r w:rsidR="00DA5877" w:rsidRPr="006D13F2">
          <w:rPr>
            <w:b w:val="0"/>
            <w:webHidden/>
            <w:sz w:val="25"/>
            <w:szCs w:val="25"/>
          </w:rPr>
          <w:fldChar w:fldCharType="end"/>
        </w:r>
      </w:hyperlink>
    </w:p>
    <w:p w14:paraId="6ECA7E3E" w14:textId="49003860" w:rsidR="00DA5877" w:rsidRPr="006D13F2" w:rsidRDefault="0002740F">
      <w:pPr>
        <w:pStyle w:val="TOC2"/>
        <w:tabs>
          <w:tab w:val="left" w:pos="960"/>
          <w:tab w:val="right" w:leader="dot" w:pos="9758"/>
        </w:tabs>
        <w:rPr>
          <w:rFonts w:ascii="Times New Roman" w:eastAsiaTheme="minorEastAsia" w:hAnsi="Times New Roman"/>
          <w:b w:val="0"/>
          <w:noProof/>
          <w:sz w:val="25"/>
          <w:szCs w:val="25"/>
          <w:lang w:eastAsia="en-US"/>
        </w:rPr>
      </w:pPr>
      <w:hyperlink w:anchor="_Toc71280143" w:history="1"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1.1</w:t>
        </w:r>
        <w:r w:rsidR="00DA5877" w:rsidRPr="006D13F2">
          <w:rPr>
            <w:rFonts w:ascii="Times New Roman" w:eastAsiaTheme="minorEastAsia" w:hAnsi="Times New Roman"/>
            <w:b w:val="0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Mục đích khảo sát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instrText xml:space="preserve"> PAGEREF _Toc71280143 \h </w:instrTex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>2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end"/>
        </w:r>
      </w:hyperlink>
    </w:p>
    <w:p w14:paraId="695A0256" w14:textId="647B9241" w:rsidR="00DA5877" w:rsidRPr="006D13F2" w:rsidRDefault="0002740F">
      <w:pPr>
        <w:pStyle w:val="TOC2"/>
        <w:tabs>
          <w:tab w:val="left" w:pos="960"/>
          <w:tab w:val="right" w:leader="dot" w:pos="9758"/>
        </w:tabs>
        <w:rPr>
          <w:rFonts w:ascii="Times New Roman" w:eastAsiaTheme="minorEastAsia" w:hAnsi="Times New Roman"/>
          <w:b w:val="0"/>
          <w:noProof/>
          <w:sz w:val="25"/>
          <w:szCs w:val="25"/>
          <w:lang w:eastAsia="en-US"/>
        </w:rPr>
      </w:pPr>
      <w:hyperlink w:anchor="_Toc71280144" w:history="1"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1.2</w:t>
        </w:r>
        <w:r w:rsidR="00DA5877" w:rsidRPr="006D13F2">
          <w:rPr>
            <w:rFonts w:ascii="Times New Roman" w:eastAsiaTheme="minorEastAsia" w:hAnsi="Times New Roman"/>
            <w:b w:val="0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Phương pháp khảo sát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instrText xml:space="preserve"> PAGEREF _Toc71280144 \h </w:instrTex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>2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end"/>
        </w:r>
      </w:hyperlink>
    </w:p>
    <w:p w14:paraId="3D189A26" w14:textId="74926A1F" w:rsidR="00DA5877" w:rsidRPr="006D13F2" w:rsidRDefault="0002740F">
      <w:pPr>
        <w:pStyle w:val="TOC2"/>
        <w:tabs>
          <w:tab w:val="left" w:pos="960"/>
          <w:tab w:val="right" w:leader="dot" w:pos="9758"/>
        </w:tabs>
        <w:rPr>
          <w:rFonts w:ascii="Times New Roman" w:eastAsiaTheme="minorEastAsia" w:hAnsi="Times New Roman"/>
          <w:b w:val="0"/>
          <w:noProof/>
          <w:sz w:val="25"/>
          <w:szCs w:val="25"/>
          <w:lang w:eastAsia="en-US"/>
        </w:rPr>
      </w:pPr>
      <w:hyperlink w:anchor="_Toc71280145" w:history="1"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1.3</w:t>
        </w:r>
        <w:r w:rsidR="00DA5877" w:rsidRPr="006D13F2">
          <w:rPr>
            <w:rFonts w:ascii="Times New Roman" w:eastAsiaTheme="minorEastAsia" w:hAnsi="Times New Roman"/>
            <w:b w:val="0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Nội dung khảo sát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instrText xml:space="preserve"> PAGEREF _Toc71280145 \h </w:instrTex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>2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end"/>
        </w:r>
      </w:hyperlink>
    </w:p>
    <w:p w14:paraId="73DE75C6" w14:textId="3C0BFD6C" w:rsidR="00DA5877" w:rsidRPr="006D13F2" w:rsidRDefault="0002740F">
      <w:pPr>
        <w:pStyle w:val="TOC3"/>
        <w:tabs>
          <w:tab w:val="left" w:pos="120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46" w:history="1">
        <w:r w:rsidR="00DA5877" w:rsidRPr="006D13F2">
          <w:rPr>
            <w:rStyle w:val="Hyperlink"/>
            <w:rFonts w:ascii="Times New Roman" w:hAnsi="Times New Roman"/>
            <w:i/>
            <w:iCs/>
            <w:noProof/>
            <w:color w:val="auto"/>
            <w:sz w:val="25"/>
            <w:szCs w:val="25"/>
          </w:rPr>
          <w:t>1.3.1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iCs/>
            <w:noProof/>
            <w:color w:val="auto"/>
            <w:sz w:val="25"/>
            <w:szCs w:val="25"/>
          </w:rPr>
          <w:t>Mục tiêu chương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46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2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38592231" w14:textId="6F274F2C" w:rsidR="00DA5877" w:rsidRPr="006D13F2" w:rsidRDefault="0002740F">
      <w:pPr>
        <w:pStyle w:val="TOC3"/>
        <w:tabs>
          <w:tab w:val="left" w:pos="120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47" w:history="1">
        <w:r w:rsidR="00DA5877" w:rsidRPr="006D13F2">
          <w:rPr>
            <w:rStyle w:val="Hyperlink"/>
            <w:rFonts w:ascii="Times New Roman" w:hAnsi="Times New Roman"/>
            <w:i/>
            <w:iCs/>
            <w:noProof/>
            <w:color w:val="auto"/>
            <w:sz w:val="25"/>
            <w:szCs w:val="25"/>
          </w:rPr>
          <w:t>1.3.2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iCs/>
            <w:noProof/>
            <w:color w:val="auto"/>
            <w:sz w:val="25"/>
            <w:szCs w:val="25"/>
          </w:rPr>
          <w:t>Chuẩn đầu ra chương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47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2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4E8195FB" w14:textId="28EB8C5C" w:rsidR="00DA5877" w:rsidRPr="006D13F2" w:rsidRDefault="0002740F">
      <w:pPr>
        <w:pStyle w:val="TOC2"/>
        <w:tabs>
          <w:tab w:val="left" w:pos="960"/>
          <w:tab w:val="right" w:leader="dot" w:pos="9758"/>
        </w:tabs>
        <w:rPr>
          <w:rFonts w:ascii="Times New Roman" w:eastAsiaTheme="minorEastAsia" w:hAnsi="Times New Roman"/>
          <w:b w:val="0"/>
          <w:noProof/>
          <w:sz w:val="25"/>
          <w:szCs w:val="25"/>
          <w:lang w:eastAsia="en-US"/>
        </w:rPr>
      </w:pPr>
      <w:hyperlink w:anchor="_Toc71280148" w:history="1"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1.4</w:t>
        </w:r>
        <w:r w:rsidR="00DA5877" w:rsidRPr="006D13F2">
          <w:rPr>
            <w:rFonts w:ascii="Times New Roman" w:eastAsiaTheme="minorEastAsia" w:hAnsi="Times New Roman"/>
            <w:b w:val="0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Đối tượng khảo sát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instrText xml:space="preserve"> PAGEREF _Toc71280148 \h </w:instrTex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>2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end"/>
        </w:r>
      </w:hyperlink>
    </w:p>
    <w:p w14:paraId="5C639267" w14:textId="45B2C3DA" w:rsidR="00DA5877" w:rsidRPr="006D13F2" w:rsidRDefault="0002740F">
      <w:pPr>
        <w:pStyle w:val="TOC2"/>
        <w:tabs>
          <w:tab w:val="left" w:pos="960"/>
          <w:tab w:val="right" w:leader="dot" w:pos="9758"/>
        </w:tabs>
        <w:rPr>
          <w:rFonts w:ascii="Times New Roman" w:eastAsiaTheme="minorEastAsia" w:hAnsi="Times New Roman"/>
          <w:b w:val="0"/>
          <w:noProof/>
          <w:sz w:val="25"/>
          <w:szCs w:val="25"/>
          <w:lang w:eastAsia="en-US"/>
        </w:rPr>
      </w:pPr>
      <w:hyperlink w:anchor="_Toc71280149" w:history="1"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1.5</w:t>
        </w:r>
        <w:r w:rsidR="00DA5877" w:rsidRPr="006D13F2">
          <w:rPr>
            <w:rFonts w:ascii="Times New Roman" w:eastAsiaTheme="minorEastAsia" w:hAnsi="Times New Roman"/>
            <w:b w:val="0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Các cấp độ đánh giá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instrText xml:space="preserve"> PAGEREF _Toc71280149 \h </w:instrTex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>2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end"/>
        </w:r>
      </w:hyperlink>
    </w:p>
    <w:p w14:paraId="72F4598C" w14:textId="6EF06EC0" w:rsidR="00DA5877" w:rsidRPr="006D13F2" w:rsidRDefault="0002740F">
      <w:pPr>
        <w:pStyle w:val="TOC1"/>
        <w:rPr>
          <w:rFonts w:eastAsiaTheme="minorEastAsia"/>
          <w:b w:val="0"/>
          <w:sz w:val="25"/>
          <w:szCs w:val="25"/>
          <w:lang w:val="en-US" w:eastAsia="en-US"/>
        </w:rPr>
      </w:pPr>
      <w:hyperlink w:anchor="_Toc71280150" w:history="1">
        <w:r w:rsidR="00DA5877" w:rsidRPr="006D13F2">
          <w:rPr>
            <w:rStyle w:val="Hyperlink"/>
            <w:b w:val="0"/>
            <w:color w:val="auto"/>
            <w:sz w:val="25"/>
            <w:szCs w:val="25"/>
          </w:rPr>
          <w:t>2</w:t>
        </w:r>
        <w:r w:rsidR="00DA5877" w:rsidRPr="006D13F2">
          <w:rPr>
            <w:rFonts w:eastAsiaTheme="minorEastAsia"/>
            <w:b w:val="0"/>
            <w:sz w:val="25"/>
            <w:szCs w:val="25"/>
            <w:lang w:val="en-US" w:eastAsia="en-US"/>
          </w:rPr>
          <w:tab/>
        </w:r>
        <w:r w:rsidR="00DA5877" w:rsidRPr="006D13F2">
          <w:rPr>
            <w:rStyle w:val="Hyperlink"/>
            <w:b w:val="0"/>
            <w:color w:val="auto"/>
            <w:sz w:val="25"/>
            <w:szCs w:val="25"/>
          </w:rPr>
          <w:t>KẾT QUẢ KHẢO SÁT MỤC TIÊU VÀ CHUẨN ĐẦU RA</w:t>
        </w:r>
        <w:r w:rsidR="00DA5877" w:rsidRPr="006D13F2">
          <w:rPr>
            <w:b w:val="0"/>
            <w:webHidden/>
            <w:sz w:val="25"/>
            <w:szCs w:val="25"/>
          </w:rPr>
          <w:tab/>
        </w:r>
        <w:r w:rsidR="00DA5877" w:rsidRPr="006D13F2">
          <w:rPr>
            <w:b w:val="0"/>
            <w:webHidden/>
            <w:sz w:val="25"/>
            <w:szCs w:val="25"/>
          </w:rPr>
          <w:fldChar w:fldCharType="begin"/>
        </w:r>
        <w:r w:rsidR="00DA5877" w:rsidRPr="006D13F2">
          <w:rPr>
            <w:b w:val="0"/>
            <w:webHidden/>
            <w:sz w:val="25"/>
            <w:szCs w:val="25"/>
          </w:rPr>
          <w:instrText xml:space="preserve"> PAGEREF _Toc71280150 \h </w:instrText>
        </w:r>
        <w:r w:rsidR="00DA5877" w:rsidRPr="006D13F2">
          <w:rPr>
            <w:b w:val="0"/>
            <w:webHidden/>
            <w:sz w:val="25"/>
            <w:szCs w:val="25"/>
          </w:rPr>
        </w:r>
        <w:r w:rsidR="00DA5877" w:rsidRPr="006D13F2">
          <w:rPr>
            <w:b w:val="0"/>
            <w:webHidden/>
            <w:sz w:val="25"/>
            <w:szCs w:val="25"/>
          </w:rPr>
          <w:fldChar w:fldCharType="separate"/>
        </w:r>
        <w:r w:rsidR="00DA5877" w:rsidRPr="006D13F2">
          <w:rPr>
            <w:b w:val="0"/>
            <w:webHidden/>
            <w:sz w:val="25"/>
            <w:szCs w:val="25"/>
          </w:rPr>
          <w:t>2</w:t>
        </w:r>
        <w:r w:rsidR="00DA5877" w:rsidRPr="006D13F2">
          <w:rPr>
            <w:b w:val="0"/>
            <w:webHidden/>
            <w:sz w:val="25"/>
            <w:szCs w:val="25"/>
          </w:rPr>
          <w:fldChar w:fldCharType="end"/>
        </w:r>
      </w:hyperlink>
    </w:p>
    <w:p w14:paraId="231C51CA" w14:textId="0F0527EE" w:rsidR="00DA5877" w:rsidRPr="006D13F2" w:rsidRDefault="0002740F">
      <w:pPr>
        <w:pStyle w:val="TOC2"/>
        <w:tabs>
          <w:tab w:val="left" w:pos="960"/>
          <w:tab w:val="right" w:leader="dot" w:pos="9758"/>
        </w:tabs>
        <w:rPr>
          <w:rFonts w:ascii="Times New Roman" w:eastAsiaTheme="minorEastAsia" w:hAnsi="Times New Roman"/>
          <w:b w:val="0"/>
          <w:noProof/>
          <w:sz w:val="25"/>
          <w:szCs w:val="25"/>
          <w:lang w:eastAsia="en-US"/>
        </w:rPr>
      </w:pPr>
      <w:hyperlink w:anchor="_Toc71280151" w:history="1"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2.1</w:t>
        </w:r>
        <w:r w:rsidR="00DA5877" w:rsidRPr="006D13F2">
          <w:rPr>
            <w:rFonts w:ascii="Times New Roman" w:eastAsiaTheme="minorEastAsia" w:hAnsi="Times New Roman"/>
            <w:b w:val="0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Thông tin về đối tượng được khảo sát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instrText xml:space="preserve"> PAGEREF _Toc71280151 \h </w:instrTex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>2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end"/>
        </w:r>
      </w:hyperlink>
    </w:p>
    <w:p w14:paraId="107A64AA" w14:textId="5C092806" w:rsidR="00DA5877" w:rsidRPr="006D13F2" w:rsidRDefault="0002740F">
      <w:pPr>
        <w:pStyle w:val="TOC3"/>
        <w:tabs>
          <w:tab w:val="left" w:pos="120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52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1.1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Thông tin vị trí công tác của đối tượng khảo sát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52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2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42747CAA" w14:textId="13E27B81" w:rsidR="00DA5877" w:rsidRPr="006D13F2" w:rsidRDefault="0002740F">
      <w:pPr>
        <w:pStyle w:val="TOC3"/>
        <w:tabs>
          <w:tab w:val="left" w:pos="120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53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1.2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Giới tính của đối tượng khảo sát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53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3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09DF545C" w14:textId="020EFAF9" w:rsidR="00DA5877" w:rsidRPr="006D13F2" w:rsidRDefault="0002740F">
      <w:pPr>
        <w:pStyle w:val="TOC2"/>
        <w:tabs>
          <w:tab w:val="left" w:pos="960"/>
          <w:tab w:val="right" w:leader="dot" w:pos="9758"/>
        </w:tabs>
        <w:rPr>
          <w:rFonts w:ascii="Times New Roman" w:eastAsiaTheme="minorEastAsia" w:hAnsi="Times New Roman"/>
          <w:b w:val="0"/>
          <w:noProof/>
          <w:sz w:val="25"/>
          <w:szCs w:val="25"/>
          <w:lang w:eastAsia="en-US"/>
        </w:rPr>
      </w:pPr>
      <w:hyperlink w:anchor="_Toc71280154" w:history="1"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2.2</w:t>
        </w:r>
        <w:r w:rsidR="00DA5877" w:rsidRPr="006D13F2">
          <w:rPr>
            <w:rFonts w:ascii="Times New Roman" w:eastAsiaTheme="minorEastAsia" w:hAnsi="Times New Roman"/>
            <w:b w:val="0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b w:val="0"/>
            <w:noProof/>
            <w:color w:val="auto"/>
            <w:sz w:val="25"/>
            <w:szCs w:val="25"/>
          </w:rPr>
          <w:t>Phân tích kết quả khảo sát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instrText xml:space="preserve"> PAGEREF _Toc71280154 \h </w:instrTex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t>3</w:t>
        </w:r>
        <w:r w:rsidR="00DA5877" w:rsidRPr="006D13F2">
          <w:rPr>
            <w:rFonts w:ascii="Times New Roman" w:hAnsi="Times New Roman"/>
            <w:b w:val="0"/>
            <w:noProof/>
            <w:webHidden/>
            <w:sz w:val="25"/>
            <w:szCs w:val="25"/>
          </w:rPr>
          <w:fldChar w:fldCharType="end"/>
        </w:r>
      </w:hyperlink>
    </w:p>
    <w:p w14:paraId="57B415A7" w14:textId="1F8E4561" w:rsidR="00DA5877" w:rsidRPr="006D13F2" w:rsidRDefault="0002740F">
      <w:pPr>
        <w:pStyle w:val="TOC3"/>
        <w:tabs>
          <w:tab w:val="left" w:pos="120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55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1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mục tiêu của chương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55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3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32AF8568" w14:textId="0997C092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56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1.1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chung mục tiêu của chương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56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3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129DA32D" w14:textId="3E1CAF05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57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1.2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Ý kiến góp ý khác về mục tiêu của chương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57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4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4489B842" w14:textId="42953B2F" w:rsidR="00DA5877" w:rsidRPr="006D13F2" w:rsidRDefault="0002740F">
      <w:pPr>
        <w:pStyle w:val="TOC3"/>
        <w:tabs>
          <w:tab w:val="left" w:pos="120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58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2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chuẩn đầu ra về kiến thức của chương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58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4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726E9DAE" w14:textId="395F5D2E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59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2.1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về mức độ cần thiết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59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4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18A41705" w14:textId="5DB05D92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0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2.2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về mức độ đạt được hiện tại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0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4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6A13E990" w14:textId="08C3BAB5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1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2.3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về mức độ nên đạt được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1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5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18F435D9" w14:textId="60980E96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2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2.4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chung chuẩn đầu ra về kiến thức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2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5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6BC274F6" w14:textId="6D204E56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3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2.5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Ý kiến góp ý khác cho chuẩn đầu ra về kiến thức của chương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3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6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1E0DE4E0" w14:textId="41448A78" w:rsidR="00DA5877" w:rsidRPr="006D13F2" w:rsidRDefault="0002740F">
      <w:pPr>
        <w:pStyle w:val="TOC3"/>
        <w:tabs>
          <w:tab w:val="left" w:pos="120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4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3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chuẩn đầu ra về kỹ năng của chương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4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6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1612213F" w14:textId="617F11B3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5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3.1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về mức độ cần thiết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5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6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50922662" w14:textId="34B601CD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6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3.2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về mức độ đạt được hiện tại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6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6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11D755CC" w14:textId="4198EE42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7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3.3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về mức độ nên đạt được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7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7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0D031E92" w14:textId="0571AE9A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8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3.4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chung chuẩn đầu ra về kỹ năng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8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7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4BB88800" w14:textId="769C5ACB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69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3.5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Ý kiến góp ý khác cho chuẩn đầu ra về kỹ năng của chương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69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8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0146545A" w14:textId="524E4E7F" w:rsidR="00DA5877" w:rsidRPr="006D13F2" w:rsidRDefault="0002740F">
      <w:pPr>
        <w:pStyle w:val="TOC3"/>
        <w:tabs>
          <w:tab w:val="left" w:pos="120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70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4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về hình thức tổ chức, phương pháp dạy học nhằm đạt được chuẩn đầu ra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70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8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021EA6D7" w14:textId="37C6BCF0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71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4.1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Đánh giá về mức độ cần thiết thay đổi hình thức tổ chức, phương pháp dạy học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71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8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6CF324AD" w14:textId="47E51E35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72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4.2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Ý kiến góp ý khác về hình thức tổ chức, phương pháp dạy học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72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9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46D2EA62" w14:textId="61E30BAC" w:rsidR="00DA5877" w:rsidRPr="006D13F2" w:rsidRDefault="0002740F">
      <w:pPr>
        <w:pStyle w:val="TOC3"/>
        <w:tabs>
          <w:tab w:val="left" w:pos="120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73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5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Mức độ có thể tham gia của nhóm đối tượng … vào quá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73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9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2476818D" w14:textId="22D489E3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74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5.1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Mức độ tham gia của nhóm đối tượng … vào quá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74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9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7154D0CA" w14:textId="269AED37" w:rsidR="00DA5877" w:rsidRPr="006D13F2" w:rsidRDefault="0002740F">
      <w:pPr>
        <w:pStyle w:val="TOC3"/>
        <w:tabs>
          <w:tab w:val="left" w:pos="1440"/>
          <w:tab w:val="right" w:leader="dot" w:pos="9758"/>
        </w:tabs>
        <w:rPr>
          <w:rFonts w:ascii="Times New Roman" w:eastAsiaTheme="minorEastAsia" w:hAnsi="Times New Roman"/>
          <w:noProof/>
          <w:sz w:val="25"/>
          <w:szCs w:val="25"/>
          <w:lang w:eastAsia="en-US"/>
        </w:rPr>
      </w:pPr>
      <w:hyperlink w:anchor="_Toc71280175" w:history="1"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2.2.5.2</w:t>
        </w:r>
        <w:r w:rsidR="00DA5877" w:rsidRPr="006D13F2">
          <w:rPr>
            <w:rFonts w:ascii="Times New Roman" w:eastAsiaTheme="minorEastAsia" w:hAnsi="Times New Roman"/>
            <w:noProof/>
            <w:sz w:val="25"/>
            <w:szCs w:val="25"/>
            <w:lang w:eastAsia="en-US"/>
          </w:rPr>
          <w:tab/>
        </w:r>
        <w:r w:rsidR="00DA5877" w:rsidRPr="006D13F2">
          <w:rPr>
            <w:rStyle w:val="Hyperlink"/>
            <w:rFonts w:ascii="Times New Roman" w:hAnsi="Times New Roman"/>
            <w:i/>
            <w:noProof/>
            <w:color w:val="auto"/>
            <w:sz w:val="25"/>
            <w:szCs w:val="25"/>
          </w:rPr>
          <w:t>Ý kiến góp ý về mức độ tham gia của nhóm đối tượng … vào quá trình đào tạo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ab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begin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instrText xml:space="preserve"> PAGEREF _Toc71280175 \h </w:instrTex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separate"/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t>10</w:t>
        </w:r>
        <w:r w:rsidR="00DA5877" w:rsidRPr="006D13F2">
          <w:rPr>
            <w:rFonts w:ascii="Times New Roman" w:hAnsi="Times New Roman"/>
            <w:noProof/>
            <w:webHidden/>
            <w:sz w:val="25"/>
            <w:szCs w:val="25"/>
          </w:rPr>
          <w:fldChar w:fldCharType="end"/>
        </w:r>
      </w:hyperlink>
    </w:p>
    <w:p w14:paraId="5DDADC07" w14:textId="2FCF615F" w:rsidR="00DA5877" w:rsidRPr="006D13F2" w:rsidRDefault="0002740F">
      <w:pPr>
        <w:pStyle w:val="TOC1"/>
        <w:rPr>
          <w:rFonts w:eastAsiaTheme="minorEastAsia"/>
          <w:b w:val="0"/>
          <w:sz w:val="25"/>
          <w:szCs w:val="25"/>
          <w:lang w:val="en-US" w:eastAsia="en-US"/>
        </w:rPr>
      </w:pPr>
      <w:hyperlink w:anchor="_Toc71280176" w:history="1">
        <w:r w:rsidR="00DA5877" w:rsidRPr="006D13F2">
          <w:rPr>
            <w:rStyle w:val="Hyperlink"/>
            <w:b w:val="0"/>
            <w:color w:val="auto"/>
            <w:sz w:val="25"/>
            <w:szCs w:val="25"/>
          </w:rPr>
          <w:t>3</w:t>
        </w:r>
        <w:r w:rsidR="00DA5877" w:rsidRPr="006D13F2">
          <w:rPr>
            <w:rFonts w:eastAsiaTheme="minorEastAsia"/>
            <w:b w:val="0"/>
            <w:sz w:val="25"/>
            <w:szCs w:val="25"/>
            <w:lang w:val="en-US" w:eastAsia="en-US"/>
          </w:rPr>
          <w:tab/>
        </w:r>
        <w:r w:rsidR="00DA5877" w:rsidRPr="006D13F2">
          <w:rPr>
            <w:rStyle w:val="Hyperlink"/>
            <w:b w:val="0"/>
            <w:color w:val="auto"/>
            <w:sz w:val="25"/>
            <w:szCs w:val="25"/>
          </w:rPr>
          <w:t>KIẾN NGHỊ, ĐỀ XUẤT</w:t>
        </w:r>
        <w:r w:rsidR="00DA5877" w:rsidRPr="006D13F2">
          <w:rPr>
            <w:b w:val="0"/>
            <w:webHidden/>
            <w:sz w:val="25"/>
            <w:szCs w:val="25"/>
          </w:rPr>
          <w:tab/>
        </w:r>
        <w:r w:rsidR="00DA5877" w:rsidRPr="006D13F2">
          <w:rPr>
            <w:b w:val="0"/>
            <w:webHidden/>
            <w:sz w:val="25"/>
            <w:szCs w:val="25"/>
          </w:rPr>
          <w:fldChar w:fldCharType="begin"/>
        </w:r>
        <w:r w:rsidR="00DA5877" w:rsidRPr="006D13F2">
          <w:rPr>
            <w:b w:val="0"/>
            <w:webHidden/>
            <w:sz w:val="25"/>
            <w:szCs w:val="25"/>
          </w:rPr>
          <w:instrText xml:space="preserve"> PAGEREF _Toc71280176 \h </w:instrText>
        </w:r>
        <w:r w:rsidR="00DA5877" w:rsidRPr="006D13F2">
          <w:rPr>
            <w:b w:val="0"/>
            <w:webHidden/>
            <w:sz w:val="25"/>
            <w:szCs w:val="25"/>
          </w:rPr>
        </w:r>
        <w:r w:rsidR="00DA5877" w:rsidRPr="006D13F2">
          <w:rPr>
            <w:b w:val="0"/>
            <w:webHidden/>
            <w:sz w:val="25"/>
            <w:szCs w:val="25"/>
          </w:rPr>
          <w:fldChar w:fldCharType="separate"/>
        </w:r>
        <w:r w:rsidR="00DA5877" w:rsidRPr="006D13F2">
          <w:rPr>
            <w:b w:val="0"/>
            <w:webHidden/>
            <w:sz w:val="25"/>
            <w:szCs w:val="25"/>
          </w:rPr>
          <w:t>11</w:t>
        </w:r>
        <w:r w:rsidR="00DA5877" w:rsidRPr="006D13F2">
          <w:rPr>
            <w:b w:val="0"/>
            <w:webHidden/>
            <w:sz w:val="25"/>
            <w:szCs w:val="25"/>
          </w:rPr>
          <w:fldChar w:fldCharType="end"/>
        </w:r>
      </w:hyperlink>
    </w:p>
    <w:p w14:paraId="3037E21E" w14:textId="08D5E13D" w:rsidR="00DA5877" w:rsidRPr="006D13F2" w:rsidRDefault="0002740F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US" w:eastAsia="en-US"/>
        </w:rPr>
      </w:pPr>
      <w:hyperlink w:anchor="_Toc71280177" w:history="1">
        <w:r w:rsidR="00DA5877" w:rsidRPr="006D13F2">
          <w:rPr>
            <w:rStyle w:val="Hyperlink"/>
            <w:b w:val="0"/>
            <w:color w:val="auto"/>
            <w:sz w:val="25"/>
            <w:szCs w:val="25"/>
          </w:rPr>
          <w:t>PHỤ LỤC</w:t>
        </w:r>
        <w:r w:rsidR="00DA5877" w:rsidRPr="006D13F2">
          <w:rPr>
            <w:b w:val="0"/>
            <w:webHidden/>
            <w:sz w:val="25"/>
            <w:szCs w:val="25"/>
          </w:rPr>
          <w:tab/>
        </w:r>
        <w:r w:rsidR="00DA5877" w:rsidRPr="006D13F2">
          <w:rPr>
            <w:b w:val="0"/>
            <w:webHidden/>
            <w:sz w:val="25"/>
            <w:szCs w:val="25"/>
          </w:rPr>
          <w:fldChar w:fldCharType="begin"/>
        </w:r>
        <w:r w:rsidR="00DA5877" w:rsidRPr="006D13F2">
          <w:rPr>
            <w:b w:val="0"/>
            <w:webHidden/>
            <w:sz w:val="25"/>
            <w:szCs w:val="25"/>
          </w:rPr>
          <w:instrText xml:space="preserve"> PAGEREF _Toc71280177 \h </w:instrText>
        </w:r>
        <w:r w:rsidR="00DA5877" w:rsidRPr="006D13F2">
          <w:rPr>
            <w:b w:val="0"/>
            <w:webHidden/>
            <w:sz w:val="25"/>
            <w:szCs w:val="25"/>
          </w:rPr>
        </w:r>
        <w:r w:rsidR="00DA5877" w:rsidRPr="006D13F2">
          <w:rPr>
            <w:b w:val="0"/>
            <w:webHidden/>
            <w:sz w:val="25"/>
            <w:szCs w:val="25"/>
          </w:rPr>
          <w:fldChar w:fldCharType="separate"/>
        </w:r>
        <w:r w:rsidR="00DA5877" w:rsidRPr="006D13F2">
          <w:rPr>
            <w:b w:val="0"/>
            <w:webHidden/>
            <w:sz w:val="25"/>
            <w:szCs w:val="25"/>
          </w:rPr>
          <w:t>12</w:t>
        </w:r>
        <w:r w:rsidR="00DA5877" w:rsidRPr="006D13F2">
          <w:rPr>
            <w:b w:val="0"/>
            <w:webHidden/>
            <w:sz w:val="25"/>
            <w:szCs w:val="25"/>
          </w:rPr>
          <w:fldChar w:fldCharType="end"/>
        </w:r>
      </w:hyperlink>
    </w:p>
    <w:p w14:paraId="1AE87B5B" w14:textId="5D0537D0" w:rsidR="00AB6166" w:rsidRPr="006D13F2" w:rsidRDefault="00A81A5A" w:rsidP="00803C58">
      <w:pPr>
        <w:widowControl w:val="0"/>
        <w:rPr>
          <w:rFonts w:eastAsia="MS Gothic"/>
          <w:b/>
          <w:bCs/>
        </w:rPr>
      </w:pPr>
      <w:r w:rsidRPr="006D13F2">
        <w:rPr>
          <w:bCs/>
          <w:sz w:val="28"/>
          <w:szCs w:val="28"/>
          <w:lang w:eastAsia="en-US"/>
        </w:rPr>
        <w:lastRenderedPageBreak/>
        <w:fldChar w:fldCharType="end"/>
      </w:r>
      <w:bookmarkStart w:id="0" w:name="_Toc47775717"/>
      <w:bookmarkStart w:id="1" w:name="_Toc48032084"/>
    </w:p>
    <w:p w14:paraId="63D10755" w14:textId="64EDFE1C" w:rsidR="008D46C9" w:rsidRPr="006D13F2" w:rsidRDefault="00172225" w:rsidP="00AB6166">
      <w:pPr>
        <w:pStyle w:val="Heading1"/>
        <w:keepNext w:val="0"/>
        <w:keepLines w:val="0"/>
        <w:pageBreakBefore w:val="0"/>
        <w:widowControl w:val="0"/>
        <w:spacing w:before="60" w:after="60" w:line="240" w:lineRule="auto"/>
        <w:rPr>
          <w:sz w:val="26"/>
          <w:szCs w:val="26"/>
        </w:rPr>
      </w:pPr>
      <w:bookmarkStart w:id="2" w:name="_Toc71280142"/>
      <w:r w:rsidRPr="006D13F2">
        <w:rPr>
          <w:sz w:val="26"/>
          <w:szCs w:val="26"/>
        </w:rPr>
        <w:t>TỔNG QUAN VỀ</w:t>
      </w:r>
      <w:r w:rsidR="00647480" w:rsidRPr="006D13F2">
        <w:rPr>
          <w:sz w:val="26"/>
          <w:szCs w:val="26"/>
        </w:rPr>
        <w:t xml:space="preserve"> </w:t>
      </w:r>
      <w:r w:rsidRPr="006D13F2">
        <w:rPr>
          <w:sz w:val="26"/>
          <w:szCs w:val="26"/>
        </w:rPr>
        <w:t>KHẢO SÁT</w:t>
      </w:r>
      <w:bookmarkEnd w:id="0"/>
      <w:bookmarkEnd w:id="1"/>
      <w:r w:rsidR="009E3E5F" w:rsidRPr="006D13F2">
        <w:rPr>
          <w:sz w:val="26"/>
          <w:szCs w:val="26"/>
        </w:rPr>
        <w:t xml:space="preserve"> MỤC TIÊU VÀ CHUẨN ĐẦU RA</w:t>
      </w:r>
      <w:bookmarkEnd w:id="2"/>
    </w:p>
    <w:p w14:paraId="65132756" w14:textId="77777777" w:rsidR="008D46C9" w:rsidRPr="006D13F2" w:rsidRDefault="00172225" w:rsidP="00AB6166">
      <w:pPr>
        <w:pStyle w:val="Heading2"/>
        <w:keepNext w:val="0"/>
        <w:keepLines w:val="0"/>
        <w:widowControl w:val="0"/>
        <w:spacing w:before="120" w:after="0" w:line="288" w:lineRule="auto"/>
      </w:pPr>
      <w:bookmarkStart w:id="3" w:name="_Toc47775718"/>
      <w:bookmarkStart w:id="4" w:name="_Toc48032085"/>
      <w:bookmarkStart w:id="5" w:name="_Toc71280143"/>
      <w:r w:rsidRPr="006D13F2">
        <w:t>Mục đích khảo sát</w:t>
      </w:r>
      <w:bookmarkEnd w:id="3"/>
      <w:bookmarkEnd w:id="4"/>
      <w:bookmarkEnd w:id="5"/>
    </w:p>
    <w:p w14:paraId="2AD8F7D1" w14:textId="1CEA7021" w:rsidR="00612636" w:rsidRPr="006D13F2" w:rsidRDefault="004C23E1" w:rsidP="00AB6166">
      <w:pPr>
        <w:widowControl w:val="0"/>
        <w:spacing w:line="320" w:lineRule="atLeast"/>
        <w:ind w:firstLine="567"/>
        <w:rPr>
          <w:sz w:val="26"/>
          <w:szCs w:val="26"/>
        </w:rPr>
      </w:pPr>
      <w:r w:rsidRPr="006D13F2">
        <w:rPr>
          <w:sz w:val="26"/>
          <w:szCs w:val="26"/>
        </w:rPr>
        <w:t>…</w:t>
      </w:r>
    </w:p>
    <w:p w14:paraId="60A7E424" w14:textId="77777777" w:rsidR="00172225" w:rsidRPr="006D13F2" w:rsidRDefault="00172225" w:rsidP="00AB6166">
      <w:pPr>
        <w:pStyle w:val="Heading2"/>
        <w:keepNext w:val="0"/>
        <w:keepLines w:val="0"/>
        <w:widowControl w:val="0"/>
        <w:spacing w:before="0" w:after="0" w:line="264" w:lineRule="auto"/>
        <w:ind w:left="578" w:hanging="578"/>
      </w:pPr>
      <w:bookmarkStart w:id="6" w:name="_Toc47775719"/>
      <w:bookmarkStart w:id="7" w:name="_Toc48032086"/>
      <w:bookmarkStart w:id="8" w:name="_Toc71280144"/>
      <w:r w:rsidRPr="006D13F2">
        <w:t>Phương pháp khảo sát</w:t>
      </w:r>
      <w:bookmarkEnd w:id="6"/>
      <w:bookmarkEnd w:id="7"/>
      <w:bookmarkEnd w:id="8"/>
    </w:p>
    <w:p w14:paraId="19BC55E3" w14:textId="3679D7BF" w:rsidR="00840021" w:rsidRPr="006D13F2" w:rsidRDefault="0006272F" w:rsidP="00AB6166">
      <w:pPr>
        <w:widowControl w:val="0"/>
        <w:spacing w:line="320" w:lineRule="atLeast"/>
        <w:ind w:firstLine="567"/>
        <w:rPr>
          <w:sz w:val="26"/>
          <w:szCs w:val="26"/>
        </w:rPr>
      </w:pPr>
      <w:r w:rsidRPr="006D13F2">
        <w:rPr>
          <w:sz w:val="26"/>
          <w:szCs w:val="26"/>
        </w:rPr>
        <w:t xml:space="preserve">- </w:t>
      </w:r>
      <w:r w:rsidR="00216F20" w:rsidRPr="006D13F2">
        <w:rPr>
          <w:sz w:val="26"/>
          <w:szCs w:val="26"/>
        </w:rPr>
        <w:t>K</w:t>
      </w:r>
      <w:r w:rsidR="00FB09C4" w:rsidRPr="006D13F2">
        <w:rPr>
          <w:sz w:val="26"/>
          <w:szCs w:val="26"/>
        </w:rPr>
        <w:t xml:space="preserve">hảo sát </w:t>
      </w:r>
      <w:r w:rsidRPr="006D13F2">
        <w:rPr>
          <w:sz w:val="26"/>
          <w:szCs w:val="26"/>
        </w:rPr>
        <w:t>trực tuyến</w:t>
      </w:r>
      <w:r w:rsidR="00FB09C4" w:rsidRPr="006D13F2">
        <w:rPr>
          <w:sz w:val="26"/>
          <w:szCs w:val="26"/>
        </w:rPr>
        <w:t xml:space="preserve"> </w:t>
      </w:r>
      <w:r w:rsidR="00E84AB7" w:rsidRPr="006D13F2">
        <w:rPr>
          <w:sz w:val="26"/>
          <w:szCs w:val="26"/>
        </w:rPr>
        <w:t>thông qua website</w:t>
      </w:r>
      <w:r w:rsidR="0070413A" w:rsidRPr="006D13F2">
        <w:rPr>
          <w:sz w:val="26"/>
          <w:szCs w:val="26"/>
        </w:rPr>
        <w:t xml:space="preserve"> &lt;đ</w:t>
      </w:r>
      <w:r w:rsidR="00C7626E" w:rsidRPr="006D13F2">
        <w:rPr>
          <w:sz w:val="26"/>
          <w:szCs w:val="26"/>
        </w:rPr>
        <w:t>ường dẫn khảo sát</w:t>
      </w:r>
      <w:r w:rsidR="0070413A" w:rsidRPr="006D13F2">
        <w:rPr>
          <w:sz w:val="26"/>
          <w:szCs w:val="26"/>
        </w:rPr>
        <w:t>&gt;</w:t>
      </w:r>
      <w:r w:rsidR="00C7626E" w:rsidRPr="006D13F2">
        <w:rPr>
          <w:sz w:val="26"/>
          <w:szCs w:val="26"/>
        </w:rPr>
        <w:t xml:space="preserve">  </w:t>
      </w:r>
    </w:p>
    <w:p w14:paraId="23E82367" w14:textId="3FD27129" w:rsidR="00E261C7" w:rsidRPr="006D13F2" w:rsidRDefault="00840021" w:rsidP="00AB6166">
      <w:pPr>
        <w:widowControl w:val="0"/>
        <w:spacing w:line="320" w:lineRule="atLeast"/>
        <w:ind w:firstLine="567"/>
        <w:rPr>
          <w:sz w:val="26"/>
          <w:szCs w:val="26"/>
          <w:u w:val="single"/>
          <w:lang w:val="nl-NL"/>
        </w:rPr>
      </w:pPr>
      <w:r w:rsidRPr="006D13F2">
        <w:rPr>
          <w:sz w:val="26"/>
          <w:szCs w:val="26"/>
        </w:rPr>
        <w:t xml:space="preserve">- </w:t>
      </w:r>
      <w:r w:rsidR="00216F20" w:rsidRPr="006D13F2">
        <w:rPr>
          <w:sz w:val="26"/>
          <w:szCs w:val="26"/>
        </w:rPr>
        <w:t>K</w:t>
      </w:r>
      <w:r w:rsidRPr="006D13F2">
        <w:rPr>
          <w:sz w:val="26"/>
          <w:szCs w:val="26"/>
        </w:rPr>
        <w:t>hảo sát trực tiếp thông qua Hội nghị tham vấn các bên liên quan</w:t>
      </w:r>
    </w:p>
    <w:p w14:paraId="1BA2F698" w14:textId="77777777" w:rsidR="009755DA" w:rsidRPr="006D13F2" w:rsidRDefault="00172225" w:rsidP="00AB6166">
      <w:pPr>
        <w:pStyle w:val="Heading2"/>
        <w:keepNext w:val="0"/>
        <w:keepLines w:val="0"/>
        <w:widowControl w:val="0"/>
        <w:spacing w:before="60" w:after="0" w:line="288" w:lineRule="auto"/>
        <w:ind w:left="578" w:hanging="578"/>
      </w:pPr>
      <w:bookmarkStart w:id="9" w:name="_Toc47775720"/>
      <w:bookmarkStart w:id="10" w:name="_Toc48032087"/>
      <w:bookmarkStart w:id="11" w:name="_Toc71280145"/>
      <w:r w:rsidRPr="006D13F2">
        <w:t>Nội dung khảo sát</w:t>
      </w:r>
      <w:bookmarkEnd w:id="9"/>
      <w:bookmarkEnd w:id="10"/>
      <w:bookmarkEnd w:id="11"/>
    </w:p>
    <w:p w14:paraId="55DAE655" w14:textId="63840B05" w:rsidR="004165C4" w:rsidRPr="006D13F2" w:rsidRDefault="009755DA" w:rsidP="00AB6166">
      <w:pPr>
        <w:pStyle w:val="Heading3"/>
        <w:keepNext w:val="0"/>
        <w:keepLines w:val="0"/>
        <w:widowControl w:val="0"/>
        <w:spacing w:before="120" w:after="120" w:line="240" w:lineRule="auto"/>
        <w:rPr>
          <w:i/>
          <w:iCs/>
          <w:sz w:val="26"/>
          <w:szCs w:val="26"/>
        </w:rPr>
      </w:pPr>
      <w:bookmarkStart w:id="12" w:name="_Toc71280146"/>
      <w:bookmarkStart w:id="13" w:name="_Toc48066318"/>
      <w:r w:rsidRPr="006D13F2">
        <w:rPr>
          <w:i/>
          <w:iCs/>
          <w:sz w:val="26"/>
          <w:szCs w:val="26"/>
        </w:rPr>
        <w:t>Mục tiêu chương trình đào tạo</w:t>
      </w:r>
      <w:bookmarkEnd w:id="12"/>
      <w:r w:rsidR="004165C4" w:rsidRPr="006D13F2">
        <w:rPr>
          <w:i/>
          <w:iCs/>
          <w:sz w:val="26"/>
          <w:szCs w:val="26"/>
        </w:rPr>
        <w:t xml:space="preserve"> </w:t>
      </w:r>
      <w:bookmarkEnd w:id="13"/>
    </w:p>
    <w:p w14:paraId="2E07ACB4" w14:textId="48DEA207" w:rsidR="0075178A" w:rsidRPr="006D13F2" w:rsidRDefault="004C23E1" w:rsidP="0075178A">
      <w:pPr>
        <w:rPr>
          <w:i/>
          <w:iCs/>
          <w:sz w:val="26"/>
          <w:szCs w:val="26"/>
        </w:rPr>
      </w:pPr>
      <w:r w:rsidRPr="006D13F2">
        <w:rPr>
          <w:i/>
          <w:iCs/>
          <w:sz w:val="26"/>
          <w:szCs w:val="26"/>
        </w:rPr>
        <w:t>(</w:t>
      </w:r>
      <w:r w:rsidR="00EF7727" w:rsidRPr="006D13F2">
        <w:rPr>
          <w:i/>
          <w:iCs/>
          <w:sz w:val="26"/>
          <w:szCs w:val="26"/>
        </w:rPr>
        <w:t xml:space="preserve">Bảng trình bày mục tiêu </w:t>
      </w:r>
      <w:r w:rsidR="00964B02" w:rsidRPr="006D13F2">
        <w:rPr>
          <w:i/>
          <w:iCs/>
          <w:sz w:val="26"/>
          <w:szCs w:val="26"/>
        </w:rPr>
        <w:t>của CTĐT</w:t>
      </w:r>
      <w:r w:rsidRPr="006D13F2">
        <w:rPr>
          <w:i/>
          <w:iCs/>
          <w:sz w:val="26"/>
          <w:szCs w:val="26"/>
        </w:rPr>
        <w:t>)</w:t>
      </w:r>
    </w:p>
    <w:p w14:paraId="69A4EA02" w14:textId="5BA7A29F" w:rsidR="009755DA" w:rsidRPr="006D13F2" w:rsidRDefault="009755DA" w:rsidP="00AB6166">
      <w:pPr>
        <w:pStyle w:val="Heading3"/>
        <w:keepNext w:val="0"/>
        <w:keepLines w:val="0"/>
        <w:widowControl w:val="0"/>
        <w:spacing w:before="120" w:after="120" w:line="240" w:lineRule="auto"/>
        <w:rPr>
          <w:i/>
          <w:iCs/>
          <w:sz w:val="26"/>
          <w:szCs w:val="26"/>
        </w:rPr>
      </w:pPr>
      <w:bookmarkStart w:id="14" w:name="_Toc48066329"/>
      <w:bookmarkStart w:id="15" w:name="_Toc71280147"/>
      <w:r w:rsidRPr="006D13F2">
        <w:rPr>
          <w:i/>
          <w:iCs/>
          <w:sz w:val="26"/>
          <w:szCs w:val="26"/>
        </w:rPr>
        <w:t>Chuẩn đầu ra chương trình đào tạo</w:t>
      </w:r>
      <w:bookmarkEnd w:id="14"/>
      <w:bookmarkEnd w:id="15"/>
    </w:p>
    <w:p w14:paraId="24256310" w14:textId="1FA54F5F" w:rsidR="00476D51" w:rsidRPr="006D13F2" w:rsidRDefault="00476D51" w:rsidP="00476D51">
      <w:pPr>
        <w:rPr>
          <w:i/>
          <w:iCs/>
          <w:sz w:val="26"/>
          <w:szCs w:val="26"/>
        </w:rPr>
      </w:pPr>
      <w:r w:rsidRPr="006D13F2">
        <w:rPr>
          <w:i/>
          <w:iCs/>
          <w:sz w:val="26"/>
          <w:szCs w:val="26"/>
        </w:rPr>
        <w:t xml:space="preserve">(Bảng trình bày </w:t>
      </w:r>
      <w:r w:rsidR="00C00130" w:rsidRPr="006D13F2">
        <w:rPr>
          <w:i/>
          <w:iCs/>
          <w:sz w:val="26"/>
          <w:szCs w:val="26"/>
        </w:rPr>
        <w:t>CĐR CTĐT</w:t>
      </w:r>
      <w:r w:rsidRPr="006D13F2">
        <w:rPr>
          <w:i/>
          <w:iCs/>
          <w:sz w:val="26"/>
          <w:szCs w:val="26"/>
        </w:rPr>
        <w:t>)</w:t>
      </w:r>
    </w:p>
    <w:p w14:paraId="3D2BB783" w14:textId="77777777" w:rsidR="009755DA" w:rsidRPr="006D13F2" w:rsidRDefault="009755DA" w:rsidP="00AB6166">
      <w:pPr>
        <w:pStyle w:val="Heading2"/>
        <w:keepNext w:val="0"/>
        <w:keepLines w:val="0"/>
        <w:widowControl w:val="0"/>
        <w:spacing w:before="60" w:after="0" w:line="288" w:lineRule="auto"/>
        <w:ind w:left="578" w:hanging="578"/>
      </w:pPr>
      <w:bookmarkStart w:id="16" w:name="_Toc71280148"/>
      <w:r w:rsidRPr="006D13F2">
        <w:t>Đối tượng khảo sát</w:t>
      </w:r>
      <w:bookmarkEnd w:id="16"/>
    </w:p>
    <w:p w14:paraId="512BF30E" w14:textId="77777777" w:rsidR="0096579A" w:rsidRPr="006D13F2" w:rsidRDefault="006E4A75" w:rsidP="00AB6166">
      <w:pPr>
        <w:widowControl w:val="0"/>
        <w:spacing w:line="340" w:lineRule="atLeast"/>
        <w:ind w:firstLine="567"/>
        <w:rPr>
          <w:sz w:val="26"/>
          <w:szCs w:val="26"/>
        </w:rPr>
      </w:pPr>
      <w:r w:rsidRPr="006D13F2">
        <w:rPr>
          <w:sz w:val="26"/>
          <w:szCs w:val="26"/>
        </w:rPr>
        <w:t xml:space="preserve">Qua phân tích </w:t>
      </w:r>
      <w:r w:rsidR="007F0B83" w:rsidRPr="006D13F2">
        <w:rPr>
          <w:sz w:val="26"/>
          <w:szCs w:val="26"/>
        </w:rPr>
        <w:t xml:space="preserve">tình hình thực tế và mục đích khảo sát, </w:t>
      </w:r>
      <w:r w:rsidR="00E84AB7" w:rsidRPr="006D13F2">
        <w:rPr>
          <w:sz w:val="26"/>
          <w:szCs w:val="26"/>
        </w:rPr>
        <w:t>bộ phận</w:t>
      </w:r>
      <w:r w:rsidR="007F0B83" w:rsidRPr="006D13F2">
        <w:rPr>
          <w:sz w:val="26"/>
          <w:szCs w:val="26"/>
        </w:rPr>
        <w:t xml:space="preserve"> </w:t>
      </w:r>
      <w:r w:rsidR="001113BE" w:rsidRPr="006D13F2">
        <w:rPr>
          <w:sz w:val="26"/>
          <w:szCs w:val="26"/>
        </w:rPr>
        <w:t xml:space="preserve">khảo sát </w:t>
      </w:r>
      <w:r w:rsidR="007F0B83" w:rsidRPr="006D13F2">
        <w:rPr>
          <w:sz w:val="26"/>
          <w:szCs w:val="26"/>
        </w:rPr>
        <w:t xml:space="preserve">xác định </w:t>
      </w:r>
      <w:r w:rsidRPr="006D13F2">
        <w:rPr>
          <w:sz w:val="26"/>
          <w:szCs w:val="26"/>
        </w:rPr>
        <w:t>đối tượng khảo sát</w:t>
      </w:r>
      <w:r w:rsidR="0096579A" w:rsidRPr="006D13F2">
        <w:rPr>
          <w:sz w:val="26"/>
          <w:szCs w:val="26"/>
        </w:rPr>
        <w:t xml:space="preserve">, số lượng khảo sát dự kiến </w:t>
      </w:r>
      <w:r w:rsidR="005533D7" w:rsidRPr="006D13F2">
        <w:rPr>
          <w:sz w:val="26"/>
          <w:szCs w:val="26"/>
        </w:rPr>
        <w:t xml:space="preserve">và đã thực hiện </w:t>
      </w:r>
      <w:r w:rsidR="0096579A" w:rsidRPr="006D13F2">
        <w:rPr>
          <w:sz w:val="26"/>
          <w:szCs w:val="26"/>
        </w:rPr>
        <w:t>như sau:</w:t>
      </w:r>
    </w:p>
    <w:tbl>
      <w:tblPr>
        <w:tblW w:w="82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91"/>
        <w:gridCol w:w="691"/>
        <w:gridCol w:w="691"/>
        <w:gridCol w:w="690"/>
        <w:gridCol w:w="691"/>
        <w:gridCol w:w="691"/>
        <w:gridCol w:w="690"/>
        <w:gridCol w:w="691"/>
        <w:gridCol w:w="691"/>
        <w:gridCol w:w="690"/>
        <w:gridCol w:w="691"/>
        <w:gridCol w:w="691"/>
      </w:tblGrid>
      <w:tr w:rsidR="006D13F2" w:rsidRPr="006D13F2" w14:paraId="74CEE29F" w14:textId="77777777" w:rsidTr="00E84AB7">
        <w:trPr>
          <w:trHeight w:val="312"/>
          <w:jc w:val="center"/>
        </w:trPr>
        <w:tc>
          <w:tcPr>
            <w:tcW w:w="6907" w:type="dxa"/>
            <w:gridSpan w:val="10"/>
            <w:shd w:val="clear" w:color="auto" w:fill="FFFFFF" w:themeFill="background1"/>
            <w:hideMark/>
          </w:tcPr>
          <w:p w14:paraId="1E185174" w14:textId="77777777" w:rsidR="00E84AB7" w:rsidRPr="006D13F2" w:rsidRDefault="00E84AB7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Đối tượng khảo sát</w:t>
            </w:r>
          </w:p>
        </w:tc>
        <w:tc>
          <w:tcPr>
            <w:tcW w:w="1382" w:type="dxa"/>
            <w:gridSpan w:val="2"/>
            <w:vMerge w:val="restart"/>
            <w:shd w:val="clear" w:color="auto" w:fill="FFFFFF" w:themeFill="background1"/>
          </w:tcPr>
          <w:p w14:paraId="25F9A22A" w14:textId="77777777" w:rsidR="00E84AB7" w:rsidRPr="006D13F2" w:rsidRDefault="00E84AB7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Tổng cộng</w:t>
            </w:r>
          </w:p>
        </w:tc>
      </w:tr>
      <w:tr w:rsidR="006D13F2" w:rsidRPr="006D13F2" w14:paraId="094448E6" w14:textId="77777777" w:rsidTr="00E84AB7">
        <w:trPr>
          <w:trHeight w:val="312"/>
          <w:jc w:val="center"/>
        </w:trPr>
        <w:tc>
          <w:tcPr>
            <w:tcW w:w="1382" w:type="dxa"/>
            <w:gridSpan w:val="2"/>
            <w:shd w:val="clear" w:color="auto" w:fill="FFFFFF" w:themeFill="background1"/>
            <w:hideMark/>
          </w:tcPr>
          <w:p w14:paraId="3FD8E4E6" w14:textId="176D6CB1" w:rsidR="00E84AB7" w:rsidRPr="006D13F2" w:rsidRDefault="00CE2A10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1</w:t>
            </w:r>
          </w:p>
        </w:tc>
        <w:tc>
          <w:tcPr>
            <w:tcW w:w="1381" w:type="dxa"/>
            <w:gridSpan w:val="2"/>
            <w:shd w:val="clear" w:color="auto" w:fill="FFFFFF" w:themeFill="background1"/>
            <w:hideMark/>
          </w:tcPr>
          <w:p w14:paraId="7ED21E32" w14:textId="4ED6A9BC" w:rsidR="00E84AB7" w:rsidRPr="006D13F2" w:rsidRDefault="00CE2A10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1382" w:type="dxa"/>
            <w:gridSpan w:val="2"/>
            <w:shd w:val="clear" w:color="auto" w:fill="FFFFFF" w:themeFill="background1"/>
            <w:hideMark/>
          </w:tcPr>
          <w:p w14:paraId="5DDD71C7" w14:textId="786D18FB" w:rsidR="00E84AB7" w:rsidRPr="006D13F2" w:rsidRDefault="00CE2A10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1381" w:type="dxa"/>
            <w:gridSpan w:val="2"/>
            <w:shd w:val="clear" w:color="auto" w:fill="FFFFFF" w:themeFill="background1"/>
            <w:hideMark/>
          </w:tcPr>
          <w:p w14:paraId="1362C4D3" w14:textId="44BA9322" w:rsidR="00E84AB7" w:rsidRPr="006D13F2" w:rsidRDefault="00CE2A10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1381" w:type="dxa"/>
            <w:gridSpan w:val="2"/>
            <w:shd w:val="clear" w:color="auto" w:fill="FFFFFF" w:themeFill="background1"/>
            <w:hideMark/>
          </w:tcPr>
          <w:p w14:paraId="4F258AD9" w14:textId="7D41038E" w:rsidR="00E84AB7" w:rsidRPr="006D13F2" w:rsidRDefault="00CE2A10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n</w:t>
            </w:r>
          </w:p>
        </w:tc>
        <w:tc>
          <w:tcPr>
            <w:tcW w:w="1382" w:type="dxa"/>
            <w:gridSpan w:val="2"/>
            <w:vMerge/>
            <w:shd w:val="clear" w:color="auto" w:fill="FFFFFF" w:themeFill="background1"/>
            <w:vAlign w:val="center"/>
            <w:hideMark/>
          </w:tcPr>
          <w:p w14:paraId="6E4C8983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</w:p>
        </w:tc>
      </w:tr>
      <w:tr w:rsidR="006D13F2" w:rsidRPr="006D13F2" w14:paraId="3D757D1C" w14:textId="77777777" w:rsidTr="00E84AB7">
        <w:trPr>
          <w:trHeight w:val="312"/>
          <w:jc w:val="center"/>
        </w:trPr>
        <w:tc>
          <w:tcPr>
            <w:tcW w:w="691" w:type="dxa"/>
            <w:shd w:val="clear" w:color="auto" w:fill="FFFFFF" w:themeFill="background1"/>
            <w:hideMark/>
          </w:tcPr>
          <w:p w14:paraId="1BAD5F06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Yêu cầu</w:t>
            </w:r>
          </w:p>
        </w:tc>
        <w:tc>
          <w:tcPr>
            <w:tcW w:w="691" w:type="dxa"/>
            <w:shd w:val="clear" w:color="auto" w:fill="FFFFFF" w:themeFill="background1"/>
            <w:hideMark/>
          </w:tcPr>
          <w:p w14:paraId="652316E2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Đã KS</w:t>
            </w:r>
          </w:p>
        </w:tc>
        <w:tc>
          <w:tcPr>
            <w:tcW w:w="691" w:type="dxa"/>
            <w:shd w:val="clear" w:color="auto" w:fill="FFFFFF" w:themeFill="background1"/>
            <w:hideMark/>
          </w:tcPr>
          <w:p w14:paraId="0E31D4AA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Yêu cầu</w:t>
            </w:r>
          </w:p>
        </w:tc>
        <w:tc>
          <w:tcPr>
            <w:tcW w:w="690" w:type="dxa"/>
            <w:shd w:val="clear" w:color="auto" w:fill="FFFFFF" w:themeFill="background1"/>
            <w:hideMark/>
          </w:tcPr>
          <w:p w14:paraId="28B83B33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Đã KS</w:t>
            </w:r>
          </w:p>
        </w:tc>
        <w:tc>
          <w:tcPr>
            <w:tcW w:w="691" w:type="dxa"/>
            <w:shd w:val="clear" w:color="auto" w:fill="FFFFFF" w:themeFill="background1"/>
            <w:hideMark/>
          </w:tcPr>
          <w:p w14:paraId="3EC3EB45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Yêu cầu</w:t>
            </w:r>
          </w:p>
        </w:tc>
        <w:tc>
          <w:tcPr>
            <w:tcW w:w="691" w:type="dxa"/>
            <w:shd w:val="clear" w:color="auto" w:fill="FFFFFF" w:themeFill="background1"/>
            <w:hideMark/>
          </w:tcPr>
          <w:p w14:paraId="7D258470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Đã KS</w:t>
            </w:r>
          </w:p>
        </w:tc>
        <w:tc>
          <w:tcPr>
            <w:tcW w:w="690" w:type="dxa"/>
            <w:shd w:val="clear" w:color="auto" w:fill="FFFFFF" w:themeFill="background1"/>
            <w:hideMark/>
          </w:tcPr>
          <w:p w14:paraId="2356BCBE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Yêu cầu</w:t>
            </w:r>
          </w:p>
        </w:tc>
        <w:tc>
          <w:tcPr>
            <w:tcW w:w="691" w:type="dxa"/>
            <w:shd w:val="clear" w:color="auto" w:fill="FFFFFF" w:themeFill="background1"/>
            <w:hideMark/>
          </w:tcPr>
          <w:p w14:paraId="519388D5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Đã KS</w:t>
            </w:r>
          </w:p>
        </w:tc>
        <w:tc>
          <w:tcPr>
            <w:tcW w:w="691" w:type="dxa"/>
            <w:shd w:val="clear" w:color="auto" w:fill="FFFFFF" w:themeFill="background1"/>
            <w:hideMark/>
          </w:tcPr>
          <w:p w14:paraId="23F53BFB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Yêu cầu</w:t>
            </w:r>
          </w:p>
        </w:tc>
        <w:tc>
          <w:tcPr>
            <w:tcW w:w="690" w:type="dxa"/>
            <w:shd w:val="clear" w:color="auto" w:fill="FFFFFF" w:themeFill="background1"/>
            <w:hideMark/>
          </w:tcPr>
          <w:p w14:paraId="120AD58B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Đã KS</w:t>
            </w:r>
          </w:p>
        </w:tc>
        <w:tc>
          <w:tcPr>
            <w:tcW w:w="691" w:type="dxa"/>
            <w:shd w:val="clear" w:color="auto" w:fill="FFFFFF" w:themeFill="background1"/>
            <w:hideMark/>
          </w:tcPr>
          <w:p w14:paraId="44AEE24E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Yêu cầu</w:t>
            </w:r>
          </w:p>
        </w:tc>
        <w:tc>
          <w:tcPr>
            <w:tcW w:w="691" w:type="dxa"/>
            <w:shd w:val="clear" w:color="auto" w:fill="E2EFD9" w:themeFill="accent6" w:themeFillTint="33"/>
            <w:hideMark/>
          </w:tcPr>
          <w:p w14:paraId="042C95A5" w14:textId="77777777" w:rsidR="00E84AB7" w:rsidRPr="006D13F2" w:rsidRDefault="00E84AB7" w:rsidP="00AB616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Đã KS</w:t>
            </w:r>
          </w:p>
        </w:tc>
      </w:tr>
      <w:tr w:rsidR="006D13F2" w:rsidRPr="006D13F2" w14:paraId="713AF29C" w14:textId="77777777" w:rsidTr="00C1740D">
        <w:trPr>
          <w:trHeight w:val="312"/>
          <w:jc w:val="center"/>
        </w:trPr>
        <w:tc>
          <w:tcPr>
            <w:tcW w:w="691" w:type="dxa"/>
            <w:shd w:val="clear" w:color="auto" w:fill="FFFFFF" w:themeFill="background1"/>
          </w:tcPr>
          <w:p w14:paraId="5F4D6E6A" w14:textId="7A466358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1" w:type="dxa"/>
            <w:shd w:val="clear" w:color="auto" w:fill="FFFFFF" w:themeFill="background1"/>
          </w:tcPr>
          <w:p w14:paraId="3891D125" w14:textId="5E3A33D3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1" w:type="dxa"/>
            <w:shd w:val="clear" w:color="auto" w:fill="FFFFFF" w:themeFill="background1"/>
          </w:tcPr>
          <w:p w14:paraId="4D113CDA" w14:textId="2DE6C74E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0" w:type="dxa"/>
            <w:shd w:val="clear" w:color="auto" w:fill="FFFFFF" w:themeFill="background1"/>
          </w:tcPr>
          <w:p w14:paraId="29584AD1" w14:textId="0978D361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1" w:type="dxa"/>
            <w:shd w:val="clear" w:color="auto" w:fill="FFFFFF" w:themeFill="background1"/>
          </w:tcPr>
          <w:p w14:paraId="3B3B02AD" w14:textId="7B51F41F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1" w:type="dxa"/>
            <w:shd w:val="clear" w:color="auto" w:fill="FFFFFF" w:themeFill="background1"/>
          </w:tcPr>
          <w:p w14:paraId="61E27D03" w14:textId="120F38D5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0" w:type="dxa"/>
            <w:shd w:val="clear" w:color="auto" w:fill="FFFFFF" w:themeFill="background1"/>
          </w:tcPr>
          <w:p w14:paraId="48E2D7F2" w14:textId="6D0408AF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1" w:type="dxa"/>
            <w:shd w:val="clear" w:color="auto" w:fill="FFFFFF" w:themeFill="background1"/>
          </w:tcPr>
          <w:p w14:paraId="4183426B" w14:textId="4ECE2273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1" w:type="dxa"/>
            <w:shd w:val="clear" w:color="auto" w:fill="FFFFFF" w:themeFill="background1"/>
          </w:tcPr>
          <w:p w14:paraId="6397E51A" w14:textId="550C7FCD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0" w:type="dxa"/>
            <w:shd w:val="clear" w:color="auto" w:fill="FFFFFF" w:themeFill="background1"/>
          </w:tcPr>
          <w:p w14:paraId="553CF54E" w14:textId="5B8FB622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1" w:type="dxa"/>
            <w:shd w:val="clear" w:color="auto" w:fill="FFFFFF" w:themeFill="background1"/>
          </w:tcPr>
          <w:p w14:paraId="1E9B8987" w14:textId="334B2E50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691" w:type="dxa"/>
            <w:shd w:val="clear" w:color="auto" w:fill="E2EFD9" w:themeFill="accent6" w:themeFillTint="33"/>
          </w:tcPr>
          <w:p w14:paraId="4FF7D1DD" w14:textId="663C857B" w:rsidR="002C4F4F" w:rsidRPr="006D13F2" w:rsidRDefault="002C4F4F" w:rsidP="002C4F4F">
            <w:pPr>
              <w:widowControl w:val="0"/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</w:tbl>
    <w:p w14:paraId="7D7A3704" w14:textId="77777777" w:rsidR="00FD0A31" w:rsidRPr="006D13F2" w:rsidRDefault="00FD0A31" w:rsidP="00AB6166">
      <w:pPr>
        <w:pStyle w:val="Heading2"/>
        <w:keepNext w:val="0"/>
        <w:keepLines w:val="0"/>
        <w:widowControl w:val="0"/>
        <w:spacing w:before="120" w:line="288" w:lineRule="auto"/>
      </w:pPr>
      <w:bookmarkStart w:id="17" w:name="_Toc47775721"/>
      <w:bookmarkStart w:id="18" w:name="_Toc48032088"/>
      <w:bookmarkStart w:id="19" w:name="_Toc71280149"/>
      <w:r w:rsidRPr="006D13F2">
        <w:t>Các cấp độ đánh giá</w:t>
      </w:r>
      <w:bookmarkEnd w:id="17"/>
      <w:bookmarkEnd w:id="18"/>
      <w:bookmarkEnd w:id="19"/>
    </w:p>
    <w:tbl>
      <w:tblPr>
        <w:tblW w:w="980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425"/>
        <w:gridCol w:w="2070"/>
        <w:gridCol w:w="2160"/>
        <w:gridCol w:w="3150"/>
      </w:tblGrid>
      <w:tr w:rsidR="006D13F2" w:rsidRPr="006D13F2" w14:paraId="29ABA916" w14:textId="08FE6E0C" w:rsidTr="00215DF1">
        <w:trPr>
          <w:trHeight w:val="35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9BD12E" w14:textId="77777777" w:rsidR="000820A8" w:rsidRPr="006D13F2" w:rsidRDefault="000820A8" w:rsidP="00FD6727">
            <w:pPr>
              <w:widowControl w:val="0"/>
              <w:spacing w:before="120" w:line="320" w:lineRule="exact"/>
              <w:jc w:val="center"/>
              <w:rPr>
                <w:rFonts w:eastAsia="Times New Roman"/>
                <w:sz w:val="26"/>
                <w:szCs w:val="26"/>
              </w:rPr>
            </w:pPr>
            <w:r w:rsidRPr="006D13F2">
              <w:rPr>
                <w:rFonts w:eastAsia="Times New Roman"/>
                <w:sz w:val="26"/>
                <w:szCs w:val="26"/>
              </w:rPr>
              <w:t>Mức độ đồng ý</w:t>
            </w:r>
          </w:p>
          <w:p w14:paraId="563000ED" w14:textId="77777777" w:rsidR="000820A8" w:rsidRPr="006D13F2" w:rsidRDefault="000820A8" w:rsidP="00BF79AD">
            <w:pPr>
              <w:tabs>
                <w:tab w:val="left" w:pos="426"/>
              </w:tabs>
              <w:jc w:val="left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sym w:font="Wingdings 2" w:char="F06A"/>
            </w:r>
            <w:r w:rsidRPr="006D13F2">
              <w:rPr>
                <w:rFonts w:eastAsia="Times New Roman"/>
              </w:rPr>
              <w:t xml:space="preserve">: Rất không đồng </w:t>
            </w:r>
            <w:proofErr w:type="gramStart"/>
            <w:r w:rsidRPr="006D13F2">
              <w:rPr>
                <w:rFonts w:eastAsia="Times New Roman"/>
              </w:rPr>
              <w:t>ý;</w:t>
            </w:r>
            <w:proofErr w:type="gramEnd"/>
            <w:r w:rsidRPr="006D13F2">
              <w:rPr>
                <w:rFonts w:eastAsia="Times New Roman"/>
              </w:rPr>
              <w:t xml:space="preserve"> </w:t>
            </w:r>
          </w:p>
          <w:p w14:paraId="0AA05BB1" w14:textId="77777777" w:rsidR="000820A8" w:rsidRPr="006D13F2" w:rsidRDefault="000820A8" w:rsidP="00BF79AD">
            <w:pPr>
              <w:tabs>
                <w:tab w:val="left" w:pos="426"/>
              </w:tabs>
              <w:jc w:val="left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sym w:font="Wingdings 2" w:char="F06B"/>
            </w:r>
            <w:r w:rsidRPr="006D13F2">
              <w:rPr>
                <w:rFonts w:eastAsia="Times New Roman"/>
              </w:rPr>
              <w:t xml:space="preserve">: Không đồng </w:t>
            </w:r>
            <w:proofErr w:type="gramStart"/>
            <w:r w:rsidRPr="006D13F2">
              <w:rPr>
                <w:rFonts w:eastAsia="Times New Roman"/>
              </w:rPr>
              <w:t>ý;</w:t>
            </w:r>
            <w:proofErr w:type="gramEnd"/>
            <w:r w:rsidRPr="006D13F2">
              <w:rPr>
                <w:rFonts w:eastAsia="Times New Roman"/>
              </w:rPr>
              <w:t xml:space="preserve"> </w:t>
            </w:r>
          </w:p>
          <w:p w14:paraId="44EA55BD" w14:textId="77777777" w:rsidR="000820A8" w:rsidRPr="006D13F2" w:rsidRDefault="000820A8" w:rsidP="00BF79AD">
            <w:pPr>
              <w:tabs>
                <w:tab w:val="left" w:pos="426"/>
              </w:tabs>
              <w:jc w:val="left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sym w:font="Wingdings 2" w:char="F06C"/>
            </w:r>
            <w:r w:rsidRPr="006D13F2">
              <w:rPr>
                <w:rFonts w:eastAsia="Times New Roman"/>
              </w:rPr>
              <w:t xml:space="preserve">: Không có ý </w:t>
            </w:r>
            <w:proofErr w:type="gramStart"/>
            <w:r w:rsidRPr="006D13F2">
              <w:rPr>
                <w:rFonts w:eastAsia="Times New Roman"/>
              </w:rPr>
              <w:t>kiến;</w:t>
            </w:r>
            <w:proofErr w:type="gramEnd"/>
            <w:r w:rsidRPr="006D13F2">
              <w:rPr>
                <w:rFonts w:eastAsia="Times New Roman"/>
              </w:rPr>
              <w:t xml:space="preserve"> </w:t>
            </w:r>
          </w:p>
          <w:p w14:paraId="6CE81597" w14:textId="77777777" w:rsidR="000820A8" w:rsidRPr="006D13F2" w:rsidRDefault="000820A8" w:rsidP="00BF79AD">
            <w:pPr>
              <w:tabs>
                <w:tab w:val="left" w:pos="426"/>
              </w:tabs>
              <w:jc w:val="left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sym w:font="Wingdings 2" w:char="F06D"/>
            </w:r>
            <w:r w:rsidRPr="006D13F2">
              <w:rPr>
                <w:rFonts w:eastAsia="Times New Roman"/>
              </w:rPr>
              <w:t xml:space="preserve">: Đồng </w:t>
            </w:r>
            <w:proofErr w:type="gramStart"/>
            <w:r w:rsidRPr="006D13F2">
              <w:rPr>
                <w:rFonts w:eastAsia="Times New Roman"/>
              </w:rPr>
              <w:t>ý;</w:t>
            </w:r>
            <w:proofErr w:type="gramEnd"/>
            <w:r w:rsidRPr="006D13F2">
              <w:rPr>
                <w:rFonts w:eastAsia="Times New Roman"/>
              </w:rPr>
              <w:t xml:space="preserve"> </w:t>
            </w:r>
          </w:p>
          <w:p w14:paraId="549D8778" w14:textId="1E912B35" w:rsidR="000820A8" w:rsidRPr="006D13F2" w:rsidRDefault="000820A8" w:rsidP="00BF79AD">
            <w:pPr>
              <w:widowControl w:val="0"/>
              <w:spacing w:before="120" w:line="320" w:lineRule="exact"/>
              <w:jc w:val="left"/>
              <w:rPr>
                <w:rFonts w:eastAsia="Times New Roman"/>
                <w:sz w:val="26"/>
                <w:szCs w:val="26"/>
              </w:rPr>
            </w:pPr>
            <w:r w:rsidRPr="006D13F2">
              <w:rPr>
                <w:rFonts w:eastAsia="Times New Roman"/>
              </w:rPr>
              <w:sym w:font="Wingdings 2" w:char="F06E"/>
            </w:r>
            <w:r w:rsidRPr="006D13F2">
              <w:rPr>
                <w:rFonts w:eastAsia="Times New Roman"/>
              </w:rPr>
              <w:t>: Rất đồng ý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8EA9DB"/>
            </w:tcBorders>
            <w:shd w:val="clear" w:color="auto" w:fill="FFFFFF" w:themeFill="background1"/>
            <w:hideMark/>
          </w:tcPr>
          <w:p w14:paraId="34FD94AA" w14:textId="77777777" w:rsidR="000820A8" w:rsidRPr="006D13F2" w:rsidRDefault="000820A8" w:rsidP="00186B5D">
            <w:pPr>
              <w:widowControl w:val="0"/>
              <w:spacing w:before="120" w:line="320" w:lineRule="exact"/>
              <w:jc w:val="center"/>
              <w:rPr>
                <w:rFonts w:eastAsia="Times New Roman"/>
                <w:sz w:val="26"/>
                <w:szCs w:val="26"/>
              </w:rPr>
            </w:pPr>
            <w:r w:rsidRPr="006D13F2">
              <w:rPr>
                <w:rFonts w:eastAsia="Times New Roman"/>
                <w:sz w:val="26"/>
                <w:szCs w:val="26"/>
              </w:rPr>
              <w:t>Mức độ cần thiết</w:t>
            </w:r>
          </w:p>
          <w:p w14:paraId="65503D87" w14:textId="77777777" w:rsidR="000820A8" w:rsidRPr="006D13F2" w:rsidRDefault="000820A8" w:rsidP="00FD6727">
            <w:pPr>
              <w:tabs>
                <w:tab w:val="left" w:pos="426"/>
              </w:tabs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sym w:font="Wingdings 2" w:char="F06A"/>
            </w:r>
            <w:r w:rsidRPr="006D13F2">
              <w:rPr>
                <w:rFonts w:eastAsia="Times New Roman"/>
              </w:rPr>
              <w:t xml:space="preserve"> Không cần thiết</w:t>
            </w:r>
          </w:p>
          <w:p w14:paraId="525543F3" w14:textId="77777777" w:rsidR="000820A8" w:rsidRPr="006D13F2" w:rsidRDefault="000820A8" w:rsidP="00FD6727">
            <w:pPr>
              <w:tabs>
                <w:tab w:val="left" w:pos="426"/>
              </w:tabs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sym w:font="Wingdings 2" w:char="F06B"/>
            </w:r>
            <w:r w:rsidRPr="006D13F2">
              <w:rPr>
                <w:rFonts w:eastAsia="Times New Roman"/>
              </w:rPr>
              <w:t xml:space="preserve"> Ít cần thiết </w:t>
            </w:r>
          </w:p>
          <w:p w14:paraId="2C1CAE4D" w14:textId="77777777" w:rsidR="000820A8" w:rsidRPr="006D13F2" w:rsidRDefault="000820A8" w:rsidP="00FD6727">
            <w:pPr>
              <w:tabs>
                <w:tab w:val="left" w:pos="426"/>
              </w:tabs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sym w:font="Wingdings 2" w:char="F06C"/>
            </w:r>
            <w:r w:rsidRPr="006D13F2">
              <w:rPr>
                <w:rFonts w:eastAsia="Times New Roman"/>
              </w:rPr>
              <w:t xml:space="preserve"> Không biết</w:t>
            </w:r>
          </w:p>
          <w:p w14:paraId="63577E76" w14:textId="77777777" w:rsidR="000820A8" w:rsidRPr="006D13F2" w:rsidRDefault="000820A8" w:rsidP="00FD6727">
            <w:pPr>
              <w:tabs>
                <w:tab w:val="left" w:pos="426"/>
              </w:tabs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sym w:font="Wingdings 2" w:char="F06D"/>
            </w:r>
            <w:r w:rsidRPr="006D13F2">
              <w:rPr>
                <w:rFonts w:eastAsia="Times New Roman"/>
              </w:rPr>
              <w:t xml:space="preserve"> Cần thiết </w:t>
            </w:r>
          </w:p>
          <w:p w14:paraId="3A62D98A" w14:textId="2E9B6171" w:rsidR="000820A8" w:rsidRPr="006D13F2" w:rsidRDefault="000820A8" w:rsidP="00FD6727">
            <w:pPr>
              <w:widowControl w:val="0"/>
              <w:spacing w:before="120" w:line="320" w:lineRule="exact"/>
              <w:jc w:val="left"/>
              <w:rPr>
                <w:rFonts w:eastAsia="Times New Roman"/>
                <w:sz w:val="26"/>
                <w:szCs w:val="26"/>
              </w:rPr>
            </w:pPr>
            <w:r w:rsidRPr="006D13F2">
              <w:rPr>
                <w:rFonts w:eastAsia="Times New Roman"/>
              </w:rPr>
              <w:sym w:font="Wingdings 2" w:char="F06E"/>
            </w:r>
            <w:r w:rsidRPr="006D13F2">
              <w:rPr>
                <w:rFonts w:eastAsia="Times New Roman"/>
              </w:rPr>
              <w:t xml:space="preserve"> Rất cần thiết</w:t>
            </w:r>
            <w:r w:rsidRPr="006D13F2">
              <w:rPr>
                <w:rFonts w:eastAsia="Times New Roman"/>
                <w:sz w:val="26"/>
                <w:szCs w:val="26"/>
              </w:rPr>
              <w:br/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8EA9DB"/>
            </w:tcBorders>
            <w:shd w:val="clear" w:color="auto" w:fill="FFFFFF" w:themeFill="background1"/>
            <w:hideMark/>
          </w:tcPr>
          <w:p w14:paraId="1CB4E5EE" w14:textId="443A222B" w:rsidR="000820A8" w:rsidRPr="006D13F2" w:rsidRDefault="000820A8" w:rsidP="00186B5D">
            <w:pPr>
              <w:widowControl w:val="0"/>
              <w:spacing w:before="120" w:line="320" w:lineRule="exact"/>
              <w:jc w:val="center"/>
              <w:rPr>
                <w:rFonts w:eastAsia="Times New Roman"/>
                <w:sz w:val="26"/>
                <w:szCs w:val="26"/>
              </w:rPr>
            </w:pPr>
            <w:r w:rsidRPr="006D13F2">
              <w:rPr>
                <w:rFonts w:eastAsia="Times New Roman"/>
                <w:sz w:val="26"/>
                <w:szCs w:val="26"/>
              </w:rPr>
              <w:t xml:space="preserve">Mức độ </w:t>
            </w:r>
            <w:r w:rsidR="00D7251C" w:rsidRPr="006D13F2">
              <w:rPr>
                <w:rFonts w:eastAsia="Times New Roman"/>
                <w:sz w:val="26"/>
                <w:szCs w:val="26"/>
              </w:rPr>
              <w:t>nên</w:t>
            </w:r>
            <w:r w:rsidRPr="006D13F2">
              <w:rPr>
                <w:rFonts w:eastAsia="Times New Roman"/>
                <w:sz w:val="26"/>
                <w:szCs w:val="26"/>
              </w:rPr>
              <w:t xml:space="preserve"> đạt được về kiến thức</w:t>
            </w:r>
          </w:p>
          <w:p w14:paraId="2CC7A7F3" w14:textId="77777777" w:rsidR="000820A8" w:rsidRPr="006D13F2" w:rsidRDefault="000820A8" w:rsidP="000820A8">
            <w:pPr>
              <w:ind w:right="35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t>(a) Hiểu</w:t>
            </w:r>
          </w:p>
          <w:p w14:paraId="0282F065" w14:textId="77777777" w:rsidR="000820A8" w:rsidRPr="006D13F2" w:rsidRDefault="000820A8" w:rsidP="000820A8">
            <w:pPr>
              <w:ind w:right="35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t>(b) Áp dụng</w:t>
            </w:r>
          </w:p>
          <w:p w14:paraId="744D015E" w14:textId="77777777" w:rsidR="000820A8" w:rsidRPr="006D13F2" w:rsidRDefault="000820A8" w:rsidP="000820A8">
            <w:pPr>
              <w:ind w:right="35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t>(c) Phân tích</w:t>
            </w:r>
          </w:p>
          <w:p w14:paraId="493A7992" w14:textId="77777777" w:rsidR="000820A8" w:rsidRPr="006D13F2" w:rsidRDefault="000820A8" w:rsidP="000820A8">
            <w:pPr>
              <w:ind w:right="35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t>(d) Đánh giá</w:t>
            </w:r>
          </w:p>
          <w:p w14:paraId="7D405FE4" w14:textId="6356C1B6" w:rsidR="000820A8" w:rsidRPr="006D13F2" w:rsidRDefault="000820A8" w:rsidP="000820A8">
            <w:pPr>
              <w:widowControl w:val="0"/>
              <w:spacing w:before="120" w:line="320" w:lineRule="exact"/>
              <w:rPr>
                <w:rFonts w:eastAsia="Times New Roman"/>
                <w:sz w:val="26"/>
                <w:szCs w:val="26"/>
              </w:rPr>
            </w:pPr>
            <w:r w:rsidRPr="006D13F2">
              <w:rPr>
                <w:rFonts w:eastAsia="Times New Roman"/>
              </w:rPr>
              <w:t>(e) Sáng tạo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8EA9DB"/>
            </w:tcBorders>
            <w:shd w:val="clear" w:color="auto" w:fill="FFFFFF" w:themeFill="background1"/>
          </w:tcPr>
          <w:p w14:paraId="1BED991E" w14:textId="058C8B18" w:rsidR="000820A8" w:rsidRPr="006D13F2" w:rsidRDefault="000820A8" w:rsidP="00215DF1">
            <w:pPr>
              <w:widowControl w:val="0"/>
              <w:spacing w:before="120" w:line="320" w:lineRule="exact"/>
              <w:jc w:val="center"/>
              <w:rPr>
                <w:rFonts w:eastAsia="Times New Roman"/>
                <w:sz w:val="26"/>
                <w:szCs w:val="26"/>
              </w:rPr>
            </w:pPr>
            <w:r w:rsidRPr="006D13F2">
              <w:rPr>
                <w:rFonts w:eastAsia="Times New Roman"/>
                <w:sz w:val="26"/>
                <w:szCs w:val="26"/>
              </w:rPr>
              <w:t xml:space="preserve">Mức độ </w:t>
            </w:r>
            <w:r w:rsidR="00D7251C" w:rsidRPr="006D13F2">
              <w:rPr>
                <w:rFonts w:eastAsia="Times New Roman"/>
                <w:sz w:val="26"/>
                <w:szCs w:val="26"/>
              </w:rPr>
              <w:t>nên</w:t>
            </w:r>
            <w:r w:rsidRPr="006D13F2">
              <w:rPr>
                <w:rFonts w:eastAsia="Times New Roman"/>
                <w:sz w:val="26"/>
                <w:szCs w:val="26"/>
              </w:rPr>
              <w:t xml:space="preserve"> đạt được </w:t>
            </w:r>
            <w:r w:rsidR="00434915" w:rsidRPr="006D13F2">
              <w:rPr>
                <w:rFonts w:eastAsia="Times New Roman"/>
                <w:sz w:val="26"/>
                <w:szCs w:val="26"/>
              </w:rPr>
              <w:br/>
            </w:r>
            <w:r w:rsidRPr="006D13F2">
              <w:rPr>
                <w:rFonts w:eastAsia="Times New Roman"/>
                <w:sz w:val="26"/>
                <w:szCs w:val="26"/>
              </w:rPr>
              <w:t>về kỹ năng</w:t>
            </w:r>
          </w:p>
          <w:p w14:paraId="620BAEF6" w14:textId="77777777" w:rsidR="0023702D" w:rsidRPr="006D13F2" w:rsidRDefault="0023702D" w:rsidP="00215DF1">
            <w:pPr>
              <w:widowControl w:val="0"/>
              <w:spacing w:before="120" w:line="320" w:lineRule="exact"/>
              <w:jc w:val="left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t>(a) Có thể tham gia, đóng góp</w:t>
            </w:r>
          </w:p>
          <w:p w14:paraId="754403E8" w14:textId="77777777" w:rsidR="0023702D" w:rsidRPr="006D13F2" w:rsidRDefault="0023702D" w:rsidP="00215DF1">
            <w:pPr>
              <w:widowControl w:val="0"/>
              <w:spacing w:before="120" w:line="320" w:lineRule="exact"/>
              <w:jc w:val="left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t>(b) Có thể hiểu, giải thích</w:t>
            </w:r>
          </w:p>
          <w:p w14:paraId="4D56D4BD" w14:textId="77777777" w:rsidR="0023702D" w:rsidRPr="006D13F2" w:rsidRDefault="0023702D" w:rsidP="00215DF1">
            <w:pPr>
              <w:widowControl w:val="0"/>
              <w:spacing w:before="120" w:line="320" w:lineRule="exact"/>
              <w:jc w:val="left"/>
              <w:rPr>
                <w:rFonts w:eastAsia="Times New Roman"/>
              </w:rPr>
            </w:pPr>
            <w:r w:rsidRPr="006D13F2">
              <w:rPr>
                <w:rFonts w:eastAsia="Times New Roman"/>
              </w:rPr>
              <w:t>(c) Có kỹ năng thực hành, thực hiện</w:t>
            </w:r>
          </w:p>
          <w:p w14:paraId="23D06B6C" w14:textId="172C4170" w:rsidR="000820A8" w:rsidRPr="006D13F2" w:rsidRDefault="0023702D" w:rsidP="00215DF1">
            <w:pPr>
              <w:widowControl w:val="0"/>
              <w:spacing w:before="120" w:line="320" w:lineRule="exact"/>
              <w:jc w:val="left"/>
              <w:rPr>
                <w:rFonts w:eastAsia="Times New Roman"/>
                <w:sz w:val="26"/>
                <w:szCs w:val="26"/>
              </w:rPr>
            </w:pPr>
            <w:r w:rsidRPr="006D13F2">
              <w:rPr>
                <w:rFonts w:eastAsia="Times New Roman"/>
              </w:rPr>
              <w:t>(d) Có thể lãnh đạo hoặc đổi mới</w:t>
            </w:r>
          </w:p>
        </w:tc>
      </w:tr>
    </w:tbl>
    <w:p w14:paraId="39828330" w14:textId="78EBA4E7" w:rsidR="00977F28" w:rsidRPr="006D13F2" w:rsidRDefault="008816C6" w:rsidP="005B1074">
      <w:pPr>
        <w:pStyle w:val="Heading1"/>
        <w:keepNext w:val="0"/>
        <w:keepLines w:val="0"/>
        <w:pageBreakBefore w:val="0"/>
        <w:widowControl w:val="0"/>
        <w:spacing w:before="60" w:after="60" w:line="240" w:lineRule="auto"/>
        <w:rPr>
          <w:sz w:val="26"/>
          <w:szCs w:val="26"/>
        </w:rPr>
      </w:pPr>
      <w:bookmarkStart w:id="20" w:name="_Toc47775722"/>
      <w:bookmarkStart w:id="21" w:name="_Toc48032089"/>
      <w:bookmarkStart w:id="22" w:name="_Toc71280150"/>
      <w:r w:rsidRPr="006D13F2">
        <w:rPr>
          <w:sz w:val="26"/>
          <w:szCs w:val="26"/>
        </w:rPr>
        <w:t>KẾT QUẢ</w:t>
      </w:r>
      <w:r w:rsidR="00977F28" w:rsidRPr="006D13F2">
        <w:rPr>
          <w:sz w:val="26"/>
          <w:szCs w:val="26"/>
        </w:rPr>
        <w:t xml:space="preserve"> KHẢO SÁT</w:t>
      </w:r>
      <w:bookmarkEnd w:id="20"/>
      <w:bookmarkEnd w:id="21"/>
      <w:r w:rsidR="005B1074" w:rsidRPr="006D13F2">
        <w:rPr>
          <w:sz w:val="26"/>
          <w:szCs w:val="26"/>
        </w:rPr>
        <w:t xml:space="preserve"> MỤC TIÊU VÀ CHUẨN ĐẦU RA</w:t>
      </w:r>
      <w:bookmarkEnd w:id="22"/>
    </w:p>
    <w:p w14:paraId="5EEFAC3E" w14:textId="77777777" w:rsidR="00A81A5A" w:rsidRPr="006D13F2" w:rsidRDefault="00894A6F" w:rsidP="00AB6166">
      <w:pPr>
        <w:pStyle w:val="Heading2"/>
        <w:keepNext w:val="0"/>
        <w:keepLines w:val="0"/>
        <w:widowControl w:val="0"/>
        <w:spacing w:before="60" w:after="60" w:line="264" w:lineRule="auto"/>
        <w:rPr>
          <w:b w:val="0"/>
          <w:bCs w:val="0"/>
        </w:rPr>
      </w:pPr>
      <w:bookmarkStart w:id="23" w:name="_Toc71280151"/>
      <w:bookmarkStart w:id="24" w:name="_Toc47775723"/>
      <w:bookmarkStart w:id="25" w:name="_Toc48032090"/>
      <w:r w:rsidRPr="006D13F2">
        <w:t>Thông tin về đối tượng được khảo sát</w:t>
      </w:r>
      <w:bookmarkEnd w:id="23"/>
    </w:p>
    <w:p w14:paraId="0B576515" w14:textId="12CFAE29" w:rsidR="00C2254C" w:rsidRPr="006D13F2" w:rsidRDefault="00C2254C" w:rsidP="00AB6166">
      <w:pPr>
        <w:pStyle w:val="Heading3"/>
        <w:keepNext w:val="0"/>
        <w:keepLines w:val="0"/>
        <w:widowControl w:val="0"/>
        <w:spacing w:before="60" w:after="60" w:line="264" w:lineRule="auto"/>
        <w:rPr>
          <w:i/>
          <w:sz w:val="26"/>
          <w:szCs w:val="26"/>
        </w:rPr>
      </w:pPr>
      <w:bookmarkStart w:id="26" w:name="_Toc47775724"/>
      <w:bookmarkStart w:id="27" w:name="_Toc71280152"/>
      <w:bookmarkStart w:id="28" w:name="_Toc48032091"/>
      <w:bookmarkEnd w:id="24"/>
      <w:bookmarkEnd w:id="25"/>
      <w:r w:rsidRPr="006D13F2">
        <w:rPr>
          <w:i/>
          <w:sz w:val="26"/>
          <w:szCs w:val="26"/>
        </w:rPr>
        <w:t>Thông tin vị trí công tác của đối tượng khảo sát</w:t>
      </w:r>
      <w:bookmarkEnd w:id="26"/>
      <w:bookmarkEnd w:id="27"/>
      <w:r w:rsidR="00663641" w:rsidRPr="006D13F2">
        <w:rPr>
          <w:i/>
          <w:sz w:val="26"/>
          <w:szCs w:val="26"/>
        </w:rPr>
        <w:t xml:space="preserve"> </w:t>
      </w:r>
      <w:bookmarkEnd w:id="28"/>
    </w:p>
    <w:p w14:paraId="32CD89F5" w14:textId="77777777" w:rsidR="00663641" w:rsidRPr="006D13F2" w:rsidRDefault="00663641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2D6AAD" w:rsidRPr="006D13F2">
        <w:rPr>
          <w:sz w:val="26"/>
          <w:szCs w:val="26"/>
        </w:rPr>
        <w:fldChar w:fldCharType="begin"/>
      </w:r>
      <w:r w:rsidR="002D6AAD" w:rsidRPr="006D13F2">
        <w:rPr>
          <w:sz w:val="26"/>
          <w:szCs w:val="26"/>
        </w:rPr>
        <w:instrText xml:space="preserve"> SEQ Bảng \* ARABIC </w:instrText>
      </w:r>
      <w:r w:rsidR="002D6AAD" w:rsidRPr="006D13F2">
        <w:rPr>
          <w:sz w:val="26"/>
          <w:szCs w:val="26"/>
        </w:rPr>
        <w:fldChar w:fldCharType="separate"/>
      </w:r>
      <w:r w:rsidR="004C5095" w:rsidRPr="006D13F2">
        <w:rPr>
          <w:noProof/>
          <w:sz w:val="26"/>
          <w:szCs w:val="26"/>
        </w:rPr>
        <w:t>1</w:t>
      </w:r>
      <w:r w:rsidR="002D6AAD" w:rsidRPr="006D13F2">
        <w:rPr>
          <w:noProof/>
          <w:sz w:val="26"/>
          <w:szCs w:val="26"/>
        </w:rPr>
        <w:fldChar w:fldCharType="end"/>
      </w:r>
      <w:r w:rsidR="00163B9D" w:rsidRPr="006D13F2">
        <w:rPr>
          <w:sz w:val="26"/>
          <w:szCs w:val="26"/>
        </w:rPr>
        <w:t>. Số liệu về vị trí công tác của đối tượng khảo sát</w:t>
      </w:r>
    </w:p>
    <w:tbl>
      <w:tblPr>
        <w:tblStyle w:val="TableGrid"/>
        <w:tblW w:w="5566" w:type="dxa"/>
        <w:jc w:val="center"/>
        <w:tblLook w:val="04A0" w:firstRow="1" w:lastRow="0" w:firstColumn="1" w:lastColumn="0" w:noHBand="0" w:noVBand="1"/>
      </w:tblPr>
      <w:tblGrid>
        <w:gridCol w:w="3316"/>
        <w:gridCol w:w="1080"/>
        <w:gridCol w:w="1170"/>
      </w:tblGrid>
      <w:tr w:rsidR="006D13F2" w:rsidRPr="006D13F2" w14:paraId="18513D01" w14:textId="77777777" w:rsidTr="00FF51A9">
        <w:trPr>
          <w:trHeight w:val="368"/>
          <w:jc w:val="center"/>
        </w:trPr>
        <w:tc>
          <w:tcPr>
            <w:tcW w:w="3316" w:type="dxa"/>
            <w:vAlign w:val="center"/>
          </w:tcPr>
          <w:p w14:paraId="12323FBE" w14:textId="77777777" w:rsidR="00594958" w:rsidRPr="006D13F2" w:rsidRDefault="00594958" w:rsidP="00AB6166">
            <w:pPr>
              <w:widowControl w:val="0"/>
              <w:spacing w:after="0" w:line="240" w:lineRule="auto"/>
              <w:jc w:val="left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Đối tượng</w:t>
            </w:r>
          </w:p>
        </w:tc>
        <w:tc>
          <w:tcPr>
            <w:tcW w:w="1080" w:type="dxa"/>
            <w:vAlign w:val="center"/>
          </w:tcPr>
          <w:p w14:paraId="2CC4174B" w14:textId="77777777" w:rsidR="00594958" w:rsidRPr="006D13F2" w:rsidRDefault="00594958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Số lượng</w:t>
            </w:r>
          </w:p>
        </w:tc>
        <w:tc>
          <w:tcPr>
            <w:tcW w:w="1170" w:type="dxa"/>
            <w:vAlign w:val="center"/>
          </w:tcPr>
          <w:p w14:paraId="79BE65B8" w14:textId="77777777" w:rsidR="00594958" w:rsidRPr="006D13F2" w:rsidRDefault="00594958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Tỷ lệ</w:t>
            </w:r>
          </w:p>
        </w:tc>
      </w:tr>
      <w:tr w:rsidR="006D13F2" w:rsidRPr="006D13F2" w14:paraId="68CAEC16" w14:textId="77777777" w:rsidTr="00FF51A9">
        <w:trPr>
          <w:jc w:val="center"/>
        </w:trPr>
        <w:tc>
          <w:tcPr>
            <w:tcW w:w="3316" w:type="dxa"/>
            <w:vAlign w:val="center"/>
          </w:tcPr>
          <w:p w14:paraId="7F9E1E42" w14:textId="6859BB18" w:rsidR="00594958" w:rsidRPr="006D13F2" w:rsidRDefault="00CE2A10" w:rsidP="00AB6166">
            <w:pPr>
              <w:widowControl w:val="0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Nhóm đối tượng 1</w:t>
            </w:r>
          </w:p>
        </w:tc>
        <w:tc>
          <w:tcPr>
            <w:tcW w:w="1080" w:type="dxa"/>
            <w:vAlign w:val="center"/>
          </w:tcPr>
          <w:p w14:paraId="6FFBD471" w14:textId="1827E569" w:rsidR="00594958" w:rsidRPr="006D13F2" w:rsidRDefault="00B6133C" w:rsidP="00AB6166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..</w:t>
            </w:r>
          </w:p>
        </w:tc>
        <w:tc>
          <w:tcPr>
            <w:tcW w:w="1170" w:type="dxa"/>
            <w:vAlign w:val="center"/>
          </w:tcPr>
          <w:p w14:paraId="2B11E6AB" w14:textId="32E532DE" w:rsidR="00594958" w:rsidRPr="006D13F2" w:rsidRDefault="00B6133C" w:rsidP="00AB6166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4650D345" w14:textId="77777777" w:rsidTr="00FF51A9">
        <w:trPr>
          <w:jc w:val="center"/>
        </w:trPr>
        <w:tc>
          <w:tcPr>
            <w:tcW w:w="3316" w:type="dxa"/>
            <w:vAlign w:val="center"/>
          </w:tcPr>
          <w:p w14:paraId="4BCFEA26" w14:textId="7AEE6DB3" w:rsidR="00B6133C" w:rsidRPr="006D13F2" w:rsidRDefault="00B6133C" w:rsidP="00B6133C">
            <w:pPr>
              <w:widowControl w:val="0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lastRenderedPageBreak/>
              <w:t>…</w:t>
            </w:r>
          </w:p>
        </w:tc>
        <w:tc>
          <w:tcPr>
            <w:tcW w:w="1080" w:type="dxa"/>
            <w:vAlign w:val="center"/>
          </w:tcPr>
          <w:p w14:paraId="02568BB3" w14:textId="403E4899" w:rsidR="00B6133C" w:rsidRPr="006D13F2" w:rsidRDefault="00B6133C" w:rsidP="00B6133C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..</w:t>
            </w:r>
          </w:p>
        </w:tc>
        <w:tc>
          <w:tcPr>
            <w:tcW w:w="1170" w:type="dxa"/>
            <w:vAlign w:val="center"/>
          </w:tcPr>
          <w:p w14:paraId="4D3A07FA" w14:textId="6A10FB47" w:rsidR="00B6133C" w:rsidRPr="006D13F2" w:rsidRDefault="00B6133C" w:rsidP="00B6133C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407E9798" w14:textId="77777777" w:rsidTr="00FF51A9">
        <w:trPr>
          <w:jc w:val="center"/>
        </w:trPr>
        <w:tc>
          <w:tcPr>
            <w:tcW w:w="3316" w:type="dxa"/>
            <w:vAlign w:val="center"/>
          </w:tcPr>
          <w:p w14:paraId="25C5D98E" w14:textId="05836D28" w:rsidR="00B6133C" w:rsidRPr="006D13F2" w:rsidRDefault="00B6133C" w:rsidP="00B6133C">
            <w:pPr>
              <w:widowControl w:val="0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3237EE1C" w14:textId="65270652" w:rsidR="00B6133C" w:rsidRPr="006D13F2" w:rsidRDefault="00B6133C" w:rsidP="00B6133C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..</w:t>
            </w:r>
          </w:p>
        </w:tc>
        <w:tc>
          <w:tcPr>
            <w:tcW w:w="1170" w:type="dxa"/>
            <w:vAlign w:val="center"/>
          </w:tcPr>
          <w:p w14:paraId="26B673A0" w14:textId="65D7A4A5" w:rsidR="00B6133C" w:rsidRPr="006D13F2" w:rsidRDefault="00B6133C" w:rsidP="00B6133C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102457C0" w14:textId="77777777" w:rsidTr="00FF51A9">
        <w:trPr>
          <w:jc w:val="center"/>
        </w:trPr>
        <w:tc>
          <w:tcPr>
            <w:tcW w:w="3316" w:type="dxa"/>
            <w:vAlign w:val="center"/>
          </w:tcPr>
          <w:p w14:paraId="538A6D39" w14:textId="1795D551" w:rsidR="00B6133C" w:rsidRPr="006D13F2" w:rsidRDefault="00B6133C" w:rsidP="00B6133C">
            <w:pPr>
              <w:widowControl w:val="0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008CF6BB" w14:textId="2FCD56E1" w:rsidR="00B6133C" w:rsidRPr="006D13F2" w:rsidRDefault="00B6133C" w:rsidP="00B6133C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..</w:t>
            </w:r>
          </w:p>
        </w:tc>
        <w:tc>
          <w:tcPr>
            <w:tcW w:w="1170" w:type="dxa"/>
            <w:vAlign w:val="center"/>
          </w:tcPr>
          <w:p w14:paraId="3AE2214D" w14:textId="2AA707DA" w:rsidR="00B6133C" w:rsidRPr="006D13F2" w:rsidRDefault="00B6133C" w:rsidP="00B6133C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49912BE3" w14:textId="77777777" w:rsidTr="00FF51A9">
        <w:trPr>
          <w:jc w:val="center"/>
        </w:trPr>
        <w:tc>
          <w:tcPr>
            <w:tcW w:w="3316" w:type="dxa"/>
            <w:vAlign w:val="center"/>
          </w:tcPr>
          <w:p w14:paraId="5D471858" w14:textId="2EFFEB98" w:rsidR="00B6133C" w:rsidRPr="006D13F2" w:rsidRDefault="00CE2A10" w:rsidP="00B6133C">
            <w:pPr>
              <w:widowControl w:val="0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Nhóm đối tượng n</w:t>
            </w:r>
          </w:p>
        </w:tc>
        <w:tc>
          <w:tcPr>
            <w:tcW w:w="1080" w:type="dxa"/>
            <w:vAlign w:val="center"/>
          </w:tcPr>
          <w:p w14:paraId="0B7DDFA2" w14:textId="263930DD" w:rsidR="00B6133C" w:rsidRPr="006D13F2" w:rsidRDefault="00B6133C" w:rsidP="00B6133C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..</w:t>
            </w:r>
          </w:p>
        </w:tc>
        <w:tc>
          <w:tcPr>
            <w:tcW w:w="1170" w:type="dxa"/>
            <w:vAlign w:val="center"/>
          </w:tcPr>
          <w:p w14:paraId="76F90065" w14:textId="587E2A36" w:rsidR="00B6133C" w:rsidRPr="006D13F2" w:rsidRDefault="00B6133C" w:rsidP="00B6133C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594958" w:rsidRPr="006D13F2" w14:paraId="7AAD3335" w14:textId="77777777" w:rsidTr="00FF51A9">
        <w:trPr>
          <w:jc w:val="center"/>
        </w:trPr>
        <w:tc>
          <w:tcPr>
            <w:tcW w:w="3316" w:type="dxa"/>
            <w:vAlign w:val="center"/>
          </w:tcPr>
          <w:p w14:paraId="614D6D6B" w14:textId="77777777" w:rsidR="00594958" w:rsidRPr="006D13F2" w:rsidRDefault="00594958" w:rsidP="00AB6166">
            <w:pPr>
              <w:widowControl w:val="0"/>
              <w:rPr>
                <w:b/>
                <w:bCs/>
                <w:sz w:val="26"/>
                <w:szCs w:val="26"/>
              </w:rPr>
            </w:pPr>
            <w:r w:rsidRPr="006D13F2">
              <w:rPr>
                <w:b/>
                <w:bCs/>
                <w:sz w:val="26"/>
                <w:szCs w:val="26"/>
              </w:rPr>
              <w:t>Tổng</w:t>
            </w:r>
          </w:p>
        </w:tc>
        <w:tc>
          <w:tcPr>
            <w:tcW w:w="1080" w:type="dxa"/>
            <w:vAlign w:val="center"/>
          </w:tcPr>
          <w:p w14:paraId="726B866C" w14:textId="2175F0A0" w:rsidR="00594958" w:rsidRPr="006D13F2" w:rsidRDefault="00B6133C" w:rsidP="00AB6166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b/>
                <w:bCs/>
                <w:sz w:val="26"/>
                <w:szCs w:val="26"/>
              </w:rPr>
              <w:t>…</w:t>
            </w:r>
          </w:p>
        </w:tc>
        <w:tc>
          <w:tcPr>
            <w:tcW w:w="1170" w:type="dxa"/>
            <w:vAlign w:val="center"/>
          </w:tcPr>
          <w:p w14:paraId="2210D44C" w14:textId="77777777" w:rsidR="00594958" w:rsidRPr="006D13F2" w:rsidRDefault="00594958" w:rsidP="00AB6166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b/>
                <w:bCs/>
                <w:sz w:val="26"/>
                <w:szCs w:val="26"/>
              </w:rPr>
              <w:t>100%</w:t>
            </w:r>
          </w:p>
        </w:tc>
      </w:tr>
    </w:tbl>
    <w:p w14:paraId="61928305" w14:textId="661BF13A" w:rsidR="00163B9D" w:rsidRPr="006D13F2" w:rsidRDefault="00163B9D" w:rsidP="00AB6166">
      <w:pPr>
        <w:pStyle w:val="Caption"/>
        <w:widowControl w:val="0"/>
        <w:rPr>
          <w:sz w:val="26"/>
          <w:szCs w:val="26"/>
        </w:rPr>
      </w:pPr>
      <w:bookmarkStart w:id="29" w:name="_Toc48032092"/>
      <w:bookmarkStart w:id="30" w:name="_Toc47775725"/>
      <w:bookmarkEnd w:id="29"/>
    </w:p>
    <w:p w14:paraId="418709DE" w14:textId="466ADF33" w:rsidR="00567F35" w:rsidRPr="006D13F2" w:rsidRDefault="00567F35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tròn)</w:t>
      </w:r>
    </w:p>
    <w:p w14:paraId="5E43A6DE" w14:textId="59021FB3" w:rsidR="00594958" w:rsidRPr="006D13F2" w:rsidRDefault="00163B9D" w:rsidP="00AB6166">
      <w:pPr>
        <w:pStyle w:val="Caption"/>
        <w:widowControl w:val="0"/>
        <w:rPr>
          <w:i w:val="0"/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2D6AAD" w:rsidRPr="006D13F2">
        <w:rPr>
          <w:sz w:val="26"/>
          <w:szCs w:val="26"/>
        </w:rPr>
        <w:fldChar w:fldCharType="begin"/>
      </w:r>
      <w:r w:rsidR="002D6AAD" w:rsidRPr="006D13F2">
        <w:rPr>
          <w:sz w:val="26"/>
          <w:szCs w:val="26"/>
        </w:rPr>
        <w:instrText xml:space="preserve"> SEQ Hình \* ARABIC </w:instrText>
      </w:r>
      <w:r w:rsidR="002D6AAD" w:rsidRPr="006D13F2">
        <w:rPr>
          <w:sz w:val="26"/>
          <w:szCs w:val="26"/>
        </w:rPr>
        <w:fldChar w:fldCharType="separate"/>
      </w:r>
      <w:r w:rsidR="004C5095" w:rsidRPr="006D13F2">
        <w:rPr>
          <w:noProof/>
          <w:sz w:val="26"/>
          <w:szCs w:val="26"/>
        </w:rPr>
        <w:t>1</w:t>
      </w:r>
      <w:r w:rsidR="002D6AAD" w:rsidRPr="006D13F2">
        <w:rPr>
          <w:noProof/>
          <w:sz w:val="26"/>
          <w:szCs w:val="26"/>
        </w:rPr>
        <w:fldChar w:fldCharType="end"/>
      </w:r>
      <w:r w:rsidRPr="006D13F2">
        <w:rPr>
          <w:sz w:val="26"/>
          <w:szCs w:val="26"/>
        </w:rPr>
        <w:t xml:space="preserve">. </w:t>
      </w:r>
      <w:r w:rsidR="00B11835" w:rsidRPr="006D13F2">
        <w:rPr>
          <w:sz w:val="26"/>
          <w:szCs w:val="26"/>
        </w:rPr>
        <w:t>Biểu đồ phân bổ v</w:t>
      </w:r>
      <w:r w:rsidRPr="006D13F2">
        <w:rPr>
          <w:sz w:val="26"/>
          <w:szCs w:val="26"/>
        </w:rPr>
        <w:t>ị trí công tác của đối tượng khảo sát</w:t>
      </w:r>
    </w:p>
    <w:p w14:paraId="64657FBE" w14:textId="07535C00" w:rsidR="00894A6F" w:rsidRPr="006D13F2" w:rsidRDefault="00C2254C" w:rsidP="00AB6166">
      <w:pPr>
        <w:pStyle w:val="Heading3"/>
        <w:keepNext w:val="0"/>
        <w:keepLines w:val="0"/>
        <w:widowControl w:val="0"/>
        <w:spacing w:before="60" w:after="60" w:line="264" w:lineRule="auto"/>
        <w:rPr>
          <w:i/>
          <w:sz w:val="26"/>
          <w:szCs w:val="26"/>
        </w:rPr>
      </w:pPr>
      <w:bookmarkStart w:id="31" w:name="_Toc48032093"/>
      <w:bookmarkStart w:id="32" w:name="_Toc71280153"/>
      <w:r w:rsidRPr="006D13F2">
        <w:rPr>
          <w:i/>
          <w:sz w:val="26"/>
          <w:szCs w:val="26"/>
        </w:rPr>
        <w:t>Giới tính của đối tượng khảo sát</w:t>
      </w:r>
      <w:bookmarkEnd w:id="30"/>
      <w:bookmarkEnd w:id="31"/>
      <w:bookmarkEnd w:id="32"/>
    </w:p>
    <w:p w14:paraId="24E287D9" w14:textId="77777777" w:rsidR="004D26C7" w:rsidRPr="006D13F2" w:rsidRDefault="004D26C7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2D6AAD" w:rsidRPr="006D13F2">
        <w:rPr>
          <w:sz w:val="26"/>
          <w:szCs w:val="26"/>
        </w:rPr>
        <w:fldChar w:fldCharType="begin"/>
      </w:r>
      <w:r w:rsidR="002D6AAD" w:rsidRPr="006D13F2">
        <w:rPr>
          <w:sz w:val="26"/>
          <w:szCs w:val="26"/>
        </w:rPr>
        <w:instrText xml:space="preserve"> SEQ Bảng \* ARABIC </w:instrText>
      </w:r>
      <w:r w:rsidR="002D6AAD" w:rsidRPr="006D13F2">
        <w:rPr>
          <w:sz w:val="26"/>
          <w:szCs w:val="26"/>
        </w:rPr>
        <w:fldChar w:fldCharType="separate"/>
      </w:r>
      <w:r w:rsidR="004C5095" w:rsidRPr="006D13F2">
        <w:rPr>
          <w:noProof/>
          <w:sz w:val="26"/>
          <w:szCs w:val="26"/>
        </w:rPr>
        <w:t>2</w:t>
      </w:r>
      <w:r w:rsidR="002D6AAD" w:rsidRPr="006D13F2">
        <w:rPr>
          <w:noProof/>
          <w:sz w:val="26"/>
          <w:szCs w:val="26"/>
        </w:rPr>
        <w:fldChar w:fldCharType="end"/>
      </w:r>
      <w:r w:rsidRPr="006D13F2">
        <w:rPr>
          <w:sz w:val="26"/>
          <w:szCs w:val="26"/>
        </w:rPr>
        <w:t>. Số liệu về giới tính của đối tượng khảo sát</w:t>
      </w:r>
    </w:p>
    <w:tbl>
      <w:tblPr>
        <w:tblStyle w:val="TableGrid"/>
        <w:tblW w:w="4179" w:type="dxa"/>
        <w:jc w:val="center"/>
        <w:tblLook w:val="04A0" w:firstRow="1" w:lastRow="0" w:firstColumn="1" w:lastColumn="0" w:noHBand="0" w:noVBand="1"/>
      </w:tblPr>
      <w:tblGrid>
        <w:gridCol w:w="1795"/>
        <w:gridCol w:w="1214"/>
        <w:gridCol w:w="1170"/>
      </w:tblGrid>
      <w:tr w:rsidR="006D13F2" w:rsidRPr="006D13F2" w14:paraId="738C5BAE" w14:textId="77777777" w:rsidTr="00FF51A9">
        <w:trPr>
          <w:trHeight w:val="553"/>
          <w:jc w:val="center"/>
        </w:trPr>
        <w:tc>
          <w:tcPr>
            <w:tcW w:w="1795" w:type="dxa"/>
            <w:vAlign w:val="center"/>
          </w:tcPr>
          <w:p w14:paraId="218251EC" w14:textId="77777777" w:rsidR="00594958" w:rsidRPr="006D13F2" w:rsidRDefault="00594958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Giới tính</w:t>
            </w:r>
          </w:p>
        </w:tc>
        <w:tc>
          <w:tcPr>
            <w:tcW w:w="1214" w:type="dxa"/>
            <w:vAlign w:val="center"/>
          </w:tcPr>
          <w:p w14:paraId="1F8D8628" w14:textId="77777777" w:rsidR="00594958" w:rsidRPr="006D13F2" w:rsidRDefault="00594958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Số lượng</w:t>
            </w:r>
          </w:p>
        </w:tc>
        <w:tc>
          <w:tcPr>
            <w:tcW w:w="1170" w:type="dxa"/>
            <w:vAlign w:val="center"/>
          </w:tcPr>
          <w:p w14:paraId="13606195" w14:textId="77777777" w:rsidR="00594958" w:rsidRPr="006D13F2" w:rsidRDefault="00594958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Tỷ lệ</w:t>
            </w:r>
          </w:p>
        </w:tc>
      </w:tr>
      <w:tr w:rsidR="006D13F2" w:rsidRPr="006D13F2" w14:paraId="24629FAD" w14:textId="77777777" w:rsidTr="00FF51A9">
        <w:trPr>
          <w:trHeight w:val="47"/>
          <w:jc w:val="center"/>
        </w:trPr>
        <w:tc>
          <w:tcPr>
            <w:tcW w:w="1795" w:type="dxa"/>
            <w:vAlign w:val="center"/>
          </w:tcPr>
          <w:p w14:paraId="6AA61825" w14:textId="77777777" w:rsidR="00594958" w:rsidRPr="006D13F2" w:rsidRDefault="00594958" w:rsidP="00AB6166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Nam</w:t>
            </w:r>
          </w:p>
        </w:tc>
        <w:tc>
          <w:tcPr>
            <w:tcW w:w="1214" w:type="dxa"/>
            <w:vAlign w:val="center"/>
          </w:tcPr>
          <w:p w14:paraId="00F9400D" w14:textId="3BC9BBE0" w:rsidR="00594958" w:rsidRPr="006D13F2" w:rsidRDefault="008153A3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0" w:type="dxa"/>
            <w:vAlign w:val="center"/>
          </w:tcPr>
          <w:p w14:paraId="751AE8D1" w14:textId="6136EF02" w:rsidR="00594958" w:rsidRPr="006D13F2" w:rsidRDefault="008153A3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572FFB1D" w14:textId="77777777" w:rsidTr="002A7A4A">
        <w:trPr>
          <w:trHeight w:val="453"/>
          <w:jc w:val="center"/>
        </w:trPr>
        <w:tc>
          <w:tcPr>
            <w:tcW w:w="1795" w:type="dxa"/>
            <w:vAlign w:val="center"/>
          </w:tcPr>
          <w:p w14:paraId="769477B3" w14:textId="77777777" w:rsidR="008153A3" w:rsidRPr="006D13F2" w:rsidRDefault="008153A3" w:rsidP="008153A3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Nữ</w:t>
            </w:r>
          </w:p>
        </w:tc>
        <w:tc>
          <w:tcPr>
            <w:tcW w:w="1214" w:type="dxa"/>
            <w:vAlign w:val="center"/>
          </w:tcPr>
          <w:p w14:paraId="38C115A6" w14:textId="1A1148DF" w:rsidR="008153A3" w:rsidRPr="006D13F2" w:rsidRDefault="008153A3" w:rsidP="008153A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0" w:type="dxa"/>
            <w:vAlign w:val="center"/>
          </w:tcPr>
          <w:p w14:paraId="62685273" w14:textId="49A8860F" w:rsidR="008153A3" w:rsidRPr="006D13F2" w:rsidRDefault="008153A3" w:rsidP="008153A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594958" w:rsidRPr="006D13F2" w14:paraId="24B7311D" w14:textId="77777777" w:rsidTr="00FF51A9">
        <w:trPr>
          <w:trHeight w:val="47"/>
          <w:jc w:val="center"/>
        </w:trPr>
        <w:tc>
          <w:tcPr>
            <w:tcW w:w="1795" w:type="dxa"/>
            <w:vAlign w:val="center"/>
          </w:tcPr>
          <w:p w14:paraId="66C1729B" w14:textId="77777777" w:rsidR="00594958" w:rsidRPr="006D13F2" w:rsidRDefault="00594958" w:rsidP="00AB6166">
            <w:pPr>
              <w:widowControl w:val="0"/>
              <w:jc w:val="left"/>
              <w:rPr>
                <w:b/>
                <w:bCs/>
                <w:sz w:val="26"/>
                <w:szCs w:val="26"/>
              </w:rPr>
            </w:pPr>
            <w:r w:rsidRPr="006D13F2">
              <w:rPr>
                <w:b/>
                <w:bCs/>
                <w:sz w:val="26"/>
                <w:szCs w:val="26"/>
              </w:rPr>
              <w:t>Tổng</w:t>
            </w:r>
          </w:p>
        </w:tc>
        <w:tc>
          <w:tcPr>
            <w:tcW w:w="1214" w:type="dxa"/>
            <w:vAlign w:val="center"/>
          </w:tcPr>
          <w:p w14:paraId="265693CE" w14:textId="76D9A277" w:rsidR="00594958" w:rsidRPr="006D13F2" w:rsidRDefault="003C4FEA" w:rsidP="00AB6166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b/>
                <w:bCs/>
                <w:sz w:val="26"/>
                <w:szCs w:val="26"/>
              </w:rPr>
              <w:t>…</w:t>
            </w:r>
          </w:p>
        </w:tc>
        <w:tc>
          <w:tcPr>
            <w:tcW w:w="1170" w:type="dxa"/>
            <w:vAlign w:val="center"/>
          </w:tcPr>
          <w:p w14:paraId="62710419" w14:textId="77777777" w:rsidR="00594958" w:rsidRPr="006D13F2" w:rsidRDefault="00594958" w:rsidP="00AB6166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b/>
                <w:bCs/>
                <w:sz w:val="26"/>
                <w:szCs w:val="26"/>
              </w:rPr>
              <w:t>100%</w:t>
            </w:r>
          </w:p>
        </w:tc>
      </w:tr>
    </w:tbl>
    <w:p w14:paraId="130FAADA" w14:textId="77777777" w:rsidR="003C4FEA" w:rsidRPr="006D13F2" w:rsidRDefault="003C4FEA" w:rsidP="003C4FEA">
      <w:pPr>
        <w:pStyle w:val="Caption"/>
        <w:widowControl w:val="0"/>
        <w:rPr>
          <w:sz w:val="26"/>
          <w:szCs w:val="26"/>
        </w:rPr>
      </w:pPr>
      <w:bookmarkStart w:id="33" w:name="_Toc48032094"/>
      <w:bookmarkStart w:id="34" w:name="_Toc47775726"/>
      <w:bookmarkEnd w:id="33"/>
    </w:p>
    <w:p w14:paraId="07A2BFE3" w14:textId="09A827E8" w:rsidR="003C4FEA" w:rsidRPr="006D13F2" w:rsidRDefault="003C4FEA" w:rsidP="003C4FEA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tròn)</w:t>
      </w:r>
    </w:p>
    <w:p w14:paraId="76419FA4" w14:textId="77777777" w:rsidR="00594958" w:rsidRPr="006D13F2" w:rsidRDefault="004D26C7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2D6AAD" w:rsidRPr="006D13F2">
        <w:rPr>
          <w:sz w:val="26"/>
          <w:szCs w:val="26"/>
        </w:rPr>
        <w:fldChar w:fldCharType="begin"/>
      </w:r>
      <w:r w:rsidR="002D6AAD" w:rsidRPr="006D13F2">
        <w:rPr>
          <w:sz w:val="26"/>
          <w:szCs w:val="26"/>
        </w:rPr>
        <w:instrText xml:space="preserve"> SEQ Hình \* ARABIC </w:instrText>
      </w:r>
      <w:r w:rsidR="002D6AAD" w:rsidRPr="006D13F2">
        <w:rPr>
          <w:sz w:val="26"/>
          <w:szCs w:val="26"/>
        </w:rPr>
        <w:fldChar w:fldCharType="separate"/>
      </w:r>
      <w:r w:rsidR="004C5095" w:rsidRPr="006D13F2">
        <w:rPr>
          <w:noProof/>
          <w:sz w:val="26"/>
          <w:szCs w:val="26"/>
        </w:rPr>
        <w:t>2</w:t>
      </w:r>
      <w:r w:rsidR="002D6AAD" w:rsidRPr="006D13F2">
        <w:rPr>
          <w:noProof/>
          <w:sz w:val="26"/>
          <w:szCs w:val="26"/>
        </w:rPr>
        <w:fldChar w:fldCharType="end"/>
      </w:r>
      <w:r w:rsidRPr="006D13F2">
        <w:rPr>
          <w:sz w:val="26"/>
          <w:szCs w:val="26"/>
        </w:rPr>
        <w:t xml:space="preserve">. </w:t>
      </w:r>
      <w:r w:rsidR="00B11835" w:rsidRPr="006D13F2">
        <w:rPr>
          <w:sz w:val="26"/>
          <w:szCs w:val="26"/>
        </w:rPr>
        <w:t>Biểu đồ phân bổ g</w:t>
      </w:r>
      <w:r w:rsidRPr="006D13F2">
        <w:rPr>
          <w:sz w:val="26"/>
          <w:szCs w:val="26"/>
        </w:rPr>
        <w:t>iới tính của đối tượng khảo sát</w:t>
      </w:r>
    </w:p>
    <w:p w14:paraId="4E964C37" w14:textId="77777777" w:rsidR="00977F28" w:rsidRPr="006D13F2" w:rsidRDefault="002F644C" w:rsidP="00AB6166">
      <w:pPr>
        <w:pStyle w:val="Heading2"/>
        <w:keepNext w:val="0"/>
        <w:keepLines w:val="0"/>
        <w:widowControl w:val="0"/>
        <w:spacing w:before="60" w:after="60" w:line="264" w:lineRule="auto"/>
      </w:pPr>
      <w:bookmarkStart w:id="35" w:name="_Toc48032095"/>
      <w:bookmarkStart w:id="36" w:name="_Toc71280154"/>
      <w:r w:rsidRPr="006D13F2">
        <w:t>Phân tích kết quả khảo sát</w:t>
      </w:r>
      <w:bookmarkEnd w:id="34"/>
      <w:bookmarkEnd w:id="35"/>
      <w:bookmarkEnd w:id="36"/>
    </w:p>
    <w:p w14:paraId="76F6BAB6" w14:textId="77777777" w:rsidR="00C8325B" w:rsidRPr="006D13F2" w:rsidRDefault="00A12E04" w:rsidP="00AB6166">
      <w:pPr>
        <w:pStyle w:val="Heading3"/>
        <w:keepNext w:val="0"/>
        <w:keepLines w:val="0"/>
        <w:widowControl w:val="0"/>
        <w:spacing w:before="60" w:after="60" w:line="264" w:lineRule="auto"/>
        <w:rPr>
          <w:i/>
          <w:sz w:val="26"/>
          <w:szCs w:val="26"/>
        </w:rPr>
      </w:pPr>
      <w:bookmarkStart w:id="37" w:name="_Toc47775727"/>
      <w:bookmarkStart w:id="38" w:name="_Toc48032096"/>
      <w:bookmarkStart w:id="39" w:name="_Toc71280155"/>
      <w:r w:rsidRPr="006D13F2">
        <w:rPr>
          <w:i/>
          <w:sz w:val="26"/>
          <w:szCs w:val="26"/>
        </w:rPr>
        <w:t xml:space="preserve">Đánh </w:t>
      </w:r>
      <w:r w:rsidR="001707FF" w:rsidRPr="006D13F2">
        <w:rPr>
          <w:i/>
          <w:sz w:val="26"/>
          <w:szCs w:val="26"/>
        </w:rPr>
        <w:t>giá mục tiêu của chương trình đào tạo</w:t>
      </w:r>
      <w:bookmarkEnd w:id="37"/>
      <w:bookmarkEnd w:id="38"/>
      <w:bookmarkEnd w:id="39"/>
    </w:p>
    <w:p w14:paraId="7265C50F" w14:textId="04C68F1F" w:rsidR="001707FF" w:rsidRPr="006D13F2" w:rsidRDefault="00C8325B" w:rsidP="00AB6166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40" w:name="_Toc47775728"/>
      <w:bookmarkStart w:id="41" w:name="_Toc71280156"/>
      <w:bookmarkStart w:id="42" w:name="_Toc48032097"/>
      <w:r w:rsidRPr="006D13F2">
        <w:rPr>
          <w:b w:val="0"/>
          <w:bCs w:val="0"/>
          <w:i/>
          <w:sz w:val="26"/>
          <w:szCs w:val="26"/>
        </w:rPr>
        <w:t xml:space="preserve">Đánh giá </w:t>
      </w:r>
      <w:r w:rsidR="00877E0A" w:rsidRPr="006D13F2">
        <w:rPr>
          <w:b w:val="0"/>
          <w:bCs w:val="0"/>
          <w:i/>
          <w:sz w:val="26"/>
          <w:szCs w:val="26"/>
        </w:rPr>
        <w:t xml:space="preserve">chung </w:t>
      </w:r>
      <w:r w:rsidRPr="006D13F2">
        <w:rPr>
          <w:b w:val="0"/>
          <w:bCs w:val="0"/>
          <w:i/>
          <w:sz w:val="26"/>
          <w:szCs w:val="26"/>
        </w:rPr>
        <w:t>mục tiêu của chương trình đào tạo</w:t>
      </w:r>
      <w:bookmarkEnd w:id="40"/>
      <w:bookmarkEnd w:id="41"/>
      <w:r w:rsidR="009B2D45" w:rsidRPr="006D13F2">
        <w:rPr>
          <w:b w:val="0"/>
          <w:bCs w:val="0"/>
          <w:i/>
          <w:sz w:val="26"/>
          <w:szCs w:val="26"/>
        </w:rPr>
        <w:t xml:space="preserve"> </w:t>
      </w:r>
      <w:bookmarkEnd w:id="42"/>
    </w:p>
    <w:p w14:paraId="4545D4D9" w14:textId="77777777" w:rsidR="00780568" w:rsidRPr="006D13F2" w:rsidRDefault="00780568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2D6AAD" w:rsidRPr="006D13F2">
        <w:rPr>
          <w:sz w:val="26"/>
          <w:szCs w:val="26"/>
        </w:rPr>
        <w:fldChar w:fldCharType="begin"/>
      </w:r>
      <w:r w:rsidR="002D6AAD" w:rsidRPr="006D13F2">
        <w:rPr>
          <w:sz w:val="26"/>
          <w:szCs w:val="26"/>
        </w:rPr>
        <w:instrText xml:space="preserve"> SEQ Bảng \* ARABIC </w:instrText>
      </w:r>
      <w:r w:rsidR="002D6AAD" w:rsidRPr="006D13F2">
        <w:rPr>
          <w:sz w:val="26"/>
          <w:szCs w:val="26"/>
        </w:rPr>
        <w:fldChar w:fldCharType="separate"/>
      </w:r>
      <w:r w:rsidR="004C5095" w:rsidRPr="006D13F2">
        <w:rPr>
          <w:noProof/>
          <w:sz w:val="26"/>
          <w:szCs w:val="26"/>
        </w:rPr>
        <w:t>3</w:t>
      </w:r>
      <w:r w:rsidR="002D6AAD" w:rsidRPr="006D13F2">
        <w:rPr>
          <w:noProof/>
          <w:sz w:val="26"/>
          <w:szCs w:val="26"/>
        </w:rPr>
        <w:fldChar w:fldCharType="end"/>
      </w:r>
      <w:r w:rsidRPr="006D13F2">
        <w:rPr>
          <w:sz w:val="26"/>
          <w:szCs w:val="26"/>
        </w:rPr>
        <w:t xml:space="preserve">. Số liệu về đánh giá chung mục </w:t>
      </w:r>
      <w:r w:rsidR="008D31A9" w:rsidRPr="006D13F2">
        <w:rPr>
          <w:sz w:val="26"/>
          <w:szCs w:val="26"/>
        </w:rPr>
        <w:t>tiêu</w:t>
      </w:r>
      <w:r w:rsidRPr="006D13F2">
        <w:rPr>
          <w:sz w:val="26"/>
          <w:szCs w:val="26"/>
        </w:rPr>
        <w:t xml:space="preserve"> của chương trình đào tạo</w:t>
      </w: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2518"/>
        <w:gridCol w:w="1134"/>
        <w:gridCol w:w="1134"/>
        <w:gridCol w:w="1149"/>
        <w:gridCol w:w="1080"/>
        <w:gridCol w:w="1176"/>
        <w:gridCol w:w="1344"/>
      </w:tblGrid>
      <w:tr w:rsidR="006D13F2" w:rsidRPr="006D13F2" w14:paraId="59BA3DBD" w14:textId="77777777" w:rsidTr="00215DF1">
        <w:trPr>
          <w:trHeight w:val="588"/>
          <w:jc w:val="center"/>
        </w:trPr>
        <w:tc>
          <w:tcPr>
            <w:tcW w:w="2518" w:type="dxa"/>
            <w:vMerge w:val="restart"/>
            <w:vAlign w:val="center"/>
          </w:tcPr>
          <w:p w14:paraId="2303612D" w14:textId="77777777" w:rsidR="00F65196" w:rsidRPr="006D13F2" w:rsidRDefault="00277708" w:rsidP="00DC6E43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Ý kiến</w:t>
            </w:r>
          </w:p>
        </w:tc>
        <w:tc>
          <w:tcPr>
            <w:tcW w:w="2268" w:type="dxa"/>
            <w:gridSpan w:val="2"/>
            <w:vAlign w:val="center"/>
          </w:tcPr>
          <w:p w14:paraId="53B3B4BE" w14:textId="768CA03A" w:rsidR="00F65196" w:rsidRPr="006D13F2" w:rsidRDefault="00476DAF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  <w:lang w:eastAsia="en-US"/>
              </w:rPr>
              <w:t>Mục tiêu của CTĐT được diễn đạt rõ ràng, dễ hiểu.</w:t>
            </w:r>
          </w:p>
        </w:tc>
        <w:tc>
          <w:tcPr>
            <w:tcW w:w="2229" w:type="dxa"/>
            <w:gridSpan w:val="2"/>
            <w:vAlign w:val="center"/>
          </w:tcPr>
          <w:p w14:paraId="3029BC1C" w14:textId="0287D18F" w:rsidR="00F65196" w:rsidRPr="006D13F2" w:rsidRDefault="00023580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 xml:space="preserve">Mục tiêu của CTĐT phản ánh được năng lực nghề nghiệp của </w:t>
            </w:r>
            <w:r w:rsidR="00E75812" w:rsidRPr="006D13F2">
              <w:rPr>
                <w:sz w:val="26"/>
                <w:szCs w:val="26"/>
              </w:rPr>
              <w:t>người học</w:t>
            </w:r>
            <w:r w:rsidRPr="006D13F2">
              <w:rPr>
                <w:sz w:val="26"/>
                <w:szCs w:val="26"/>
              </w:rPr>
              <w:t xml:space="preserve"> sau khi tốt nghiệp.</w:t>
            </w:r>
          </w:p>
        </w:tc>
        <w:tc>
          <w:tcPr>
            <w:tcW w:w="2520" w:type="dxa"/>
            <w:gridSpan w:val="2"/>
            <w:vAlign w:val="center"/>
          </w:tcPr>
          <w:p w14:paraId="4C2244E7" w14:textId="399B2ECA" w:rsidR="00F65196" w:rsidRPr="006D13F2" w:rsidRDefault="009A7183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 xml:space="preserve">Mục tiêu của CTĐT phản ánh được sự nghiệp tương lai của </w:t>
            </w:r>
            <w:r w:rsidR="00E75812" w:rsidRPr="006D13F2">
              <w:rPr>
                <w:sz w:val="26"/>
                <w:szCs w:val="26"/>
              </w:rPr>
              <w:t>người học</w:t>
            </w:r>
            <w:r w:rsidRPr="006D13F2">
              <w:rPr>
                <w:sz w:val="26"/>
                <w:szCs w:val="26"/>
              </w:rPr>
              <w:t xml:space="preserve"> sau khi tốt nghiệp.</w:t>
            </w:r>
          </w:p>
        </w:tc>
      </w:tr>
      <w:tr w:rsidR="006D13F2" w:rsidRPr="006D13F2" w14:paraId="7C9568E8" w14:textId="77777777" w:rsidTr="00215DF1">
        <w:trPr>
          <w:trHeight w:val="588"/>
          <w:jc w:val="center"/>
        </w:trPr>
        <w:tc>
          <w:tcPr>
            <w:tcW w:w="2518" w:type="dxa"/>
            <w:vMerge/>
            <w:vAlign w:val="center"/>
          </w:tcPr>
          <w:p w14:paraId="58DF641C" w14:textId="77777777" w:rsidR="00F65196" w:rsidRPr="006D13F2" w:rsidRDefault="00F65196" w:rsidP="00AB6166">
            <w:pPr>
              <w:widowControl w:val="0"/>
              <w:spacing w:after="0" w:line="240" w:lineRule="auto"/>
              <w:jc w:val="left"/>
              <w:rPr>
                <w:sz w:val="26"/>
                <w:szCs w:val="26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0D1067F5" w14:textId="77777777" w:rsidR="00F65196" w:rsidRPr="006D13F2" w:rsidRDefault="00F65196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1134" w:type="dxa"/>
            <w:vAlign w:val="center"/>
          </w:tcPr>
          <w:p w14:paraId="4970D70E" w14:textId="77777777" w:rsidR="00F65196" w:rsidRPr="006D13F2" w:rsidRDefault="00F65196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  <w:tc>
          <w:tcPr>
            <w:tcW w:w="1149" w:type="dxa"/>
            <w:vAlign w:val="center"/>
          </w:tcPr>
          <w:p w14:paraId="08F6FEA5" w14:textId="77777777" w:rsidR="00F65196" w:rsidRPr="006D13F2" w:rsidRDefault="00F65196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1080" w:type="dxa"/>
            <w:vAlign w:val="center"/>
          </w:tcPr>
          <w:p w14:paraId="0693A928" w14:textId="77777777" w:rsidR="00F65196" w:rsidRPr="006D13F2" w:rsidRDefault="00F65196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  <w:tc>
          <w:tcPr>
            <w:tcW w:w="1176" w:type="dxa"/>
            <w:vAlign w:val="center"/>
          </w:tcPr>
          <w:p w14:paraId="69CD1342" w14:textId="77777777" w:rsidR="00F65196" w:rsidRPr="006D13F2" w:rsidRDefault="00F65196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1344" w:type="dxa"/>
            <w:vAlign w:val="center"/>
          </w:tcPr>
          <w:p w14:paraId="7B68BFDD" w14:textId="77777777" w:rsidR="00F65196" w:rsidRPr="006D13F2" w:rsidRDefault="00F65196" w:rsidP="00AB6166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</w:tr>
      <w:tr w:rsidR="006D13F2" w:rsidRPr="006D13F2" w14:paraId="23E5AB6E" w14:textId="77777777" w:rsidTr="005F084B">
        <w:trPr>
          <w:trHeight w:val="429"/>
          <w:jc w:val="center"/>
        </w:trPr>
        <w:tc>
          <w:tcPr>
            <w:tcW w:w="2518" w:type="dxa"/>
            <w:vAlign w:val="center"/>
          </w:tcPr>
          <w:p w14:paraId="0AE69494" w14:textId="46D1753C" w:rsidR="00356C97" w:rsidRPr="006D13F2" w:rsidRDefault="00CD644F" w:rsidP="00356C97">
            <w:pPr>
              <w:widowControl w:val="0"/>
              <w:spacing w:after="0" w:line="240" w:lineRule="auto"/>
              <w:jc w:val="left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Rất không đồng ý</w:t>
            </w:r>
          </w:p>
        </w:tc>
        <w:tc>
          <w:tcPr>
            <w:tcW w:w="1134" w:type="dxa"/>
            <w:vAlign w:val="center"/>
          </w:tcPr>
          <w:p w14:paraId="4ADEB4D3" w14:textId="13D4E09C" w:rsidR="00356C97" w:rsidRPr="006D13F2" w:rsidRDefault="00356C97" w:rsidP="00356C97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5CCBF24B" w14:textId="4A78BF37" w:rsidR="00356C97" w:rsidRPr="006D13F2" w:rsidRDefault="00356C97" w:rsidP="00356C97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171B19D0" w14:textId="34F91A77" w:rsidR="00356C97" w:rsidRPr="006D13F2" w:rsidRDefault="00356C97" w:rsidP="00356C97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05BA0FFE" w14:textId="69EAD637" w:rsidR="00356C97" w:rsidRPr="006D13F2" w:rsidRDefault="00356C97" w:rsidP="00356C97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4E042511" w14:textId="4B8D9230" w:rsidR="00356C97" w:rsidRPr="006D13F2" w:rsidRDefault="00356C97" w:rsidP="00356C97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100ED3F2" w14:textId="2EFBE197" w:rsidR="00356C97" w:rsidRPr="006D13F2" w:rsidRDefault="00356C97" w:rsidP="00356C97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7B02D201" w14:textId="77777777" w:rsidTr="00215DF1">
        <w:trPr>
          <w:trHeight w:val="409"/>
          <w:jc w:val="center"/>
        </w:trPr>
        <w:tc>
          <w:tcPr>
            <w:tcW w:w="2518" w:type="dxa"/>
            <w:vAlign w:val="bottom"/>
          </w:tcPr>
          <w:p w14:paraId="3CEE5D7F" w14:textId="20FEF2D8" w:rsidR="00DC6E43" w:rsidRPr="006D13F2" w:rsidRDefault="00C57EEB" w:rsidP="00DC6E43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Không đồng ý</w:t>
            </w:r>
          </w:p>
        </w:tc>
        <w:tc>
          <w:tcPr>
            <w:tcW w:w="1134" w:type="dxa"/>
            <w:vAlign w:val="center"/>
          </w:tcPr>
          <w:p w14:paraId="1F85B65E" w14:textId="6899D8FE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67B1F6D5" w14:textId="6DA7C97E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31573C8B" w14:textId="1BD10A4D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7ABA814D" w14:textId="2E492745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5FFF5AE3" w14:textId="524AAF3E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624E904D" w14:textId="0CFDD4D5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10171FD2" w14:textId="77777777" w:rsidTr="00215DF1">
        <w:trPr>
          <w:trHeight w:val="409"/>
          <w:jc w:val="center"/>
        </w:trPr>
        <w:tc>
          <w:tcPr>
            <w:tcW w:w="2518" w:type="dxa"/>
            <w:vAlign w:val="bottom"/>
          </w:tcPr>
          <w:p w14:paraId="33096D50" w14:textId="1AD161C3" w:rsidR="00CD644F" w:rsidRPr="006D13F2" w:rsidRDefault="0099224F" w:rsidP="00CD644F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Không có ý kiến</w:t>
            </w:r>
          </w:p>
        </w:tc>
        <w:tc>
          <w:tcPr>
            <w:tcW w:w="1134" w:type="dxa"/>
            <w:vAlign w:val="center"/>
          </w:tcPr>
          <w:p w14:paraId="0BB36544" w14:textId="1A3D1104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7C4094F3" w14:textId="33C28E3C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549F37C5" w14:textId="49D76E16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7B2B6664" w14:textId="68A7171C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4B0404C3" w14:textId="6D2E7432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74377F2F" w14:textId="2A2C9901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390D8B31" w14:textId="77777777" w:rsidTr="00215DF1">
        <w:trPr>
          <w:trHeight w:val="409"/>
          <w:jc w:val="center"/>
        </w:trPr>
        <w:tc>
          <w:tcPr>
            <w:tcW w:w="2518" w:type="dxa"/>
            <w:vAlign w:val="bottom"/>
          </w:tcPr>
          <w:p w14:paraId="036FE205" w14:textId="7957BFF6" w:rsidR="00CD644F" w:rsidRPr="006D13F2" w:rsidRDefault="000B4FE4" w:rsidP="00CD644F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Đồng ý</w:t>
            </w:r>
          </w:p>
        </w:tc>
        <w:tc>
          <w:tcPr>
            <w:tcW w:w="1134" w:type="dxa"/>
            <w:vAlign w:val="center"/>
          </w:tcPr>
          <w:p w14:paraId="763E990E" w14:textId="0BF67224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5A82939D" w14:textId="08857A17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5E65CCAB" w14:textId="03A981E0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0269A5C6" w14:textId="18E826B9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2A0954C1" w14:textId="1D225177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43052FF4" w14:textId="489BF5EE" w:rsidR="00CD644F" w:rsidRPr="006D13F2" w:rsidRDefault="00CD644F" w:rsidP="00CD644F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1E642B1F" w14:textId="77777777" w:rsidTr="00215DF1">
        <w:trPr>
          <w:trHeight w:val="376"/>
          <w:jc w:val="center"/>
        </w:trPr>
        <w:tc>
          <w:tcPr>
            <w:tcW w:w="2518" w:type="dxa"/>
            <w:vAlign w:val="bottom"/>
          </w:tcPr>
          <w:p w14:paraId="363F701E" w14:textId="3F826A9E" w:rsidR="00DC6E43" w:rsidRPr="006D13F2" w:rsidRDefault="005F084B" w:rsidP="00DC6E43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Rất đồng ý</w:t>
            </w:r>
          </w:p>
        </w:tc>
        <w:tc>
          <w:tcPr>
            <w:tcW w:w="1134" w:type="dxa"/>
            <w:vAlign w:val="center"/>
          </w:tcPr>
          <w:p w14:paraId="3ABCFD33" w14:textId="5CA3F461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7F4A603F" w14:textId="59D2790C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635B3F1B" w14:textId="4BCC0EC5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3E90D024" w14:textId="5ECBEC97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548DCD0B" w14:textId="4CF77FE2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5F000246" w14:textId="547449AF" w:rsidR="00DC6E43" w:rsidRPr="006D13F2" w:rsidRDefault="00DC6E43" w:rsidP="00DC6E43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315B6071" w14:textId="77777777" w:rsidTr="00215DF1">
        <w:trPr>
          <w:trHeight w:val="200"/>
          <w:jc w:val="center"/>
        </w:trPr>
        <w:tc>
          <w:tcPr>
            <w:tcW w:w="2518" w:type="dxa"/>
            <w:vAlign w:val="bottom"/>
          </w:tcPr>
          <w:p w14:paraId="03D70920" w14:textId="77777777" w:rsidR="00DC6E43" w:rsidRPr="006D13F2" w:rsidRDefault="00DC6E43" w:rsidP="00DC6E43">
            <w:pPr>
              <w:widowControl w:val="0"/>
              <w:jc w:val="left"/>
              <w:rPr>
                <w:b/>
                <w:bCs/>
                <w:sz w:val="26"/>
                <w:szCs w:val="26"/>
              </w:rPr>
            </w:pPr>
            <w:r w:rsidRPr="006D13F2">
              <w:rPr>
                <w:b/>
                <w:bCs/>
                <w:sz w:val="26"/>
                <w:szCs w:val="26"/>
              </w:rPr>
              <w:t>Tổng</w:t>
            </w:r>
          </w:p>
        </w:tc>
        <w:tc>
          <w:tcPr>
            <w:tcW w:w="1134" w:type="dxa"/>
            <w:vAlign w:val="center"/>
          </w:tcPr>
          <w:p w14:paraId="6B85C153" w14:textId="67D6CF35" w:rsidR="00DC6E43" w:rsidRPr="006D13F2" w:rsidRDefault="00DC6E43" w:rsidP="00DC6E43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05568FE8" w14:textId="2B8AB9AB" w:rsidR="00DC6E43" w:rsidRPr="006D13F2" w:rsidRDefault="00DC6E43" w:rsidP="00DC6E43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  <w:tc>
          <w:tcPr>
            <w:tcW w:w="1149" w:type="dxa"/>
            <w:vAlign w:val="center"/>
          </w:tcPr>
          <w:p w14:paraId="64DB6968" w14:textId="4FFC722E" w:rsidR="00DC6E43" w:rsidRPr="006D13F2" w:rsidRDefault="00DC6E43" w:rsidP="00DC6E43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5067A87A" w14:textId="5DC4EEAD" w:rsidR="00DC6E43" w:rsidRPr="006D13F2" w:rsidRDefault="00DC6E43" w:rsidP="00DC6E43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  <w:tc>
          <w:tcPr>
            <w:tcW w:w="1176" w:type="dxa"/>
            <w:vAlign w:val="center"/>
          </w:tcPr>
          <w:p w14:paraId="33B7272A" w14:textId="60179AED" w:rsidR="00DC6E43" w:rsidRPr="006D13F2" w:rsidRDefault="00DC6E43" w:rsidP="00DC6E43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14663DBE" w14:textId="4949A762" w:rsidR="00DC6E43" w:rsidRPr="006D13F2" w:rsidRDefault="00DC6E43" w:rsidP="00DC6E43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</w:tr>
    </w:tbl>
    <w:p w14:paraId="1D1B6A57" w14:textId="52733E6D" w:rsidR="00EB6A73" w:rsidRPr="006D13F2" w:rsidRDefault="00EB6A73" w:rsidP="00EB6A73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33529269" w14:textId="77777777" w:rsidR="00C8325B" w:rsidRPr="006D13F2" w:rsidRDefault="00780568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2D6AAD" w:rsidRPr="006D13F2">
        <w:rPr>
          <w:sz w:val="26"/>
          <w:szCs w:val="26"/>
        </w:rPr>
        <w:fldChar w:fldCharType="begin"/>
      </w:r>
      <w:r w:rsidR="002D6AAD" w:rsidRPr="006D13F2">
        <w:rPr>
          <w:sz w:val="26"/>
          <w:szCs w:val="26"/>
        </w:rPr>
        <w:instrText xml:space="preserve"> SEQ Hình \* ARABIC </w:instrText>
      </w:r>
      <w:r w:rsidR="002D6AAD" w:rsidRPr="006D13F2">
        <w:rPr>
          <w:sz w:val="26"/>
          <w:szCs w:val="26"/>
        </w:rPr>
        <w:fldChar w:fldCharType="separate"/>
      </w:r>
      <w:r w:rsidR="004C5095" w:rsidRPr="006D13F2">
        <w:rPr>
          <w:noProof/>
          <w:sz w:val="26"/>
          <w:szCs w:val="26"/>
        </w:rPr>
        <w:t>3</w:t>
      </w:r>
      <w:r w:rsidR="002D6AAD" w:rsidRPr="006D13F2">
        <w:rPr>
          <w:noProof/>
          <w:sz w:val="26"/>
          <w:szCs w:val="26"/>
        </w:rPr>
        <w:fldChar w:fldCharType="end"/>
      </w:r>
      <w:r w:rsidRPr="006D13F2">
        <w:rPr>
          <w:sz w:val="26"/>
          <w:szCs w:val="26"/>
        </w:rPr>
        <w:t xml:space="preserve">. </w:t>
      </w:r>
      <w:r w:rsidR="00B11835" w:rsidRPr="006D13F2">
        <w:rPr>
          <w:sz w:val="26"/>
          <w:szCs w:val="26"/>
        </w:rPr>
        <w:t>Biểu đồ đ</w:t>
      </w:r>
      <w:r w:rsidRPr="006D13F2">
        <w:rPr>
          <w:sz w:val="26"/>
          <w:szCs w:val="26"/>
        </w:rPr>
        <w:t>ánh giá chung mục tiêu của chương trình đào tạo</w:t>
      </w:r>
    </w:p>
    <w:p w14:paraId="30ADF51D" w14:textId="77777777" w:rsidR="000E2E42" w:rsidRPr="006D13F2" w:rsidRDefault="000E2E42" w:rsidP="00AB6166">
      <w:pPr>
        <w:widowControl w:val="0"/>
        <w:rPr>
          <w:b/>
          <w:bCs/>
          <w:i/>
          <w:iCs/>
          <w:sz w:val="26"/>
          <w:szCs w:val="26"/>
          <w:lang w:eastAsia="en-US"/>
        </w:rPr>
      </w:pPr>
    </w:p>
    <w:p w14:paraId="68F50F45" w14:textId="77777777" w:rsidR="00395F84" w:rsidRPr="006D13F2" w:rsidRDefault="009755DA" w:rsidP="000E2E42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Nhận</w:t>
      </w:r>
      <w:r w:rsidR="000E2E42" w:rsidRPr="006D13F2">
        <w:rPr>
          <w:b/>
          <w:bCs/>
          <w:i/>
          <w:iCs/>
          <w:sz w:val="26"/>
          <w:szCs w:val="26"/>
          <w:lang w:eastAsia="en-US"/>
        </w:rPr>
        <w:t xml:space="preserve"> </w:t>
      </w:r>
      <w:r w:rsidRPr="006D13F2">
        <w:rPr>
          <w:b/>
          <w:bCs/>
          <w:i/>
          <w:iCs/>
          <w:sz w:val="26"/>
          <w:szCs w:val="26"/>
          <w:lang w:eastAsia="en-US"/>
        </w:rPr>
        <w:t>xét:</w:t>
      </w:r>
      <w:r w:rsidR="00426807" w:rsidRPr="006D13F2">
        <w:rPr>
          <w:b/>
          <w:bCs/>
          <w:i/>
          <w:iCs/>
          <w:sz w:val="26"/>
          <w:szCs w:val="26"/>
          <w:lang w:eastAsia="en-US"/>
        </w:rPr>
        <w:t xml:space="preserve"> </w:t>
      </w:r>
    </w:p>
    <w:p w14:paraId="6139FD85" w14:textId="40D3CD29" w:rsidR="00426807" w:rsidRPr="006D13F2" w:rsidRDefault="00426807" w:rsidP="000E2E42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</w:t>
      </w:r>
      <w:r w:rsidR="00395F84" w:rsidRPr="006D13F2">
        <w:rPr>
          <w:b/>
          <w:bCs/>
          <w:i/>
          <w:iCs/>
          <w:sz w:val="26"/>
          <w:szCs w:val="26"/>
          <w:lang w:eastAsia="en-US"/>
        </w:rPr>
        <w:t>N</w:t>
      </w:r>
      <w:r w:rsidRPr="006D13F2">
        <w:rPr>
          <w:b/>
          <w:bCs/>
          <w:i/>
          <w:iCs/>
          <w:sz w:val="26"/>
          <w:szCs w:val="26"/>
          <w:lang w:eastAsia="en-US"/>
        </w:rPr>
        <w:t xml:space="preserve">hận xét về </w:t>
      </w:r>
      <w:r w:rsidR="00D73D55" w:rsidRPr="006D13F2">
        <w:rPr>
          <w:b/>
          <w:bCs/>
          <w:i/>
          <w:iCs/>
          <w:sz w:val="26"/>
          <w:szCs w:val="26"/>
          <w:lang w:eastAsia="en-US"/>
        </w:rPr>
        <w:t>các ý kiến đánh giá)</w:t>
      </w:r>
    </w:p>
    <w:p w14:paraId="01C7A4B5" w14:textId="5DCE31F8" w:rsidR="009755DA" w:rsidRPr="006D13F2" w:rsidRDefault="000E2E42" w:rsidP="000E2E42">
      <w:pPr>
        <w:widowControl w:val="0"/>
        <w:jc w:val="left"/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26807" w:rsidRPr="006D13F2">
        <w:rPr>
          <w:i/>
          <w:iCs/>
          <w:sz w:val="26"/>
          <w:szCs w:val="26"/>
          <w:lang w:eastAsia="en-US"/>
        </w:rPr>
        <w:t>…………………..</w:t>
      </w:r>
      <w:r w:rsidR="009755DA" w:rsidRPr="006D13F2">
        <w:rPr>
          <w:sz w:val="26"/>
          <w:szCs w:val="26"/>
          <w:lang w:eastAsia="en-US"/>
        </w:rPr>
        <w:t xml:space="preserve"> </w:t>
      </w:r>
    </w:p>
    <w:p w14:paraId="6C48BD8F" w14:textId="77777777" w:rsidR="000E2E42" w:rsidRPr="006D13F2" w:rsidRDefault="000E2E42" w:rsidP="00AB6166">
      <w:pPr>
        <w:widowControl w:val="0"/>
        <w:rPr>
          <w:sz w:val="26"/>
          <w:szCs w:val="26"/>
          <w:lang w:eastAsia="en-US"/>
        </w:rPr>
      </w:pPr>
    </w:p>
    <w:p w14:paraId="63067012" w14:textId="4C2C1E5D" w:rsidR="00C8325B" w:rsidRPr="006D13F2" w:rsidRDefault="00C8325B" w:rsidP="00AB6166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43" w:name="_Toc71280157"/>
      <w:bookmarkStart w:id="44" w:name="_Toc47775729"/>
      <w:bookmarkStart w:id="45" w:name="_Toc48032098"/>
      <w:r w:rsidRPr="006D13F2">
        <w:rPr>
          <w:b w:val="0"/>
          <w:bCs w:val="0"/>
          <w:i/>
          <w:sz w:val="26"/>
          <w:szCs w:val="26"/>
        </w:rPr>
        <w:t>Ý kiến góp</w:t>
      </w:r>
      <w:r w:rsidR="005F1208" w:rsidRPr="006D13F2">
        <w:rPr>
          <w:b w:val="0"/>
          <w:bCs w:val="0"/>
          <w:i/>
          <w:sz w:val="26"/>
          <w:szCs w:val="26"/>
        </w:rPr>
        <w:t xml:space="preserve"> ý</w:t>
      </w:r>
      <w:r w:rsidRPr="006D13F2">
        <w:rPr>
          <w:b w:val="0"/>
          <w:bCs w:val="0"/>
          <w:i/>
          <w:sz w:val="26"/>
          <w:szCs w:val="26"/>
        </w:rPr>
        <w:t xml:space="preserve"> khác về mục tiêu</w:t>
      </w:r>
      <w:r w:rsidR="008C7AA8" w:rsidRPr="006D13F2">
        <w:rPr>
          <w:b w:val="0"/>
          <w:bCs w:val="0"/>
          <w:i/>
          <w:sz w:val="26"/>
          <w:szCs w:val="26"/>
        </w:rPr>
        <w:t xml:space="preserve"> của</w:t>
      </w:r>
      <w:r w:rsidRPr="006D13F2">
        <w:rPr>
          <w:b w:val="0"/>
          <w:bCs w:val="0"/>
          <w:i/>
          <w:sz w:val="26"/>
          <w:szCs w:val="26"/>
        </w:rPr>
        <w:t xml:space="preserve"> chương trình đào tạo</w:t>
      </w:r>
      <w:bookmarkEnd w:id="43"/>
      <w:r w:rsidR="005E7287" w:rsidRPr="006D13F2">
        <w:rPr>
          <w:b w:val="0"/>
          <w:bCs w:val="0"/>
          <w:i/>
          <w:sz w:val="26"/>
          <w:szCs w:val="26"/>
        </w:rPr>
        <w:t xml:space="preserve"> </w:t>
      </w:r>
      <w:bookmarkEnd w:id="44"/>
      <w:bookmarkEnd w:id="45"/>
    </w:p>
    <w:p w14:paraId="658B94D7" w14:textId="3DADF306" w:rsidR="0011192E" w:rsidRPr="006D13F2" w:rsidRDefault="004034FA" w:rsidP="00AB6166">
      <w:pPr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liệt kê các ý kiến góp ý cho các câu hỏi mở)</w:t>
      </w:r>
    </w:p>
    <w:p w14:paraId="20929BF9" w14:textId="77777777" w:rsidR="007F6423" w:rsidRPr="006D13F2" w:rsidRDefault="007F6423" w:rsidP="007F6423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3376685D" w14:textId="77777777" w:rsidR="007F6423" w:rsidRPr="006D13F2" w:rsidRDefault="007F6423" w:rsidP="007F6423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khác)</w:t>
      </w:r>
    </w:p>
    <w:p w14:paraId="55510751" w14:textId="608E8782" w:rsidR="007F6423" w:rsidRPr="006D13F2" w:rsidRDefault="007F6423" w:rsidP="007F6423">
      <w:pPr>
        <w:widowControl w:val="0"/>
        <w:rPr>
          <w:sz w:val="26"/>
          <w:szCs w:val="26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36D9DFD6" w14:textId="1D291E33" w:rsidR="007448E9" w:rsidRPr="006D13F2" w:rsidRDefault="007448E9" w:rsidP="00BE6C8B">
      <w:pPr>
        <w:pStyle w:val="Heading3"/>
        <w:keepNext w:val="0"/>
        <w:keepLines w:val="0"/>
        <w:widowControl w:val="0"/>
        <w:spacing w:before="240" w:after="60" w:line="264" w:lineRule="auto"/>
        <w:rPr>
          <w:i/>
          <w:sz w:val="26"/>
          <w:szCs w:val="26"/>
        </w:rPr>
      </w:pPr>
      <w:bookmarkStart w:id="46" w:name="_Toc47775730"/>
      <w:bookmarkStart w:id="47" w:name="_Toc48032099"/>
      <w:bookmarkStart w:id="48" w:name="_Toc71280158"/>
      <w:r w:rsidRPr="006D13F2">
        <w:rPr>
          <w:i/>
          <w:sz w:val="26"/>
          <w:szCs w:val="26"/>
        </w:rPr>
        <w:t xml:space="preserve">Đánh giá chuẩn đầu ra </w:t>
      </w:r>
      <w:r w:rsidR="00F44E60" w:rsidRPr="006D13F2">
        <w:rPr>
          <w:i/>
          <w:sz w:val="26"/>
          <w:szCs w:val="26"/>
        </w:rPr>
        <w:t xml:space="preserve">về kiến thức </w:t>
      </w:r>
      <w:r w:rsidRPr="006D13F2">
        <w:rPr>
          <w:i/>
          <w:sz w:val="26"/>
          <w:szCs w:val="26"/>
        </w:rPr>
        <w:t>của chương trình đào tạo</w:t>
      </w:r>
      <w:bookmarkEnd w:id="46"/>
      <w:bookmarkEnd w:id="47"/>
      <w:bookmarkEnd w:id="48"/>
    </w:p>
    <w:p w14:paraId="6FADCB72" w14:textId="4F2EA378" w:rsidR="00D02305" w:rsidRPr="006D13F2" w:rsidRDefault="00877E0A" w:rsidP="000452B9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49" w:name="_Toc71280159"/>
      <w:bookmarkStart w:id="50" w:name="_Toc47775731"/>
      <w:bookmarkStart w:id="51" w:name="_Toc48032100"/>
      <w:r w:rsidRPr="006D13F2">
        <w:rPr>
          <w:b w:val="0"/>
          <w:bCs w:val="0"/>
          <w:i/>
          <w:sz w:val="26"/>
          <w:szCs w:val="26"/>
        </w:rPr>
        <w:t xml:space="preserve">Đánh giá </w:t>
      </w:r>
      <w:r w:rsidR="000452B9" w:rsidRPr="006D13F2">
        <w:rPr>
          <w:b w:val="0"/>
          <w:bCs w:val="0"/>
          <w:i/>
          <w:sz w:val="26"/>
          <w:szCs w:val="26"/>
        </w:rPr>
        <w:t>về mức độ cần thiết</w:t>
      </w:r>
      <w:bookmarkEnd w:id="49"/>
      <w:r w:rsidR="000452B9" w:rsidRPr="006D13F2">
        <w:rPr>
          <w:b w:val="0"/>
          <w:bCs w:val="0"/>
          <w:i/>
          <w:sz w:val="26"/>
          <w:szCs w:val="26"/>
        </w:rPr>
        <w:t xml:space="preserve"> </w:t>
      </w:r>
      <w:bookmarkEnd w:id="50"/>
      <w:bookmarkEnd w:id="51"/>
    </w:p>
    <w:p w14:paraId="7962D417" w14:textId="7D621170" w:rsidR="005E7287" w:rsidRPr="006D13F2" w:rsidRDefault="005E7287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2D6AAD" w:rsidRPr="006D13F2">
        <w:rPr>
          <w:sz w:val="26"/>
          <w:szCs w:val="26"/>
        </w:rPr>
        <w:fldChar w:fldCharType="begin"/>
      </w:r>
      <w:r w:rsidR="002D6AAD" w:rsidRPr="006D13F2">
        <w:rPr>
          <w:sz w:val="26"/>
          <w:szCs w:val="26"/>
        </w:rPr>
        <w:instrText xml:space="preserve"> SEQ Bảng \* ARABIC </w:instrText>
      </w:r>
      <w:r w:rsidR="002D6AAD" w:rsidRPr="006D13F2">
        <w:rPr>
          <w:sz w:val="26"/>
          <w:szCs w:val="26"/>
        </w:rPr>
        <w:fldChar w:fldCharType="separate"/>
      </w:r>
      <w:r w:rsidR="004C5095" w:rsidRPr="006D13F2">
        <w:rPr>
          <w:noProof/>
          <w:sz w:val="26"/>
          <w:szCs w:val="26"/>
        </w:rPr>
        <w:t>4</w:t>
      </w:r>
      <w:r w:rsidR="002D6AAD" w:rsidRPr="006D13F2">
        <w:rPr>
          <w:noProof/>
          <w:sz w:val="26"/>
          <w:szCs w:val="26"/>
        </w:rPr>
        <w:fldChar w:fldCharType="end"/>
      </w:r>
      <w:r w:rsidRPr="006D13F2">
        <w:rPr>
          <w:sz w:val="26"/>
          <w:szCs w:val="26"/>
        </w:rPr>
        <w:t xml:space="preserve">. Số liệu đánh giá mức độ cần thiết </w:t>
      </w:r>
      <w:r w:rsidR="00553A4D" w:rsidRPr="006D13F2">
        <w:rPr>
          <w:sz w:val="26"/>
          <w:szCs w:val="26"/>
        </w:rPr>
        <w:t>theo</w:t>
      </w:r>
      <w:r w:rsidRPr="006D13F2">
        <w:rPr>
          <w:sz w:val="26"/>
          <w:szCs w:val="26"/>
        </w:rPr>
        <w:t xml:space="preserve"> các nhóm đối tượng </w:t>
      </w:r>
      <w:r w:rsidR="00621DA1" w:rsidRPr="006D13F2">
        <w:rPr>
          <w:sz w:val="26"/>
          <w:szCs w:val="26"/>
        </w:rPr>
        <w:t>(</w:t>
      </w:r>
      <w:r w:rsidR="003856AC" w:rsidRPr="006D13F2">
        <w:rPr>
          <w:sz w:val="26"/>
          <w:szCs w:val="26"/>
        </w:rPr>
        <w:t>tính trung bình theo thang 1-5</w:t>
      </w:r>
      <w:r w:rsidR="00621DA1" w:rsidRPr="006D13F2">
        <w:rPr>
          <w:sz w:val="26"/>
          <w:szCs w:val="26"/>
        </w:rPr>
        <w:t>)</w:t>
      </w:r>
    </w:p>
    <w:tbl>
      <w:tblPr>
        <w:tblW w:w="9322" w:type="dxa"/>
        <w:jc w:val="center"/>
        <w:tblLook w:val="04A0" w:firstRow="1" w:lastRow="0" w:firstColumn="1" w:lastColumn="0" w:noHBand="0" w:noVBand="1"/>
      </w:tblPr>
      <w:tblGrid>
        <w:gridCol w:w="3316"/>
        <w:gridCol w:w="910"/>
        <w:gridCol w:w="856"/>
        <w:gridCol w:w="856"/>
        <w:gridCol w:w="856"/>
        <w:gridCol w:w="856"/>
        <w:gridCol w:w="856"/>
        <w:gridCol w:w="924"/>
      </w:tblGrid>
      <w:tr w:rsidR="006D13F2" w:rsidRPr="006D13F2" w14:paraId="31289CE2" w14:textId="77777777" w:rsidTr="00A30D1E">
        <w:trPr>
          <w:trHeight w:val="315"/>
          <w:jc w:val="center"/>
        </w:trPr>
        <w:tc>
          <w:tcPr>
            <w:tcW w:w="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F63F9" w14:textId="77777777" w:rsidR="00710A1E" w:rsidRPr="006D13F2" w:rsidRDefault="00710A1E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B3DC5" w14:textId="77777777" w:rsidR="00710A1E" w:rsidRPr="006D13F2" w:rsidRDefault="00710A1E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1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8122" w14:textId="67A9E5E1" w:rsidR="00710A1E" w:rsidRPr="006D13F2" w:rsidRDefault="00965E5A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FFBFF" w14:textId="07E5A5A7" w:rsidR="00710A1E" w:rsidRPr="006D13F2" w:rsidRDefault="00965E5A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34F35" w14:textId="6EB1986B" w:rsidR="00710A1E" w:rsidRPr="006D13F2" w:rsidRDefault="00965E5A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2A1E8" w14:textId="1FBC0AD3" w:rsidR="00710A1E" w:rsidRPr="006D13F2" w:rsidRDefault="00965E5A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A32A7" w14:textId="0878615D" w:rsidR="00710A1E" w:rsidRPr="006D13F2" w:rsidRDefault="00965E5A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5DD52" w14:textId="4C428595" w:rsidR="00710A1E" w:rsidRPr="006D13F2" w:rsidRDefault="00710A1E" w:rsidP="00AB6166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</w:t>
            </w:r>
            <w:r w:rsidR="00965E5A"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n</w:t>
            </w:r>
          </w:p>
        </w:tc>
      </w:tr>
      <w:tr w:rsidR="006D13F2" w:rsidRPr="006D13F2" w14:paraId="6F7D9F6E" w14:textId="77777777" w:rsidTr="0025491A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75AF2" w14:textId="2FA4AC06" w:rsidR="00A30D1E" w:rsidRPr="006D13F2" w:rsidRDefault="00A30D1E" w:rsidP="00A30D1E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08F5BD" w14:textId="5B1E50A4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84F5E" w14:textId="350877A6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99EB8" w14:textId="20E2ED81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6ABCF4" w14:textId="3CBE2B4E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DFBABF" w14:textId="66902713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C36FC" w14:textId="4337F8A4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6364A" w14:textId="554A8544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6D13F2" w:rsidRPr="006D13F2" w14:paraId="1064A7F3" w14:textId="77777777" w:rsidTr="0025491A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240A" w14:textId="08EDDBF7" w:rsidR="00A30D1E" w:rsidRPr="006D13F2" w:rsidRDefault="00A30D1E" w:rsidP="00A30D1E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256ED2" w14:textId="59A790A1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194A4D" w14:textId="0C644B74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4447E8" w14:textId="7EAF683E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78A9D" w14:textId="2A3F2130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DD8220" w14:textId="52E90248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D5DE57" w14:textId="500967CF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BF8BD8" w14:textId="13E0605F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8F6006" w:rsidRPr="006D13F2" w14:paraId="397BFD0B" w14:textId="77777777" w:rsidTr="00A30D1E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2682D" w14:textId="466D5314" w:rsidR="00A30D1E" w:rsidRPr="006D13F2" w:rsidRDefault="00A30D1E" w:rsidP="00A30D1E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374F2" w14:textId="2B69C5B5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1F4A" w14:textId="00DEC307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F1647" w14:textId="1B508DA8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664B4" w14:textId="35F5D0D4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22F1A" w14:textId="215365A6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5A687" w14:textId="24692A6A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257B7" w14:textId="45D612BB" w:rsidR="00A30D1E" w:rsidRPr="006D13F2" w:rsidRDefault="00A30D1E" w:rsidP="00A30D1E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</w:tbl>
    <w:p w14:paraId="64A768AF" w14:textId="0500E4C9" w:rsidR="008D31A9" w:rsidRPr="006D13F2" w:rsidRDefault="008D31A9" w:rsidP="00AB6166">
      <w:pPr>
        <w:widowControl w:val="0"/>
        <w:jc w:val="center"/>
        <w:rPr>
          <w:sz w:val="26"/>
          <w:szCs w:val="26"/>
        </w:rPr>
      </w:pPr>
    </w:p>
    <w:p w14:paraId="7A709FDB" w14:textId="77777777" w:rsidR="00126902" w:rsidRPr="006D13F2" w:rsidRDefault="00126902" w:rsidP="00126902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0567EBAD" w14:textId="03EA2089" w:rsidR="00710A1E" w:rsidRPr="006D13F2" w:rsidRDefault="005E7287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2D6AAD" w:rsidRPr="006D13F2">
        <w:rPr>
          <w:sz w:val="26"/>
          <w:szCs w:val="26"/>
        </w:rPr>
        <w:fldChar w:fldCharType="begin"/>
      </w:r>
      <w:r w:rsidR="002D6AAD" w:rsidRPr="006D13F2">
        <w:rPr>
          <w:sz w:val="26"/>
          <w:szCs w:val="26"/>
        </w:rPr>
        <w:instrText xml:space="preserve"> SEQ Hình \* ARABIC </w:instrText>
      </w:r>
      <w:r w:rsidR="002D6AAD" w:rsidRPr="006D13F2">
        <w:rPr>
          <w:sz w:val="26"/>
          <w:szCs w:val="26"/>
        </w:rPr>
        <w:fldChar w:fldCharType="separate"/>
      </w:r>
      <w:r w:rsidR="004C5095" w:rsidRPr="006D13F2">
        <w:rPr>
          <w:noProof/>
          <w:sz w:val="26"/>
          <w:szCs w:val="26"/>
        </w:rPr>
        <w:t>4</w:t>
      </w:r>
      <w:r w:rsidR="002D6AAD" w:rsidRPr="006D13F2">
        <w:rPr>
          <w:noProof/>
          <w:sz w:val="26"/>
          <w:szCs w:val="26"/>
        </w:rPr>
        <w:fldChar w:fldCharType="end"/>
      </w:r>
      <w:r w:rsidRPr="006D13F2">
        <w:rPr>
          <w:sz w:val="26"/>
          <w:szCs w:val="26"/>
        </w:rPr>
        <w:t>.</w:t>
      </w:r>
      <w:r w:rsidR="00B11835" w:rsidRPr="006D13F2">
        <w:rPr>
          <w:sz w:val="26"/>
          <w:szCs w:val="26"/>
        </w:rPr>
        <w:t xml:space="preserve"> Biểu đồ đ</w:t>
      </w:r>
      <w:r w:rsidRPr="006D13F2">
        <w:rPr>
          <w:sz w:val="26"/>
          <w:szCs w:val="26"/>
        </w:rPr>
        <w:t xml:space="preserve">ánh giá mức độ cần thiết </w:t>
      </w:r>
      <w:r w:rsidR="00553A4D" w:rsidRPr="006D13F2">
        <w:rPr>
          <w:sz w:val="26"/>
          <w:szCs w:val="26"/>
        </w:rPr>
        <w:t>theo</w:t>
      </w:r>
      <w:r w:rsidRPr="006D13F2">
        <w:rPr>
          <w:sz w:val="26"/>
          <w:szCs w:val="26"/>
        </w:rPr>
        <w:t xml:space="preserve"> các nhóm đối tượng </w:t>
      </w:r>
      <w:r w:rsidR="00D10233" w:rsidRPr="006D13F2">
        <w:rPr>
          <w:sz w:val="26"/>
          <w:szCs w:val="26"/>
        </w:rPr>
        <w:t>(tính trung bình theo thang 1-5)</w:t>
      </w:r>
    </w:p>
    <w:p w14:paraId="13B12FAB" w14:textId="77777777" w:rsidR="00553A4D" w:rsidRPr="006D13F2" w:rsidRDefault="00553A4D" w:rsidP="00553A4D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0F7E6481" w14:textId="77777777" w:rsidR="00553A4D" w:rsidRPr="006D13F2" w:rsidRDefault="00553A4D" w:rsidP="00553A4D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đánh giá)</w:t>
      </w:r>
    </w:p>
    <w:p w14:paraId="7EE250DF" w14:textId="77777777" w:rsidR="00553A4D" w:rsidRPr="006D13F2" w:rsidRDefault="00553A4D" w:rsidP="00553A4D">
      <w:pPr>
        <w:widowControl w:val="0"/>
        <w:jc w:val="left"/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r w:rsidRPr="006D13F2">
        <w:rPr>
          <w:sz w:val="26"/>
          <w:szCs w:val="26"/>
          <w:lang w:eastAsia="en-US"/>
        </w:rPr>
        <w:t xml:space="preserve"> </w:t>
      </w:r>
    </w:p>
    <w:p w14:paraId="294BA757" w14:textId="1EF54336" w:rsidR="00EA1A54" w:rsidRPr="006D13F2" w:rsidRDefault="00EA1A54" w:rsidP="00EA1A54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52" w:name="_Toc71280160"/>
      <w:bookmarkStart w:id="53" w:name="OLE_LINK1"/>
      <w:bookmarkStart w:id="54" w:name="OLE_LINK2"/>
      <w:r w:rsidRPr="006D13F2">
        <w:rPr>
          <w:b w:val="0"/>
          <w:bCs w:val="0"/>
          <w:i/>
          <w:sz w:val="26"/>
          <w:szCs w:val="26"/>
        </w:rPr>
        <w:t>Đánh giá về mức độ đạt được hiện tại</w:t>
      </w:r>
      <w:bookmarkEnd w:id="52"/>
    </w:p>
    <w:p w14:paraId="565F6D07" w14:textId="663D1724" w:rsidR="00EA1A54" w:rsidRPr="006D13F2" w:rsidRDefault="00EA1A54" w:rsidP="00EA1A54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Pr="006D13F2">
        <w:rPr>
          <w:sz w:val="26"/>
          <w:szCs w:val="26"/>
        </w:rPr>
        <w:fldChar w:fldCharType="begin"/>
      </w:r>
      <w:r w:rsidRPr="006D13F2">
        <w:rPr>
          <w:sz w:val="26"/>
          <w:szCs w:val="26"/>
        </w:rPr>
        <w:instrText xml:space="preserve"> SEQ Bảng \* ARABIC </w:instrText>
      </w:r>
      <w:r w:rsidRPr="006D13F2">
        <w:rPr>
          <w:sz w:val="26"/>
          <w:szCs w:val="26"/>
        </w:rPr>
        <w:fldChar w:fldCharType="separate"/>
      </w:r>
      <w:r w:rsidRPr="006D13F2">
        <w:rPr>
          <w:noProof/>
          <w:sz w:val="26"/>
          <w:szCs w:val="26"/>
        </w:rPr>
        <w:t>5</w:t>
      </w:r>
      <w:r w:rsidRPr="006D13F2">
        <w:rPr>
          <w:noProof/>
          <w:sz w:val="26"/>
          <w:szCs w:val="26"/>
        </w:rPr>
        <w:fldChar w:fldCharType="end"/>
      </w:r>
      <w:r w:rsidRPr="006D13F2">
        <w:rPr>
          <w:sz w:val="26"/>
          <w:szCs w:val="26"/>
        </w:rPr>
        <w:t xml:space="preserve">. Số liệu đánh giá mức độ </w:t>
      </w:r>
      <w:r w:rsidRPr="006D13F2">
        <w:rPr>
          <w:bCs w:val="0"/>
          <w:sz w:val="26"/>
          <w:szCs w:val="26"/>
        </w:rPr>
        <w:t>đạt được hiện tại</w:t>
      </w:r>
      <w:r w:rsidRPr="006D13F2">
        <w:rPr>
          <w:sz w:val="26"/>
          <w:szCs w:val="26"/>
        </w:rPr>
        <w:t xml:space="preserve"> theo các nhóm đối tượng (tính trung bình theo thang 1-5)</w:t>
      </w:r>
    </w:p>
    <w:tbl>
      <w:tblPr>
        <w:tblW w:w="9322" w:type="dxa"/>
        <w:jc w:val="center"/>
        <w:tblLook w:val="04A0" w:firstRow="1" w:lastRow="0" w:firstColumn="1" w:lastColumn="0" w:noHBand="0" w:noVBand="1"/>
      </w:tblPr>
      <w:tblGrid>
        <w:gridCol w:w="3316"/>
        <w:gridCol w:w="910"/>
        <w:gridCol w:w="856"/>
        <w:gridCol w:w="856"/>
        <w:gridCol w:w="856"/>
        <w:gridCol w:w="856"/>
        <w:gridCol w:w="856"/>
        <w:gridCol w:w="924"/>
      </w:tblGrid>
      <w:tr w:rsidR="006D13F2" w:rsidRPr="006D13F2" w14:paraId="74D2564E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676C4" w14:textId="77777777" w:rsidR="00EA1A54" w:rsidRPr="006D13F2" w:rsidRDefault="00EA1A54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71326" w14:textId="77777777" w:rsidR="00EA1A54" w:rsidRPr="006D13F2" w:rsidRDefault="00EA1A54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1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65965" w14:textId="77777777" w:rsidR="00EA1A54" w:rsidRPr="006D13F2" w:rsidRDefault="00EA1A54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04132" w14:textId="77777777" w:rsidR="00EA1A54" w:rsidRPr="006D13F2" w:rsidRDefault="00EA1A54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1FC46" w14:textId="77777777" w:rsidR="00EA1A54" w:rsidRPr="006D13F2" w:rsidRDefault="00EA1A54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7CC7E" w14:textId="77777777" w:rsidR="00EA1A54" w:rsidRPr="006D13F2" w:rsidRDefault="00EA1A54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CC70E" w14:textId="77777777" w:rsidR="00EA1A54" w:rsidRPr="006D13F2" w:rsidRDefault="00EA1A54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D304A" w14:textId="77777777" w:rsidR="00EA1A54" w:rsidRPr="006D13F2" w:rsidRDefault="00EA1A54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n</w:t>
            </w:r>
          </w:p>
        </w:tc>
      </w:tr>
      <w:tr w:rsidR="006D13F2" w:rsidRPr="006D13F2" w14:paraId="46F677BD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5DCDB" w14:textId="77777777" w:rsidR="00EA1A54" w:rsidRPr="006D13F2" w:rsidRDefault="00EA1A54" w:rsidP="00EA1A54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69466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E7FAE7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912E55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B587B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E4C36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E9240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ED8AE6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6D13F2" w:rsidRPr="006D13F2" w14:paraId="41F0B8B8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C73DC" w14:textId="77777777" w:rsidR="00EA1A54" w:rsidRPr="006D13F2" w:rsidRDefault="00EA1A54" w:rsidP="00EA1A54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5B5D6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AD9068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9D26D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5A87F8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F3646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1D49A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5E220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EA1A54" w:rsidRPr="006D13F2" w14:paraId="10126E5E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B558B" w14:textId="77777777" w:rsidR="00EA1A54" w:rsidRPr="006D13F2" w:rsidRDefault="00EA1A54" w:rsidP="00EA1A54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D8226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6BEAC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DC8A4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714AC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0BCD6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939FA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21CA9" w14:textId="77777777" w:rsidR="00EA1A54" w:rsidRPr="006D13F2" w:rsidRDefault="00EA1A54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</w:tbl>
    <w:p w14:paraId="2E20C013" w14:textId="77777777" w:rsidR="00EA1A54" w:rsidRPr="006D13F2" w:rsidRDefault="00EA1A54" w:rsidP="00EA1A54">
      <w:pPr>
        <w:widowControl w:val="0"/>
        <w:jc w:val="center"/>
        <w:rPr>
          <w:sz w:val="26"/>
          <w:szCs w:val="26"/>
        </w:rPr>
      </w:pPr>
    </w:p>
    <w:p w14:paraId="39756E06" w14:textId="77777777" w:rsidR="00EA1A54" w:rsidRPr="006D13F2" w:rsidRDefault="00EA1A54" w:rsidP="00EA1A54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690A9CD7" w14:textId="2848ECBB" w:rsidR="00EA1A54" w:rsidRPr="006D13F2" w:rsidRDefault="00EA1A54" w:rsidP="00EA1A54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Pr="006D13F2">
        <w:rPr>
          <w:sz w:val="26"/>
          <w:szCs w:val="26"/>
        </w:rPr>
        <w:fldChar w:fldCharType="begin"/>
      </w:r>
      <w:r w:rsidRPr="006D13F2">
        <w:rPr>
          <w:sz w:val="26"/>
          <w:szCs w:val="26"/>
        </w:rPr>
        <w:instrText xml:space="preserve"> SEQ Hình \* ARABIC </w:instrText>
      </w:r>
      <w:r w:rsidRPr="006D13F2">
        <w:rPr>
          <w:sz w:val="26"/>
          <w:szCs w:val="26"/>
        </w:rPr>
        <w:fldChar w:fldCharType="separate"/>
      </w:r>
      <w:r w:rsidRPr="006D13F2">
        <w:rPr>
          <w:noProof/>
          <w:sz w:val="26"/>
          <w:szCs w:val="26"/>
        </w:rPr>
        <w:t>5</w:t>
      </w:r>
      <w:r w:rsidRPr="006D13F2">
        <w:rPr>
          <w:noProof/>
          <w:sz w:val="26"/>
          <w:szCs w:val="26"/>
        </w:rPr>
        <w:fldChar w:fldCharType="end"/>
      </w:r>
      <w:r w:rsidRPr="006D13F2">
        <w:rPr>
          <w:sz w:val="26"/>
          <w:szCs w:val="26"/>
        </w:rPr>
        <w:t xml:space="preserve">. Biểu đồ đánh giá mức độ </w:t>
      </w:r>
      <w:r w:rsidRPr="006D13F2">
        <w:rPr>
          <w:bCs w:val="0"/>
          <w:sz w:val="26"/>
          <w:szCs w:val="26"/>
        </w:rPr>
        <w:t>đạt được hiện tại</w:t>
      </w:r>
      <w:r w:rsidRPr="006D13F2">
        <w:rPr>
          <w:sz w:val="26"/>
          <w:szCs w:val="26"/>
        </w:rPr>
        <w:t xml:space="preserve"> theo các nhóm đối tượng (tính trung bình theo thang 1-5)</w:t>
      </w:r>
    </w:p>
    <w:p w14:paraId="572FDAF1" w14:textId="77777777" w:rsidR="00EA1A54" w:rsidRPr="006D13F2" w:rsidRDefault="00EA1A54" w:rsidP="00EA1A54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61EF2C89" w14:textId="77777777" w:rsidR="00EA1A54" w:rsidRPr="006D13F2" w:rsidRDefault="00EA1A54" w:rsidP="00EA1A54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đánh giá)</w:t>
      </w:r>
    </w:p>
    <w:p w14:paraId="2F8C6D92" w14:textId="77777777" w:rsidR="00EA1A54" w:rsidRPr="006D13F2" w:rsidRDefault="00EA1A54" w:rsidP="00EA1A54">
      <w:pPr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0122D761" w14:textId="7F2E4A0F" w:rsidR="00C74045" w:rsidRPr="006D13F2" w:rsidRDefault="00393D46" w:rsidP="006544BC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55" w:name="_Toc71280161"/>
      <w:r w:rsidRPr="006D13F2">
        <w:rPr>
          <w:b w:val="0"/>
          <w:bCs w:val="0"/>
          <w:i/>
          <w:sz w:val="26"/>
          <w:szCs w:val="26"/>
        </w:rPr>
        <w:t xml:space="preserve">Đánh giá về mức độ </w:t>
      </w:r>
      <w:r w:rsidR="00730486" w:rsidRPr="006D13F2">
        <w:rPr>
          <w:b w:val="0"/>
          <w:bCs w:val="0"/>
          <w:i/>
          <w:sz w:val="26"/>
          <w:szCs w:val="26"/>
        </w:rPr>
        <w:t>nên đạt được</w:t>
      </w:r>
      <w:bookmarkEnd w:id="55"/>
      <w:r w:rsidRPr="006D13F2">
        <w:rPr>
          <w:b w:val="0"/>
          <w:bCs w:val="0"/>
          <w:i/>
          <w:sz w:val="26"/>
          <w:szCs w:val="26"/>
        </w:rPr>
        <w:t xml:space="preserve"> </w:t>
      </w:r>
    </w:p>
    <w:p w14:paraId="30AD50D2" w14:textId="1D01ADA0" w:rsidR="005E7287" w:rsidRPr="006D13F2" w:rsidRDefault="005E7287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EA1A54" w:rsidRPr="006D13F2">
        <w:rPr>
          <w:sz w:val="26"/>
          <w:szCs w:val="26"/>
        </w:rPr>
        <w:t>6</w:t>
      </w:r>
      <w:r w:rsidRPr="006D13F2">
        <w:rPr>
          <w:sz w:val="26"/>
          <w:szCs w:val="26"/>
        </w:rPr>
        <w:t xml:space="preserve">. Số liệu đánh giá mức độ </w:t>
      </w:r>
      <w:r w:rsidR="00730486" w:rsidRPr="006D13F2">
        <w:rPr>
          <w:bCs w:val="0"/>
          <w:sz w:val="26"/>
          <w:szCs w:val="26"/>
        </w:rPr>
        <w:t>nên đạt được</w:t>
      </w:r>
      <w:r w:rsidR="00730486" w:rsidRPr="006D13F2">
        <w:rPr>
          <w:sz w:val="26"/>
          <w:szCs w:val="26"/>
        </w:rPr>
        <w:t xml:space="preserve"> </w:t>
      </w:r>
      <w:r w:rsidR="000510F2" w:rsidRPr="006D13F2">
        <w:rPr>
          <w:sz w:val="26"/>
          <w:szCs w:val="26"/>
        </w:rPr>
        <w:t>theo</w:t>
      </w:r>
      <w:r w:rsidRPr="006D13F2">
        <w:rPr>
          <w:sz w:val="26"/>
          <w:szCs w:val="26"/>
        </w:rPr>
        <w:t xml:space="preserve"> các nhóm đối tượng </w:t>
      </w:r>
      <w:r w:rsidR="00D10233" w:rsidRPr="006D13F2">
        <w:rPr>
          <w:sz w:val="26"/>
          <w:szCs w:val="26"/>
        </w:rPr>
        <w:t>(tính trung bình theo thang 1-5)</w:t>
      </w:r>
    </w:p>
    <w:tbl>
      <w:tblPr>
        <w:tblW w:w="9322" w:type="dxa"/>
        <w:jc w:val="center"/>
        <w:tblLook w:val="04A0" w:firstRow="1" w:lastRow="0" w:firstColumn="1" w:lastColumn="0" w:noHBand="0" w:noVBand="1"/>
      </w:tblPr>
      <w:tblGrid>
        <w:gridCol w:w="3316"/>
        <w:gridCol w:w="910"/>
        <w:gridCol w:w="856"/>
        <w:gridCol w:w="856"/>
        <w:gridCol w:w="856"/>
        <w:gridCol w:w="856"/>
        <w:gridCol w:w="856"/>
        <w:gridCol w:w="924"/>
      </w:tblGrid>
      <w:tr w:rsidR="006D13F2" w:rsidRPr="006D13F2" w14:paraId="39425A68" w14:textId="77777777" w:rsidTr="000510F2">
        <w:trPr>
          <w:trHeight w:val="315"/>
          <w:jc w:val="center"/>
        </w:trPr>
        <w:tc>
          <w:tcPr>
            <w:tcW w:w="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05C8" w14:textId="77777777" w:rsidR="000510F2" w:rsidRPr="006D13F2" w:rsidRDefault="000510F2" w:rsidP="0025491A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2798A" w14:textId="77777777" w:rsidR="000510F2" w:rsidRPr="006D13F2" w:rsidRDefault="000510F2" w:rsidP="0025491A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1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D593A" w14:textId="77777777" w:rsidR="000510F2" w:rsidRPr="006D13F2" w:rsidRDefault="000510F2" w:rsidP="0025491A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50BD2" w14:textId="77777777" w:rsidR="000510F2" w:rsidRPr="006D13F2" w:rsidRDefault="000510F2" w:rsidP="0025491A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339C" w14:textId="77777777" w:rsidR="000510F2" w:rsidRPr="006D13F2" w:rsidRDefault="000510F2" w:rsidP="0025491A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FA39E" w14:textId="77777777" w:rsidR="000510F2" w:rsidRPr="006D13F2" w:rsidRDefault="000510F2" w:rsidP="0025491A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4A3DC" w14:textId="77777777" w:rsidR="000510F2" w:rsidRPr="006D13F2" w:rsidRDefault="000510F2" w:rsidP="0025491A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295C" w14:textId="77777777" w:rsidR="000510F2" w:rsidRPr="006D13F2" w:rsidRDefault="000510F2" w:rsidP="0025491A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n</w:t>
            </w:r>
          </w:p>
        </w:tc>
      </w:tr>
      <w:tr w:rsidR="006D13F2" w:rsidRPr="006D13F2" w14:paraId="69CFA9CE" w14:textId="77777777" w:rsidTr="000510F2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31329" w14:textId="77777777" w:rsidR="000510F2" w:rsidRPr="006D13F2" w:rsidRDefault="000510F2" w:rsidP="0025491A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52DB65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780D0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5A492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75C5D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F4822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BF0CDA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CF27E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6D13F2" w:rsidRPr="006D13F2" w14:paraId="436B2509" w14:textId="77777777" w:rsidTr="000510F2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4277" w14:textId="77777777" w:rsidR="000510F2" w:rsidRPr="006D13F2" w:rsidRDefault="000510F2" w:rsidP="0025491A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ACA804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B6AB06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BCB8A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4C361E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4CD3A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0209FA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45A8D8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8F6006" w:rsidRPr="006D13F2" w14:paraId="575897AB" w14:textId="77777777" w:rsidTr="000510F2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89773" w14:textId="77777777" w:rsidR="000510F2" w:rsidRPr="006D13F2" w:rsidRDefault="000510F2" w:rsidP="0025491A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6CDB4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E2B56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16961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49C75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315D6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98AB5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B2509" w14:textId="77777777" w:rsidR="000510F2" w:rsidRPr="006D13F2" w:rsidRDefault="000510F2" w:rsidP="0025491A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bookmarkEnd w:id="53"/>
      <w:bookmarkEnd w:id="54"/>
    </w:tbl>
    <w:p w14:paraId="5FCD898A" w14:textId="408D056C" w:rsidR="0005051C" w:rsidRPr="006D13F2" w:rsidRDefault="0005051C" w:rsidP="00AB6166">
      <w:pPr>
        <w:widowControl w:val="0"/>
        <w:jc w:val="center"/>
        <w:rPr>
          <w:sz w:val="26"/>
          <w:szCs w:val="26"/>
        </w:rPr>
      </w:pPr>
    </w:p>
    <w:p w14:paraId="473420EA" w14:textId="77777777" w:rsidR="00815E7B" w:rsidRPr="006D13F2" w:rsidRDefault="00815E7B" w:rsidP="00815E7B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6B226CAA" w14:textId="38CEA4C0" w:rsidR="00710A1E" w:rsidRPr="006D13F2" w:rsidRDefault="005E7287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EA1A54" w:rsidRPr="006D13F2">
        <w:rPr>
          <w:sz w:val="26"/>
          <w:szCs w:val="26"/>
        </w:rPr>
        <w:t>6</w:t>
      </w:r>
      <w:r w:rsidRPr="006D13F2">
        <w:rPr>
          <w:sz w:val="26"/>
          <w:szCs w:val="26"/>
        </w:rPr>
        <w:t xml:space="preserve">. </w:t>
      </w:r>
      <w:r w:rsidR="00B11835" w:rsidRPr="006D13F2">
        <w:rPr>
          <w:sz w:val="26"/>
          <w:szCs w:val="26"/>
        </w:rPr>
        <w:t>Biểu đồ đ</w:t>
      </w:r>
      <w:r w:rsidRPr="006D13F2">
        <w:rPr>
          <w:sz w:val="26"/>
          <w:szCs w:val="26"/>
        </w:rPr>
        <w:t xml:space="preserve">ánh giá mức độ </w:t>
      </w:r>
      <w:r w:rsidR="00730486" w:rsidRPr="006D13F2">
        <w:rPr>
          <w:bCs w:val="0"/>
          <w:sz w:val="26"/>
          <w:szCs w:val="26"/>
        </w:rPr>
        <w:t>nên đạt được</w:t>
      </w:r>
      <w:r w:rsidR="00730486" w:rsidRPr="006D13F2">
        <w:rPr>
          <w:sz w:val="26"/>
          <w:szCs w:val="26"/>
        </w:rPr>
        <w:t xml:space="preserve"> </w:t>
      </w:r>
      <w:r w:rsidR="00815E7B" w:rsidRPr="006D13F2">
        <w:rPr>
          <w:sz w:val="26"/>
          <w:szCs w:val="26"/>
        </w:rPr>
        <w:t>theo</w:t>
      </w:r>
      <w:r w:rsidRPr="006D13F2">
        <w:rPr>
          <w:sz w:val="26"/>
          <w:szCs w:val="26"/>
        </w:rPr>
        <w:t xml:space="preserve"> các nhóm đối tượng </w:t>
      </w:r>
      <w:r w:rsidR="00D10233" w:rsidRPr="006D13F2">
        <w:rPr>
          <w:sz w:val="26"/>
          <w:szCs w:val="26"/>
        </w:rPr>
        <w:t>(tính trung bình theo thang 1-5)</w:t>
      </w:r>
    </w:p>
    <w:p w14:paraId="38C26E4C" w14:textId="77777777" w:rsidR="00815E7B" w:rsidRPr="006D13F2" w:rsidRDefault="00815E7B" w:rsidP="00815E7B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160E2FB4" w14:textId="77777777" w:rsidR="00815E7B" w:rsidRPr="006D13F2" w:rsidRDefault="00815E7B" w:rsidP="00815E7B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đánh giá)</w:t>
      </w:r>
    </w:p>
    <w:p w14:paraId="22AFA76D" w14:textId="3948DAEB" w:rsidR="006D06A8" w:rsidRPr="006D13F2" w:rsidRDefault="00815E7B" w:rsidP="00815E7B">
      <w:pPr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4C9D26ED" w14:textId="011B3F6E" w:rsidR="004B1FD9" w:rsidRPr="006D13F2" w:rsidRDefault="004B1FD9" w:rsidP="002E250A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56" w:name="_Toc71280162"/>
      <w:r w:rsidRPr="006D13F2">
        <w:rPr>
          <w:b w:val="0"/>
          <w:bCs w:val="0"/>
          <w:i/>
          <w:sz w:val="26"/>
          <w:szCs w:val="26"/>
        </w:rPr>
        <w:t>Đánh giá chung chuẩn đầu ra</w:t>
      </w:r>
      <w:r w:rsidR="00385517" w:rsidRPr="006D13F2">
        <w:rPr>
          <w:b w:val="0"/>
          <w:bCs w:val="0"/>
          <w:i/>
          <w:sz w:val="26"/>
          <w:szCs w:val="26"/>
        </w:rPr>
        <w:t xml:space="preserve"> về </w:t>
      </w:r>
      <w:r w:rsidR="00603826" w:rsidRPr="006D13F2">
        <w:rPr>
          <w:b w:val="0"/>
          <w:bCs w:val="0"/>
          <w:i/>
          <w:sz w:val="26"/>
          <w:szCs w:val="26"/>
        </w:rPr>
        <w:t>kiến thức</w:t>
      </w:r>
      <w:bookmarkEnd w:id="56"/>
    </w:p>
    <w:p w14:paraId="43EB3CF2" w14:textId="2131E37C" w:rsidR="00CA75FA" w:rsidRPr="006D13F2" w:rsidRDefault="00CA75FA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EA1A54" w:rsidRPr="006D13F2">
        <w:rPr>
          <w:sz w:val="26"/>
          <w:szCs w:val="26"/>
        </w:rPr>
        <w:t>7</w:t>
      </w:r>
      <w:r w:rsidRPr="006D13F2">
        <w:rPr>
          <w:sz w:val="26"/>
          <w:szCs w:val="26"/>
        </w:rPr>
        <w:t xml:space="preserve">. Số liệu đánh giá chung chuẩn đầu ra </w:t>
      </w:r>
      <w:r w:rsidR="00603826" w:rsidRPr="006D13F2">
        <w:rPr>
          <w:sz w:val="26"/>
          <w:szCs w:val="26"/>
        </w:rPr>
        <w:t>về kiến thức</w:t>
      </w:r>
      <w:r w:rsidR="00D10233" w:rsidRPr="006D13F2">
        <w:rPr>
          <w:sz w:val="26"/>
          <w:szCs w:val="26"/>
        </w:rPr>
        <w:t xml:space="preserve"> (tính trung bình theo thang 1-5)</w:t>
      </w:r>
    </w:p>
    <w:tbl>
      <w:tblPr>
        <w:tblW w:w="95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910"/>
        <w:gridCol w:w="856"/>
        <w:gridCol w:w="856"/>
        <w:gridCol w:w="856"/>
        <w:gridCol w:w="856"/>
        <w:gridCol w:w="856"/>
        <w:gridCol w:w="924"/>
      </w:tblGrid>
      <w:tr w:rsidR="006D13F2" w:rsidRPr="006D13F2" w14:paraId="4C215227" w14:textId="77777777" w:rsidTr="00FB24BF">
        <w:trPr>
          <w:trHeight w:val="315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2F1DCCAA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14:paraId="254161AA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1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84C6A4F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6973158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14CABDF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56A7EFA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1960521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924" w:type="dxa"/>
            <w:shd w:val="clear" w:color="auto" w:fill="auto"/>
            <w:noWrap/>
            <w:vAlign w:val="bottom"/>
            <w:hideMark/>
          </w:tcPr>
          <w:p w14:paraId="734F8153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n</w:t>
            </w:r>
          </w:p>
        </w:tc>
      </w:tr>
      <w:tr w:rsidR="006D13F2" w:rsidRPr="006D13F2" w14:paraId="7EEEF1CE" w14:textId="77777777" w:rsidTr="00FB24BF">
        <w:trPr>
          <w:trHeight w:val="315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35597112" w14:textId="44F71D0F" w:rsidR="00E92B26" w:rsidRPr="006D13F2" w:rsidRDefault="00E92B26" w:rsidP="00E92B2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 xml:space="preserve">Mức độ cần thiết 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43537D48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74FA0068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5EE7A09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18CC869C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7954D241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461301AC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924" w:type="dxa"/>
            <w:shd w:val="clear" w:color="auto" w:fill="auto"/>
            <w:noWrap/>
            <w:vAlign w:val="center"/>
            <w:hideMark/>
          </w:tcPr>
          <w:p w14:paraId="6233F947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6D13F2" w:rsidRPr="006D13F2" w14:paraId="488FB8D7" w14:textId="77777777" w:rsidTr="00FB24BF">
        <w:trPr>
          <w:trHeight w:val="315"/>
        </w:trPr>
        <w:tc>
          <w:tcPr>
            <w:tcW w:w="3397" w:type="dxa"/>
            <w:shd w:val="clear" w:color="auto" w:fill="auto"/>
            <w:noWrap/>
            <w:vAlign w:val="bottom"/>
          </w:tcPr>
          <w:p w14:paraId="2FBF63F3" w14:textId="58622BFA" w:rsidR="00E92B26" w:rsidRPr="006D13F2" w:rsidRDefault="00E92B26" w:rsidP="00E92B2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 xml:space="preserve">Mức độ đạt được HIỆN TẠI </w:t>
            </w:r>
          </w:p>
        </w:tc>
        <w:tc>
          <w:tcPr>
            <w:tcW w:w="910" w:type="dxa"/>
            <w:shd w:val="clear" w:color="auto" w:fill="auto"/>
            <w:noWrap/>
            <w:vAlign w:val="center"/>
          </w:tcPr>
          <w:p w14:paraId="5C6A1B58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6DA7F667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5FA4BBC9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4DC4FD4A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1935CF9C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406A5157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49BF3CE3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E92B26" w:rsidRPr="006D13F2" w14:paraId="6E142AE1" w14:textId="77777777" w:rsidTr="00FB24BF">
        <w:trPr>
          <w:trHeight w:val="315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4CB2EAEB" w14:textId="591DD971" w:rsidR="00E92B26" w:rsidRPr="006D13F2" w:rsidRDefault="00E92B26" w:rsidP="00E92B26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 xml:space="preserve">Mức độ NÊN đạt được 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06EB18E9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04274677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71C6EFF6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77F09B10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6479A7D3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2A2842F7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924" w:type="dxa"/>
            <w:shd w:val="clear" w:color="auto" w:fill="auto"/>
            <w:noWrap/>
            <w:vAlign w:val="center"/>
            <w:hideMark/>
          </w:tcPr>
          <w:p w14:paraId="659DB420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</w:tbl>
    <w:p w14:paraId="12210F40" w14:textId="2D24732F" w:rsidR="008D31A9" w:rsidRPr="006D13F2" w:rsidRDefault="008D31A9" w:rsidP="00AB6166">
      <w:pPr>
        <w:widowControl w:val="0"/>
        <w:jc w:val="center"/>
        <w:rPr>
          <w:sz w:val="26"/>
          <w:szCs w:val="26"/>
        </w:rPr>
      </w:pPr>
    </w:p>
    <w:p w14:paraId="07BF3B9F" w14:textId="77777777" w:rsidR="00C173AC" w:rsidRPr="006D13F2" w:rsidRDefault="00C173AC" w:rsidP="00C173AC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165F3915" w14:textId="34B430EE" w:rsidR="00944A0C" w:rsidRPr="006D13F2" w:rsidRDefault="00CA75FA" w:rsidP="00AB6166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EA1A54" w:rsidRPr="006D13F2">
        <w:rPr>
          <w:sz w:val="26"/>
          <w:szCs w:val="26"/>
        </w:rPr>
        <w:t>7</w:t>
      </w:r>
      <w:r w:rsidRPr="006D13F2">
        <w:rPr>
          <w:sz w:val="26"/>
          <w:szCs w:val="26"/>
        </w:rPr>
        <w:t xml:space="preserve">. </w:t>
      </w:r>
      <w:r w:rsidR="00B11835" w:rsidRPr="006D13F2">
        <w:rPr>
          <w:sz w:val="26"/>
          <w:szCs w:val="26"/>
        </w:rPr>
        <w:t>Biểu đồ đ</w:t>
      </w:r>
      <w:r w:rsidRPr="006D13F2">
        <w:rPr>
          <w:sz w:val="26"/>
          <w:szCs w:val="26"/>
        </w:rPr>
        <w:t>ánh giá chung chuẩn đầu ra</w:t>
      </w:r>
      <w:r w:rsidR="00603826" w:rsidRPr="006D13F2">
        <w:rPr>
          <w:sz w:val="26"/>
          <w:szCs w:val="26"/>
        </w:rPr>
        <w:t xml:space="preserve"> về kiến thức</w:t>
      </w:r>
      <w:r w:rsidR="00D10233" w:rsidRPr="006D13F2">
        <w:rPr>
          <w:sz w:val="26"/>
          <w:szCs w:val="26"/>
        </w:rPr>
        <w:t xml:space="preserve"> (tính trung bình theo thang 1-5)</w:t>
      </w:r>
    </w:p>
    <w:p w14:paraId="0D5D133E" w14:textId="77777777" w:rsidR="00C173AC" w:rsidRPr="006D13F2" w:rsidRDefault="00C173AC" w:rsidP="00C173AC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lastRenderedPageBreak/>
        <w:t xml:space="preserve">Nhận xét: </w:t>
      </w:r>
    </w:p>
    <w:p w14:paraId="46B7D9D6" w14:textId="77777777" w:rsidR="00C173AC" w:rsidRPr="006D13F2" w:rsidRDefault="00C173AC" w:rsidP="00C173AC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đánh giá)</w:t>
      </w:r>
    </w:p>
    <w:p w14:paraId="5E1D8EED" w14:textId="162CB5F2" w:rsidR="005E5CA1" w:rsidRPr="006D13F2" w:rsidRDefault="00C173AC" w:rsidP="00C173AC">
      <w:pPr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4818E718" w14:textId="1BBF0C2B" w:rsidR="008C7AA8" w:rsidRPr="006D13F2" w:rsidRDefault="008C7AA8" w:rsidP="002E250A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57" w:name="_Toc71280163"/>
      <w:bookmarkStart w:id="58" w:name="_Toc47775734"/>
      <w:bookmarkStart w:id="59" w:name="_Toc48032102"/>
      <w:r w:rsidRPr="006D13F2">
        <w:rPr>
          <w:b w:val="0"/>
          <w:bCs w:val="0"/>
          <w:i/>
          <w:sz w:val="26"/>
          <w:szCs w:val="26"/>
        </w:rPr>
        <w:t xml:space="preserve">Ý kiến góp ý khác </w:t>
      </w:r>
      <w:r w:rsidR="009951C7" w:rsidRPr="006D13F2">
        <w:rPr>
          <w:b w:val="0"/>
          <w:bCs w:val="0"/>
          <w:i/>
          <w:sz w:val="26"/>
          <w:szCs w:val="26"/>
        </w:rPr>
        <w:t>cho</w:t>
      </w:r>
      <w:r w:rsidRPr="006D13F2">
        <w:rPr>
          <w:b w:val="0"/>
          <w:bCs w:val="0"/>
          <w:i/>
          <w:sz w:val="26"/>
          <w:szCs w:val="26"/>
        </w:rPr>
        <w:t xml:space="preserve"> chuẩn đầu ra </w:t>
      </w:r>
      <w:r w:rsidR="009951C7" w:rsidRPr="006D13F2">
        <w:rPr>
          <w:b w:val="0"/>
          <w:bCs w:val="0"/>
          <w:i/>
          <w:sz w:val="26"/>
          <w:szCs w:val="26"/>
        </w:rPr>
        <w:t xml:space="preserve">về kiến thức </w:t>
      </w:r>
      <w:r w:rsidRPr="006D13F2">
        <w:rPr>
          <w:b w:val="0"/>
          <w:bCs w:val="0"/>
          <w:i/>
          <w:sz w:val="26"/>
          <w:szCs w:val="26"/>
        </w:rPr>
        <w:t>của chương trình đào tạo</w:t>
      </w:r>
      <w:bookmarkEnd w:id="57"/>
      <w:r w:rsidRPr="006D13F2">
        <w:rPr>
          <w:b w:val="0"/>
          <w:bCs w:val="0"/>
          <w:i/>
          <w:sz w:val="26"/>
          <w:szCs w:val="26"/>
        </w:rPr>
        <w:t xml:space="preserve"> </w:t>
      </w:r>
    </w:p>
    <w:p w14:paraId="7E666E57" w14:textId="503FC356" w:rsidR="008C7AA8" w:rsidRPr="006D13F2" w:rsidRDefault="008C7AA8" w:rsidP="008C7AA8">
      <w:pPr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liệt kê các ý kiến góp ý cho các câu hỏi mở)</w:t>
      </w:r>
    </w:p>
    <w:p w14:paraId="59281DBB" w14:textId="77777777" w:rsidR="00BE2C46" w:rsidRPr="006D13F2" w:rsidRDefault="00BE2C46" w:rsidP="00BE2C46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7309835F" w14:textId="47722D2D" w:rsidR="00BE2C46" w:rsidRPr="006D13F2" w:rsidRDefault="00BE2C46" w:rsidP="00BE2C46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(Nhận xét về các ý kiến </w:t>
      </w:r>
      <w:r w:rsidR="007F6423" w:rsidRPr="006D13F2">
        <w:rPr>
          <w:b/>
          <w:bCs/>
          <w:i/>
          <w:iCs/>
          <w:sz w:val="26"/>
          <w:szCs w:val="26"/>
          <w:lang w:eastAsia="en-US"/>
        </w:rPr>
        <w:t>khác</w:t>
      </w:r>
      <w:r w:rsidRPr="006D13F2">
        <w:rPr>
          <w:b/>
          <w:bCs/>
          <w:i/>
          <w:iCs/>
          <w:sz w:val="26"/>
          <w:szCs w:val="26"/>
          <w:lang w:eastAsia="en-US"/>
        </w:rPr>
        <w:t>)</w:t>
      </w:r>
    </w:p>
    <w:p w14:paraId="3935A82A" w14:textId="746377F0" w:rsidR="00BE2C46" w:rsidRPr="006D13F2" w:rsidRDefault="001E4CA2" w:rsidP="00BE2C46">
      <w:pPr>
        <w:widowControl w:val="0"/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E2C46"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</w:t>
      </w:r>
    </w:p>
    <w:p w14:paraId="12E8C5C9" w14:textId="5429C210" w:rsidR="00377BA7" w:rsidRPr="006D13F2" w:rsidRDefault="00377BA7" w:rsidP="00377BA7">
      <w:pPr>
        <w:pStyle w:val="Heading3"/>
        <w:keepNext w:val="0"/>
        <w:keepLines w:val="0"/>
        <w:widowControl w:val="0"/>
        <w:spacing w:before="240" w:after="60" w:line="264" w:lineRule="auto"/>
        <w:rPr>
          <w:i/>
          <w:sz w:val="26"/>
          <w:szCs w:val="26"/>
        </w:rPr>
      </w:pPr>
      <w:bookmarkStart w:id="60" w:name="_Toc71280164"/>
      <w:r w:rsidRPr="006D13F2">
        <w:rPr>
          <w:i/>
          <w:sz w:val="26"/>
          <w:szCs w:val="26"/>
        </w:rPr>
        <w:t xml:space="preserve">Đánh giá chuẩn đầu ra về </w:t>
      </w:r>
      <w:r w:rsidR="005036DB" w:rsidRPr="006D13F2">
        <w:rPr>
          <w:i/>
          <w:sz w:val="26"/>
          <w:szCs w:val="26"/>
        </w:rPr>
        <w:t>kỹ năng</w:t>
      </w:r>
      <w:r w:rsidRPr="006D13F2">
        <w:rPr>
          <w:i/>
          <w:sz w:val="26"/>
          <w:szCs w:val="26"/>
        </w:rPr>
        <w:t xml:space="preserve"> của chương trình đào tạo</w:t>
      </w:r>
      <w:bookmarkEnd w:id="60"/>
    </w:p>
    <w:p w14:paraId="06F86B84" w14:textId="77777777" w:rsidR="00377BA7" w:rsidRPr="006D13F2" w:rsidRDefault="00377BA7" w:rsidP="00377BA7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61" w:name="_Toc71280165"/>
      <w:r w:rsidRPr="006D13F2">
        <w:rPr>
          <w:b w:val="0"/>
          <w:bCs w:val="0"/>
          <w:i/>
          <w:sz w:val="26"/>
          <w:szCs w:val="26"/>
        </w:rPr>
        <w:t>Đánh giá về mức độ cần thiết</w:t>
      </w:r>
      <w:bookmarkEnd w:id="61"/>
      <w:r w:rsidRPr="006D13F2">
        <w:rPr>
          <w:b w:val="0"/>
          <w:bCs w:val="0"/>
          <w:i/>
          <w:sz w:val="26"/>
          <w:szCs w:val="26"/>
        </w:rPr>
        <w:t xml:space="preserve"> </w:t>
      </w:r>
    </w:p>
    <w:p w14:paraId="034162FA" w14:textId="1E49E4FA" w:rsidR="00377BA7" w:rsidRPr="006D13F2" w:rsidRDefault="00377BA7" w:rsidP="00377BA7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976542" w:rsidRPr="006D13F2">
        <w:rPr>
          <w:sz w:val="26"/>
          <w:szCs w:val="26"/>
        </w:rPr>
        <w:t>8</w:t>
      </w:r>
      <w:r w:rsidRPr="006D13F2">
        <w:rPr>
          <w:sz w:val="26"/>
          <w:szCs w:val="26"/>
        </w:rPr>
        <w:t xml:space="preserve">. Số liệu đánh giá mức độ cần thiết theo các nhóm đối tượng </w:t>
      </w:r>
      <w:r w:rsidR="009176EF" w:rsidRPr="006D13F2">
        <w:rPr>
          <w:sz w:val="26"/>
          <w:szCs w:val="26"/>
        </w:rPr>
        <w:t>(tính trung bình theo thang 1-5)</w:t>
      </w:r>
    </w:p>
    <w:tbl>
      <w:tblPr>
        <w:tblW w:w="9322" w:type="dxa"/>
        <w:jc w:val="center"/>
        <w:tblLook w:val="04A0" w:firstRow="1" w:lastRow="0" w:firstColumn="1" w:lastColumn="0" w:noHBand="0" w:noVBand="1"/>
      </w:tblPr>
      <w:tblGrid>
        <w:gridCol w:w="3316"/>
        <w:gridCol w:w="910"/>
        <w:gridCol w:w="856"/>
        <w:gridCol w:w="856"/>
        <w:gridCol w:w="856"/>
        <w:gridCol w:w="856"/>
        <w:gridCol w:w="856"/>
        <w:gridCol w:w="924"/>
      </w:tblGrid>
      <w:tr w:rsidR="006D13F2" w:rsidRPr="006D13F2" w14:paraId="57B929F2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EB0E3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EAC7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1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BDDF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3C4DD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43C9C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5FCD7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1D1F1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004EA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n</w:t>
            </w:r>
          </w:p>
        </w:tc>
      </w:tr>
      <w:tr w:rsidR="006D13F2" w:rsidRPr="006D13F2" w14:paraId="7A569820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17CE" w14:textId="77777777" w:rsidR="00377BA7" w:rsidRPr="006D13F2" w:rsidRDefault="00377BA7" w:rsidP="00EA1A54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D3371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4B6EC3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4FA4B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62E5B8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13687D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C3010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CDFE7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6D13F2" w:rsidRPr="006D13F2" w14:paraId="5C8E6F6C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70373" w14:textId="77777777" w:rsidR="00377BA7" w:rsidRPr="006D13F2" w:rsidRDefault="00377BA7" w:rsidP="00EA1A54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EC4E7B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8BC09E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931A9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A2E614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616442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00D66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EB83A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377BA7" w:rsidRPr="006D13F2" w14:paraId="2F125ADB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560B8" w14:textId="77777777" w:rsidR="00377BA7" w:rsidRPr="006D13F2" w:rsidRDefault="00377BA7" w:rsidP="00EA1A54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C4E8E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E8402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B4C8A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4483D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41A9C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DB353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5837E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</w:tbl>
    <w:p w14:paraId="6E34547B" w14:textId="77777777" w:rsidR="00377BA7" w:rsidRPr="006D13F2" w:rsidRDefault="00377BA7" w:rsidP="00377BA7">
      <w:pPr>
        <w:widowControl w:val="0"/>
        <w:jc w:val="center"/>
        <w:rPr>
          <w:sz w:val="26"/>
          <w:szCs w:val="26"/>
        </w:rPr>
      </w:pPr>
    </w:p>
    <w:p w14:paraId="6899D31D" w14:textId="77777777" w:rsidR="00377BA7" w:rsidRPr="006D13F2" w:rsidRDefault="00377BA7" w:rsidP="00377BA7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7044F70B" w14:textId="3015787A" w:rsidR="00377BA7" w:rsidRPr="006D13F2" w:rsidRDefault="00377BA7" w:rsidP="00377BA7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976542" w:rsidRPr="006D13F2">
        <w:rPr>
          <w:sz w:val="26"/>
          <w:szCs w:val="26"/>
        </w:rPr>
        <w:t>8</w:t>
      </w:r>
      <w:r w:rsidRPr="006D13F2">
        <w:rPr>
          <w:sz w:val="26"/>
          <w:szCs w:val="26"/>
        </w:rPr>
        <w:t xml:space="preserve">. Biểu đồ đánh giá mức độ cần thiết theo các nhóm đối tượng </w:t>
      </w:r>
      <w:r w:rsidR="009176EF" w:rsidRPr="006D13F2">
        <w:rPr>
          <w:sz w:val="26"/>
          <w:szCs w:val="26"/>
        </w:rPr>
        <w:t>(tính trung bình theo thang 1-5)</w:t>
      </w:r>
    </w:p>
    <w:p w14:paraId="20C65656" w14:textId="77777777" w:rsidR="00377BA7" w:rsidRPr="006D13F2" w:rsidRDefault="00377BA7" w:rsidP="00377BA7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73EAE619" w14:textId="77777777" w:rsidR="00377BA7" w:rsidRPr="006D13F2" w:rsidRDefault="00377BA7" w:rsidP="00377BA7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đánh giá)</w:t>
      </w:r>
    </w:p>
    <w:p w14:paraId="158A4A84" w14:textId="77777777" w:rsidR="00377BA7" w:rsidRPr="006D13F2" w:rsidRDefault="00377BA7" w:rsidP="00377BA7">
      <w:pPr>
        <w:widowControl w:val="0"/>
        <w:jc w:val="left"/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r w:rsidRPr="006D13F2">
        <w:rPr>
          <w:sz w:val="26"/>
          <w:szCs w:val="26"/>
          <w:lang w:eastAsia="en-US"/>
        </w:rPr>
        <w:t xml:space="preserve"> </w:t>
      </w:r>
    </w:p>
    <w:p w14:paraId="07C813CA" w14:textId="32A8524E" w:rsidR="00976542" w:rsidRPr="006D13F2" w:rsidRDefault="00976542" w:rsidP="00976542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62" w:name="_Toc71280166"/>
      <w:r w:rsidRPr="006D13F2">
        <w:rPr>
          <w:b w:val="0"/>
          <w:bCs w:val="0"/>
          <w:i/>
          <w:sz w:val="26"/>
          <w:szCs w:val="26"/>
        </w:rPr>
        <w:t>Đánh giá về mức độ đạt được hiện tại</w:t>
      </w:r>
      <w:bookmarkEnd w:id="62"/>
    </w:p>
    <w:p w14:paraId="21ABE747" w14:textId="37C34EC2" w:rsidR="00976542" w:rsidRPr="006D13F2" w:rsidRDefault="00976542" w:rsidP="00976542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9. Số liệu đánh giá mức độ </w:t>
      </w:r>
      <w:r w:rsidRPr="006D13F2">
        <w:rPr>
          <w:bCs w:val="0"/>
          <w:sz w:val="26"/>
          <w:szCs w:val="26"/>
        </w:rPr>
        <w:t>đạt được hiện tại</w:t>
      </w:r>
      <w:r w:rsidRPr="006D13F2">
        <w:rPr>
          <w:sz w:val="26"/>
          <w:szCs w:val="26"/>
        </w:rPr>
        <w:t xml:space="preserve"> theo các nhóm đối tượng (tính trung bình theo thang 1-4)</w:t>
      </w:r>
    </w:p>
    <w:tbl>
      <w:tblPr>
        <w:tblW w:w="9322" w:type="dxa"/>
        <w:jc w:val="center"/>
        <w:tblLook w:val="04A0" w:firstRow="1" w:lastRow="0" w:firstColumn="1" w:lastColumn="0" w:noHBand="0" w:noVBand="1"/>
      </w:tblPr>
      <w:tblGrid>
        <w:gridCol w:w="3316"/>
        <w:gridCol w:w="910"/>
        <w:gridCol w:w="856"/>
        <w:gridCol w:w="856"/>
        <w:gridCol w:w="856"/>
        <w:gridCol w:w="856"/>
        <w:gridCol w:w="856"/>
        <w:gridCol w:w="924"/>
      </w:tblGrid>
      <w:tr w:rsidR="006D13F2" w:rsidRPr="006D13F2" w14:paraId="0969562B" w14:textId="77777777" w:rsidTr="00FB24BF">
        <w:trPr>
          <w:trHeight w:val="315"/>
          <w:jc w:val="center"/>
        </w:trPr>
        <w:tc>
          <w:tcPr>
            <w:tcW w:w="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45FCA" w14:textId="77777777" w:rsidR="00976542" w:rsidRPr="006D13F2" w:rsidRDefault="00976542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BAFC9" w14:textId="77777777" w:rsidR="00976542" w:rsidRPr="006D13F2" w:rsidRDefault="00976542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1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37EF8" w14:textId="77777777" w:rsidR="00976542" w:rsidRPr="006D13F2" w:rsidRDefault="00976542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ADED6" w14:textId="77777777" w:rsidR="00976542" w:rsidRPr="006D13F2" w:rsidRDefault="00976542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3A36A" w14:textId="77777777" w:rsidR="00976542" w:rsidRPr="006D13F2" w:rsidRDefault="00976542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0F405" w14:textId="77777777" w:rsidR="00976542" w:rsidRPr="006D13F2" w:rsidRDefault="00976542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E4DD7" w14:textId="77777777" w:rsidR="00976542" w:rsidRPr="006D13F2" w:rsidRDefault="00976542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D0BC6" w14:textId="77777777" w:rsidR="00976542" w:rsidRPr="006D13F2" w:rsidRDefault="00976542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n</w:t>
            </w:r>
          </w:p>
        </w:tc>
      </w:tr>
      <w:tr w:rsidR="006D13F2" w:rsidRPr="006D13F2" w14:paraId="60EBBB0D" w14:textId="77777777" w:rsidTr="00FB24BF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B5BAE" w14:textId="77777777" w:rsidR="00976542" w:rsidRPr="006D13F2" w:rsidRDefault="00976542" w:rsidP="00FB24BF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98F48F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ADD54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9AF04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FBFB93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F2F69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AB679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705F1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6D13F2" w:rsidRPr="006D13F2" w14:paraId="4356181F" w14:textId="77777777" w:rsidTr="00FB24BF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CD05" w14:textId="77777777" w:rsidR="00976542" w:rsidRPr="006D13F2" w:rsidRDefault="00976542" w:rsidP="00FB24BF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D16DA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B28175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D64A9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B644F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41E63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EA731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0B395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976542" w:rsidRPr="006D13F2" w14:paraId="09C2EEBD" w14:textId="77777777" w:rsidTr="00FB24BF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8318E" w14:textId="77777777" w:rsidR="00976542" w:rsidRPr="006D13F2" w:rsidRDefault="00976542" w:rsidP="00FB24BF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1FBB0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16661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1701B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7F9F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AB8FF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7FE5B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5BC3A" w14:textId="77777777" w:rsidR="00976542" w:rsidRPr="006D13F2" w:rsidRDefault="00976542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</w:tbl>
    <w:p w14:paraId="164D9132" w14:textId="77777777" w:rsidR="00976542" w:rsidRPr="006D13F2" w:rsidRDefault="00976542" w:rsidP="00976542">
      <w:pPr>
        <w:widowControl w:val="0"/>
        <w:jc w:val="center"/>
        <w:rPr>
          <w:sz w:val="26"/>
          <w:szCs w:val="26"/>
        </w:rPr>
      </w:pPr>
    </w:p>
    <w:p w14:paraId="38C7D80C" w14:textId="77777777" w:rsidR="00976542" w:rsidRPr="006D13F2" w:rsidRDefault="00976542" w:rsidP="00976542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65B816A1" w14:textId="43AB470E" w:rsidR="00976542" w:rsidRPr="006D13F2" w:rsidRDefault="00976542" w:rsidP="00976542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9. Biểu đồ đánh giá mức độ </w:t>
      </w:r>
      <w:r w:rsidRPr="006D13F2">
        <w:rPr>
          <w:bCs w:val="0"/>
          <w:sz w:val="26"/>
          <w:szCs w:val="26"/>
        </w:rPr>
        <w:t>đạt được hiện tại</w:t>
      </w:r>
      <w:r w:rsidRPr="006D13F2">
        <w:rPr>
          <w:sz w:val="26"/>
          <w:szCs w:val="26"/>
        </w:rPr>
        <w:t xml:space="preserve"> theo các nhóm đối tượng (tính trung bình theo thang 1-4)</w:t>
      </w:r>
    </w:p>
    <w:p w14:paraId="62490942" w14:textId="77777777" w:rsidR="00976542" w:rsidRPr="006D13F2" w:rsidRDefault="00976542" w:rsidP="00976542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26F522F6" w14:textId="588C0A2D" w:rsidR="00976542" w:rsidRPr="006D13F2" w:rsidRDefault="00976542" w:rsidP="00976542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đánh giá)</w:t>
      </w:r>
    </w:p>
    <w:p w14:paraId="0F6F4D26" w14:textId="4F51B623" w:rsidR="00976542" w:rsidRPr="006D13F2" w:rsidRDefault="00976542" w:rsidP="00976542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5596020" w14:textId="312474DF" w:rsidR="00377BA7" w:rsidRPr="006D13F2" w:rsidRDefault="00377BA7" w:rsidP="00377BA7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63" w:name="_Toc71280167"/>
      <w:r w:rsidRPr="006D13F2">
        <w:rPr>
          <w:b w:val="0"/>
          <w:bCs w:val="0"/>
          <w:i/>
          <w:sz w:val="26"/>
          <w:szCs w:val="26"/>
        </w:rPr>
        <w:t>Đánh giá về mức độ nên đạt được</w:t>
      </w:r>
      <w:bookmarkEnd w:id="63"/>
      <w:r w:rsidRPr="006D13F2">
        <w:rPr>
          <w:b w:val="0"/>
          <w:bCs w:val="0"/>
          <w:i/>
          <w:sz w:val="26"/>
          <w:szCs w:val="26"/>
        </w:rPr>
        <w:t xml:space="preserve"> </w:t>
      </w:r>
    </w:p>
    <w:p w14:paraId="00C991FB" w14:textId="5FA9D288" w:rsidR="00377BA7" w:rsidRPr="006D13F2" w:rsidRDefault="00377BA7" w:rsidP="00377BA7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976542" w:rsidRPr="006D13F2">
        <w:rPr>
          <w:sz w:val="26"/>
          <w:szCs w:val="26"/>
        </w:rPr>
        <w:t>10</w:t>
      </w:r>
      <w:r w:rsidRPr="006D13F2">
        <w:rPr>
          <w:sz w:val="26"/>
          <w:szCs w:val="26"/>
        </w:rPr>
        <w:t xml:space="preserve">. Số liệu đánh giá mức độ </w:t>
      </w:r>
      <w:r w:rsidRPr="006D13F2">
        <w:rPr>
          <w:bCs w:val="0"/>
          <w:sz w:val="26"/>
          <w:szCs w:val="26"/>
        </w:rPr>
        <w:t>nên đạt được</w:t>
      </w:r>
      <w:r w:rsidRPr="006D13F2">
        <w:rPr>
          <w:sz w:val="26"/>
          <w:szCs w:val="26"/>
        </w:rPr>
        <w:t xml:space="preserve"> theo các nhóm đối tượng </w:t>
      </w:r>
      <w:r w:rsidR="006536B5" w:rsidRPr="006D13F2">
        <w:rPr>
          <w:sz w:val="26"/>
          <w:szCs w:val="26"/>
        </w:rPr>
        <w:t>(tính trung bình theo thang 1-4)</w:t>
      </w:r>
    </w:p>
    <w:tbl>
      <w:tblPr>
        <w:tblW w:w="9322" w:type="dxa"/>
        <w:jc w:val="center"/>
        <w:tblLook w:val="04A0" w:firstRow="1" w:lastRow="0" w:firstColumn="1" w:lastColumn="0" w:noHBand="0" w:noVBand="1"/>
      </w:tblPr>
      <w:tblGrid>
        <w:gridCol w:w="3316"/>
        <w:gridCol w:w="910"/>
        <w:gridCol w:w="856"/>
        <w:gridCol w:w="856"/>
        <w:gridCol w:w="856"/>
        <w:gridCol w:w="856"/>
        <w:gridCol w:w="856"/>
        <w:gridCol w:w="924"/>
      </w:tblGrid>
      <w:tr w:rsidR="006D13F2" w:rsidRPr="006D13F2" w14:paraId="30A8EE25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20274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05CB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1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C0008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A1117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E858F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68F7E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BDF17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A5B30" w14:textId="77777777" w:rsidR="00377BA7" w:rsidRPr="006D13F2" w:rsidRDefault="00377BA7" w:rsidP="00EA1A54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n</w:t>
            </w:r>
          </w:p>
        </w:tc>
      </w:tr>
      <w:tr w:rsidR="006D13F2" w:rsidRPr="006D13F2" w14:paraId="7CE1DD53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4D3A3" w14:textId="77777777" w:rsidR="00377BA7" w:rsidRPr="006D13F2" w:rsidRDefault="00377BA7" w:rsidP="00EA1A54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7F805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2AF8F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5CF53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F7CD7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52E34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A6285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27C27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6D13F2" w:rsidRPr="006D13F2" w14:paraId="56B7EA87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4AE56" w14:textId="77777777" w:rsidR="00377BA7" w:rsidRPr="006D13F2" w:rsidRDefault="00377BA7" w:rsidP="00EA1A54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D11CBD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487679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5C471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7DFDA4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784736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5092CC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1C6E15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377BA7" w:rsidRPr="006D13F2" w14:paraId="2A7DD2DC" w14:textId="77777777" w:rsidTr="00EA1A54">
        <w:trPr>
          <w:trHeight w:val="315"/>
          <w:jc w:val="center"/>
        </w:trPr>
        <w:tc>
          <w:tcPr>
            <w:tcW w:w="3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D2125" w14:textId="77777777" w:rsidR="00377BA7" w:rsidRPr="006D13F2" w:rsidRDefault="00377BA7" w:rsidP="00EA1A54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Nhóm đối tượng 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D7C0E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D0957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C29CB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C2CC2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DEA6B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6B97A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65669" w14:textId="77777777" w:rsidR="00377BA7" w:rsidRPr="006D13F2" w:rsidRDefault="00377BA7" w:rsidP="00EA1A54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</w:tbl>
    <w:p w14:paraId="380F1E29" w14:textId="77777777" w:rsidR="00377BA7" w:rsidRPr="006D13F2" w:rsidRDefault="00377BA7" w:rsidP="00377BA7">
      <w:pPr>
        <w:widowControl w:val="0"/>
        <w:jc w:val="center"/>
        <w:rPr>
          <w:sz w:val="26"/>
          <w:szCs w:val="26"/>
        </w:rPr>
      </w:pPr>
    </w:p>
    <w:p w14:paraId="3704D560" w14:textId="77777777" w:rsidR="00377BA7" w:rsidRPr="006D13F2" w:rsidRDefault="00377BA7" w:rsidP="00377BA7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4F7A8C7B" w14:textId="6642F5E5" w:rsidR="00377BA7" w:rsidRPr="006D13F2" w:rsidRDefault="00377BA7" w:rsidP="00377BA7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976542" w:rsidRPr="006D13F2">
        <w:rPr>
          <w:sz w:val="26"/>
          <w:szCs w:val="26"/>
        </w:rPr>
        <w:t>10</w:t>
      </w:r>
      <w:r w:rsidRPr="006D13F2">
        <w:rPr>
          <w:sz w:val="26"/>
          <w:szCs w:val="26"/>
        </w:rPr>
        <w:t xml:space="preserve">. Biểu đồ đánh giá mức độ </w:t>
      </w:r>
      <w:r w:rsidRPr="006D13F2">
        <w:rPr>
          <w:bCs w:val="0"/>
          <w:sz w:val="26"/>
          <w:szCs w:val="26"/>
        </w:rPr>
        <w:t>nên đạt được</w:t>
      </w:r>
      <w:r w:rsidRPr="006D13F2">
        <w:rPr>
          <w:sz w:val="26"/>
          <w:szCs w:val="26"/>
        </w:rPr>
        <w:t xml:space="preserve"> theo các nhóm đối tượng </w:t>
      </w:r>
      <w:r w:rsidR="006536B5" w:rsidRPr="006D13F2">
        <w:rPr>
          <w:sz w:val="26"/>
          <w:szCs w:val="26"/>
        </w:rPr>
        <w:t>(tính trung bình theo thang 1-4)</w:t>
      </w:r>
    </w:p>
    <w:p w14:paraId="2B6C24E6" w14:textId="77777777" w:rsidR="00377BA7" w:rsidRPr="006D13F2" w:rsidRDefault="00377BA7" w:rsidP="00377BA7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6ED059B4" w14:textId="77777777" w:rsidR="00377BA7" w:rsidRPr="006D13F2" w:rsidRDefault="00377BA7" w:rsidP="00377BA7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đánh giá)</w:t>
      </w:r>
    </w:p>
    <w:p w14:paraId="4A0E398A" w14:textId="77777777" w:rsidR="00377BA7" w:rsidRPr="006D13F2" w:rsidRDefault="00377BA7" w:rsidP="00377BA7">
      <w:pPr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1EC23362" w14:textId="31F46E6F" w:rsidR="00377BA7" w:rsidRPr="006D13F2" w:rsidRDefault="00377BA7" w:rsidP="00377BA7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64" w:name="_Toc71280168"/>
      <w:r w:rsidRPr="006D13F2">
        <w:rPr>
          <w:b w:val="0"/>
          <w:bCs w:val="0"/>
          <w:i/>
          <w:sz w:val="26"/>
          <w:szCs w:val="26"/>
        </w:rPr>
        <w:t xml:space="preserve">Đánh giá chung chuẩn đầu ra </w:t>
      </w:r>
      <w:r w:rsidR="006D00AA" w:rsidRPr="006D13F2">
        <w:rPr>
          <w:b w:val="0"/>
          <w:bCs w:val="0"/>
          <w:i/>
          <w:sz w:val="26"/>
          <w:szCs w:val="26"/>
        </w:rPr>
        <w:t xml:space="preserve">về </w:t>
      </w:r>
      <w:r w:rsidR="00194A9C" w:rsidRPr="006D13F2">
        <w:rPr>
          <w:b w:val="0"/>
          <w:bCs w:val="0"/>
          <w:i/>
          <w:sz w:val="26"/>
          <w:szCs w:val="26"/>
        </w:rPr>
        <w:t>kỹ năng</w:t>
      </w:r>
      <w:bookmarkEnd w:id="64"/>
    </w:p>
    <w:p w14:paraId="1B39FEAF" w14:textId="231EA7EE" w:rsidR="00377BA7" w:rsidRPr="006D13F2" w:rsidRDefault="00377BA7" w:rsidP="00377BA7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976542" w:rsidRPr="006D13F2">
        <w:rPr>
          <w:sz w:val="26"/>
          <w:szCs w:val="26"/>
        </w:rPr>
        <w:t>11</w:t>
      </w:r>
      <w:r w:rsidRPr="006D13F2">
        <w:rPr>
          <w:sz w:val="26"/>
          <w:szCs w:val="26"/>
        </w:rPr>
        <w:t>. Số liệu đánh giá chung chuẩn đầu ra về k</w:t>
      </w:r>
      <w:r w:rsidR="00194A9C" w:rsidRPr="006D13F2">
        <w:rPr>
          <w:sz w:val="26"/>
          <w:szCs w:val="26"/>
        </w:rPr>
        <w:t>ỹ năng</w:t>
      </w:r>
    </w:p>
    <w:tbl>
      <w:tblPr>
        <w:tblW w:w="95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73"/>
        <w:gridCol w:w="910"/>
        <w:gridCol w:w="740"/>
        <w:gridCol w:w="856"/>
        <w:gridCol w:w="856"/>
        <w:gridCol w:w="856"/>
        <w:gridCol w:w="856"/>
        <w:gridCol w:w="924"/>
      </w:tblGrid>
      <w:tr w:rsidR="006D13F2" w:rsidRPr="006D13F2" w14:paraId="4B1619BB" w14:textId="77777777" w:rsidTr="00FB24BF">
        <w:trPr>
          <w:trHeight w:val="315"/>
        </w:trPr>
        <w:tc>
          <w:tcPr>
            <w:tcW w:w="3573" w:type="dxa"/>
            <w:shd w:val="clear" w:color="auto" w:fill="auto"/>
            <w:noWrap/>
            <w:vAlign w:val="bottom"/>
            <w:hideMark/>
          </w:tcPr>
          <w:p w14:paraId="7EA35CD1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C2CC0C0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1</w:t>
            </w:r>
          </w:p>
        </w:tc>
        <w:tc>
          <w:tcPr>
            <w:tcW w:w="740" w:type="dxa"/>
            <w:shd w:val="clear" w:color="auto" w:fill="auto"/>
            <w:noWrap/>
            <w:vAlign w:val="bottom"/>
            <w:hideMark/>
          </w:tcPr>
          <w:p w14:paraId="3BEB6549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0996BB3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8C58520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C90E0F6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D130A05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924" w:type="dxa"/>
            <w:shd w:val="clear" w:color="auto" w:fill="auto"/>
            <w:noWrap/>
            <w:vAlign w:val="bottom"/>
            <w:hideMark/>
          </w:tcPr>
          <w:p w14:paraId="7E7434AF" w14:textId="77777777" w:rsidR="00E92B26" w:rsidRPr="006D13F2" w:rsidRDefault="00E92B26" w:rsidP="00FB24BF">
            <w:pPr>
              <w:widowControl w:val="0"/>
              <w:spacing w:after="0" w:line="240" w:lineRule="auto"/>
              <w:jc w:val="center"/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b/>
                <w:bCs/>
                <w:sz w:val="26"/>
                <w:szCs w:val="26"/>
                <w:lang w:eastAsia="en-US"/>
              </w:rPr>
              <w:t>CĐRn</w:t>
            </w:r>
          </w:p>
        </w:tc>
      </w:tr>
      <w:tr w:rsidR="006D13F2" w:rsidRPr="006D13F2" w14:paraId="35CC0DE0" w14:textId="77777777" w:rsidTr="00FB24BF">
        <w:trPr>
          <w:trHeight w:val="315"/>
        </w:trPr>
        <w:tc>
          <w:tcPr>
            <w:tcW w:w="3573" w:type="dxa"/>
            <w:shd w:val="clear" w:color="auto" w:fill="auto"/>
            <w:noWrap/>
            <w:vAlign w:val="bottom"/>
            <w:hideMark/>
          </w:tcPr>
          <w:p w14:paraId="29E5F406" w14:textId="77777777" w:rsidR="00E92B26" w:rsidRPr="006D13F2" w:rsidRDefault="00E92B26" w:rsidP="00FB24BF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 xml:space="preserve">Mức độ cần thiết </w:t>
            </w:r>
            <w:r w:rsidRPr="006D13F2">
              <w:rPr>
                <w:sz w:val="26"/>
                <w:szCs w:val="26"/>
              </w:rPr>
              <w:t>(tính trung bình theo thang 1-5)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5CF62E4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740" w:type="dxa"/>
            <w:shd w:val="clear" w:color="auto" w:fill="auto"/>
            <w:noWrap/>
            <w:vAlign w:val="center"/>
            <w:hideMark/>
          </w:tcPr>
          <w:p w14:paraId="3011C76E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51C9184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24074487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45DCC523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41839E3D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924" w:type="dxa"/>
            <w:shd w:val="clear" w:color="auto" w:fill="auto"/>
            <w:noWrap/>
            <w:vAlign w:val="center"/>
            <w:hideMark/>
          </w:tcPr>
          <w:p w14:paraId="715A71C9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  <w:tr w:rsidR="006D13F2" w:rsidRPr="006D13F2" w14:paraId="23D3D6C8" w14:textId="77777777" w:rsidTr="00FB24BF">
        <w:trPr>
          <w:trHeight w:val="315"/>
        </w:trPr>
        <w:tc>
          <w:tcPr>
            <w:tcW w:w="3573" w:type="dxa"/>
            <w:shd w:val="clear" w:color="auto" w:fill="auto"/>
            <w:noWrap/>
            <w:vAlign w:val="bottom"/>
          </w:tcPr>
          <w:p w14:paraId="703D2CE7" w14:textId="77777777" w:rsidR="00E92B26" w:rsidRPr="006D13F2" w:rsidRDefault="00E92B26" w:rsidP="00FB24BF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 xml:space="preserve">Mức độ đạt được HIỆN TẠI </w:t>
            </w:r>
            <w:r w:rsidRPr="006D13F2">
              <w:rPr>
                <w:sz w:val="26"/>
                <w:szCs w:val="26"/>
              </w:rPr>
              <w:t>(tính trung bình theo thang 1-4)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75F094A6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9839287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37990003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03A24B0F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04263B5F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49C05279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924" w:type="dxa"/>
            <w:shd w:val="clear" w:color="auto" w:fill="auto"/>
            <w:noWrap/>
            <w:vAlign w:val="center"/>
          </w:tcPr>
          <w:p w14:paraId="7228D72D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E92B26" w:rsidRPr="006D13F2" w14:paraId="27E5C770" w14:textId="77777777" w:rsidTr="00FB24BF">
        <w:trPr>
          <w:trHeight w:val="315"/>
        </w:trPr>
        <w:tc>
          <w:tcPr>
            <w:tcW w:w="3573" w:type="dxa"/>
            <w:shd w:val="clear" w:color="auto" w:fill="auto"/>
            <w:noWrap/>
            <w:vAlign w:val="bottom"/>
            <w:hideMark/>
          </w:tcPr>
          <w:p w14:paraId="10E36CD5" w14:textId="77777777" w:rsidR="00E92B26" w:rsidRPr="006D13F2" w:rsidRDefault="00E92B26" w:rsidP="00FB24BF">
            <w:pPr>
              <w:widowControl w:val="0"/>
              <w:spacing w:after="0" w:line="240" w:lineRule="auto"/>
              <w:jc w:val="lef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 xml:space="preserve">Mức độ NÊN đạt được </w:t>
            </w:r>
            <w:r w:rsidRPr="006D13F2">
              <w:rPr>
                <w:sz w:val="26"/>
                <w:szCs w:val="26"/>
              </w:rPr>
              <w:t>(tính trung bình theo thang 1-4)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FD2E75D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740" w:type="dxa"/>
            <w:shd w:val="clear" w:color="auto" w:fill="auto"/>
            <w:noWrap/>
            <w:vAlign w:val="center"/>
            <w:hideMark/>
          </w:tcPr>
          <w:p w14:paraId="5902DFA2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5E4A25A3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5D92CB9C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639A0100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26255B55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924" w:type="dxa"/>
            <w:shd w:val="clear" w:color="auto" w:fill="auto"/>
            <w:noWrap/>
            <w:vAlign w:val="center"/>
            <w:hideMark/>
          </w:tcPr>
          <w:p w14:paraId="022D88CD" w14:textId="77777777" w:rsidR="00E92B26" w:rsidRPr="006D13F2" w:rsidRDefault="00E92B26" w:rsidP="00FB24BF">
            <w:pPr>
              <w:widowControl w:val="0"/>
              <w:spacing w:after="0" w:line="240" w:lineRule="auto"/>
              <w:jc w:val="right"/>
              <w:rPr>
                <w:rFonts w:eastAsia="Times New Roman"/>
                <w:sz w:val="26"/>
                <w:szCs w:val="26"/>
                <w:lang w:eastAsia="en-US"/>
              </w:rPr>
            </w:pPr>
            <w:r w:rsidRPr="006D13F2"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</w:tr>
    </w:tbl>
    <w:p w14:paraId="3DF6F880" w14:textId="77777777" w:rsidR="00377BA7" w:rsidRPr="006D13F2" w:rsidRDefault="00377BA7" w:rsidP="00377BA7">
      <w:pPr>
        <w:widowControl w:val="0"/>
        <w:jc w:val="center"/>
        <w:rPr>
          <w:sz w:val="26"/>
          <w:szCs w:val="26"/>
        </w:rPr>
      </w:pPr>
    </w:p>
    <w:p w14:paraId="46A82941" w14:textId="77777777" w:rsidR="00377BA7" w:rsidRPr="006D13F2" w:rsidRDefault="00377BA7" w:rsidP="00377BA7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3C438BE3" w14:textId="0A897A3C" w:rsidR="00377BA7" w:rsidRPr="006D13F2" w:rsidRDefault="00377BA7" w:rsidP="00377BA7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976542" w:rsidRPr="006D13F2">
        <w:rPr>
          <w:sz w:val="26"/>
          <w:szCs w:val="26"/>
        </w:rPr>
        <w:t>11</w:t>
      </w:r>
      <w:r w:rsidRPr="006D13F2">
        <w:rPr>
          <w:sz w:val="26"/>
          <w:szCs w:val="26"/>
        </w:rPr>
        <w:t xml:space="preserve">. Biểu đồ đánh giá chung chuẩn đầu ra về </w:t>
      </w:r>
      <w:r w:rsidR="00194A9C" w:rsidRPr="006D13F2">
        <w:rPr>
          <w:sz w:val="26"/>
          <w:szCs w:val="26"/>
        </w:rPr>
        <w:t>kỹ năng</w:t>
      </w:r>
    </w:p>
    <w:p w14:paraId="065A652D" w14:textId="77777777" w:rsidR="00377BA7" w:rsidRPr="006D13F2" w:rsidRDefault="00377BA7" w:rsidP="00377BA7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54E81D6D" w14:textId="77777777" w:rsidR="00377BA7" w:rsidRPr="006D13F2" w:rsidRDefault="00377BA7" w:rsidP="00377BA7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lastRenderedPageBreak/>
        <w:t>(Nhận xét về các ý kiến đánh giá)</w:t>
      </w:r>
    </w:p>
    <w:p w14:paraId="67BDD3A2" w14:textId="77777777" w:rsidR="00377BA7" w:rsidRPr="006D13F2" w:rsidRDefault="00377BA7" w:rsidP="00377BA7">
      <w:pPr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86CE369" w14:textId="66A14FF2" w:rsidR="00377BA7" w:rsidRPr="006D13F2" w:rsidRDefault="00377BA7" w:rsidP="00377BA7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65" w:name="_Toc71280169"/>
      <w:r w:rsidRPr="006D13F2">
        <w:rPr>
          <w:b w:val="0"/>
          <w:bCs w:val="0"/>
          <w:i/>
          <w:sz w:val="26"/>
          <w:szCs w:val="26"/>
        </w:rPr>
        <w:t>Ý kiến góp ý khác cho chuẩn đầu ra về k</w:t>
      </w:r>
      <w:r w:rsidR="00194A9C" w:rsidRPr="006D13F2">
        <w:rPr>
          <w:b w:val="0"/>
          <w:bCs w:val="0"/>
          <w:i/>
          <w:sz w:val="26"/>
          <w:szCs w:val="26"/>
        </w:rPr>
        <w:t xml:space="preserve">ỹ năng </w:t>
      </w:r>
      <w:r w:rsidRPr="006D13F2">
        <w:rPr>
          <w:b w:val="0"/>
          <w:bCs w:val="0"/>
          <w:i/>
          <w:sz w:val="26"/>
          <w:szCs w:val="26"/>
        </w:rPr>
        <w:t>của chương trình đào tạo</w:t>
      </w:r>
      <w:bookmarkEnd w:id="65"/>
      <w:r w:rsidRPr="006D13F2">
        <w:rPr>
          <w:b w:val="0"/>
          <w:bCs w:val="0"/>
          <w:i/>
          <w:sz w:val="26"/>
          <w:szCs w:val="26"/>
        </w:rPr>
        <w:t xml:space="preserve"> </w:t>
      </w:r>
    </w:p>
    <w:p w14:paraId="045D3320" w14:textId="77777777" w:rsidR="00377BA7" w:rsidRPr="006D13F2" w:rsidRDefault="00377BA7" w:rsidP="00377BA7">
      <w:pPr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liệt kê các ý kiến góp ý cho các câu hỏi mở)</w:t>
      </w:r>
    </w:p>
    <w:p w14:paraId="067F0F65" w14:textId="77777777" w:rsidR="00377BA7" w:rsidRPr="006D13F2" w:rsidRDefault="00377BA7" w:rsidP="00377BA7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537E5514" w14:textId="77777777" w:rsidR="00377BA7" w:rsidRPr="006D13F2" w:rsidRDefault="00377BA7" w:rsidP="00377BA7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khác)</w:t>
      </w:r>
    </w:p>
    <w:p w14:paraId="26FD3371" w14:textId="4C993EF5" w:rsidR="00377BA7" w:rsidRPr="006D13F2" w:rsidRDefault="00377BA7" w:rsidP="00377BA7">
      <w:pPr>
        <w:widowControl w:val="0"/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5EF742B" w14:textId="7BFAB87A" w:rsidR="00DC2B82" w:rsidRPr="006D13F2" w:rsidRDefault="00DC2B82" w:rsidP="00DC2B82">
      <w:pPr>
        <w:pStyle w:val="Heading3"/>
        <w:keepNext w:val="0"/>
        <w:keepLines w:val="0"/>
        <w:widowControl w:val="0"/>
        <w:spacing w:before="240" w:after="60" w:line="264" w:lineRule="auto"/>
        <w:rPr>
          <w:i/>
          <w:sz w:val="26"/>
          <w:szCs w:val="26"/>
        </w:rPr>
      </w:pPr>
      <w:bookmarkStart w:id="66" w:name="_Toc71280170"/>
      <w:r w:rsidRPr="006D13F2">
        <w:rPr>
          <w:i/>
          <w:sz w:val="26"/>
          <w:szCs w:val="26"/>
        </w:rPr>
        <w:t xml:space="preserve">Đánh giá </w:t>
      </w:r>
      <w:r w:rsidR="0014711F" w:rsidRPr="006D13F2">
        <w:rPr>
          <w:i/>
          <w:sz w:val="26"/>
          <w:szCs w:val="26"/>
        </w:rPr>
        <w:t>về</w:t>
      </w:r>
      <w:r w:rsidR="00F43301" w:rsidRPr="006D13F2">
        <w:rPr>
          <w:i/>
          <w:sz w:val="26"/>
          <w:szCs w:val="26"/>
        </w:rPr>
        <w:t xml:space="preserve"> </w:t>
      </w:r>
      <w:bookmarkStart w:id="67" w:name="_Hlk69077226"/>
      <w:r w:rsidR="00F43301" w:rsidRPr="006D13F2">
        <w:rPr>
          <w:i/>
          <w:sz w:val="26"/>
          <w:szCs w:val="26"/>
        </w:rPr>
        <w:t>hình thức tổ chức, phương pháp dạy học</w:t>
      </w:r>
      <w:bookmarkEnd w:id="67"/>
      <w:r w:rsidR="00F43301" w:rsidRPr="006D13F2">
        <w:rPr>
          <w:i/>
          <w:sz w:val="26"/>
          <w:szCs w:val="26"/>
        </w:rPr>
        <w:t xml:space="preserve"> nhằm đạt được chuẩn đầu ra</w:t>
      </w:r>
      <w:bookmarkEnd w:id="66"/>
    </w:p>
    <w:p w14:paraId="0E48631A" w14:textId="0698E84E" w:rsidR="00DC2B82" w:rsidRPr="006D13F2" w:rsidRDefault="00DC2B82" w:rsidP="00DC2B82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68" w:name="_Toc71280171"/>
      <w:r w:rsidRPr="006D13F2">
        <w:rPr>
          <w:b w:val="0"/>
          <w:bCs w:val="0"/>
          <w:i/>
          <w:sz w:val="26"/>
          <w:szCs w:val="26"/>
        </w:rPr>
        <w:t>Đánh giá về mức độ cần thiết</w:t>
      </w:r>
      <w:r w:rsidR="00D661A3" w:rsidRPr="006D13F2">
        <w:rPr>
          <w:b w:val="0"/>
          <w:bCs w:val="0"/>
          <w:i/>
          <w:sz w:val="26"/>
          <w:szCs w:val="26"/>
        </w:rPr>
        <w:t xml:space="preserve"> </w:t>
      </w:r>
      <w:r w:rsidR="00F84556" w:rsidRPr="006D13F2">
        <w:rPr>
          <w:b w:val="0"/>
          <w:bCs w:val="0"/>
          <w:i/>
          <w:sz w:val="26"/>
          <w:szCs w:val="26"/>
        </w:rPr>
        <w:t>thay đổi</w:t>
      </w:r>
      <w:r w:rsidRPr="006D13F2">
        <w:rPr>
          <w:b w:val="0"/>
          <w:bCs w:val="0"/>
          <w:i/>
          <w:sz w:val="26"/>
          <w:szCs w:val="26"/>
        </w:rPr>
        <w:t xml:space="preserve"> </w:t>
      </w:r>
      <w:r w:rsidR="00896BFE" w:rsidRPr="006D13F2">
        <w:rPr>
          <w:b w:val="0"/>
          <w:bCs w:val="0"/>
          <w:i/>
          <w:sz w:val="26"/>
          <w:szCs w:val="26"/>
        </w:rPr>
        <w:t>hình thức tổ chức, phương pháp dạy học</w:t>
      </w:r>
      <w:bookmarkEnd w:id="68"/>
    </w:p>
    <w:p w14:paraId="0A0E88E2" w14:textId="00760B8D" w:rsidR="00DC2B82" w:rsidRPr="006D13F2" w:rsidRDefault="00DC2B82" w:rsidP="00DC2B82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Bảng </w:t>
      </w:r>
      <w:r w:rsidR="00B03F94" w:rsidRPr="006D13F2">
        <w:rPr>
          <w:sz w:val="26"/>
          <w:szCs w:val="26"/>
        </w:rPr>
        <w:t>1</w:t>
      </w:r>
      <w:r w:rsidR="00976542" w:rsidRPr="006D13F2">
        <w:rPr>
          <w:sz w:val="26"/>
          <w:szCs w:val="26"/>
        </w:rPr>
        <w:t>2</w:t>
      </w:r>
      <w:r w:rsidRPr="006D13F2">
        <w:rPr>
          <w:sz w:val="26"/>
          <w:szCs w:val="26"/>
        </w:rPr>
        <w:t xml:space="preserve">. Số liệu đánh giá </w:t>
      </w:r>
      <w:r w:rsidR="00A40B44" w:rsidRPr="006D13F2">
        <w:rPr>
          <w:sz w:val="26"/>
          <w:szCs w:val="26"/>
        </w:rPr>
        <w:t xml:space="preserve">chung về </w:t>
      </w:r>
      <w:r w:rsidRPr="006D13F2">
        <w:rPr>
          <w:sz w:val="26"/>
          <w:szCs w:val="26"/>
        </w:rPr>
        <w:t xml:space="preserve">mức độ cần thiết </w:t>
      </w:r>
      <w:r w:rsidR="00896BFE" w:rsidRPr="006D13F2">
        <w:rPr>
          <w:sz w:val="26"/>
          <w:szCs w:val="26"/>
        </w:rPr>
        <w:t>thay đ</w:t>
      </w:r>
      <w:r w:rsidR="00402711" w:rsidRPr="006D13F2">
        <w:rPr>
          <w:sz w:val="26"/>
          <w:szCs w:val="26"/>
        </w:rPr>
        <w:t>ổ</w:t>
      </w:r>
      <w:r w:rsidR="00896BFE" w:rsidRPr="006D13F2">
        <w:rPr>
          <w:sz w:val="26"/>
          <w:szCs w:val="26"/>
        </w:rPr>
        <w:t xml:space="preserve">i </w:t>
      </w:r>
      <w:r w:rsidR="00402711" w:rsidRPr="006D13F2">
        <w:rPr>
          <w:sz w:val="26"/>
          <w:szCs w:val="26"/>
        </w:rPr>
        <w:br/>
      </w:r>
      <w:r w:rsidR="00896BFE" w:rsidRPr="006D13F2">
        <w:rPr>
          <w:sz w:val="26"/>
          <w:szCs w:val="26"/>
        </w:rPr>
        <w:t>hình thức tổ chức, phương pháp dạy học</w:t>
      </w: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2518"/>
        <w:gridCol w:w="1134"/>
        <w:gridCol w:w="1134"/>
        <w:gridCol w:w="1149"/>
        <w:gridCol w:w="1080"/>
        <w:gridCol w:w="1176"/>
        <w:gridCol w:w="1344"/>
      </w:tblGrid>
      <w:tr w:rsidR="006D13F2" w:rsidRPr="006D13F2" w14:paraId="4EC298F9" w14:textId="77777777" w:rsidTr="00EA1A54">
        <w:trPr>
          <w:trHeight w:val="588"/>
          <w:jc w:val="center"/>
        </w:trPr>
        <w:tc>
          <w:tcPr>
            <w:tcW w:w="2518" w:type="dxa"/>
            <w:vMerge w:val="restart"/>
            <w:vAlign w:val="center"/>
          </w:tcPr>
          <w:p w14:paraId="14967616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Ý kiến</w:t>
            </w:r>
          </w:p>
        </w:tc>
        <w:tc>
          <w:tcPr>
            <w:tcW w:w="2268" w:type="dxa"/>
            <w:gridSpan w:val="2"/>
            <w:vAlign w:val="center"/>
          </w:tcPr>
          <w:p w14:paraId="6B3CE722" w14:textId="6DEC4410" w:rsidR="00333360" w:rsidRPr="006D13F2" w:rsidRDefault="00302D5C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Nội dung 1</w:t>
            </w:r>
          </w:p>
        </w:tc>
        <w:tc>
          <w:tcPr>
            <w:tcW w:w="2229" w:type="dxa"/>
            <w:gridSpan w:val="2"/>
            <w:vAlign w:val="center"/>
          </w:tcPr>
          <w:p w14:paraId="1A7BE596" w14:textId="009AC675" w:rsidR="00333360" w:rsidRPr="006D13F2" w:rsidRDefault="00302D5C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2520" w:type="dxa"/>
            <w:gridSpan w:val="2"/>
            <w:vAlign w:val="center"/>
          </w:tcPr>
          <w:p w14:paraId="1E236411" w14:textId="2D0BE9D4" w:rsidR="00333360" w:rsidRPr="006D13F2" w:rsidRDefault="00302D5C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Nội dung n</w:t>
            </w:r>
          </w:p>
        </w:tc>
      </w:tr>
      <w:tr w:rsidR="006D13F2" w:rsidRPr="006D13F2" w14:paraId="6117C4FD" w14:textId="77777777" w:rsidTr="00EA1A54">
        <w:trPr>
          <w:trHeight w:val="588"/>
          <w:jc w:val="center"/>
        </w:trPr>
        <w:tc>
          <w:tcPr>
            <w:tcW w:w="2518" w:type="dxa"/>
            <w:vMerge/>
            <w:vAlign w:val="center"/>
          </w:tcPr>
          <w:p w14:paraId="1A735629" w14:textId="77777777" w:rsidR="00333360" w:rsidRPr="006D13F2" w:rsidRDefault="00333360" w:rsidP="00EA1A54">
            <w:pPr>
              <w:widowControl w:val="0"/>
              <w:spacing w:after="0" w:line="240" w:lineRule="auto"/>
              <w:jc w:val="left"/>
              <w:rPr>
                <w:sz w:val="26"/>
                <w:szCs w:val="26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55BD243B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1134" w:type="dxa"/>
            <w:vAlign w:val="center"/>
          </w:tcPr>
          <w:p w14:paraId="5423D442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  <w:tc>
          <w:tcPr>
            <w:tcW w:w="1149" w:type="dxa"/>
            <w:vAlign w:val="center"/>
          </w:tcPr>
          <w:p w14:paraId="7D92C63C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1080" w:type="dxa"/>
            <w:vAlign w:val="center"/>
          </w:tcPr>
          <w:p w14:paraId="02CBD8F9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  <w:tc>
          <w:tcPr>
            <w:tcW w:w="1176" w:type="dxa"/>
            <w:vAlign w:val="center"/>
          </w:tcPr>
          <w:p w14:paraId="614F6E98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1344" w:type="dxa"/>
            <w:vAlign w:val="center"/>
          </w:tcPr>
          <w:p w14:paraId="3F52A885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</w:tr>
      <w:tr w:rsidR="006D13F2" w:rsidRPr="006D13F2" w14:paraId="0BC31799" w14:textId="77777777" w:rsidTr="00EA1A54">
        <w:trPr>
          <w:trHeight w:val="429"/>
          <w:jc w:val="center"/>
        </w:trPr>
        <w:tc>
          <w:tcPr>
            <w:tcW w:w="2518" w:type="dxa"/>
            <w:vAlign w:val="center"/>
          </w:tcPr>
          <w:p w14:paraId="67ED1378" w14:textId="55AED289" w:rsidR="00333360" w:rsidRPr="006D13F2" w:rsidRDefault="002220E1" w:rsidP="00EA1A54">
            <w:pPr>
              <w:widowControl w:val="0"/>
              <w:spacing w:after="0" w:line="240" w:lineRule="auto"/>
              <w:jc w:val="left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K</w:t>
            </w:r>
            <w:r w:rsidR="00333360" w:rsidRPr="006D13F2">
              <w:rPr>
                <w:sz w:val="26"/>
                <w:szCs w:val="26"/>
              </w:rPr>
              <w:t xml:space="preserve">hông </w:t>
            </w:r>
            <w:r w:rsidR="00C32691" w:rsidRPr="006D13F2">
              <w:rPr>
                <w:sz w:val="26"/>
                <w:szCs w:val="26"/>
              </w:rPr>
              <w:t>cần thiết</w:t>
            </w:r>
          </w:p>
        </w:tc>
        <w:tc>
          <w:tcPr>
            <w:tcW w:w="1134" w:type="dxa"/>
            <w:vAlign w:val="center"/>
          </w:tcPr>
          <w:p w14:paraId="0D10E293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5BD0DE2B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76E7FD5F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3CF018FA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61FB0536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7603D303" w14:textId="77777777" w:rsidR="00333360" w:rsidRPr="006D13F2" w:rsidRDefault="00333360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08FFF1CC" w14:textId="77777777" w:rsidTr="00EA1A54">
        <w:trPr>
          <w:trHeight w:val="409"/>
          <w:jc w:val="center"/>
        </w:trPr>
        <w:tc>
          <w:tcPr>
            <w:tcW w:w="2518" w:type="dxa"/>
            <w:vAlign w:val="bottom"/>
          </w:tcPr>
          <w:p w14:paraId="566D05A6" w14:textId="22977194" w:rsidR="00333360" w:rsidRPr="006D13F2" w:rsidRDefault="002220E1" w:rsidP="00EA1A54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Ít</w:t>
            </w:r>
            <w:r w:rsidR="00333360" w:rsidRPr="006D13F2">
              <w:rPr>
                <w:sz w:val="26"/>
                <w:szCs w:val="26"/>
              </w:rPr>
              <w:t xml:space="preserve"> </w:t>
            </w:r>
            <w:r w:rsidR="001D7C3A" w:rsidRPr="006D13F2">
              <w:rPr>
                <w:sz w:val="26"/>
                <w:szCs w:val="26"/>
              </w:rPr>
              <w:t>cần thiết</w:t>
            </w:r>
          </w:p>
        </w:tc>
        <w:tc>
          <w:tcPr>
            <w:tcW w:w="1134" w:type="dxa"/>
            <w:vAlign w:val="center"/>
          </w:tcPr>
          <w:p w14:paraId="2F7E8C92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24E379A8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45BEF9D9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4A83CF2D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3DAFC6EB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1B6EE97C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2FF3CA11" w14:textId="77777777" w:rsidTr="00EA1A54">
        <w:trPr>
          <w:trHeight w:val="409"/>
          <w:jc w:val="center"/>
        </w:trPr>
        <w:tc>
          <w:tcPr>
            <w:tcW w:w="2518" w:type="dxa"/>
            <w:vAlign w:val="bottom"/>
          </w:tcPr>
          <w:p w14:paraId="5DEBD7FA" w14:textId="476C676B" w:rsidR="00333360" w:rsidRPr="006D13F2" w:rsidRDefault="00333360" w:rsidP="00EA1A54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 xml:space="preserve">Không </w:t>
            </w:r>
            <w:r w:rsidR="00610CFA" w:rsidRPr="006D13F2">
              <w:rPr>
                <w:sz w:val="26"/>
                <w:szCs w:val="26"/>
              </w:rPr>
              <w:t>biết</w:t>
            </w:r>
          </w:p>
        </w:tc>
        <w:tc>
          <w:tcPr>
            <w:tcW w:w="1134" w:type="dxa"/>
            <w:vAlign w:val="center"/>
          </w:tcPr>
          <w:p w14:paraId="3BC98CDA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3E2D6AC7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6F661720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3A9227BA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140AE337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00BB63E4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17316DF8" w14:textId="77777777" w:rsidTr="00EA1A54">
        <w:trPr>
          <w:trHeight w:val="409"/>
          <w:jc w:val="center"/>
        </w:trPr>
        <w:tc>
          <w:tcPr>
            <w:tcW w:w="2518" w:type="dxa"/>
            <w:vAlign w:val="bottom"/>
          </w:tcPr>
          <w:p w14:paraId="369BB669" w14:textId="7EF3FEC5" w:rsidR="00333360" w:rsidRPr="006D13F2" w:rsidRDefault="00610CFA" w:rsidP="00EA1A54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Cần thiết</w:t>
            </w:r>
          </w:p>
        </w:tc>
        <w:tc>
          <w:tcPr>
            <w:tcW w:w="1134" w:type="dxa"/>
            <w:vAlign w:val="center"/>
          </w:tcPr>
          <w:p w14:paraId="0EB19D05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4EE193E5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3EF3922E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213BCE52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0E66F0F1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1E35F62A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78F5AED3" w14:textId="77777777" w:rsidTr="00EA1A54">
        <w:trPr>
          <w:trHeight w:val="376"/>
          <w:jc w:val="center"/>
        </w:trPr>
        <w:tc>
          <w:tcPr>
            <w:tcW w:w="2518" w:type="dxa"/>
            <w:vAlign w:val="bottom"/>
          </w:tcPr>
          <w:p w14:paraId="5E548C39" w14:textId="45A4868B" w:rsidR="00333360" w:rsidRPr="006D13F2" w:rsidRDefault="00333360" w:rsidP="00EA1A54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 xml:space="preserve">Rất </w:t>
            </w:r>
            <w:r w:rsidR="00610CFA" w:rsidRPr="006D13F2">
              <w:rPr>
                <w:sz w:val="26"/>
                <w:szCs w:val="26"/>
              </w:rPr>
              <w:t>cần thiết</w:t>
            </w:r>
          </w:p>
        </w:tc>
        <w:tc>
          <w:tcPr>
            <w:tcW w:w="1134" w:type="dxa"/>
            <w:vAlign w:val="center"/>
          </w:tcPr>
          <w:p w14:paraId="6C944B55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101AF9E9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49" w:type="dxa"/>
            <w:vAlign w:val="center"/>
          </w:tcPr>
          <w:p w14:paraId="75F22733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65D6BB46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76" w:type="dxa"/>
            <w:vAlign w:val="center"/>
          </w:tcPr>
          <w:p w14:paraId="79DB4E0F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6D4E8949" w14:textId="77777777" w:rsidR="00333360" w:rsidRPr="006D13F2" w:rsidRDefault="00333360" w:rsidP="00EA1A54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6AF8FD72" w14:textId="77777777" w:rsidTr="00EA1A54">
        <w:trPr>
          <w:trHeight w:val="200"/>
          <w:jc w:val="center"/>
        </w:trPr>
        <w:tc>
          <w:tcPr>
            <w:tcW w:w="2518" w:type="dxa"/>
            <w:vAlign w:val="bottom"/>
          </w:tcPr>
          <w:p w14:paraId="0440D7DB" w14:textId="77777777" w:rsidR="00333360" w:rsidRPr="006D13F2" w:rsidRDefault="00333360" w:rsidP="00EA1A54">
            <w:pPr>
              <w:widowControl w:val="0"/>
              <w:jc w:val="left"/>
              <w:rPr>
                <w:b/>
                <w:bCs/>
                <w:sz w:val="26"/>
                <w:szCs w:val="26"/>
              </w:rPr>
            </w:pPr>
            <w:r w:rsidRPr="006D13F2">
              <w:rPr>
                <w:b/>
                <w:bCs/>
                <w:sz w:val="26"/>
                <w:szCs w:val="26"/>
              </w:rPr>
              <w:t>Tổng</w:t>
            </w:r>
          </w:p>
        </w:tc>
        <w:tc>
          <w:tcPr>
            <w:tcW w:w="1134" w:type="dxa"/>
            <w:vAlign w:val="center"/>
          </w:tcPr>
          <w:p w14:paraId="46A5A222" w14:textId="77777777" w:rsidR="00333360" w:rsidRPr="006D13F2" w:rsidRDefault="00333360" w:rsidP="00EA1A54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134" w:type="dxa"/>
            <w:vAlign w:val="center"/>
          </w:tcPr>
          <w:p w14:paraId="5B49C752" w14:textId="77777777" w:rsidR="00333360" w:rsidRPr="006D13F2" w:rsidRDefault="00333360" w:rsidP="00EA1A54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  <w:tc>
          <w:tcPr>
            <w:tcW w:w="1149" w:type="dxa"/>
            <w:vAlign w:val="center"/>
          </w:tcPr>
          <w:p w14:paraId="38706DE1" w14:textId="77777777" w:rsidR="00333360" w:rsidRPr="006D13F2" w:rsidRDefault="00333360" w:rsidP="00EA1A54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080" w:type="dxa"/>
            <w:vAlign w:val="center"/>
          </w:tcPr>
          <w:p w14:paraId="4C342974" w14:textId="77777777" w:rsidR="00333360" w:rsidRPr="006D13F2" w:rsidRDefault="00333360" w:rsidP="00EA1A54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  <w:tc>
          <w:tcPr>
            <w:tcW w:w="1176" w:type="dxa"/>
            <w:vAlign w:val="center"/>
          </w:tcPr>
          <w:p w14:paraId="08272362" w14:textId="77777777" w:rsidR="00333360" w:rsidRPr="006D13F2" w:rsidRDefault="00333360" w:rsidP="00EA1A54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1344" w:type="dxa"/>
            <w:vAlign w:val="center"/>
          </w:tcPr>
          <w:p w14:paraId="60850AB7" w14:textId="77777777" w:rsidR="00333360" w:rsidRPr="006D13F2" w:rsidRDefault="00333360" w:rsidP="00EA1A54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</w:tr>
    </w:tbl>
    <w:p w14:paraId="030F7E88" w14:textId="67C1077E" w:rsidR="002220E1" w:rsidRPr="006D13F2" w:rsidRDefault="002220E1" w:rsidP="002220E1">
      <w:pPr>
        <w:tabs>
          <w:tab w:val="left" w:pos="426"/>
        </w:tabs>
        <w:rPr>
          <w:rFonts w:eastAsia="Times New Roman"/>
        </w:rPr>
      </w:pPr>
      <w:r w:rsidRPr="006D13F2">
        <w:rPr>
          <w:rFonts w:eastAsia="Times New Roman"/>
        </w:rPr>
        <w:t xml:space="preserve"> </w:t>
      </w:r>
    </w:p>
    <w:p w14:paraId="7923A311" w14:textId="7D355F24" w:rsidR="00DC2B82" w:rsidRPr="006D13F2" w:rsidRDefault="00DC2B82" w:rsidP="002220E1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1EA580E3" w14:textId="132C3F75" w:rsidR="00402711" w:rsidRPr="006D13F2" w:rsidRDefault="00DC2B82" w:rsidP="00402711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Hình </w:t>
      </w:r>
      <w:r w:rsidR="00B03F94" w:rsidRPr="006D13F2">
        <w:rPr>
          <w:sz w:val="26"/>
          <w:szCs w:val="26"/>
        </w:rPr>
        <w:t>1</w:t>
      </w:r>
      <w:r w:rsidR="00976542" w:rsidRPr="006D13F2">
        <w:rPr>
          <w:sz w:val="26"/>
          <w:szCs w:val="26"/>
        </w:rPr>
        <w:t>2</w:t>
      </w:r>
      <w:r w:rsidRPr="006D13F2">
        <w:rPr>
          <w:sz w:val="26"/>
          <w:szCs w:val="26"/>
        </w:rPr>
        <w:t xml:space="preserve">. Biểu đồ đánh giá mức độ cần thiết </w:t>
      </w:r>
      <w:r w:rsidR="00402711" w:rsidRPr="006D13F2">
        <w:rPr>
          <w:sz w:val="26"/>
          <w:szCs w:val="26"/>
        </w:rPr>
        <w:t xml:space="preserve">thay đổi </w:t>
      </w:r>
    </w:p>
    <w:p w14:paraId="6733C566" w14:textId="4E4E5144" w:rsidR="00DC2B82" w:rsidRPr="006D13F2" w:rsidRDefault="00402711" w:rsidP="00402711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hình thức tổ chức, phương pháp dạy học</w:t>
      </w:r>
      <w:r w:rsidR="00DC2B82" w:rsidRPr="006D13F2">
        <w:rPr>
          <w:sz w:val="26"/>
          <w:szCs w:val="26"/>
        </w:rPr>
        <w:t xml:space="preserve"> </w:t>
      </w:r>
    </w:p>
    <w:p w14:paraId="4828CE91" w14:textId="77777777" w:rsidR="00DC2B82" w:rsidRPr="006D13F2" w:rsidRDefault="00DC2B82" w:rsidP="00DC2B82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60897BD2" w14:textId="77777777" w:rsidR="00DC2B82" w:rsidRPr="006D13F2" w:rsidRDefault="00DC2B82" w:rsidP="00DC2B82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đánh giá)</w:t>
      </w:r>
    </w:p>
    <w:p w14:paraId="15601DC1" w14:textId="77777777" w:rsidR="00DC2B82" w:rsidRPr="006D13F2" w:rsidRDefault="00DC2B82" w:rsidP="00DC2B82">
      <w:pPr>
        <w:widowControl w:val="0"/>
        <w:jc w:val="left"/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r w:rsidRPr="006D13F2">
        <w:rPr>
          <w:sz w:val="26"/>
          <w:szCs w:val="26"/>
          <w:lang w:eastAsia="en-US"/>
        </w:rPr>
        <w:t xml:space="preserve"> </w:t>
      </w:r>
    </w:p>
    <w:p w14:paraId="29603344" w14:textId="7BC9618F" w:rsidR="00DC2B82" w:rsidRPr="006D13F2" w:rsidRDefault="00DC2B82" w:rsidP="00DC2B82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69" w:name="_Toc71280172"/>
      <w:r w:rsidRPr="006D13F2">
        <w:rPr>
          <w:b w:val="0"/>
          <w:bCs w:val="0"/>
          <w:i/>
          <w:sz w:val="26"/>
          <w:szCs w:val="26"/>
        </w:rPr>
        <w:lastRenderedPageBreak/>
        <w:t xml:space="preserve">Ý kiến góp ý khác </w:t>
      </w:r>
      <w:r w:rsidR="003A7D3D" w:rsidRPr="006D13F2">
        <w:rPr>
          <w:b w:val="0"/>
          <w:bCs w:val="0"/>
          <w:i/>
          <w:sz w:val="26"/>
          <w:szCs w:val="26"/>
        </w:rPr>
        <w:t>về hình thức tổ chức, phương pháp dạy học</w:t>
      </w:r>
      <w:bookmarkEnd w:id="69"/>
      <w:r w:rsidR="003A7D3D" w:rsidRPr="006D13F2">
        <w:rPr>
          <w:b w:val="0"/>
          <w:bCs w:val="0"/>
          <w:i/>
          <w:sz w:val="26"/>
          <w:szCs w:val="26"/>
        </w:rPr>
        <w:t xml:space="preserve"> </w:t>
      </w:r>
    </w:p>
    <w:p w14:paraId="6A9B9390" w14:textId="77777777" w:rsidR="00DC2B82" w:rsidRPr="006D13F2" w:rsidRDefault="00DC2B82" w:rsidP="00DC2B82">
      <w:pPr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liệt kê các ý kiến góp ý cho các câu hỏi mở)</w:t>
      </w:r>
    </w:p>
    <w:p w14:paraId="6D78EFAC" w14:textId="77777777" w:rsidR="00DC2B82" w:rsidRPr="006D13F2" w:rsidRDefault="00DC2B82" w:rsidP="00DC2B82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538F9D0F" w14:textId="77777777" w:rsidR="00DC2B82" w:rsidRPr="006D13F2" w:rsidRDefault="00DC2B82" w:rsidP="00DC2B82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khác)</w:t>
      </w:r>
    </w:p>
    <w:p w14:paraId="2E112442" w14:textId="7EA375F8" w:rsidR="00DC2B82" w:rsidRPr="006D13F2" w:rsidRDefault="00DC2B82" w:rsidP="00DC2B82">
      <w:pPr>
        <w:widowControl w:val="0"/>
        <w:rPr>
          <w:i/>
          <w:iCs/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2BDB9E0" w14:textId="1D619DCD" w:rsidR="008432AD" w:rsidRPr="006D13F2" w:rsidRDefault="00A31B73" w:rsidP="008432AD">
      <w:pPr>
        <w:pStyle w:val="Heading3"/>
        <w:keepNext w:val="0"/>
        <w:keepLines w:val="0"/>
        <w:widowControl w:val="0"/>
        <w:spacing w:before="240" w:after="60" w:line="264" w:lineRule="auto"/>
        <w:rPr>
          <w:i/>
          <w:sz w:val="26"/>
          <w:szCs w:val="26"/>
        </w:rPr>
      </w:pPr>
      <w:bookmarkStart w:id="70" w:name="_Toc71280173"/>
      <w:r w:rsidRPr="006D13F2">
        <w:rPr>
          <w:i/>
          <w:sz w:val="26"/>
          <w:szCs w:val="26"/>
        </w:rPr>
        <w:t xml:space="preserve">Mức độ có thể tham gia của </w:t>
      </w:r>
      <w:r w:rsidR="00D0079C" w:rsidRPr="006D13F2">
        <w:rPr>
          <w:i/>
          <w:sz w:val="26"/>
          <w:szCs w:val="26"/>
        </w:rPr>
        <w:t>nhóm đối tượng …</w:t>
      </w:r>
      <w:r w:rsidRPr="006D13F2">
        <w:rPr>
          <w:i/>
          <w:sz w:val="26"/>
          <w:szCs w:val="26"/>
        </w:rPr>
        <w:t xml:space="preserve"> vào quá trình đào tạo</w:t>
      </w:r>
      <w:bookmarkEnd w:id="70"/>
    </w:p>
    <w:p w14:paraId="67C3408A" w14:textId="793C9790" w:rsidR="00E976C8" w:rsidRPr="006D13F2" w:rsidRDefault="00E976C8" w:rsidP="00E976C8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71" w:name="_Toc71280174"/>
      <w:r w:rsidRPr="006D13F2">
        <w:rPr>
          <w:b w:val="0"/>
          <w:bCs w:val="0"/>
          <w:i/>
          <w:sz w:val="26"/>
          <w:szCs w:val="26"/>
        </w:rPr>
        <w:t>Mức độ tham gia của nhóm đối tượng … vào quá trình đào tạo</w:t>
      </w:r>
      <w:bookmarkEnd w:id="71"/>
    </w:p>
    <w:p w14:paraId="3B5152D4" w14:textId="26BD4DF5" w:rsidR="008432AD" w:rsidRPr="006D13F2" w:rsidRDefault="008432AD" w:rsidP="008432AD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Bảng 1</w:t>
      </w:r>
      <w:r w:rsidR="00976542" w:rsidRPr="006D13F2">
        <w:rPr>
          <w:sz w:val="26"/>
          <w:szCs w:val="26"/>
        </w:rPr>
        <w:t>3</w:t>
      </w:r>
      <w:r w:rsidRPr="006D13F2">
        <w:rPr>
          <w:sz w:val="26"/>
          <w:szCs w:val="26"/>
        </w:rPr>
        <w:t xml:space="preserve">. Số liệu </w:t>
      </w:r>
      <w:r w:rsidR="00D3066E" w:rsidRPr="006D13F2">
        <w:rPr>
          <w:sz w:val="26"/>
          <w:szCs w:val="26"/>
        </w:rPr>
        <w:t>về m</w:t>
      </w:r>
      <w:r w:rsidR="00D0079C" w:rsidRPr="006D13F2">
        <w:rPr>
          <w:sz w:val="26"/>
          <w:szCs w:val="26"/>
        </w:rPr>
        <w:t>ức độ có thể tham gia của nhóm đối tượng … vào quá trình đào tạ</w:t>
      </w:r>
      <w:r w:rsidR="00D3066E" w:rsidRPr="006D13F2">
        <w:rPr>
          <w:sz w:val="26"/>
          <w:szCs w:val="26"/>
        </w:rPr>
        <w:t>o</w:t>
      </w:r>
    </w:p>
    <w:p w14:paraId="7F1D7ACB" w14:textId="77777777" w:rsidR="00AE554A" w:rsidRPr="006D13F2" w:rsidRDefault="00AE554A" w:rsidP="00AE554A">
      <w:pPr>
        <w:rPr>
          <w:lang w:eastAsia="en-US"/>
        </w:rPr>
      </w:pPr>
    </w:p>
    <w:tbl>
      <w:tblPr>
        <w:tblStyle w:val="TableGrid"/>
        <w:tblW w:w="8995" w:type="dxa"/>
        <w:jc w:val="center"/>
        <w:tblLook w:val="04A0" w:firstRow="1" w:lastRow="0" w:firstColumn="1" w:lastColumn="0" w:noHBand="0" w:noVBand="1"/>
      </w:tblPr>
      <w:tblGrid>
        <w:gridCol w:w="2340"/>
        <w:gridCol w:w="827"/>
        <w:gridCol w:w="823"/>
        <w:gridCol w:w="827"/>
        <w:gridCol w:w="878"/>
        <w:gridCol w:w="827"/>
        <w:gridCol w:w="823"/>
        <w:gridCol w:w="827"/>
        <w:gridCol w:w="823"/>
      </w:tblGrid>
      <w:tr w:rsidR="006D13F2" w:rsidRPr="006D13F2" w14:paraId="31A6339B" w14:textId="0EB2390D" w:rsidTr="00CB15F0">
        <w:trPr>
          <w:trHeight w:val="588"/>
          <w:jc w:val="center"/>
        </w:trPr>
        <w:tc>
          <w:tcPr>
            <w:tcW w:w="2340" w:type="dxa"/>
            <w:vMerge w:val="restart"/>
            <w:vAlign w:val="center"/>
          </w:tcPr>
          <w:p w14:paraId="39E370CC" w14:textId="149EF845" w:rsidR="00AE554A" w:rsidRPr="006D13F2" w:rsidRDefault="00AE554A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Mức độ</w:t>
            </w:r>
          </w:p>
        </w:tc>
        <w:tc>
          <w:tcPr>
            <w:tcW w:w="1650" w:type="dxa"/>
            <w:gridSpan w:val="2"/>
            <w:vAlign w:val="center"/>
          </w:tcPr>
          <w:p w14:paraId="656B1D85" w14:textId="661E5790" w:rsidR="00AE554A" w:rsidRPr="006D13F2" w:rsidRDefault="00AE554A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  <w:lang w:eastAsia="en-US"/>
              </w:rPr>
              <w:t>Tham gia giảng dạy các học phần</w:t>
            </w:r>
          </w:p>
        </w:tc>
        <w:tc>
          <w:tcPr>
            <w:tcW w:w="1705" w:type="dxa"/>
            <w:gridSpan w:val="2"/>
            <w:vAlign w:val="center"/>
          </w:tcPr>
          <w:p w14:paraId="5958683B" w14:textId="45B936FA" w:rsidR="00AE554A" w:rsidRPr="006D13F2" w:rsidRDefault="00AE554A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Tham gia hướng dẫn thực hành, thực tế, thực tập</w:t>
            </w:r>
          </w:p>
        </w:tc>
        <w:tc>
          <w:tcPr>
            <w:tcW w:w="1650" w:type="dxa"/>
            <w:gridSpan w:val="2"/>
            <w:vAlign w:val="center"/>
          </w:tcPr>
          <w:p w14:paraId="2FA3955F" w14:textId="58F1F01B" w:rsidR="00AE554A" w:rsidRPr="006D13F2" w:rsidRDefault="00AE554A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Tham gia hướng dẫn thực hành, thực tế, thực tập</w:t>
            </w:r>
          </w:p>
        </w:tc>
        <w:tc>
          <w:tcPr>
            <w:tcW w:w="1650" w:type="dxa"/>
            <w:gridSpan w:val="2"/>
          </w:tcPr>
          <w:p w14:paraId="66437366" w14:textId="7B9A3ABC" w:rsidR="00AE554A" w:rsidRPr="006D13F2" w:rsidRDefault="00C83F5C" w:rsidP="00EA1A54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 xml:space="preserve">Tham gia ngày hội tuyển dụng </w:t>
            </w:r>
            <w:r w:rsidR="00E75812" w:rsidRPr="006D13F2">
              <w:rPr>
                <w:sz w:val="26"/>
                <w:szCs w:val="26"/>
              </w:rPr>
              <w:t>người học</w:t>
            </w:r>
            <w:r w:rsidRPr="006D13F2">
              <w:rPr>
                <w:sz w:val="26"/>
                <w:szCs w:val="26"/>
              </w:rPr>
              <w:t xml:space="preserve"> tốt nghiệp</w:t>
            </w:r>
          </w:p>
        </w:tc>
      </w:tr>
      <w:tr w:rsidR="006D13F2" w:rsidRPr="006D13F2" w14:paraId="486CA223" w14:textId="2D100D17" w:rsidTr="00CB15F0">
        <w:trPr>
          <w:trHeight w:val="588"/>
          <w:jc w:val="center"/>
        </w:trPr>
        <w:tc>
          <w:tcPr>
            <w:tcW w:w="2340" w:type="dxa"/>
            <w:vMerge/>
            <w:vAlign w:val="center"/>
          </w:tcPr>
          <w:p w14:paraId="50168FD5" w14:textId="77777777" w:rsidR="00AE554A" w:rsidRPr="006D13F2" w:rsidRDefault="00AE554A" w:rsidP="00AE554A">
            <w:pPr>
              <w:widowControl w:val="0"/>
              <w:spacing w:after="0" w:line="240" w:lineRule="auto"/>
              <w:jc w:val="left"/>
              <w:rPr>
                <w:sz w:val="26"/>
                <w:szCs w:val="26"/>
                <w:lang w:eastAsia="en-US"/>
              </w:rPr>
            </w:pPr>
          </w:p>
        </w:tc>
        <w:tc>
          <w:tcPr>
            <w:tcW w:w="827" w:type="dxa"/>
            <w:vAlign w:val="center"/>
          </w:tcPr>
          <w:p w14:paraId="0C98C602" w14:textId="77777777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823" w:type="dxa"/>
            <w:vAlign w:val="center"/>
          </w:tcPr>
          <w:p w14:paraId="5BF0F638" w14:textId="77777777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  <w:tc>
          <w:tcPr>
            <w:tcW w:w="827" w:type="dxa"/>
            <w:vAlign w:val="center"/>
          </w:tcPr>
          <w:p w14:paraId="4622A4B9" w14:textId="77777777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878" w:type="dxa"/>
            <w:vAlign w:val="center"/>
          </w:tcPr>
          <w:p w14:paraId="3A163A01" w14:textId="77777777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  <w:tc>
          <w:tcPr>
            <w:tcW w:w="827" w:type="dxa"/>
            <w:vAlign w:val="center"/>
          </w:tcPr>
          <w:p w14:paraId="01BC0851" w14:textId="77777777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823" w:type="dxa"/>
            <w:vAlign w:val="center"/>
          </w:tcPr>
          <w:p w14:paraId="2597B7A3" w14:textId="77777777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  <w:tc>
          <w:tcPr>
            <w:tcW w:w="827" w:type="dxa"/>
            <w:vAlign w:val="center"/>
          </w:tcPr>
          <w:p w14:paraId="29EF30F7" w14:textId="212793F3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Số lượng</w:t>
            </w:r>
          </w:p>
        </w:tc>
        <w:tc>
          <w:tcPr>
            <w:tcW w:w="823" w:type="dxa"/>
            <w:vAlign w:val="center"/>
          </w:tcPr>
          <w:p w14:paraId="5BD30485" w14:textId="06638EF2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  <w:lang w:eastAsia="en-US"/>
              </w:rPr>
              <w:t>Tỷ lệ</w:t>
            </w:r>
          </w:p>
        </w:tc>
      </w:tr>
      <w:tr w:rsidR="006D13F2" w:rsidRPr="006D13F2" w14:paraId="604098BF" w14:textId="7FE293C0" w:rsidTr="00CB15F0">
        <w:trPr>
          <w:trHeight w:val="429"/>
          <w:jc w:val="center"/>
        </w:trPr>
        <w:tc>
          <w:tcPr>
            <w:tcW w:w="2340" w:type="dxa"/>
            <w:vAlign w:val="center"/>
          </w:tcPr>
          <w:p w14:paraId="0A94F2DB" w14:textId="2CE082E6" w:rsidR="00AE554A" w:rsidRPr="006D13F2" w:rsidRDefault="005A2E60" w:rsidP="00AE554A">
            <w:pPr>
              <w:widowControl w:val="0"/>
              <w:spacing w:after="0" w:line="240" w:lineRule="auto"/>
              <w:jc w:val="left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Đã tham gia</w:t>
            </w:r>
          </w:p>
        </w:tc>
        <w:tc>
          <w:tcPr>
            <w:tcW w:w="827" w:type="dxa"/>
            <w:vAlign w:val="center"/>
          </w:tcPr>
          <w:p w14:paraId="0F3582BE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12E57BEF" w14:textId="77777777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08D02930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78" w:type="dxa"/>
            <w:vAlign w:val="center"/>
          </w:tcPr>
          <w:p w14:paraId="34C8D41B" w14:textId="77777777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177DD618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518B18BB" w14:textId="77777777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  <w:lang w:eastAsia="en-US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23C88E92" w14:textId="346FA033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324B1833" w14:textId="3961868A" w:rsidR="00AE554A" w:rsidRPr="006D13F2" w:rsidRDefault="00AE554A" w:rsidP="00AE554A">
            <w:pPr>
              <w:widowControl w:val="0"/>
              <w:spacing w:after="0" w:line="240" w:lineRule="auto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5F8D5D5C" w14:textId="54D9C7FB" w:rsidTr="00CB15F0">
        <w:trPr>
          <w:trHeight w:val="409"/>
          <w:jc w:val="center"/>
        </w:trPr>
        <w:tc>
          <w:tcPr>
            <w:tcW w:w="2340" w:type="dxa"/>
            <w:vAlign w:val="bottom"/>
          </w:tcPr>
          <w:p w14:paraId="2930B6EC" w14:textId="4845B179" w:rsidR="00AE554A" w:rsidRPr="006D13F2" w:rsidRDefault="006911EF" w:rsidP="00AE554A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Dự định tham gia không thường xuyên</w:t>
            </w:r>
          </w:p>
        </w:tc>
        <w:tc>
          <w:tcPr>
            <w:tcW w:w="827" w:type="dxa"/>
            <w:vAlign w:val="center"/>
          </w:tcPr>
          <w:p w14:paraId="4CE645EA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3914F51B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740BD124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78" w:type="dxa"/>
            <w:vAlign w:val="center"/>
          </w:tcPr>
          <w:p w14:paraId="04634519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6F5E7CA9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16E16286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2FBC70FE" w14:textId="6D7336F2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41D9C518" w14:textId="780FC172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0E058040" w14:textId="792D8E07" w:rsidTr="00CB15F0">
        <w:trPr>
          <w:trHeight w:val="409"/>
          <w:jc w:val="center"/>
        </w:trPr>
        <w:tc>
          <w:tcPr>
            <w:tcW w:w="2340" w:type="dxa"/>
            <w:vAlign w:val="bottom"/>
          </w:tcPr>
          <w:p w14:paraId="4D43727B" w14:textId="41738BC6" w:rsidR="00AE554A" w:rsidRPr="006D13F2" w:rsidRDefault="00CB15F0" w:rsidP="00AE554A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Dự định tham gia thường xuyên</w:t>
            </w:r>
          </w:p>
        </w:tc>
        <w:tc>
          <w:tcPr>
            <w:tcW w:w="827" w:type="dxa"/>
            <w:vAlign w:val="center"/>
          </w:tcPr>
          <w:p w14:paraId="2F8BAD47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1C835968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7609B1BC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78" w:type="dxa"/>
            <w:vAlign w:val="center"/>
          </w:tcPr>
          <w:p w14:paraId="6CF47A05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79FA146A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09EE176E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68D0D9AA" w14:textId="0F7D2309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63AE9DB9" w14:textId="4EB5C40B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2BEE203B" w14:textId="722FA3BE" w:rsidTr="00CB15F0">
        <w:trPr>
          <w:trHeight w:val="409"/>
          <w:jc w:val="center"/>
        </w:trPr>
        <w:tc>
          <w:tcPr>
            <w:tcW w:w="2340" w:type="dxa"/>
            <w:vAlign w:val="bottom"/>
          </w:tcPr>
          <w:p w14:paraId="0415CDF4" w14:textId="4B0E736D" w:rsidR="00AE554A" w:rsidRPr="006D13F2" w:rsidRDefault="00CB15F0" w:rsidP="00AE554A">
            <w:pPr>
              <w:widowControl w:val="0"/>
              <w:jc w:val="left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Dự định tham gia rất thường xuyên</w:t>
            </w:r>
          </w:p>
        </w:tc>
        <w:tc>
          <w:tcPr>
            <w:tcW w:w="827" w:type="dxa"/>
            <w:vAlign w:val="center"/>
          </w:tcPr>
          <w:p w14:paraId="538AADAE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0A35D437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4E1AF9F4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78" w:type="dxa"/>
            <w:vAlign w:val="center"/>
          </w:tcPr>
          <w:p w14:paraId="7BF3D36A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5402782D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7DC93B1F" w14:textId="7777777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7" w:type="dxa"/>
            <w:vAlign w:val="center"/>
          </w:tcPr>
          <w:p w14:paraId="03164BF3" w14:textId="2E2EC78B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28A9A7E9" w14:textId="53A9E867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</w:tr>
      <w:tr w:rsidR="006D13F2" w:rsidRPr="006D13F2" w14:paraId="587544AE" w14:textId="68718DB2" w:rsidTr="00CB15F0">
        <w:trPr>
          <w:trHeight w:val="200"/>
          <w:jc w:val="center"/>
        </w:trPr>
        <w:tc>
          <w:tcPr>
            <w:tcW w:w="2340" w:type="dxa"/>
            <w:vAlign w:val="bottom"/>
          </w:tcPr>
          <w:p w14:paraId="34AE616C" w14:textId="77777777" w:rsidR="00AE554A" w:rsidRPr="006D13F2" w:rsidRDefault="00AE554A" w:rsidP="00AE554A">
            <w:pPr>
              <w:widowControl w:val="0"/>
              <w:jc w:val="left"/>
              <w:rPr>
                <w:b/>
                <w:bCs/>
                <w:sz w:val="26"/>
                <w:szCs w:val="26"/>
              </w:rPr>
            </w:pPr>
            <w:r w:rsidRPr="006D13F2">
              <w:rPr>
                <w:b/>
                <w:bCs/>
                <w:sz w:val="26"/>
                <w:szCs w:val="26"/>
              </w:rPr>
              <w:t>Tổng</w:t>
            </w:r>
          </w:p>
        </w:tc>
        <w:tc>
          <w:tcPr>
            <w:tcW w:w="827" w:type="dxa"/>
            <w:vAlign w:val="center"/>
          </w:tcPr>
          <w:p w14:paraId="20DC3A9D" w14:textId="77777777" w:rsidR="00AE554A" w:rsidRPr="006D13F2" w:rsidRDefault="00AE554A" w:rsidP="00AE554A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3BC14C5D" w14:textId="77777777" w:rsidR="00AE554A" w:rsidRPr="006D13F2" w:rsidRDefault="00AE554A" w:rsidP="00AE554A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  <w:tc>
          <w:tcPr>
            <w:tcW w:w="827" w:type="dxa"/>
            <w:vAlign w:val="center"/>
          </w:tcPr>
          <w:p w14:paraId="019B4F86" w14:textId="77777777" w:rsidR="00AE554A" w:rsidRPr="006D13F2" w:rsidRDefault="00AE554A" w:rsidP="00AE554A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78" w:type="dxa"/>
            <w:vAlign w:val="center"/>
          </w:tcPr>
          <w:p w14:paraId="3E4682F3" w14:textId="77777777" w:rsidR="00AE554A" w:rsidRPr="006D13F2" w:rsidRDefault="00AE554A" w:rsidP="00AE554A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  <w:tc>
          <w:tcPr>
            <w:tcW w:w="827" w:type="dxa"/>
            <w:vAlign w:val="center"/>
          </w:tcPr>
          <w:p w14:paraId="321A71C1" w14:textId="77777777" w:rsidR="00AE554A" w:rsidRPr="006D13F2" w:rsidRDefault="00AE554A" w:rsidP="00AE554A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3B8AD760" w14:textId="77777777" w:rsidR="00AE554A" w:rsidRPr="006D13F2" w:rsidRDefault="00AE554A" w:rsidP="00AE554A">
            <w:pPr>
              <w:widowControl w:val="0"/>
              <w:jc w:val="center"/>
              <w:rPr>
                <w:b/>
                <w:bCs/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  <w:tc>
          <w:tcPr>
            <w:tcW w:w="827" w:type="dxa"/>
            <w:vAlign w:val="center"/>
          </w:tcPr>
          <w:p w14:paraId="46CE9C21" w14:textId="63CD7C74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…</w:t>
            </w:r>
          </w:p>
        </w:tc>
        <w:tc>
          <w:tcPr>
            <w:tcW w:w="823" w:type="dxa"/>
            <w:vAlign w:val="center"/>
          </w:tcPr>
          <w:p w14:paraId="6755E56A" w14:textId="5D2C5684" w:rsidR="00AE554A" w:rsidRPr="006D13F2" w:rsidRDefault="00AE554A" w:rsidP="00AE554A">
            <w:pPr>
              <w:widowControl w:val="0"/>
              <w:jc w:val="center"/>
              <w:rPr>
                <w:sz w:val="26"/>
                <w:szCs w:val="26"/>
              </w:rPr>
            </w:pPr>
            <w:r w:rsidRPr="006D13F2">
              <w:rPr>
                <w:sz w:val="26"/>
                <w:szCs w:val="26"/>
              </w:rPr>
              <w:t>100%</w:t>
            </w:r>
          </w:p>
        </w:tc>
      </w:tr>
    </w:tbl>
    <w:p w14:paraId="25D8BA01" w14:textId="77777777" w:rsidR="008432AD" w:rsidRPr="006D13F2" w:rsidRDefault="008432AD" w:rsidP="008432AD">
      <w:pPr>
        <w:tabs>
          <w:tab w:val="left" w:pos="426"/>
        </w:tabs>
        <w:rPr>
          <w:rFonts w:eastAsia="Times New Roman"/>
        </w:rPr>
      </w:pPr>
      <w:r w:rsidRPr="006D13F2">
        <w:rPr>
          <w:rFonts w:eastAsia="Times New Roman"/>
        </w:rPr>
        <w:t xml:space="preserve"> </w:t>
      </w:r>
    </w:p>
    <w:p w14:paraId="06647655" w14:textId="77777777" w:rsidR="008432AD" w:rsidRPr="006D13F2" w:rsidRDefault="008432AD" w:rsidP="008432AD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cung cấp Biểu đồ hình cột)</w:t>
      </w:r>
    </w:p>
    <w:p w14:paraId="5C2BCCFD" w14:textId="3BB2C083" w:rsidR="00C83F5C" w:rsidRPr="006D13F2" w:rsidRDefault="008432AD" w:rsidP="00C83F5C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Hình 1</w:t>
      </w:r>
      <w:r w:rsidR="00976542" w:rsidRPr="006D13F2">
        <w:rPr>
          <w:sz w:val="26"/>
          <w:szCs w:val="26"/>
        </w:rPr>
        <w:t>3</w:t>
      </w:r>
      <w:r w:rsidRPr="006D13F2">
        <w:rPr>
          <w:sz w:val="26"/>
          <w:szCs w:val="26"/>
        </w:rPr>
        <w:t xml:space="preserve">. Biểu đồ </w:t>
      </w:r>
      <w:r w:rsidR="00C83F5C" w:rsidRPr="006D13F2">
        <w:rPr>
          <w:sz w:val="26"/>
          <w:szCs w:val="26"/>
        </w:rPr>
        <w:t>mức độ có thể tham gia của nhóm đối tượng … vào quá trình đào tạo</w:t>
      </w:r>
    </w:p>
    <w:p w14:paraId="7535DC5F" w14:textId="0148AD44" w:rsidR="008432AD" w:rsidRPr="006D13F2" w:rsidRDefault="008432AD" w:rsidP="00C83F5C">
      <w:pPr>
        <w:pStyle w:val="Caption"/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 xml:space="preserve"> </w:t>
      </w:r>
    </w:p>
    <w:p w14:paraId="2E542B30" w14:textId="77777777" w:rsidR="008432AD" w:rsidRPr="006D13F2" w:rsidRDefault="008432AD" w:rsidP="008432AD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6E09A1E2" w14:textId="77777777" w:rsidR="008432AD" w:rsidRPr="006D13F2" w:rsidRDefault="008432AD" w:rsidP="008432AD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đánh giá)</w:t>
      </w:r>
    </w:p>
    <w:p w14:paraId="029445F4" w14:textId="77777777" w:rsidR="008432AD" w:rsidRPr="006D13F2" w:rsidRDefault="008432AD" w:rsidP="008432AD">
      <w:pPr>
        <w:widowControl w:val="0"/>
        <w:jc w:val="left"/>
        <w:rPr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r w:rsidRPr="006D13F2">
        <w:rPr>
          <w:sz w:val="26"/>
          <w:szCs w:val="26"/>
          <w:lang w:eastAsia="en-US"/>
        </w:rPr>
        <w:t xml:space="preserve"> </w:t>
      </w:r>
    </w:p>
    <w:p w14:paraId="0D4C5605" w14:textId="2F032C30" w:rsidR="008432AD" w:rsidRPr="006D13F2" w:rsidRDefault="008432AD" w:rsidP="008432AD">
      <w:pPr>
        <w:pStyle w:val="Heading3"/>
        <w:keepNext w:val="0"/>
        <w:keepLines w:val="0"/>
        <w:widowControl w:val="0"/>
        <w:numPr>
          <w:ilvl w:val="3"/>
          <w:numId w:val="1"/>
        </w:numPr>
        <w:spacing w:before="60" w:after="60" w:line="264" w:lineRule="auto"/>
        <w:rPr>
          <w:b w:val="0"/>
          <w:bCs w:val="0"/>
          <w:i/>
          <w:sz w:val="26"/>
          <w:szCs w:val="26"/>
        </w:rPr>
      </w:pPr>
      <w:bookmarkStart w:id="72" w:name="_Toc71280175"/>
      <w:r w:rsidRPr="006D13F2">
        <w:rPr>
          <w:b w:val="0"/>
          <w:bCs w:val="0"/>
          <w:i/>
          <w:sz w:val="26"/>
          <w:szCs w:val="26"/>
        </w:rPr>
        <w:lastRenderedPageBreak/>
        <w:t xml:space="preserve">Ý kiến góp ý về </w:t>
      </w:r>
      <w:r w:rsidR="000D07E6" w:rsidRPr="006D13F2">
        <w:rPr>
          <w:b w:val="0"/>
          <w:bCs w:val="0"/>
          <w:i/>
          <w:sz w:val="26"/>
          <w:szCs w:val="26"/>
        </w:rPr>
        <w:t>mức độ tham gia của nhóm đối tượng … vào quá trình đào tạo</w:t>
      </w:r>
      <w:bookmarkEnd w:id="72"/>
    </w:p>
    <w:p w14:paraId="448CB005" w14:textId="77777777" w:rsidR="008432AD" w:rsidRPr="006D13F2" w:rsidRDefault="008432AD" w:rsidP="008432AD">
      <w:pPr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Hệ thống liệt kê các ý kiến góp ý cho các câu hỏi mở)</w:t>
      </w:r>
    </w:p>
    <w:p w14:paraId="6449951C" w14:textId="77777777" w:rsidR="008432AD" w:rsidRPr="006D13F2" w:rsidRDefault="008432AD" w:rsidP="008432AD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 xml:space="preserve">Nhận xét: </w:t>
      </w:r>
    </w:p>
    <w:p w14:paraId="75EA33E7" w14:textId="77777777" w:rsidR="008432AD" w:rsidRPr="006D13F2" w:rsidRDefault="008432AD" w:rsidP="008432AD">
      <w:pPr>
        <w:widowControl w:val="0"/>
        <w:jc w:val="left"/>
        <w:rPr>
          <w:b/>
          <w:bCs/>
          <w:i/>
          <w:iCs/>
          <w:sz w:val="26"/>
          <w:szCs w:val="26"/>
          <w:lang w:eastAsia="en-US"/>
        </w:rPr>
      </w:pPr>
      <w:r w:rsidRPr="006D13F2">
        <w:rPr>
          <w:b/>
          <w:bCs/>
          <w:i/>
          <w:iCs/>
          <w:sz w:val="26"/>
          <w:szCs w:val="26"/>
          <w:lang w:eastAsia="en-US"/>
        </w:rPr>
        <w:t>(Nhận xét về các ý kiến khác)</w:t>
      </w:r>
    </w:p>
    <w:p w14:paraId="34D611DD" w14:textId="3D00A06E" w:rsidR="008432AD" w:rsidRDefault="008432AD" w:rsidP="008432AD">
      <w:pPr>
        <w:widowControl w:val="0"/>
        <w:rPr>
          <w:i/>
          <w:iCs/>
          <w:sz w:val="26"/>
          <w:szCs w:val="26"/>
          <w:lang w:eastAsia="en-US"/>
        </w:rPr>
      </w:pPr>
      <w:r w:rsidRPr="006D13F2">
        <w:rPr>
          <w:i/>
          <w:iCs/>
          <w:sz w:val="26"/>
          <w:szCs w:val="26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84562">
        <w:rPr>
          <w:i/>
          <w:iCs/>
          <w:sz w:val="26"/>
          <w:szCs w:val="26"/>
          <w:lang w:eastAsia="en-US"/>
        </w:rPr>
        <w:t>………………</w:t>
      </w:r>
    </w:p>
    <w:p w14:paraId="077FD064" w14:textId="60776C11" w:rsidR="00484562" w:rsidRDefault="00484562" w:rsidP="008432AD">
      <w:pPr>
        <w:widowControl w:val="0"/>
        <w:rPr>
          <w:i/>
          <w:iCs/>
          <w:sz w:val="26"/>
          <w:szCs w:val="26"/>
          <w:lang w:eastAsia="en-US"/>
        </w:rPr>
      </w:pPr>
    </w:p>
    <w:p w14:paraId="6079B74B" w14:textId="21157F44" w:rsidR="00484562" w:rsidRDefault="00484562" w:rsidP="008432AD">
      <w:pPr>
        <w:widowControl w:val="0"/>
        <w:rPr>
          <w:i/>
          <w:iCs/>
          <w:sz w:val="26"/>
          <w:szCs w:val="26"/>
          <w:lang w:eastAsia="en-US"/>
        </w:rPr>
      </w:pPr>
    </w:p>
    <w:p w14:paraId="2CEE08C3" w14:textId="5A949567" w:rsidR="00EC7E44" w:rsidRPr="006D13F2" w:rsidRDefault="00CC1E29" w:rsidP="00A250DC">
      <w:pPr>
        <w:pStyle w:val="Heading1"/>
        <w:rPr>
          <w:sz w:val="26"/>
          <w:szCs w:val="26"/>
        </w:rPr>
      </w:pPr>
      <w:bookmarkStart w:id="73" w:name="_Toc71280176"/>
      <w:bookmarkEnd w:id="58"/>
      <w:bookmarkEnd w:id="59"/>
      <w:r w:rsidRPr="006D13F2">
        <w:rPr>
          <w:sz w:val="26"/>
          <w:szCs w:val="26"/>
        </w:rPr>
        <w:lastRenderedPageBreak/>
        <w:t>KIẾN NGHỊ, ĐỀ XUẤT</w:t>
      </w:r>
      <w:bookmarkEnd w:id="73"/>
    </w:p>
    <w:p w14:paraId="6C7E00DC" w14:textId="6F0D54A0" w:rsidR="00921B6A" w:rsidRPr="006D13F2" w:rsidRDefault="00921B6A" w:rsidP="00921B6A">
      <w:pPr>
        <w:widowControl w:val="0"/>
        <w:rPr>
          <w:sz w:val="26"/>
          <w:szCs w:val="26"/>
        </w:rPr>
      </w:pPr>
      <w:r w:rsidRPr="006D13F2">
        <w:rPr>
          <w:sz w:val="26"/>
          <w:szCs w:val="26"/>
        </w:rPr>
        <w:t>(Bộ môn đưa ra các kiến nghị đề xuất về điều chỉnh mục tiêu và chuẩn đầu ra của chương trình đào tạo)</w:t>
      </w:r>
    </w:p>
    <w:p w14:paraId="04373DEC" w14:textId="77777777" w:rsidR="00A250DC" w:rsidRPr="006D13F2" w:rsidRDefault="00A250DC" w:rsidP="00BC07B3">
      <w:pPr>
        <w:widowControl w:val="0"/>
        <w:spacing w:before="120" w:line="360" w:lineRule="exact"/>
        <w:ind w:left="5040" w:firstLine="720"/>
        <w:rPr>
          <w:i/>
          <w:iCs/>
          <w:sz w:val="26"/>
          <w:szCs w:val="26"/>
        </w:rPr>
      </w:pPr>
    </w:p>
    <w:p w14:paraId="0F655838" w14:textId="1B8D6AE5" w:rsidR="004B61AE" w:rsidRPr="006D13F2" w:rsidRDefault="00BC07B3" w:rsidP="00BC07B3">
      <w:pPr>
        <w:widowControl w:val="0"/>
        <w:spacing w:before="120" w:line="360" w:lineRule="exact"/>
        <w:ind w:left="5040" w:firstLine="720"/>
        <w:rPr>
          <w:i/>
          <w:iCs/>
          <w:sz w:val="26"/>
          <w:szCs w:val="26"/>
        </w:rPr>
      </w:pPr>
      <w:r w:rsidRPr="006D13F2">
        <w:rPr>
          <w:i/>
          <w:iCs/>
          <w:sz w:val="26"/>
          <w:szCs w:val="26"/>
        </w:rPr>
        <w:t>Nghệ An, ngày      tháng 5 năm 202</w:t>
      </w:r>
      <w:r w:rsidR="00687A62" w:rsidRPr="006D13F2">
        <w:rPr>
          <w:i/>
          <w:iCs/>
          <w:sz w:val="26"/>
          <w:szCs w:val="26"/>
        </w:rPr>
        <w:t>2</w:t>
      </w:r>
    </w:p>
    <w:p w14:paraId="5610DB66" w14:textId="7F1938F7" w:rsidR="004B61AE" w:rsidRDefault="00BC07B3" w:rsidP="00BC07B3">
      <w:pPr>
        <w:widowControl w:val="0"/>
        <w:spacing w:before="120" w:line="360" w:lineRule="exact"/>
        <w:ind w:left="5040"/>
        <w:jc w:val="center"/>
        <w:rPr>
          <w:b/>
          <w:sz w:val="26"/>
          <w:szCs w:val="26"/>
        </w:rPr>
      </w:pPr>
      <w:r w:rsidRPr="006D13F2">
        <w:rPr>
          <w:b/>
          <w:sz w:val="26"/>
          <w:szCs w:val="26"/>
        </w:rPr>
        <w:t xml:space="preserve">  </w:t>
      </w:r>
      <w:r w:rsidR="0089667D" w:rsidRPr="006D13F2">
        <w:rPr>
          <w:b/>
          <w:sz w:val="26"/>
          <w:szCs w:val="26"/>
        </w:rPr>
        <w:t xml:space="preserve">    </w:t>
      </w:r>
      <w:r w:rsidRPr="006D13F2">
        <w:rPr>
          <w:b/>
          <w:sz w:val="26"/>
          <w:szCs w:val="26"/>
        </w:rPr>
        <w:t>Trưởng Bộ môn</w:t>
      </w:r>
    </w:p>
    <w:p w14:paraId="05AB4C20" w14:textId="17942CC9" w:rsidR="00484562" w:rsidRDefault="00484562" w:rsidP="00BC07B3">
      <w:pPr>
        <w:widowControl w:val="0"/>
        <w:spacing w:before="120" w:line="360" w:lineRule="exact"/>
        <w:ind w:left="5040"/>
        <w:jc w:val="center"/>
        <w:rPr>
          <w:b/>
          <w:sz w:val="26"/>
          <w:szCs w:val="26"/>
        </w:rPr>
      </w:pPr>
    </w:p>
    <w:p w14:paraId="2A86E799" w14:textId="73AC7001" w:rsidR="00484562" w:rsidRDefault="00484562" w:rsidP="00BC07B3">
      <w:pPr>
        <w:widowControl w:val="0"/>
        <w:spacing w:before="120" w:line="360" w:lineRule="exact"/>
        <w:ind w:left="5040"/>
        <w:jc w:val="center"/>
        <w:rPr>
          <w:b/>
          <w:sz w:val="26"/>
          <w:szCs w:val="26"/>
        </w:rPr>
      </w:pPr>
    </w:p>
    <w:p w14:paraId="3951D1FF" w14:textId="1D486BD9" w:rsidR="00484562" w:rsidRDefault="00484562" w:rsidP="00BC07B3">
      <w:pPr>
        <w:widowControl w:val="0"/>
        <w:spacing w:before="120" w:line="360" w:lineRule="exact"/>
        <w:ind w:left="5040"/>
        <w:jc w:val="center"/>
        <w:rPr>
          <w:b/>
          <w:sz w:val="26"/>
          <w:szCs w:val="26"/>
        </w:rPr>
      </w:pPr>
    </w:p>
    <w:p w14:paraId="7E5E20F8" w14:textId="63CDB23E" w:rsidR="00484562" w:rsidRDefault="00484562" w:rsidP="00BC07B3">
      <w:pPr>
        <w:widowControl w:val="0"/>
        <w:spacing w:before="120" w:line="360" w:lineRule="exact"/>
        <w:ind w:left="5040"/>
        <w:jc w:val="center"/>
        <w:rPr>
          <w:b/>
          <w:sz w:val="26"/>
          <w:szCs w:val="26"/>
        </w:rPr>
      </w:pPr>
    </w:p>
    <w:p w14:paraId="653BEF8E" w14:textId="3146B53E" w:rsidR="00484562" w:rsidRDefault="00484562" w:rsidP="00BC07B3">
      <w:pPr>
        <w:widowControl w:val="0"/>
        <w:spacing w:before="120" w:line="360" w:lineRule="exact"/>
        <w:ind w:left="5040"/>
        <w:jc w:val="center"/>
        <w:rPr>
          <w:b/>
          <w:sz w:val="26"/>
          <w:szCs w:val="26"/>
        </w:rPr>
      </w:pPr>
    </w:p>
    <w:p w14:paraId="00A3E418" w14:textId="77777777" w:rsidR="00484562" w:rsidRPr="006D13F2" w:rsidRDefault="00484562" w:rsidP="00BC07B3">
      <w:pPr>
        <w:widowControl w:val="0"/>
        <w:spacing w:before="120" w:line="360" w:lineRule="exact"/>
        <w:ind w:left="5040"/>
        <w:jc w:val="center"/>
        <w:rPr>
          <w:sz w:val="26"/>
          <w:szCs w:val="26"/>
        </w:rPr>
      </w:pPr>
    </w:p>
    <w:p w14:paraId="5FBDB111" w14:textId="4596AC8D" w:rsidR="006A01D0" w:rsidRPr="006D13F2" w:rsidRDefault="006A01D0" w:rsidP="00CC1E29">
      <w:pPr>
        <w:pStyle w:val="Heading1"/>
        <w:numPr>
          <w:ilvl w:val="0"/>
          <w:numId w:val="0"/>
        </w:numPr>
        <w:jc w:val="center"/>
        <w:rPr>
          <w:sz w:val="26"/>
          <w:szCs w:val="26"/>
        </w:rPr>
      </w:pPr>
      <w:bookmarkStart w:id="74" w:name="_Toc47775736"/>
      <w:bookmarkStart w:id="75" w:name="_Toc48032104"/>
      <w:bookmarkStart w:id="76" w:name="_Toc71280177"/>
      <w:r w:rsidRPr="006D13F2">
        <w:rPr>
          <w:sz w:val="26"/>
          <w:szCs w:val="26"/>
        </w:rPr>
        <w:lastRenderedPageBreak/>
        <w:t>PHỤ LỤC</w:t>
      </w:r>
      <w:bookmarkEnd w:id="74"/>
      <w:bookmarkEnd w:id="75"/>
      <w:bookmarkEnd w:id="76"/>
    </w:p>
    <w:p w14:paraId="20621BC4" w14:textId="6E1E969A" w:rsidR="000C5D58" w:rsidRPr="006D13F2" w:rsidRDefault="000C5D58" w:rsidP="00BE6C8B">
      <w:pPr>
        <w:spacing w:after="0" w:line="240" w:lineRule="auto"/>
        <w:jc w:val="center"/>
        <w:rPr>
          <w:sz w:val="26"/>
          <w:szCs w:val="26"/>
        </w:rPr>
      </w:pPr>
      <w:r w:rsidRPr="006D13F2">
        <w:rPr>
          <w:sz w:val="26"/>
          <w:szCs w:val="26"/>
        </w:rPr>
        <w:t>(Các phiếu khảo sát đã thực hiện)</w:t>
      </w:r>
    </w:p>
    <w:sectPr w:rsidR="000C5D58" w:rsidRPr="006D13F2" w:rsidSect="008A4871">
      <w:type w:val="continuous"/>
      <w:pgSz w:w="11900" w:h="16840"/>
      <w:pgMar w:top="1152" w:right="850" w:bottom="850" w:left="1282" w:header="734" w:footer="34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28701" w14:textId="77777777" w:rsidR="0002740F" w:rsidRDefault="0002740F" w:rsidP="00354618">
      <w:pPr>
        <w:spacing w:after="0" w:line="240" w:lineRule="auto"/>
      </w:pPr>
      <w:r>
        <w:separator/>
      </w:r>
    </w:p>
  </w:endnote>
  <w:endnote w:type="continuationSeparator" w:id="0">
    <w:p w14:paraId="66C73B1E" w14:textId="77777777" w:rsidR="0002740F" w:rsidRDefault="0002740F" w:rsidP="0035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VNnew Century Schoolbook">
    <w:charset w:val="00"/>
    <w:family w:val="swiss"/>
    <w:pitch w:val="variable"/>
    <w:sig w:usb0="00000003" w:usb1="00000000" w:usb2="00000000" w:usb3="00000000" w:csb0="00000001" w:csb1="00000000"/>
  </w:font>
  <w:font w:name="DejaVu Sans">
    <w:altName w:val="Times New Roman"/>
    <w:charset w:val="00"/>
    <w:family w:val="auto"/>
    <w:pitch w:val="variable"/>
  </w:font>
  <w:font w:name="SFRM1095">
    <w:altName w:val="Times New Roman"/>
    <w:panose1 w:val="00000000000000000000"/>
    <w:charset w:val="00"/>
    <w:family w:val="roman"/>
    <w:notTrueType/>
    <w:pitch w:val="default"/>
  </w:font>
  <w:font w:name="VNtimes new roman">
    <w:altName w:val="Calibri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Times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CC58C" w14:textId="77777777" w:rsidR="00EA1A54" w:rsidRDefault="00EA1A54" w:rsidP="00D607C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633166" w14:textId="77777777" w:rsidR="00EA1A54" w:rsidRDefault="00EA1A54" w:rsidP="0035461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8113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CA9165" w14:textId="0F30EB43" w:rsidR="00EA1A54" w:rsidRDefault="00EA1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011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F086290" w14:textId="77777777" w:rsidR="00EA1A54" w:rsidRDefault="00EA1A54" w:rsidP="00354618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576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6C60C2" w14:textId="561001FB" w:rsidR="00EA1A54" w:rsidRDefault="00EA1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01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AFF2564" w14:textId="77777777" w:rsidR="00EA1A54" w:rsidRDefault="00EA1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59313" w14:textId="77777777" w:rsidR="0002740F" w:rsidRDefault="0002740F" w:rsidP="00354618">
      <w:pPr>
        <w:spacing w:after="0" w:line="240" w:lineRule="auto"/>
      </w:pPr>
      <w:r>
        <w:separator/>
      </w:r>
    </w:p>
  </w:footnote>
  <w:footnote w:type="continuationSeparator" w:id="0">
    <w:p w14:paraId="2D1F777E" w14:textId="77777777" w:rsidR="0002740F" w:rsidRDefault="0002740F" w:rsidP="003546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4B82" w14:textId="77777777" w:rsidR="00EA1A54" w:rsidRPr="00A2105D" w:rsidRDefault="00EA1A54" w:rsidP="00A2105D">
    <w:pPr>
      <w:pStyle w:val="Header"/>
      <w:ind w:right="1984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8231A" w14:textId="77777777" w:rsidR="00EA1A54" w:rsidRPr="00AA29BE" w:rsidRDefault="00EA1A54" w:rsidP="006C7F00">
    <w:pPr>
      <w:pBdr>
        <w:bottom w:val="single" w:sz="4" w:space="1" w:color="auto"/>
      </w:pBdr>
      <w:tabs>
        <w:tab w:val="right" w:pos="9180"/>
      </w:tabs>
      <w:spacing w:after="0" w:line="240" w:lineRule="auto"/>
      <w:ind w:right="567"/>
      <w:jc w:val="left"/>
      <w:rPr>
        <w:i/>
        <w:sz w:val="26"/>
        <w:szCs w:val="26"/>
      </w:rPr>
    </w:pPr>
    <w:r w:rsidRPr="00AA29BE">
      <w:rPr>
        <w:i/>
        <w:sz w:val="26"/>
        <w:szCs w:val="26"/>
      </w:rPr>
      <w:t xml:space="preserve">Báo cáo Khảo sát </w:t>
    </w:r>
    <w:r>
      <w:rPr>
        <w:i/>
        <w:sz w:val="26"/>
        <w:szCs w:val="26"/>
      </w:rPr>
      <w:t>mục tiêu và CĐR CTĐT</w:t>
    </w:r>
    <w:r>
      <w:rPr>
        <w:i/>
        <w:sz w:val="26"/>
        <w:szCs w:val="26"/>
      </w:rPr>
      <w:tab/>
      <w:t>Ngành</w:t>
    </w:r>
    <w:r w:rsidRPr="00AA29BE">
      <w:rPr>
        <w:i/>
        <w:sz w:val="26"/>
        <w:szCs w:val="26"/>
      </w:rPr>
      <w:t xml:space="preserve"> </w:t>
    </w:r>
    <w:r>
      <w:rPr>
        <w:i/>
        <w:sz w:val="26"/>
        <w:szCs w:val="26"/>
      </w:rPr>
      <w:t xml:space="preserve">…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1B067" w14:textId="77777777" w:rsidR="00EA1A54" w:rsidRPr="00AA29BE" w:rsidRDefault="00EA1A54" w:rsidP="00525D7A">
    <w:pPr>
      <w:pBdr>
        <w:bottom w:val="single" w:sz="4" w:space="1" w:color="auto"/>
      </w:pBdr>
      <w:tabs>
        <w:tab w:val="right" w:pos="9180"/>
      </w:tabs>
      <w:spacing w:after="0" w:line="240" w:lineRule="auto"/>
      <w:ind w:right="567"/>
      <w:jc w:val="left"/>
      <w:rPr>
        <w:i/>
        <w:sz w:val="26"/>
        <w:szCs w:val="26"/>
      </w:rPr>
    </w:pPr>
    <w:r w:rsidRPr="00CB33A6">
      <w:rPr>
        <w:i/>
        <w:sz w:val="26"/>
        <w:szCs w:val="26"/>
      </w:rPr>
      <w:t xml:space="preserve"> </w:t>
    </w:r>
    <w:r w:rsidRPr="00AA29BE">
      <w:rPr>
        <w:i/>
        <w:sz w:val="26"/>
        <w:szCs w:val="26"/>
      </w:rPr>
      <w:t xml:space="preserve">Báo cáo Khảo sát </w:t>
    </w:r>
    <w:r>
      <w:rPr>
        <w:i/>
        <w:sz w:val="26"/>
        <w:szCs w:val="26"/>
      </w:rPr>
      <w:t>mục tiêu và CĐR CTĐT</w:t>
    </w:r>
    <w:r>
      <w:rPr>
        <w:i/>
        <w:sz w:val="26"/>
        <w:szCs w:val="26"/>
      </w:rPr>
      <w:tab/>
      <w:t>Ngành 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B34C4"/>
    <w:multiLevelType w:val="hybridMultilevel"/>
    <w:tmpl w:val="51CC5418"/>
    <w:lvl w:ilvl="0" w:tplc="B142CD12">
      <w:start w:val="1"/>
      <w:numFmt w:val="decimal"/>
      <w:pStyle w:val="Tiliuthamkho"/>
      <w:lvlText w:val="[%1]"/>
      <w:lvlJc w:val="left"/>
      <w:pPr>
        <w:tabs>
          <w:tab w:val="num" w:pos="0"/>
        </w:tabs>
        <w:ind w:left="928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3E22352"/>
    <w:multiLevelType w:val="multilevel"/>
    <w:tmpl w:val="4FD40CE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5386C16"/>
    <w:multiLevelType w:val="hybridMultilevel"/>
    <w:tmpl w:val="B2E82172"/>
    <w:lvl w:ilvl="0" w:tplc="7E14258E">
      <w:start w:val="1"/>
      <w:numFmt w:val="decimal"/>
      <w:pStyle w:val="tailieuthamkhao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937B3"/>
    <w:multiLevelType w:val="hybridMultilevel"/>
    <w:tmpl w:val="4460ADCE"/>
    <w:lvl w:ilvl="0" w:tplc="BE66DFF4">
      <w:start w:val="1"/>
      <w:numFmt w:val="decimal"/>
      <w:lvlText w:val="%1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pStyle w:val="MUC11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732F84"/>
    <w:multiLevelType w:val="multilevel"/>
    <w:tmpl w:val="0409001F"/>
    <w:styleLink w:val="Style9"/>
    <w:lvl w:ilvl="0">
      <w:start w:val="1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9E51950"/>
    <w:multiLevelType w:val="multilevel"/>
    <w:tmpl w:val="761C6C32"/>
    <w:styleLink w:val="Style1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4226859"/>
    <w:multiLevelType w:val="hybridMultilevel"/>
    <w:tmpl w:val="F0EAC10E"/>
    <w:lvl w:ilvl="0" w:tplc="EAA4331A">
      <w:numFmt w:val="none"/>
      <w:pStyle w:val="ListBullet2"/>
      <w:lvlText w:val=""/>
      <w:lvlJc w:val="left"/>
      <w:pPr>
        <w:tabs>
          <w:tab w:val="num" w:pos="360"/>
        </w:tabs>
      </w:pPr>
    </w:lvl>
    <w:lvl w:ilvl="1" w:tplc="BB900244">
      <w:start w:val="2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61042A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B6A8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5C71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AE4B1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2635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FA5E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246D9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4D5E9F"/>
    <w:multiLevelType w:val="multilevel"/>
    <w:tmpl w:val="0409001D"/>
    <w:styleLink w:val="Style2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C39340B"/>
    <w:multiLevelType w:val="multilevel"/>
    <w:tmpl w:val="5E3471E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EA643E0"/>
    <w:multiLevelType w:val="singleLevel"/>
    <w:tmpl w:val="2E583F96"/>
    <w:lvl w:ilvl="0">
      <w:start w:val="1"/>
      <w:numFmt w:val="bullet"/>
      <w:pStyle w:val="Liet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0" w15:restartNumberingAfterBreak="0">
    <w:nsid w:val="3FF55D09"/>
    <w:multiLevelType w:val="hybridMultilevel"/>
    <w:tmpl w:val="E8386F46"/>
    <w:lvl w:ilvl="0" w:tplc="7B18A94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36709D"/>
    <w:multiLevelType w:val="hybridMultilevel"/>
    <w:tmpl w:val="9A0AEE70"/>
    <w:lvl w:ilvl="0" w:tplc="BDF4E948">
      <w:start w:val="1"/>
      <w:numFmt w:val="decimal"/>
      <w:pStyle w:val="TaiLieuThamKhao0"/>
      <w:lvlText w:val="[%1]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DF148C78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D614781E">
      <w:start w:val="1"/>
      <w:numFmt w:val="bullet"/>
      <w:lvlText w:val="•"/>
      <w:lvlJc w:val="left"/>
      <w:pPr>
        <w:ind w:left="3060" w:hanging="360"/>
      </w:pPr>
      <w:rPr>
        <w:rFonts w:ascii="Times New Roman" w:eastAsia="MS Mincho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4EE270C"/>
    <w:multiLevelType w:val="hybridMultilevel"/>
    <w:tmpl w:val="09B0067A"/>
    <w:lvl w:ilvl="0" w:tplc="E10C149C">
      <w:start w:val="1"/>
      <w:numFmt w:val="bullet"/>
      <w:pStyle w:val="Re"/>
      <w:lvlText w:val=""/>
      <w:lvlJc w:val="left"/>
      <w:pPr>
        <w:ind w:left="1923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48424A95"/>
    <w:multiLevelType w:val="hybridMultilevel"/>
    <w:tmpl w:val="F9721326"/>
    <w:lvl w:ilvl="0" w:tplc="DD9AED92">
      <w:start w:val="1"/>
      <w:numFmt w:val="bullet"/>
      <w:pStyle w:val="gach"/>
      <w:lvlText w:val=""/>
      <w:lvlJc w:val="left"/>
      <w:pPr>
        <w:ind w:left="168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4" w:hanging="360"/>
      </w:pPr>
      <w:rPr>
        <w:rFonts w:ascii="Wingdings" w:hAnsi="Wingdings" w:hint="default"/>
      </w:rPr>
    </w:lvl>
  </w:abstractNum>
  <w:abstractNum w:abstractNumId="14" w15:restartNumberingAfterBreak="0">
    <w:nsid w:val="4A2A64A7"/>
    <w:multiLevelType w:val="hybridMultilevel"/>
    <w:tmpl w:val="D8B2E6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111539"/>
    <w:multiLevelType w:val="multilevel"/>
    <w:tmpl w:val="4A202914"/>
    <w:styleLink w:val="Style3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2FC639A"/>
    <w:multiLevelType w:val="multilevel"/>
    <w:tmpl w:val="0409001F"/>
    <w:styleLink w:val="Style8"/>
    <w:lvl w:ilvl="0">
      <w:start w:val="1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623399A"/>
    <w:multiLevelType w:val="hybridMultilevel"/>
    <w:tmpl w:val="04CA0904"/>
    <w:lvl w:ilvl="0" w:tplc="D00E5CEA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D731C5"/>
    <w:multiLevelType w:val="multilevel"/>
    <w:tmpl w:val="74EE454C"/>
    <w:styleLink w:val="Style5"/>
    <w:lvl w:ilvl="0">
      <w:start w:val="9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19" w15:restartNumberingAfterBreak="0">
    <w:nsid w:val="5ADE39E6"/>
    <w:multiLevelType w:val="hybridMultilevel"/>
    <w:tmpl w:val="CBC24E00"/>
    <w:lvl w:ilvl="0" w:tplc="DEF0472A">
      <w:start w:val="1"/>
      <w:numFmt w:val="decimal"/>
      <w:pStyle w:val="Muc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3D6C89"/>
    <w:multiLevelType w:val="hybridMultilevel"/>
    <w:tmpl w:val="0F4090E0"/>
    <w:lvl w:ilvl="0" w:tplc="6828336C">
      <w:start w:val="1"/>
      <w:numFmt w:val="bullet"/>
      <w:pStyle w:val="GachDong"/>
      <w:lvlText w:val=""/>
      <w:lvlJc w:val="left"/>
      <w:pPr>
        <w:ind w:left="1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1" w15:restartNumberingAfterBreak="0">
    <w:nsid w:val="61AC5C59"/>
    <w:multiLevelType w:val="multilevel"/>
    <w:tmpl w:val="040EF66A"/>
    <w:lvl w:ilvl="0">
      <w:start w:val="1"/>
      <w:numFmt w:val="decimal"/>
      <w:pStyle w:val="cngchitit1"/>
      <w:lvlText w:val="%1."/>
      <w:lvlJc w:val="left"/>
      <w:pPr>
        <w:ind w:left="1069" w:hanging="360"/>
      </w:pPr>
      <w:rPr>
        <w:rFonts w:hint="default"/>
        <w:i w:val="0"/>
      </w:rPr>
    </w:lvl>
    <w:lvl w:ilvl="1">
      <w:start w:val="1"/>
      <w:numFmt w:val="decimal"/>
      <w:pStyle w:val="cngchitit2"/>
      <w:lvlText w:val="%1.%2."/>
      <w:lvlJc w:val="left"/>
      <w:pPr>
        <w:ind w:left="432" w:hanging="432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2" w15:restartNumberingAfterBreak="0">
    <w:nsid w:val="6BDD452B"/>
    <w:multiLevelType w:val="multilevel"/>
    <w:tmpl w:val="66DC6B98"/>
    <w:styleLink w:val="Style4"/>
    <w:lvl w:ilvl="0">
      <w:start w:val="8"/>
      <w:numFmt w:val="decimal"/>
      <w:lvlText w:val="1.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825" w:hanging="465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4"/>
      </w:rPr>
    </w:lvl>
  </w:abstractNum>
  <w:abstractNum w:abstractNumId="23" w15:restartNumberingAfterBreak="0">
    <w:nsid w:val="6E8D64BB"/>
    <w:multiLevelType w:val="hybridMultilevel"/>
    <w:tmpl w:val="83A0FD74"/>
    <w:lvl w:ilvl="0" w:tplc="E3F6D2B8">
      <w:start w:val="1"/>
      <w:numFmt w:val="decimal"/>
      <w:lvlText w:val="%1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70E6988C">
      <w:numFmt w:val="bullet"/>
      <w:pStyle w:val="StyleGachdongLeft095cmLinespacingAtleast15p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20619A8"/>
    <w:multiLevelType w:val="hybridMultilevel"/>
    <w:tmpl w:val="D8B2E6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5361C1"/>
    <w:multiLevelType w:val="multilevel"/>
    <w:tmpl w:val="0409001F"/>
    <w:styleLink w:val="Style6"/>
    <w:lvl w:ilvl="0">
      <w:start w:val="10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404443"/>
    <w:multiLevelType w:val="hybridMultilevel"/>
    <w:tmpl w:val="D0783AF4"/>
    <w:lvl w:ilvl="0" w:tplc="1374C1E2">
      <w:start w:val="1"/>
      <w:numFmt w:val="bullet"/>
      <w:pStyle w:val="gach-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1"/>
  </w:num>
  <w:num w:numId="3">
    <w:abstractNumId w:val="6"/>
  </w:num>
  <w:num w:numId="4">
    <w:abstractNumId w:val="5"/>
  </w:num>
  <w:num w:numId="5">
    <w:abstractNumId w:val="20"/>
  </w:num>
  <w:num w:numId="6">
    <w:abstractNumId w:val="11"/>
  </w:num>
  <w:num w:numId="7">
    <w:abstractNumId w:val="19"/>
  </w:num>
  <w:num w:numId="8">
    <w:abstractNumId w:val="3"/>
  </w:num>
  <w:num w:numId="9">
    <w:abstractNumId w:val="9"/>
  </w:num>
  <w:num w:numId="10">
    <w:abstractNumId w:val="0"/>
  </w:num>
  <w:num w:numId="11">
    <w:abstractNumId w:val="26"/>
  </w:num>
  <w:num w:numId="12">
    <w:abstractNumId w:val="2"/>
  </w:num>
  <w:num w:numId="13">
    <w:abstractNumId w:val="7"/>
  </w:num>
  <w:num w:numId="14">
    <w:abstractNumId w:val="15"/>
  </w:num>
  <w:num w:numId="15">
    <w:abstractNumId w:val="22"/>
  </w:num>
  <w:num w:numId="16">
    <w:abstractNumId w:val="18"/>
  </w:num>
  <w:num w:numId="17">
    <w:abstractNumId w:val="25"/>
  </w:num>
  <w:num w:numId="18">
    <w:abstractNumId w:val="16"/>
  </w:num>
  <w:num w:numId="19">
    <w:abstractNumId w:val="4"/>
  </w:num>
  <w:num w:numId="20">
    <w:abstractNumId w:val="13"/>
  </w:num>
  <w:num w:numId="21">
    <w:abstractNumId w:val="23"/>
  </w:num>
  <w:num w:numId="22">
    <w:abstractNumId w:val="12"/>
  </w:num>
  <w:num w:numId="23">
    <w:abstractNumId w:val="10"/>
  </w:num>
  <w:num w:numId="24">
    <w:abstractNumId w:val="17"/>
  </w:num>
  <w:num w:numId="25">
    <w:abstractNumId w:val="8"/>
  </w:num>
  <w:num w:numId="26">
    <w:abstractNumId w:val="8"/>
    <w:lvlOverride w:ilvl="0">
      <w:startOverride w:val="2"/>
    </w:lvlOverride>
    <w:lvlOverride w:ilvl="1">
      <w:startOverride w:val="2"/>
    </w:lvlOverride>
    <w:lvlOverride w:ilvl="2">
      <w:startOverride w:val="1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</w:num>
  <w:num w:numId="28">
    <w:abstractNumId w:val="8"/>
  </w:num>
  <w:num w:numId="29">
    <w:abstractNumId w:val="8"/>
  </w:num>
  <w:num w:numId="30">
    <w:abstractNumId w:val="8"/>
  </w:num>
  <w:num w:numId="31">
    <w:abstractNumId w:val="14"/>
  </w:num>
  <w:num w:numId="32">
    <w:abstractNumId w:val="24"/>
  </w:num>
  <w:num w:numId="33">
    <w:abstractNumId w:val="8"/>
  </w:num>
  <w:num w:numId="34">
    <w:abstractNumId w:val="8"/>
  </w:num>
  <w:num w:numId="35">
    <w:abstractNumId w:val="1"/>
  </w:num>
  <w:num w:numId="36">
    <w:abstractNumId w:val="8"/>
  </w:num>
  <w:num w:numId="37">
    <w:abstractNumId w:val="8"/>
  </w:num>
  <w:num w:numId="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8"/>
  </w:num>
  <w:num w:numId="40">
    <w:abstractNumId w:val="8"/>
  </w:num>
  <w:num w:numId="41">
    <w:abstractNumId w:val="8"/>
  </w:num>
  <w:num w:numId="42">
    <w:abstractNumId w:val="8"/>
  </w:num>
  <w:num w:numId="43">
    <w:abstractNumId w:val="8"/>
  </w:num>
  <w:num w:numId="44">
    <w:abstractNumId w:val="8"/>
  </w:num>
  <w:num w:numId="45">
    <w:abstractNumId w:val="8"/>
  </w:num>
  <w:num w:numId="46">
    <w:abstractNumId w:val="8"/>
  </w:num>
  <w:num w:numId="47">
    <w:abstractNumId w:val="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1MDIwMjIztzSzMDRQ0lEKTi0uzszPAykwrAUAnAbUMSwAAAA="/>
  </w:docVars>
  <w:rsids>
    <w:rsidRoot w:val="00E13BC1"/>
    <w:rsid w:val="000014E6"/>
    <w:rsid w:val="00002F1D"/>
    <w:rsid w:val="00004A4A"/>
    <w:rsid w:val="000069F9"/>
    <w:rsid w:val="00012A12"/>
    <w:rsid w:val="00012D53"/>
    <w:rsid w:val="0001675B"/>
    <w:rsid w:val="00016836"/>
    <w:rsid w:val="000168F5"/>
    <w:rsid w:val="000171BD"/>
    <w:rsid w:val="000176B8"/>
    <w:rsid w:val="00017879"/>
    <w:rsid w:val="000206A8"/>
    <w:rsid w:val="00021D18"/>
    <w:rsid w:val="000223B0"/>
    <w:rsid w:val="00022EF7"/>
    <w:rsid w:val="00022FA0"/>
    <w:rsid w:val="00023580"/>
    <w:rsid w:val="00024E79"/>
    <w:rsid w:val="00025D4B"/>
    <w:rsid w:val="0002740F"/>
    <w:rsid w:val="00027935"/>
    <w:rsid w:val="00027BB7"/>
    <w:rsid w:val="000304AF"/>
    <w:rsid w:val="000324FC"/>
    <w:rsid w:val="00033BFF"/>
    <w:rsid w:val="00034A9F"/>
    <w:rsid w:val="00040C32"/>
    <w:rsid w:val="00041831"/>
    <w:rsid w:val="00042798"/>
    <w:rsid w:val="0004310F"/>
    <w:rsid w:val="00044B48"/>
    <w:rsid w:val="000452B9"/>
    <w:rsid w:val="00046465"/>
    <w:rsid w:val="000466E1"/>
    <w:rsid w:val="00046E9D"/>
    <w:rsid w:val="00047358"/>
    <w:rsid w:val="000502B4"/>
    <w:rsid w:val="0005051C"/>
    <w:rsid w:val="000510F2"/>
    <w:rsid w:val="00051D88"/>
    <w:rsid w:val="000528A6"/>
    <w:rsid w:val="00053128"/>
    <w:rsid w:val="00055C47"/>
    <w:rsid w:val="0005738F"/>
    <w:rsid w:val="0006000B"/>
    <w:rsid w:val="0006272F"/>
    <w:rsid w:val="00062772"/>
    <w:rsid w:val="00064206"/>
    <w:rsid w:val="00064BA5"/>
    <w:rsid w:val="00064C68"/>
    <w:rsid w:val="00064DCD"/>
    <w:rsid w:val="0006640A"/>
    <w:rsid w:val="00066642"/>
    <w:rsid w:val="0007055B"/>
    <w:rsid w:val="00071B3F"/>
    <w:rsid w:val="000725AC"/>
    <w:rsid w:val="00072AE9"/>
    <w:rsid w:val="00073790"/>
    <w:rsid w:val="000740A7"/>
    <w:rsid w:val="00074453"/>
    <w:rsid w:val="000746BE"/>
    <w:rsid w:val="000778FA"/>
    <w:rsid w:val="00077F42"/>
    <w:rsid w:val="000807DA"/>
    <w:rsid w:val="000818A2"/>
    <w:rsid w:val="000820A8"/>
    <w:rsid w:val="00083087"/>
    <w:rsid w:val="00084246"/>
    <w:rsid w:val="0008490E"/>
    <w:rsid w:val="00084FB4"/>
    <w:rsid w:val="00085B34"/>
    <w:rsid w:val="00085CF0"/>
    <w:rsid w:val="00090E54"/>
    <w:rsid w:val="000913FD"/>
    <w:rsid w:val="00091439"/>
    <w:rsid w:val="00091CB9"/>
    <w:rsid w:val="000933A5"/>
    <w:rsid w:val="00093C85"/>
    <w:rsid w:val="00094A74"/>
    <w:rsid w:val="000966DC"/>
    <w:rsid w:val="000A0ACA"/>
    <w:rsid w:val="000A1BA5"/>
    <w:rsid w:val="000A1D19"/>
    <w:rsid w:val="000A227F"/>
    <w:rsid w:val="000A24A3"/>
    <w:rsid w:val="000A35AE"/>
    <w:rsid w:val="000A53EA"/>
    <w:rsid w:val="000A7248"/>
    <w:rsid w:val="000A77F0"/>
    <w:rsid w:val="000B17BF"/>
    <w:rsid w:val="000B3DBE"/>
    <w:rsid w:val="000B3F0E"/>
    <w:rsid w:val="000B44A3"/>
    <w:rsid w:val="000B4FE4"/>
    <w:rsid w:val="000B513D"/>
    <w:rsid w:val="000B5420"/>
    <w:rsid w:val="000B59C8"/>
    <w:rsid w:val="000B68A0"/>
    <w:rsid w:val="000C073D"/>
    <w:rsid w:val="000C1800"/>
    <w:rsid w:val="000C1A4D"/>
    <w:rsid w:val="000C205D"/>
    <w:rsid w:val="000C252D"/>
    <w:rsid w:val="000C3141"/>
    <w:rsid w:val="000C47C3"/>
    <w:rsid w:val="000C4B51"/>
    <w:rsid w:val="000C4EF8"/>
    <w:rsid w:val="000C5210"/>
    <w:rsid w:val="000C5D58"/>
    <w:rsid w:val="000C5E58"/>
    <w:rsid w:val="000C6B00"/>
    <w:rsid w:val="000C6D25"/>
    <w:rsid w:val="000C6FE1"/>
    <w:rsid w:val="000D07E6"/>
    <w:rsid w:val="000D31A6"/>
    <w:rsid w:val="000D38CF"/>
    <w:rsid w:val="000D446D"/>
    <w:rsid w:val="000D4600"/>
    <w:rsid w:val="000E1542"/>
    <w:rsid w:val="000E169B"/>
    <w:rsid w:val="000E17C9"/>
    <w:rsid w:val="000E1ACF"/>
    <w:rsid w:val="000E29F8"/>
    <w:rsid w:val="000E2D63"/>
    <w:rsid w:val="000E2E42"/>
    <w:rsid w:val="000E3293"/>
    <w:rsid w:val="000E457B"/>
    <w:rsid w:val="000E59E8"/>
    <w:rsid w:val="000E5A9D"/>
    <w:rsid w:val="000E61B3"/>
    <w:rsid w:val="000E740D"/>
    <w:rsid w:val="000F0E60"/>
    <w:rsid w:val="000F1A3B"/>
    <w:rsid w:val="000F36A5"/>
    <w:rsid w:val="000F5868"/>
    <w:rsid w:val="000F5B8D"/>
    <w:rsid w:val="000F5D8B"/>
    <w:rsid w:val="000F6B38"/>
    <w:rsid w:val="000F729D"/>
    <w:rsid w:val="001056E9"/>
    <w:rsid w:val="00105F7D"/>
    <w:rsid w:val="00107815"/>
    <w:rsid w:val="00107FFE"/>
    <w:rsid w:val="0011107B"/>
    <w:rsid w:val="001113BE"/>
    <w:rsid w:val="0011192E"/>
    <w:rsid w:val="00111DBA"/>
    <w:rsid w:val="00114044"/>
    <w:rsid w:val="001148B8"/>
    <w:rsid w:val="00115534"/>
    <w:rsid w:val="0011589A"/>
    <w:rsid w:val="00115A57"/>
    <w:rsid w:val="00116EC4"/>
    <w:rsid w:val="00117EF5"/>
    <w:rsid w:val="001211AC"/>
    <w:rsid w:val="00121708"/>
    <w:rsid w:val="001226BF"/>
    <w:rsid w:val="001232D6"/>
    <w:rsid w:val="00126902"/>
    <w:rsid w:val="00131EB0"/>
    <w:rsid w:val="001328EE"/>
    <w:rsid w:val="00132D37"/>
    <w:rsid w:val="00133D38"/>
    <w:rsid w:val="001340BF"/>
    <w:rsid w:val="001342FD"/>
    <w:rsid w:val="00134519"/>
    <w:rsid w:val="00135E75"/>
    <w:rsid w:val="00136031"/>
    <w:rsid w:val="00136534"/>
    <w:rsid w:val="001367EA"/>
    <w:rsid w:val="00136C22"/>
    <w:rsid w:val="00140871"/>
    <w:rsid w:val="001414D5"/>
    <w:rsid w:val="00141BE7"/>
    <w:rsid w:val="00144B36"/>
    <w:rsid w:val="00144C3A"/>
    <w:rsid w:val="00146DC7"/>
    <w:rsid w:val="0014711F"/>
    <w:rsid w:val="00147151"/>
    <w:rsid w:val="00147D13"/>
    <w:rsid w:val="00150147"/>
    <w:rsid w:val="00150D3F"/>
    <w:rsid w:val="00150F7B"/>
    <w:rsid w:val="00152132"/>
    <w:rsid w:val="00152211"/>
    <w:rsid w:val="001539E7"/>
    <w:rsid w:val="00154E23"/>
    <w:rsid w:val="0015527B"/>
    <w:rsid w:val="00157B27"/>
    <w:rsid w:val="00160F21"/>
    <w:rsid w:val="00161143"/>
    <w:rsid w:val="00161613"/>
    <w:rsid w:val="00163514"/>
    <w:rsid w:val="00163B9D"/>
    <w:rsid w:val="00163C6D"/>
    <w:rsid w:val="001646D6"/>
    <w:rsid w:val="00164881"/>
    <w:rsid w:val="00165A8C"/>
    <w:rsid w:val="001666AD"/>
    <w:rsid w:val="001669C5"/>
    <w:rsid w:val="001701CE"/>
    <w:rsid w:val="001707FF"/>
    <w:rsid w:val="00172225"/>
    <w:rsid w:val="0017326F"/>
    <w:rsid w:val="001752B7"/>
    <w:rsid w:val="001753BA"/>
    <w:rsid w:val="0017548F"/>
    <w:rsid w:val="001756B3"/>
    <w:rsid w:val="00175CE3"/>
    <w:rsid w:val="00176A3A"/>
    <w:rsid w:val="00176C8C"/>
    <w:rsid w:val="001804AC"/>
    <w:rsid w:val="00180CB2"/>
    <w:rsid w:val="00182220"/>
    <w:rsid w:val="00182B0C"/>
    <w:rsid w:val="00183370"/>
    <w:rsid w:val="001843EA"/>
    <w:rsid w:val="00186B5D"/>
    <w:rsid w:val="00190341"/>
    <w:rsid w:val="00191EBE"/>
    <w:rsid w:val="00192E40"/>
    <w:rsid w:val="001935BD"/>
    <w:rsid w:val="00194A9C"/>
    <w:rsid w:val="00195BFB"/>
    <w:rsid w:val="00195DE8"/>
    <w:rsid w:val="00196040"/>
    <w:rsid w:val="0019648F"/>
    <w:rsid w:val="00197605"/>
    <w:rsid w:val="001A223B"/>
    <w:rsid w:val="001A4336"/>
    <w:rsid w:val="001A5131"/>
    <w:rsid w:val="001A60A0"/>
    <w:rsid w:val="001A6580"/>
    <w:rsid w:val="001A7491"/>
    <w:rsid w:val="001A78C5"/>
    <w:rsid w:val="001B0227"/>
    <w:rsid w:val="001B23B6"/>
    <w:rsid w:val="001B5510"/>
    <w:rsid w:val="001B5A65"/>
    <w:rsid w:val="001B7E7C"/>
    <w:rsid w:val="001C5513"/>
    <w:rsid w:val="001C7FA1"/>
    <w:rsid w:val="001D01A4"/>
    <w:rsid w:val="001D0CB7"/>
    <w:rsid w:val="001D11AA"/>
    <w:rsid w:val="001D26A4"/>
    <w:rsid w:val="001D30EE"/>
    <w:rsid w:val="001D4D89"/>
    <w:rsid w:val="001D50C3"/>
    <w:rsid w:val="001D5C20"/>
    <w:rsid w:val="001D7C3A"/>
    <w:rsid w:val="001E008B"/>
    <w:rsid w:val="001E0773"/>
    <w:rsid w:val="001E161C"/>
    <w:rsid w:val="001E44C1"/>
    <w:rsid w:val="001E4CA2"/>
    <w:rsid w:val="001E4D55"/>
    <w:rsid w:val="001E6548"/>
    <w:rsid w:val="001F17A7"/>
    <w:rsid w:val="001F3EFB"/>
    <w:rsid w:val="001F4452"/>
    <w:rsid w:val="001F4D55"/>
    <w:rsid w:val="001F5278"/>
    <w:rsid w:val="001F7CBE"/>
    <w:rsid w:val="001F7EDD"/>
    <w:rsid w:val="00200DAD"/>
    <w:rsid w:val="00201340"/>
    <w:rsid w:val="002026D2"/>
    <w:rsid w:val="0020382D"/>
    <w:rsid w:val="00203F23"/>
    <w:rsid w:val="00204071"/>
    <w:rsid w:val="002075E3"/>
    <w:rsid w:val="00207DD4"/>
    <w:rsid w:val="0021205D"/>
    <w:rsid w:val="0021292A"/>
    <w:rsid w:val="00215DF1"/>
    <w:rsid w:val="00216F20"/>
    <w:rsid w:val="00221E3D"/>
    <w:rsid w:val="002220E1"/>
    <w:rsid w:val="00223770"/>
    <w:rsid w:val="002246E9"/>
    <w:rsid w:val="002248DE"/>
    <w:rsid w:val="00224953"/>
    <w:rsid w:val="00224F67"/>
    <w:rsid w:val="00226155"/>
    <w:rsid w:val="00226228"/>
    <w:rsid w:val="002276A6"/>
    <w:rsid w:val="00230681"/>
    <w:rsid w:val="00230AB9"/>
    <w:rsid w:val="0023209F"/>
    <w:rsid w:val="002324B3"/>
    <w:rsid w:val="00233D77"/>
    <w:rsid w:val="0023405E"/>
    <w:rsid w:val="00234EFE"/>
    <w:rsid w:val="00235CF5"/>
    <w:rsid w:val="00235E37"/>
    <w:rsid w:val="00236A7A"/>
    <w:rsid w:val="00236D26"/>
    <w:rsid w:val="00236F71"/>
    <w:rsid w:val="0023702D"/>
    <w:rsid w:val="00240880"/>
    <w:rsid w:val="0024174E"/>
    <w:rsid w:val="0024323C"/>
    <w:rsid w:val="0024354A"/>
    <w:rsid w:val="00243626"/>
    <w:rsid w:val="002474DD"/>
    <w:rsid w:val="002507C9"/>
    <w:rsid w:val="002511AA"/>
    <w:rsid w:val="00251590"/>
    <w:rsid w:val="00252220"/>
    <w:rsid w:val="002524A3"/>
    <w:rsid w:val="002529BA"/>
    <w:rsid w:val="00253146"/>
    <w:rsid w:val="0025376F"/>
    <w:rsid w:val="0025491A"/>
    <w:rsid w:val="00255103"/>
    <w:rsid w:val="00255F88"/>
    <w:rsid w:val="0025673F"/>
    <w:rsid w:val="0025769F"/>
    <w:rsid w:val="00260280"/>
    <w:rsid w:val="00261C1B"/>
    <w:rsid w:val="002631E6"/>
    <w:rsid w:val="002638ED"/>
    <w:rsid w:val="00263A52"/>
    <w:rsid w:val="00263DFE"/>
    <w:rsid w:val="00264E71"/>
    <w:rsid w:val="0026589A"/>
    <w:rsid w:val="00265BA3"/>
    <w:rsid w:val="00266D25"/>
    <w:rsid w:val="002675E2"/>
    <w:rsid w:val="00267847"/>
    <w:rsid w:val="002718BB"/>
    <w:rsid w:val="002721D2"/>
    <w:rsid w:val="00272372"/>
    <w:rsid w:val="00273DBC"/>
    <w:rsid w:val="00274049"/>
    <w:rsid w:val="002740F5"/>
    <w:rsid w:val="002749F9"/>
    <w:rsid w:val="00274E84"/>
    <w:rsid w:val="00277708"/>
    <w:rsid w:val="00280FF8"/>
    <w:rsid w:val="0028201E"/>
    <w:rsid w:val="00283C84"/>
    <w:rsid w:val="00284151"/>
    <w:rsid w:val="00284AF6"/>
    <w:rsid w:val="00284F5D"/>
    <w:rsid w:val="00292446"/>
    <w:rsid w:val="00292B32"/>
    <w:rsid w:val="00292F91"/>
    <w:rsid w:val="0029320B"/>
    <w:rsid w:val="002946E6"/>
    <w:rsid w:val="00295CDA"/>
    <w:rsid w:val="002A0042"/>
    <w:rsid w:val="002A0B99"/>
    <w:rsid w:val="002A2E00"/>
    <w:rsid w:val="002A318B"/>
    <w:rsid w:val="002A34AA"/>
    <w:rsid w:val="002A4414"/>
    <w:rsid w:val="002A4E5A"/>
    <w:rsid w:val="002A5128"/>
    <w:rsid w:val="002A5188"/>
    <w:rsid w:val="002A581F"/>
    <w:rsid w:val="002A5D4E"/>
    <w:rsid w:val="002A7A4A"/>
    <w:rsid w:val="002B0A33"/>
    <w:rsid w:val="002B1DEE"/>
    <w:rsid w:val="002B228C"/>
    <w:rsid w:val="002B2D47"/>
    <w:rsid w:val="002B39D7"/>
    <w:rsid w:val="002B7671"/>
    <w:rsid w:val="002C03AE"/>
    <w:rsid w:val="002C097B"/>
    <w:rsid w:val="002C0980"/>
    <w:rsid w:val="002C0AF6"/>
    <w:rsid w:val="002C265A"/>
    <w:rsid w:val="002C281F"/>
    <w:rsid w:val="002C3AE4"/>
    <w:rsid w:val="002C48DA"/>
    <w:rsid w:val="002C4F4F"/>
    <w:rsid w:val="002C53E9"/>
    <w:rsid w:val="002D0DD2"/>
    <w:rsid w:val="002D1B1B"/>
    <w:rsid w:val="002D44A3"/>
    <w:rsid w:val="002D583A"/>
    <w:rsid w:val="002D690E"/>
    <w:rsid w:val="002D6AAD"/>
    <w:rsid w:val="002D7648"/>
    <w:rsid w:val="002D7AFD"/>
    <w:rsid w:val="002E250A"/>
    <w:rsid w:val="002E3666"/>
    <w:rsid w:val="002E46AE"/>
    <w:rsid w:val="002E545E"/>
    <w:rsid w:val="002E676A"/>
    <w:rsid w:val="002E73ED"/>
    <w:rsid w:val="002F1F1F"/>
    <w:rsid w:val="002F449B"/>
    <w:rsid w:val="002F571A"/>
    <w:rsid w:val="002F58E0"/>
    <w:rsid w:val="002F5D9B"/>
    <w:rsid w:val="002F644C"/>
    <w:rsid w:val="002F64A5"/>
    <w:rsid w:val="003007DC"/>
    <w:rsid w:val="00300C43"/>
    <w:rsid w:val="00301EB6"/>
    <w:rsid w:val="00302526"/>
    <w:rsid w:val="003025DE"/>
    <w:rsid w:val="00302D5C"/>
    <w:rsid w:val="003030CA"/>
    <w:rsid w:val="00305526"/>
    <w:rsid w:val="0030581A"/>
    <w:rsid w:val="00306744"/>
    <w:rsid w:val="00306787"/>
    <w:rsid w:val="00310C6E"/>
    <w:rsid w:val="00311B29"/>
    <w:rsid w:val="00313399"/>
    <w:rsid w:val="00314034"/>
    <w:rsid w:val="00314860"/>
    <w:rsid w:val="00315788"/>
    <w:rsid w:val="00317A51"/>
    <w:rsid w:val="00317B1F"/>
    <w:rsid w:val="00320B7C"/>
    <w:rsid w:val="003221E4"/>
    <w:rsid w:val="003223AF"/>
    <w:rsid w:val="003231D4"/>
    <w:rsid w:val="00325D7B"/>
    <w:rsid w:val="00326AD8"/>
    <w:rsid w:val="00326AED"/>
    <w:rsid w:val="00327A07"/>
    <w:rsid w:val="003324B9"/>
    <w:rsid w:val="00333360"/>
    <w:rsid w:val="003334E6"/>
    <w:rsid w:val="0033455F"/>
    <w:rsid w:val="00335074"/>
    <w:rsid w:val="0033573E"/>
    <w:rsid w:val="0033607C"/>
    <w:rsid w:val="003369E2"/>
    <w:rsid w:val="0034061A"/>
    <w:rsid w:val="00340AE0"/>
    <w:rsid w:val="00342098"/>
    <w:rsid w:val="00342DBC"/>
    <w:rsid w:val="00343B9F"/>
    <w:rsid w:val="00344B0F"/>
    <w:rsid w:val="00345425"/>
    <w:rsid w:val="003456A9"/>
    <w:rsid w:val="0034594D"/>
    <w:rsid w:val="00347BFB"/>
    <w:rsid w:val="00352011"/>
    <w:rsid w:val="0035242C"/>
    <w:rsid w:val="00353348"/>
    <w:rsid w:val="00354618"/>
    <w:rsid w:val="00356C97"/>
    <w:rsid w:val="003620D9"/>
    <w:rsid w:val="00364ECC"/>
    <w:rsid w:val="0036670B"/>
    <w:rsid w:val="00370B6C"/>
    <w:rsid w:val="00374DBD"/>
    <w:rsid w:val="003753D1"/>
    <w:rsid w:val="003754CC"/>
    <w:rsid w:val="00377BA7"/>
    <w:rsid w:val="00380646"/>
    <w:rsid w:val="003806AB"/>
    <w:rsid w:val="00381D83"/>
    <w:rsid w:val="00385213"/>
    <w:rsid w:val="0038526D"/>
    <w:rsid w:val="00385517"/>
    <w:rsid w:val="003855DD"/>
    <w:rsid w:val="003856AC"/>
    <w:rsid w:val="00385B5E"/>
    <w:rsid w:val="00390453"/>
    <w:rsid w:val="00390BD9"/>
    <w:rsid w:val="00393D46"/>
    <w:rsid w:val="00395088"/>
    <w:rsid w:val="00395F84"/>
    <w:rsid w:val="00397A1D"/>
    <w:rsid w:val="003A34DD"/>
    <w:rsid w:val="003A67E6"/>
    <w:rsid w:val="003A7606"/>
    <w:rsid w:val="003A7CBE"/>
    <w:rsid w:val="003A7D3D"/>
    <w:rsid w:val="003B2732"/>
    <w:rsid w:val="003B3059"/>
    <w:rsid w:val="003B38A2"/>
    <w:rsid w:val="003B40ED"/>
    <w:rsid w:val="003B67CD"/>
    <w:rsid w:val="003B6D40"/>
    <w:rsid w:val="003C42DD"/>
    <w:rsid w:val="003C4FEA"/>
    <w:rsid w:val="003C5A99"/>
    <w:rsid w:val="003D0B22"/>
    <w:rsid w:val="003D179C"/>
    <w:rsid w:val="003D37BF"/>
    <w:rsid w:val="003D46E4"/>
    <w:rsid w:val="003D53FD"/>
    <w:rsid w:val="003D6A24"/>
    <w:rsid w:val="003D6D6A"/>
    <w:rsid w:val="003D73A3"/>
    <w:rsid w:val="003D74A1"/>
    <w:rsid w:val="003E0041"/>
    <w:rsid w:val="003E02CC"/>
    <w:rsid w:val="003E056E"/>
    <w:rsid w:val="003E1ED4"/>
    <w:rsid w:val="003E3B80"/>
    <w:rsid w:val="003E5BFB"/>
    <w:rsid w:val="003E6A2E"/>
    <w:rsid w:val="003E7487"/>
    <w:rsid w:val="003F1A98"/>
    <w:rsid w:val="003F3F40"/>
    <w:rsid w:val="003F3F96"/>
    <w:rsid w:val="003F40FE"/>
    <w:rsid w:val="003F47B4"/>
    <w:rsid w:val="003F526D"/>
    <w:rsid w:val="004002F9"/>
    <w:rsid w:val="00400A8F"/>
    <w:rsid w:val="00402196"/>
    <w:rsid w:val="00402711"/>
    <w:rsid w:val="00402727"/>
    <w:rsid w:val="004034FA"/>
    <w:rsid w:val="0040715A"/>
    <w:rsid w:val="00407454"/>
    <w:rsid w:val="004074ED"/>
    <w:rsid w:val="0040787E"/>
    <w:rsid w:val="00411CD8"/>
    <w:rsid w:val="0041288A"/>
    <w:rsid w:val="00413528"/>
    <w:rsid w:val="00413B07"/>
    <w:rsid w:val="00413B53"/>
    <w:rsid w:val="00415730"/>
    <w:rsid w:val="00415D39"/>
    <w:rsid w:val="004165C4"/>
    <w:rsid w:val="00416DE3"/>
    <w:rsid w:val="004171D6"/>
    <w:rsid w:val="00417459"/>
    <w:rsid w:val="0042103B"/>
    <w:rsid w:val="00422190"/>
    <w:rsid w:val="00422FA0"/>
    <w:rsid w:val="00424A29"/>
    <w:rsid w:val="00426807"/>
    <w:rsid w:val="00426AD1"/>
    <w:rsid w:val="00430DB6"/>
    <w:rsid w:val="004313FE"/>
    <w:rsid w:val="00433190"/>
    <w:rsid w:val="00433F71"/>
    <w:rsid w:val="00434915"/>
    <w:rsid w:val="00434DEE"/>
    <w:rsid w:val="00435BAC"/>
    <w:rsid w:val="00441D50"/>
    <w:rsid w:val="00442057"/>
    <w:rsid w:val="00442DB1"/>
    <w:rsid w:val="0044368E"/>
    <w:rsid w:val="00444673"/>
    <w:rsid w:val="00445476"/>
    <w:rsid w:val="00445D33"/>
    <w:rsid w:val="00445F8F"/>
    <w:rsid w:val="004465DB"/>
    <w:rsid w:val="00446653"/>
    <w:rsid w:val="0044773C"/>
    <w:rsid w:val="00447BD2"/>
    <w:rsid w:val="00447CFF"/>
    <w:rsid w:val="00447F44"/>
    <w:rsid w:val="004508E6"/>
    <w:rsid w:val="00450F7F"/>
    <w:rsid w:val="00451246"/>
    <w:rsid w:val="00453821"/>
    <w:rsid w:val="00453A56"/>
    <w:rsid w:val="0045642C"/>
    <w:rsid w:val="00457118"/>
    <w:rsid w:val="00457D6C"/>
    <w:rsid w:val="0046055F"/>
    <w:rsid w:val="00461200"/>
    <w:rsid w:val="00462376"/>
    <w:rsid w:val="004630E0"/>
    <w:rsid w:val="00465504"/>
    <w:rsid w:val="004659EE"/>
    <w:rsid w:val="00465E8A"/>
    <w:rsid w:val="0046748E"/>
    <w:rsid w:val="00467639"/>
    <w:rsid w:val="00467F13"/>
    <w:rsid w:val="00470958"/>
    <w:rsid w:val="00470A03"/>
    <w:rsid w:val="00472775"/>
    <w:rsid w:val="004741FE"/>
    <w:rsid w:val="004751AB"/>
    <w:rsid w:val="00475302"/>
    <w:rsid w:val="00475EBA"/>
    <w:rsid w:val="00476D51"/>
    <w:rsid w:val="00476DAF"/>
    <w:rsid w:val="00477723"/>
    <w:rsid w:val="00481A56"/>
    <w:rsid w:val="0048304C"/>
    <w:rsid w:val="0048399A"/>
    <w:rsid w:val="00483D52"/>
    <w:rsid w:val="00484562"/>
    <w:rsid w:val="00484725"/>
    <w:rsid w:val="00485747"/>
    <w:rsid w:val="00485AA9"/>
    <w:rsid w:val="00490BAC"/>
    <w:rsid w:val="00494AB1"/>
    <w:rsid w:val="0049560F"/>
    <w:rsid w:val="004A1108"/>
    <w:rsid w:val="004A116D"/>
    <w:rsid w:val="004A23DC"/>
    <w:rsid w:val="004A2DB2"/>
    <w:rsid w:val="004A2E22"/>
    <w:rsid w:val="004A3705"/>
    <w:rsid w:val="004A40A6"/>
    <w:rsid w:val="004A6A21"/>
    <w:rsid w:val="004A7408"/>
    <w:rsid w:val="004A7E49"/>
    <w:rsid w:val="004B0467"/>
    <w:rsid w:val="004B122B"/>
    <w:rsid w:val="004B1615"/>
    <w:rsid w:val="004B18FE"/>
    <w:rsid w:val="004B1A2F"/>
    <w:rsid w:val="004B1FD9"/>
    <w:rsid w:val="004B3181"/>
    <w:rsid w:val="004B4DD4"/>
    <w:rsid w:val="004B61AE"/>
    <w:rsid w:val="004C031A"/>
    <w:rsid w:val="004C09ED"/>
    <w:rsid w:val="004C0E6F"/>
    <w:rsid w:val="004C1387"/>
    <w:rsid w:val="004C23E1"/>
    <w:rsid w:val="004C2866"/>
    <w:rsid w:val="004C2A09"/>
    <w:rsid w:val="004C33B8"/>
    <w:rsid w:val="004C4225"/>
    <w:rsid w:val="004C432E"/>
    <w:rsid w:val="004C5095"/>
    <w:rsid w:val="004C6772"/>
    <w:rsid w:val="004C69EF"/>
    <w:rsid w:val="004C6BC4"/>
    <w:rsid w:val="004C6C24"/>
    <w:rsid w:val="004C6F28"/>
    <w:rsid w:val="004C74E9"/>
    <w:rsid w:val="004D26C7"/>
    <w:rsid w:val="004D6C6D"/>
    <w:rsid w:val="004D6D10"/>
    <w:rsid w:val="004D7494"/>
    <w:rsid w:val="004E0AAF"/>
    <w:rsid w:val="004E1561"/>
    <w:rsid w:val="004E2517"/>
    <w:rsid w:val="004E35A6"/>
    <w:rsid w:val="004E3E7C"/>
    <w:rsid w:val="004E3F32"/>
    <w:rsid w:val="004E4A0D"/>
    <w:rsid w:val="004E4DF1"/>
    <w:rsid w:val="004E5088"/>
    <w:rsid w:val="004E7B37"/>
    <w:rsid w:val="004F1052"/>
    <w:rsid w:val="004F2130"/>
    <w:rsid w:val="004F2318"/>
    <w:rsid w:val="004F25C2"/>
    <w:rsid w:val="004F2709"/>
    <w:rsid w:val="004F3CA3"/>
    <w:rsid w:val="004F41C5"/>
    <w:rsid w:val="004F56D9"/>
    <w:rsid w:val="004F58B7"/>
    <w:rsid w:val="005036DB"/>
    <w:rsid w:val="00507BE1"/>
    <w:rsid w:val="00512782"/>
    <w:rsid w:val="0051420F"/>
    <w:rsid w:val="00514387"/>
    <w:rsid w:val="00515B01"/>
    <w:rsid w:val="005169B7"/>
    <w:rsid w:val="0051712B"/>
    <w:rsid w:val="00521297"/>
    <w:rsid w:val="00522AE1"/>
    <w:rsid w:val="00522FF6"/>
    <w:rsid w:val="00523B1D"/>
    <w:rsid w:val="00524212"/>
    <w:rsid w:val="00525D7A"/>
    <w:rsid w:val="005262E6"/>
    <w:rsid w:val="0052673F"/>
    <w:rsid w:val="005279AB"/>
    <w:rsid w:val="00527B2B"/>
    <w:rsid w:val="0053132A"/>
    <w:rsid w:val="0053167C"/>
    <w:rsid w:val="00532477"/>
    <w:rsid w:val="005343BC"/>
    <w:rsid w:val="0053502C"/>
    <w:rsid w:val="00535623"/>
    <w:rsid w:val="00536C7A"/>
    <w:rsid w:val="005370B1"/>
    <w:rsid w:val="005405DD"/>
    <w:rsid w:val="00540A7C"/>
    <w:rsid w:val="005415D3"/>
    <w:rsid w:val="005419C3"/>
    <w:rsid w:val="00545073"/>
    <w:rsid w:val="00545141"/>
    <w:rsid w:val="005457D8"/>
    <w:rsid w:val="0054629B"/>
    <w:rsid w:val="00547D7B"/>
    <w:rsid w:val="00547F4F"/>
    <w:rsid w:val="005504E4"/>
    <w:rsid w:val="00551C90"/>
    <w:rsid w:val="005533D7"/>
    <w:rsid w:val="00553A4D"/>
    <w:rsid w:val="00554957"/>
    <w:rsid w:val="00554B84"/>
    <w:rsid w:val="005563B5"/>
    <w:rsid w:val="00561464"/>
    <w:rsid w:val="00562F38"/>
    <w:rsid w:val="005655BB"/>
    <w:rsid w:val="00565FAF"/>
    <w:rsid w:val="005665F0"/>
    <w:rsid w:val="005679F1"/>
    <w:rsid w:val="00567F35"/>
    <w:rsid w:val="00571ADD"/>
    <w:rsid w:val="00577684"/>
    <w:rsid w:val="00580FE4"/>
    <w:rsid w:val="005819EA"/>
    <w:rsid w:val="005822F0"/>
    <w:rsid w:val="00583060"/>
    <w:rsid w:val="0058391F"/>
    <w:rsid w:val="00584634"/>
    <w:rsid w:val="005854CB"/>
    <w:rsid w:val="00585DE2"/>
    <w:rsid w:val="00585EE9"/>
    <w:rsid w:val="00587319"/>
    <w:rsid w:val="005873A9"/>
    <w:rsid w:val="0058756E"/>
    <w:rsid w:val="00590757"/>
    <w:rsid w:val="00590B70"/>
    <w:rsid w:val="00591A52"/>
    <w:rsid w:val="00592B89"/>
    <w:rsid w:val="00594958"/>
    <w:rsid w:val="00594FF2"/>
    <w:rsid w:val="005A1A00"/>
    <w:rsid w:val="005A1DC9"/>
    <w:rsid w:val="005A2CA1"/>
    <w:rsid w:val="005A2E60"/>
    <w:rsid w:val="005A2F5A"/>
    <w:rsid w:val="005A65FB"/>
    <w:rsid w:val="005A761D"/>
    <w:rsid w:val="005B1074"/>
    <w:rsid w:val="005B3611"/>
    <w:rsid w:val="005B467C"/>
    <w:rsid w:val="005B4E97"/>
    <w:rsid w:val="005B546A"/>
    <w:rsid w:val="005B6718"/>
    <w:rsid w:val="005B791E"/>
    <w:rsid w:val="005B79CF"/>
    <w:rsid w:val="005C1968"/>
    <w:rsid w:val="005C3271"/>
    <w:rsid w:val="005C5528"/>
    <w:rsid w:val="005C5571"/>
    <w:rsid w:val="005C5955"/>
    <w:rsid w:val="005C62B9"/>
    <w:rsid w:val="005C7811"/>
    <w:rsid w:val="005C7BDF"/>
    <w:rsid w:val="005D008E"/>
    <w:rsid w:val="005D0388"/>
    <w:rsid w:val="005D03D3"/>
    <w:rsid w:val="005D1BF2"/>
    <w:rsid w:val="005D3C24"/>
    <w:rsid w:val="005D5C1D"/>
    <w:rsid w:val="005D6364"/>
    <w:rsid w:val="005D643E"/>
    <w:rsid w:val="005D7C38"/>
    <w:rsid w:val="005E1164"/>
    <w:rsid w:val="005E2FE9"/>
    <w:rsid w:val="005E3779"/>
    <w:rsid w:val="005E4083"/>
    <w:rsid w:val="005E50FD"/>
    <w:rsid w:val="005E53D7"/>
    <w:rsid w:val="005E5596"/>
    <w:rsid w:val="005E55C5"/>
    <w:rsid w:val="005E5CA1"/>
    <w:rsid w:val="005E6794"/>
    <w:rsid w:val="005E6DCE"/>
    <w:rsid w:val="005E7287"/>
    <w:rsid w:val="005E7C43"/>
    <w:rsid w:val="005F00AD"/>
    <w:rsid w:val="005F084B"/>
    <w:rsid w:val="005F0B66"/>
    <w:rsid w:val="005F0D07"/>
    <w:rsid w:val="005F0F04"/>
    <w:rsid w:val="005F1208"/>
    <w:rsid w:val="005F14A2"/>
    <w:rsid w:val="005F1619"/>
    <w:rsid w:val="005F36DC"/>
    <w:rsid w:val="005F720F"/>
    <w:rsid w:val="00600F48"/>
    <w:rsid w:val="00603826"/>
    <w:rsid w:val="00603BF9"/>
    <w:rsid w:val="0060476A"/>
    <w:rsid w:val="006048F9"/>
    <w:rsid w:val="00604C76"/>
    <w:rsid w:val="00605E54"/>
    <w:rsid w:val="00606F2F"/>
    <w:rsid w:val="00607ADD"/>
    <w:rsid w:val="00607F94"/>
    <w:rsid w:val="00610CFA"/>
    <w:rsid w:val="00611EAF"/>
    <w:rsid w:val="00612636"/>
    <w:rsid w:val="00614557"/>
    <w:rsid w:val="006162A8"/>
    <w:rsid w:val="00621396"/>
    <w:rsid w:val="00621DA1"/>
    <w:rsid w:val="0062240B"/>
    <w:rsid w:val="006225A2"/>
    <w:rsid w:val="0062454B"/>
    <w:rsid w:val="00626053"/>
    <w:rsid w:val="00626585"/>
    <w:rsid w:val="00626878"/>
    <w:rsid w:val="006323CE"/>
    <w:rsid w:val="00633CC8"/>
    <w:rsid w:val="00634E08"/>
    <w:rsid w:val="00635AFA"/>
    <w:rsid w:val="0063681F"/>
    <w:rsid w:val="00637556"/>
    <w:rsid w:val="00640193"/>
    <w:rsid w:val="00641CA0"/>
    <w:rsid w:val="00641D32"/>
    <w:rsid w:val="00642D76"/>
    <w:rsid w:val="006461C2"/>
    <w:rsid w:val="00646917"/>
    <w:rsid w:val="00646BCD"/>
    <w:rsid w:val="00646FB8"/>
    <w:rsid w:val="006471D5"/>
    <w:rsid w:val="00647480"/>
    <w:rsid w:val="006477A3"/>
    <w:rsid w:val="00651344"/>
    <w:rsid w:val="006536B5"/>
    <w:rsid w:val="00653BCD"/>
    <w:rsid w:val="006544BC"/>
    <w:rsid w:val="00654EB0"/>
    <w:rsid w:val="0065768B"/>
    <w:rsid w:val="00657CFB"/>
    <w:rsid w:val="006607B9"/>
    <w:rsid w:val="00661D11"/>
    <w:rsid w:val="0066288F"/>
    <w:rsid w:val="00662EB2"/>
    <w:rsid w:val="0066338F"/>
    <w:rsid w:val="00663641"/>
    <w:rsid w:val="00664207"/>
    <w:rsid w:val="006649EC"/>
    <w:rsid w:val="00664B4B"/>
    <w:rsid w:val="00670669"/>
    <w:rsid w:val="00672445"/>
    <w:rsid w:val="00672F0C"/>
    <w:rsid w:val="00676B18"/>
    <w:rsid w:val="0067706D"/>
    <w:rsid w:val="00677F34"/>
    <w:rsid w:val="00680C7C"/>
    <w:rsid w:val="00681493"/>
    <w:rsid w:val="00681895"/>
    <w:rsid w:val="00681E0D"/>
    <w:rsid w:val="006827BA"/>
    <w:rsid w:val="00682EAE"/>
    <w:rsid w:val="00683698"/>
    <w:rsid w:val="0068611E"/>
    <w:rsid w:val="00686276"/>
    <w:rsid w:val="006872C7"/>
    <w:rsid w:val="00687A62"/>
    <w:rsid w:val="0069008F"/>
    <w:rsid w:val="006911EF"/>
    <w:rsid w:val="0069153C"/>
    <w:rsid w:val="00692497"/>
    <w:rsid w:val="00693B93"/>
    <w:rsid w:val="00694CC4"/>
    <w:rsid w:val="006966E5"/>
    <w:rsid w:val="00696B29"/>
    <w:rsid w:val="006A01D0"/>
    <w:rsid w:val="006A0C49"/>
    <w:rsid w:val="006A1FD7"/>
    <w:rsid w:val="006A20EA"/>
    <w:rsid w:val="006A3DF6"/>
    <w:rsid w:val="006A4B30"/>
    <w:rsid w:val="006A54B9"/>
    <w:rsid w:val="006A5D19"/>
    <w:rsid w:val="006A67E6"/>
    <w:rsid w:val="006A6F7D"/>
    <w:rsid w:val="006A7740"/>
    <w:rsid w:val="006B0163"/>
    <w:rsid w:val="006B04F9"/>
    <w:rsid w:val="006B0B4B"/>
    <w:rsid w:val="006B0D15"/>
    <w:rsid w:val="006B14CB"/>
    <w:rsid w:val="006B2351"/>
    <w:rsid w:val="006B2496"/>
    <w:rsid w:val="006B3C5E"/>
    <w:rsid w:val="006B6900"/>
    <w:rsid w:val="006B6995"/>
    <w:rsid w:val="006B6B81"/>
    <w:rsid w:val="006B6E84"/>
    <w:rsid w:val="006B73D9"/>
    <w:rsid w:val="006B7C6E"/>
    <w:rsid w:val="006C0D0A"/>
    <w:rsid w:val="006C1355"/>
    <w:rsid w:val="006C167C"/>
    <w:rsid w:val="006C1965"/>
    <w:rsid w:val="006C28D8"/>
    <w:rsid w:val="006C36B9"/>
    <w:rsid w:val="006C3D65"/>
    <w:rsid w:val="006C6C9B"/>
    <w:rsid w:val="006C6EE1"/>
    <w:rsid w:val="006C75AE"/>
    <w:rsid w:val="006C7F00"/>
    <w:rsid w:val="006D00AA"/>
    <w:rsid w:val="006D06A8"/>
    <w:rsid w:val="006D0D5F"/>
    <w:rsid w:val="006D13F2"/>
    <w:rsid w:val="006D5CAC"/>
    <w:rsid w:val="006D606A"/>
    <w:rsid w:val="006D6B60"/>
    <w:rsid w:val="006D7CFD"/>
    <w:rsid w:val="006E0EA6"/>
    <w:rsid w:val="006E4A75"/>
    <w:rsid w:val="006E5920"/>
    <w:rsid w:val="006E7BE8"/>
    <w:rsid w:val="006F0B96"/>
    <w:rsid w:val="006F24FB"/>
    <w:rsid w:val="006F408E"/>
    <w:rsid w:val="006F58D5"/>
    <w:rsid w:val="006F5982"/>
    <w:rsid w:val="006F5CCC"/>
    <w:rsid w:val="006F6D9B"/>
    <w:rsid w:val="006F6F1C"/>
    <w:rsid w:val="0070181C"/>
    <w:rsid w:val="00701DA7"/>
    <w:rsid w:val="00703EDB"/>
    <w:rsid w:val="0070413A"/>
    <w:rsid w:val="007043A9"/>
    <w:rsid w:val="00704FB9"/>
    <w:rsid w:val="00706166"/>
    <w:rsid w:val="007064C3"/>
    <w:rsid w:val="0070669A"/>
    <w:rsid w:val="00706ACB"/>
    <w:rsid w:val="00707552"/>
    <w:rsid w:val="0070780C"/>
    <w:rsid w:val="00710A1E"/>
    <w:rsid w:val="007119F0"/>
    <w:rsid w:val="00711AB1"/>
    <w:rsid w:val="007132A8"/>
    <w:rsid w:val="00714EC5"/>
    <w:rsid w:val="00715968"/>
    <w:rsid w:val="00715F67"/>
    <w:rsid w:val="00716822"/>
    <w:rsid w:val="00716E08"/>
    <w:rsid w:val="0072057B"/>
    <w:rsid w:val="007205C3"/>
    <w:rsid w:val="00721E38"/>
    <w:rsid w:val="00723FF7"/>
    <w:rsid w:val="007270D2"/>
    <w:rsid w:val="00730486"/>
    <w:rsid w:val="00731A7D"/>
    <w:rsid w:val="00731DEA"/>
    <w:rsid w:val="00733C78"/>
    <w:rsid w:val="00734AAE"/>
    <w:rsid w:val="00735231"/>
    <w:rsid w:val="0073538A"/>
    <w:rsid w:val="00740DAB"/>
    <w:rsid w:val="007414D6"/>
    <w:rsid w:val="00741C26"/>
    <w:rsid w:val="0074241D"/>
    <w:rsid w:val="0074338F"/>
    <w:rsid w:val="007448E9"/>
    <w:rsid w:val="00744B5F"/>
    <w:rsid w:val="00745FAA"/>
    <w:rsid w:val="00746094"/>
    <w:rsid w:val="0074669C"/>
    <w:rsid w:val="007467F7"/>
    <w:rsid w:val="00746D65"/>
    <w:rsid w:val="0074710F"/>
    <w:rsid w:val="00747B6F"/>
    <w:rsid w:val="00747D29"/>
    <w:rsid w:val="0075178A"/>
    <w:rsid w:val="00751C2D"/>
    <w:rsid w:val="00751E55"/>
    <w:rsid w:val="0075244E"/>
    <w:rsid w:val="007542AE"/>
    <w:rsid w:val="0075462F"/>
    <w:rsid w:val="00756057"/>
    <w:rsid w:val="00756661"/>
    <w:rsid w:val="0076083D"/>
    <w:rsid w:val="00760992"/>
    <w:rsid w:val="007613D9"/>
    <w:rsid w:val="007615D2"/>
    <w:rsid w:val="007627C8"/>
    <w:rsid w:val="00763263"/>
    <w:rsid w:val="00764126"/>
    <w:rsid w:val="00764A40"/>
    <w:rsid w:val="00767843"/>
    <w:rsid w:val="00767F55"/>
    <w:rsid w:val="0077157B"/>
    <w:rsid w:val="0077655B"/>
    <w:rsid w:val="00780240"/>
    <w:rsid w:val="00780568"/>
    <w:rsid w:val="00780B7A"/>
    <w:rsid w:val="00782F83"/>
    <w:rsid w:val="007835A1"/>
    <w:rsid w:val="00784235"/>
    <w:rsid w:val="00790219"/>
    <w:rsid w:val="00790401"/>
    <w:rsid w:val="0079080E"/>
    <w:rsid w:val="00790E4A"/>
    <w:rsid w:val="007918A9"/>
    <w:rsid w:val="00791D20"/>
    <w:rsid w:val="007923C6"/>
    <w:rsid w:val="00793636"/>
    <w:rsid w:val="00793DBD"/>
    <w:rsid w:val="00794484"/>
    <w:rsid w:val="007946ED"/>
    <w:rsid w:val="007977DC"/>
    <w:rsid w:val="00797895"/>
    <w:rsid w:val="00797A8F"/>
    <w:rsid w:val="00797AF1"/>
    <w:rsid w:val="007A028B"/>
    <w:rsid w:val="007A0A00"/>
    <w:rsid w:val="007A0D17"/>
    <w:rsid w:val="007A1009"/>
    <w:rsid w:val="007A25B5"/>
    <w:rsid w:val="007A4702"/>
    <w:rsid w:val="007A537F"/>
    <w:rsid w:val="007A5DB8"/>
    <w:rsid w:val="007B0874"/>
    <w:rsid w:val="007B11E4"/>
    <w:rsid w:val="007B179E"/>
    <w:rsid w:val="007B2C68"/>
    <w:rsid w:val="007B3D62"/>
    <w:rsid w:val="007B78DC"/>
    <w:rsid w:val="007C0C9C"/>
    <w:rsid w:val="007C1AB7"/>
    <w:rsid w:val="007C1B49"/>
    <w:rsid w:val="007C236A"/>
    <w:rsid w:val="007C2F65"/>
    <w:rsid w:val="007C64AA"/>
    <w:rsid w:val="007D1BBB"/>
    <w:rsid w:val="007D4AE5"/>
    <w:rsid w:val="007D52DB"/>
    <w:rsid w:val="007D610A"/>
    <w:rsid w:val="007D78E5"/>
    <w:rsid w:val="007D7F68"/>
    <w:rsid w:val="007E170C"/>
    <w:rsid w:val="007E20FD"/>
    <w:rsid w:val="007E3B78"/>
    <w:rsid w:val="007E59AE"/>
    <w:rsid w:val="007E610B"/>
    <w:rsid w:val="007E75FA"/>
    <w:rsid w:val="007F0425"/>
    <w:rsid w:val="007F0B83"/>
    <w:rsid w:val="007F2430"/>
    <w:rsid w:val="007F29B5"/>
    <w:rsid w:val="007F30DC"/>
    <w:rsid w:val="007F33D3"/>
    <w:rsid w:val="007F3E4F"/>
    <w:rsid w:val="007F5134"/>
    <w:rsid w:val="007F6423"/>
    <w:rsid w:val="007F7897"/>
    <w:rsid w:val="007F7CE5"/>
    <w:rsid w:val="00802734"/>
    <w:rsid w:val="00803C58"/>
    <w:rsid w:val="0080519D"/>
    <w:rsid w:val="00805494"/>
    <w:rsid w:val="00806521"/>
    <w:rsid w:val="00806BA0"/>
    <w:rsid w:val="00811B77"/>
    <w:rsid w:val="00811BE2"/>
    <w:rsid w:val="0081342B"/>
    <w:rsid w:val="00814396"/>
    <w:rsid w:val="0081475B"/>
    <w:rsid w:val="008153A3"/>
    <w:rsid w:val="00815E7B"/>
    <w:rsid w:val="00816699"/>
    <w:rsid w:val="00817626"/>
    <w:rsid w:val="00817CDD"/>
    <w:rsid w:val="00821B0A"/>
    <w:rsid w:val="00824A92"/>
    <w:rsid w:val="00825F33"/>
    <w:rsid w:val="0082677E"/>
    <w:rsid w:val="008272D4"/>
    <w:rsid w:val="00827436"/>
    <w:rsid w:val="008274A7"/>
    <w:rsid w:val="00827689"/>
    <w:rsid w:val="00827C1C"/>
    <w:rsid w:val="008306E7"/>
    <w:rsid w:val="00830BAE"/>
    <w:rsid w:val="008315AE"/>
    <w:rsid w:val="00831D41"/>
    <w:rsid w:val="00832618"/>
    <w:rsid w:val="00832ACA"/>
    <w:rsid w:val="00833435"/>
    <w:rsid w:val="00833979"/>
    <w:rsid w:val="008350B0"/>
    <w:rsid w:val="00835283"/>
    <w:rsid w:val="00835823"/>
    <w:rsid w:val="00836A68"/>
    <w:rsid w:val="00840021"/>
    <w:rsid w:val="00842840"/>
    <w:rsid w:val="008432AD"/>
    <w:rsid w:val="008462B3"/>
    <w:rsid w:val="00846CCF"/>
    <w:rsid w:val="00847AFF"/>
    <w:rsid w:val="00850880"/>
    <w:rsid w:val="00851616"/>
    <w:rsid w:val="00851683"/>
    <w:rsid w:val="00852470"/>
    <w:rsid w:val="00852652"/>
    <w:rsid w:val="008528E6"/>
    <w:rsid w:val="00852C60"/>
    <w:rsid w:val="00852D3F"/>
    <w:rsid w:val="00852ED1"/>
    <w:rsid w:val="00854C25"/>
    <w:rsid w:val="008559B3"/>
    <w:rsid w:val="00860063"/>
    <w:rsid w:val="00861674"/>
    <w:rsid w:val="00861A42"/>
    <w:rsid w:val="008628A5"/>
    <w:rsid w:val="0086330E"/>
    <w:rsid w:val="00866936"/>
    <w:rsid w:val="00867BA8"/>
    <w:rsid w:val="008703F5"/>
    <w:rsid w:val="008706B9"/>
    <w:rsid w:val="00870A5B"/>
    <w:rsid w:val="00871355"/>
    <w:rsid w:val="008745DF"/>
    <w:rsid w:val="00874F8D"/>
    <w:rsid w:val="00875C28"/>
    <w:rsid w:val="00876B98"/>
    <w:rsid w:val="00877E0A"/>
    <w:rsid w:val="00880347"/>
    <w:rsid w:val="008816C6"/>
    <w:rsid w:val="00881FD8"/>
    <w:rsid w:val="008838F5"/>
    <w:rsid w:val="008841B2"/>
    <w:rsid w:val="0088539A"/>
    <w:rsid w:val="00885AA9"/>
    <w:rsid w:val="0088699B"/>
    <w:rsid w:val="00887DDA"/>
    <w:rsid w:val="00890D1F"/>
    <w:rsid w:val="00891DC0"/>
    <w:rsid w:val="00892028"/>
    <w:rsid w:val="00894A6F"/>
    <w:rsid w:val="00894E44"/>
    <w:rsid w:val="008958AA"/>
    <w:rsid w:val="0089667D"/>
    <w:rsid w:val="00896BFE"/>
    <w:rsid w:val="008A079F"/>
    <w:rsid w:val="008A14A0"/>
    <w:rsid w:val="008A1A55"/>
    <w:rsid w:val="008A2511"/>
    <w:rsid w:val="008A3323"/>
    <w:rsid w:val="008A3983"/>
    <w:rsid w:val="008A3D47"/>
    <w:rsid w:val="008A4871"/>
    <w:rsid w:val="008A5F83"/>
    <w:rsid w:val="008A6093"/>
    <w:rsid w:val="008A79A7"/>
    <w:rsid w:val="008A7B1A"/>
    <w:rsid w:val="008B0519"/>
    <w:rsid w:val="008B05B2"/>
    <w:rsid w:val="008B08C6"/>
    <w:rsid w:val="008B0D0D"/>
    <w:rsid w:val="008B1AB4"/>
    <w:rsid w:val="008B2097"/>
    <w:rsid w:val="008B2CE5"/>
    <w:rsid w:val="008B35E7"/>
    <w:rsid w:val="008B4D51"/>
    <w:rsid w:val="008B6278"/>
    <w:rsid w:val="008B6A74"/>
    <w:rsid w:val="008C0E69"/>
    <w:rsid w:val="008C0F99"/>
    <w:rsid w:val="008C1C23"/>
    <w:rsid w:val="008C1F1D"/>
    <w:rsid w:val="008C4800"/>
    <w:rsid w:val="008C5238"/>
    <w:rsid w:val="008C6A7E"/>
    <w:rsid w:val="008C70A7"/>
    <w:rsid w:val="008C7AA8"/>
    <w:rsid w:val="008C7B71"/>
    <w:rsid w:val="008C7D8B"/>
    <w:rsid w:val="008D0A30"/>
    <w:rsid w:val="008D18F1"/>
    <w:rsid w:val="008D1A51"/>
    <w:rsid w:val="008D1C67"/>
    <w:rsid w:val="008D1ED2"/>
    <w:rsid w:val="008D31A9"/>
    <w:rsid w:val="008D39DD"/>
    <w:rsid w:val="008D3A75"/>
    <w:rsid w:val="008D3BCB"/>
    <w:rsid w:val="008D3D92"/>
    <w:rsid w:val="008D46C9"/>
    <w:rsid w:val="008D4B1A"/>
    <w:rsid w:val="008D4EA2"/>
    <w:rsid w:val="008D5064"/>
    <w:rsid w:val="008D513A"/>
    <w:rsid w:val="008D55D8"/>
    <w:rsid w:val="008D5AE8"/>
    <w:rsid w:val="008D7687"/>
    <w:rsid w:val="008E0A59"/>
    <w:rsid w:val="008E0F9C"/>
    <w:rsid w:val="008E2A99"/>
    <w:rsid w:val="008E3D40"/>
    <w:rsid w:val="008E41C3"/>
    <w:rsid w:val="008E4A4B"/>
    <w:rsid w:val="008E4AD1"/>
    <w:rsid w:val="008E6DB9"/>
    <w:rsid w:val="008F0F01"/>
    <w:rsid w:val="008F3600"/>
    <w:rsid w:val="008F54DF"/>
    <w:rsid w:val="008F6006"/>
    <w:rsid w:val="008F605B"/>
    <w:rsid w:val="00900AC9"/>
    <w:rsid w:val="00900AFF"/>
    <w:rsid w:val="00901F6C"/>
    <w:rsid w:val="009026A7"/>
    <w:rsid w:val="009043FD"/>
    <w:rsid w:val="00911FAE"/>
    <w:rsid w:val="0091239A"/>
    <w:rsid w:val="00913A95"/>
    <w:rsid w:val="009145E4"/>
    <w:rsid w:val="009154BF"/>
    <w:rsid w:val="00915ED4"/>
    <w:rsid w:val="009176EF"/>
    <w:rsid w:val="00917A89"/>
    <w:rsid w:val="00917E27"/>
    <w:rsid w:val="00920001"/>
    <w:rsid w:val="00920CC0"/>
    <w:rsid w:val="00920DF6"/>
    <w:rsid w:val="00921007"/>
    <w:rsid w:val="00921307"/>
    <w:rsid w:val="00921B6A"/>
    <w:rsid w:val="00921F7B"/>
    <w:rsid w:val="009224A2"/>
    <w:rsid w:val="00922E24"/>
    <w:rsid w:val="0092314D"/>
    <w:rsid w:val="0092390B"/>
    <w:rsid w:val="009245EB"/>
    <w:rsid w:val="00924D58"/>
    <w:rsid w:val="0092743C"/>
    <w:rsid w:val="00930004"/>
    <w:rsid w:val="009312A9"/>
    <w:rsid w:val="00932270"/>
    <w:rsid w:val="00932446"/>
    <w:rsid w:val="00932485"/>
    <w:rsid w:val="00933812"/>
    <w:rsid w:val="0093412B"/>
    <w:rsid w:val="00935346"/>
    <w:rsid w:val="0093739A"/>
    <w:rsid w:val="0094069B"/>
    <w:rsid w:val="0094105D"/>
    <w:rsid w:val="00941577"/>
    <w:rsid w:val="00941B47"/>
    <w:rsid w:val="00941EAE"/>
    <w:rsid w:val="009425F1"/>
    <w:rsid w:val="00944A0C"/>
    <w:rsid w:val="0094581F"/>
    <w:rsid w:val="00947320"/>
    <w:rsid w:val="00947BAF"/>
    <w:rsid w:val="00952C27"/>
    <w:rsid w:val="009534DB"/>
    <w:rsid w:val="00956EBD"/>
    <w:rsid w:val="00957020"/>
    <w:rsid w:val="0096195F"/>
    <w:rsid w:val="00961D70"/>
    <w:rsid w:val="00961F0F"/>
    <w:rsid w:val="00962DE5"/>
    <w:rsid w:val="00963D69"/>
    <w:rsid w:val="00963F6F"/>
    <w:rsid w:val="00964566"/>
    <w:rsid w:val="00964B02"/>
    <w:rsid w:val="0096512B"/>
    <w:rsid w:val="0096579A"/>
    <w:rsid w:val="009657B5"/>
    <w:rsid w:val="00965E5A"/>
    <w:rsid w:val="009674C5"/>
    <w:rsid w:val="00967AF4"/>
    <w:rsid w:val="00967F2B"/>
    <w:rsid w:val="0097023C"/>
    <w:rsid w:val="009712BE"/>
    <w:rsid w:val="009755DA"/>
    <w:rsid w:val="00976542"/>
    <w:rsid w:val="009772A2"/>
    <w:rsid w:val="00977F28"/>
    <w:rsid w:val="009824A7"/>
    <w:rsid w:val="00983547"/>
    <w:rsid w:val="009838BB"/>
    <w:rsid w:val="00983BDE"/>
    <w:rsid w:val="00983DC0"/>
    <w:rsid w:val="009846E6"/>
    <w:rsid w:val="00984D3C"/>
    <w:rsid w:val="0098514B"/>
    <w:rsid w:val="00991C8D"/>
    <w:rsid w:val="0099224F"/>
    <w:rsid w:val="0099364E"/>
    <w:rsid w:val="0099421A"/>
    <w:rsid w:val="00994C7B"/>
    <w:rsid w:val="00995154"/>
    <w:rsid w:val="009951C7"/>
    <w:rsid w:val="009A0137"/>
    <w:rsid w:val="009A19F9"/>
    <w:rsid w:val="009A2390"/>
    <w:rsid w:val="009A2559"/>
    <w:rsid w:val="009A3104"/>
    <w:rsid w:val="009A3342"/>
    <w:rsid w:val="009A4D85"/>
    <w:rsid w:val="009A57D4"/>
    <w:rsid w:val="009A7183"/>
    <w:rsid w:val="009B091E"/>
    <w:rsid w:val="009B0C86"/>
    <w:rsid w:val="009B165A"/>
    <w:rsid w:val="009B1F67"/>
    <w:rsid w:val="009B2D45"/>
    <w:rsid w:val="009B2D95"/>
    <w:rsid w:val="009B364A"/>
    <w:rsid w:val="009B417C"/>
    <w:rsid w:val="009B44C5"/>
    <w:rsid w:val="009B54FF"/>
    <w:rsid w:val="009B5A39"/>
    <w:rsid w:val="009B5E36"/>
    <w:rsid w:val="009B66CF"/>
    <w:rsid w:val="009B7062"/>
    <w:rsid w:val="009B72F1"/>
    <w:rsid w:val="009B7770"/>
    <w:rsid w:val="009C27F0"/>
    <w:rsid w:val="009C2ED7"/>
    <w:rsid w:val="009C36E4"/>
    <w:rsid w:val="009C391C"/>
    <w:rsid w:val="009C41D6"/>
    <w:rsid w:val="009D101E"/>
    <w:rsid w:val="009D143E"/>
    <w:rsid w:val="009D1E8F"/>
    <w:rsid w:val="009D3B7B"/>
    <w:rsid w:val="009D47F4"/>
    <w:rsid w:val="009D49C7"/>
    <w:rsid w:val="009D69BA"/>
    <w:rsid w:val="009E21FF"/>
    <w:rsid w:val="009E2965"/>
    <w:rsid w:val="009E2D83"/>
    <w:rsid w:val="009E3E5F"/>
    <w:rsid w:val="009E5785"/>
    <w:rsid w:val="009E7609"/>
    <w:rsid w:val="009F0771"/>
    <w:rsid w:val="009F13AD"/>
    <w:rsid w:val="009F2824"/>
    <w:rsid w:val="009F3020"/>
    <w:rsid w:val="009F54CC"/>
    <w:rsid w:val="009F62B1"/>
    <w:rsid w:val="009F66FA"/>
    <w:rsid w:val="009F74C9"/>
    <w:rsid w:val="00A000AD"/>
    <w:rsid w:val="00A0152F"/>
    <w:rsid w:val="00A024BB"/>
    <w:rsid w:val="00A03658"/>
    <w:rsid w:val="00A03A4D"/>
    <w:rsid w:val="00A04884"/>
    <w:rsid w:val="00A05815"/>
    <w:rsid w:val="00A059DD"/>
    <w:rsid w:val="00A0690E"/>
    <w:rsid w:val="00A07439"/>
    <w:rsid w:val="00A079A1"/>
    <w:rsid w:val="00A07FFA"/>
    <w:rsid w:val="00A10F62"/>
    <w:rsid w:val="00A12118"/>
    <w:rsid w:val="00A12E04"/>
    <w:rsid w:val="00A13DAE"/>
    <w:rsid w:val="00A14780"/>
    <w:rsid w:val="00A17654"/>
    <w:rsid w:val="00A20745"/>
    <w:rsid w:val="00A2105D"/>
    <w:rsid w:val="00A215F9"/>
    <w:rsid w:val="00A220DA"/>
    <w:rsid w:val="00A2211E"/>
    <w:rsid w:val="00A23D7D"/>
    <w:rsid w:val="00A250DC"/>
    <w:rsid w:val="00A252ED"/>
    <w:rsid w:val="00A27AD6"/>
    <w:rsid w:val="00A30D1E"/>
    <w:rsid w:val="00A30F31"/>
    <w:rsid w:val="00A31B73"/>
    <w:rsid w:val="00A31DCF"/>
    <w:rsid w:val="00A32F77"/>
    <w:rsid w:val="00A346F0"/>
    <w:rsid w:val="00A35A22"/>
    <w:rsid w:val="00A36214"/>
    <w:rsid w:val="00A3649C"/>
    <w:rsid w:val="00A37E89"/>
    <w:rsid w:val="00A37FAB"/>
    <w:rsid w:val="00A40B44"/>
    <w:rsid w:val="00A40CD8"/>
    <w:rsid w:val="00A419F5"/>
    <w:rsid w:val="00A41A39"/>
    <w:rsid w:val="00A42F5D"/>
    <w:rsid w:val="00A43C0A"/>
    <w:rsid w:val="00A46298"/>
    <w:rsid w:val="00A46B48"/>
    <w:rsid w:val="00A4724D"/>
    <w:rsid w:val="00A477C2"/>
    <w:rsid w:val="00A47980"/>
    <w:rsid w:val="00A51DF5"/>
    <w:rsid w:val="00A52F45"/>
    <w:rsid w:val="00A54640"/>
    <w:rsid w:val="00A550A0"/>
    <w:rsid w:val="00A575A2"/>
    <w:rsid w:val="00A603B1"/>
    <w:rsid w:val="00A60A10"/>
    <w:rsid w:val="00A67409"/>
    <w:rsid w:val="00A711CD"/>
    <w:rsid w:val="00A717CD"/>
    <w:rsid w:val="00A72421"/>
    <w:rsid w:val="00A730A8"/>
    <w:rsid w:val="00A7351E"/>
    <w:rsid w:val="00A74542"/>
    <w:rsid w:val="00A749E9"/>
    <w:rsid w:val="00A75BEA"/>
    <w:rsid w:val="00A801A7"/>
    <w:rsid w:val="00A80C93"/>
    <w:rsid w:val="00A80CC1"/>
    <w:rsid w:val="00A81A5A"/>
    <w:rsid w:val="00A81AFE"/>
    <w:rsid w:val="00A81F43"/>
    <w:rsid w:val="00A836FF"/>
    <w:rsid w:val="00A83DD2"/>
    <w:rsid w:val="00A8511F"/>
    <w:rsid w:val="00A862BA"/>
    <w:rsid w:val="00A86C33"/>
    <w:rsid w:val="00A879D5"/>
    <w:rsid w:val="00A9030D"/>
    <w:rsid w:val="00A91385"/>
    <w:rsid w:val="00A92D73"/>
    <w:rsid w:val="00A954DF"/>
    <w:rsid w:val="00A957A0"/>
    <w:rsid w:val="00A965F2"/>
    <w:rsid w:val="00AA167A"/>
    <w:rsid w:val="00AA1D5A"/>
    <w:rsid w:val="00AA2347"/>
    <w:rsid w:val="00AA2618"/>
    <w:rsid w:val="00AA29BE"/>
    <w:rsid w:val="00AA6BAD"/>
    <w:rsid w:val="00AB048C"/>
    <w:rsid w:val="00AB4484"/>
    <w:rsid w:val="00AB5654"/>
    <w:rsid w:val="00AB6166"/>
    <w:rsid w:val="00AB6B69"/>
    <w:rsid w:val="00AC1755"/>
    <w:rsid w:val="00AC1B39"/>
    <w:rsid w:val="00AC28D3"/>
    <w:rsid w:val="00AC6592"/>
    <w:rsid w:val="00AC7A78"/>
    <w:rsid w:val="00AD4BDA"/>
    <w:rsid w:val="00AD5450"/>
    <w:rsid w:val="00AD5C08"/>
    <w:rsid w:val="00AD6108"/>
    <w:rsid w:val="00AD7655"/>
    <w:rsid w:val="00AE08FA"/>
    <w:rsid w:val="00AE135C"/>
    <w:rsid w:val="00AE3559"/>
    <w:rsid w:val="00AE3C33"/>
    <w:rsid w:val="00AE51E7"/>
    <w:rsid w:val="00AE554A"/>
    <w:rsid w:val="00AE5F23"/>
    <w:rsid w:val="00AE6313"/>
    <w:rsid w:val="00AF1669"/>
    <w:rsid w:val="00AF3502"/>
    <w:rsid w:val="00AF3F94"/>
    <w:rsid w:val="00AF4E8E"/>
    <w:rsid w:val="00AF6F83"/>
    <w:rsid w:val="00AF7B40"/>
    <w:rsid w:val="00B00F07"/>
    <w:rsid w:val="00B0155F"/>
    <w:rsid w:val="00B03065"/>
    <w:rsid w:val="00B03122"/>
    <w:rsid w:val="00B03C85"/>
    <w:rsid w:val="00B03F94"/>
    <w:rsid w:val="00B04311"/>
    <w:rsid w:val="00B052B6"/>
    <w:rsid w:val="00B0585A"/>
    <w:rsid w:val="00B113EF"/>
    <w:rsid w:val="00B11835"/>
    <w:rsid w:val="00B11C60"/>
    <w:rsid w:val="00B11DE5"/>
    <w:rsid w:val="00B13564"/>
    <w:rsid w:val="00B14204"/>
    <w:rsid w:val="00B14C6B"/>
    <w:rsid w:val="00B153FE"/>
    <w:rsid w:val="00B15B78"/>
    <w:rsid w:val="00B16C6D"/>
    <w:rsid w:val="00B17690"/>
    <w:rsid w:val="00B21007"/>
    <w:rsid w:val="00B2128B"/>
    <w:rsid w:val="00B213C4"/>
    <w:rsid w:val="00B21596"/>
    <w:rsid w:val="00B21830"/>
    <w:rsid w:val="00B21C85"/>
    <w:rsid w:val="00B21F02"/>
    <w:rsid w:val="00B22553"/>
    <w:rsid w:val="00B23EB3"/>
    <w:rsid w:val="00B2470A"/>
    <w:rsid w:val="00B248C4"/>
    <w:rsid w:val="00B305EF"/>
    <w:rsid w:val="00B30C18"/>
    <w:rsid w:val="00B33C0E"/>
    <w:rsid w:val="00B350D0"/>
    <w:rsid w:val="00B35C96"/>
    <w:rsid w:val="00B36266"/>
    <w:rsid w:val="00B3766E"/>
    <w:rsid w:val="00B37C56"/>
    <w:rsid w:val="00B4028C"/>
    <w:rsid w:val="00B40ECE"/>
    <w:rsid w:val="00B42E75"/>
    <w:rsid w:val="00B446E8"/>
    <w:rsid w:val="00B4521E"/>
    <w:rsid w:val="00B45A7E"/>
    <w:rsid w:val="00B461CA"/>
    <w:rsid w:val="00B507B6"/>
    <w:rsid w:val="00B51480"/>
    <w:rsid w:val="00B5187B"/>
    <w:rsid w:val="00B518A1"/>
    <w:rsid w:val="00B5205E"/>
    <w:rsid w:val="00B5297C"/>
    <w:rsid w:val="00B52E4E"/>
    <w:rsid w:val="00B53568"/>
    <w:rsid w:val="00B5436C"/>
    <w:rsid w:val="00B546DE"/>
    <w:rsid w:val="00B55A5B"/>
    <w:rsid w:val="00B604E4"/>
    <w:rsid w:val="00B6053E"/>
    <w:rsid w:val="00B606AB"/>
    <w:rsid w:val="00B6133C"/>
    <w:rsid w:val="00B6212B"/>
    <w:rsid w:val="00B62A96"/>
    <w:rsid w:val="00B638A8"/>
    <w:rsid w:val="00B64FE4"/>
    <w:rsid w:val="00B65462"/>
    <w:rsid w:val="00B6562D"/>
    <w:rsid w:val="00B65E85"/>
    <w:rsid w:val="00B66450"/>
    <w:rsid w:val="00B66B11"/>
    <w:rsid w:val="00B70003"/>
    <w:rsid w:val="00B71A9C"/>
    <w:rsid w:val="00B73313"/>
    <w:rsid w:val="00B7452D"/>
    <w:rsid w:val="00B752AD"/>
    <w:rsid w:val="00B75370"/>
    <w:rsid w:val="00B775B4"/>
    <w:rsid w:val="00B777F0"/>
    <w:rsid w:val="00B80D7C"/>
    <w:rsid w:val="00B8184F"/>
    <w:rsid w:val="00B82463"/>
    <w:rsid w:val="00B828CC"/>
    <w:rsid w:val="00B83183"/>
    <w:rsid w:val="00B853F1"/>
    <w:rsid w:val="00B85AA0"/>
    <w:rsid w:val="00B86626"/>
    <w:rsid w:val="00B866EF"/>
    <w:rsid w:val="00B86DCC"/>
    <w:rsid w:val="00B87065"/>
    <w:rsid w:val="00B87751"/>
    <w:rsid w:val="00B87F05"/>
    <w:rsid w:val="00B90597"/>
    <w:rsid w:val="00B90A2A"/>
    <w:rsid w:val="00B90DFF"/>
    <w:rsid w:val="00B9434E"/>
    <w:rsid w:val="00B95688"/>
    <w:rsid w:val="00BA20C9"/>
    <w:rsid w:val="00BA23FB"/>
    <w:rsid w:val="00BA25F3"/>
    <w:rsid w:val="00BA2825"/>
    <w:rsid w:val="00BA4C51"/>
    <w:rsid w:val="00BA4CDC"/>
    <w:rsid w:val="00BA514D"/>
    <w:rsid w:val="00BA59C2"/>
    <w:rsid w:val="00BA7AE7"/>
    <w:rsid w:val="00BB0106"/>
    <w:rsid w:val="00BB029C"/>
    <w:rsid w:val="00BB133B"/>
    <w:rsid w:val="00BB25D4"/>
    <w:rsid w:val="00BB292B"/>
    <w:rsid w:val="00BB2A6A"/>
    <w:rsid w:val="00BB5123"/>
    <w:rsid w:val="00BB5762"/>
    <w:rsid w:val="00BB61BA"/>
    <w:rsid w:val="00BC07B3"/>
    <w:rsid w:val="00BC31B2"/>
    <w:rsid w:val="00BC3C13"/>
    <w:rsid w:val="00BC65B3"/>
    <w:rsid w:val="00BC6794"/>
    <w:rsid w:val="00BC7108"/>
    <w:rsid w:val="00BC79DE"/>
    <w:rsid w:val="00BD0375"/>
    <w:rsid w:val="00BD13C8"/>
    <w:rsid w:val="00BD2DD9"/>
    <w:rsid w:val="00BD2F85"/>
    <w:rsid w:val="00BD5820"/>
    <w:rsid w:val="00BD59DF"/>
    <w:rsid w:val="00BD75F2"/>
    <w:rsid w:val="00BE179F"/>
    <w:rsid w:val="00BE2C46"/>
    <w:rsid w:val="00BE3540"/>
    <w:rsid w:val="00BE6139"/>
    <w:rsid w:val="00BE6C8B"/>
    <w:rsid w:val="00BE7BB7"/>
    <w:rsid w:val="00BF1028"/>
    <w:rsid w:val="00BF116D"/>
    <w:rsid w:val="00BF397B"/>
    <w:rsid w:val="00BF45A4"/>
    <w:rsid w:val="00BF480D"/>
    <w:rsid w:val="00BF5669"/>
    <w:rsid w:val="00BF6DB1"/>
    <w:rsid w:val="00BF7005"/>
    <w:rsid w:val="00BF79AD"/>
    <w:rsid w:val="00C00130"/>
    <w:rsid w:val="00C0079A"/>
    <w:rsid w:val="00C013CA"/>
    <w:rsid w:val="00C04570"/>
    <w:rsid w:val="00C04CF8"/>
    <w:rsid w:val="00C04D10"/>
    <w:rsid w:val="00C05946"/>
    <w:rsid w:val="00C06570"/>
    <w:rsid w:val="00C07C4D"/>
    <w:rsid w:val="00C10061"/>
    <w:rsid w:val="00C101B9"/>
    <w:rsid w:val="00C10ACD"/>
    <w:rsid w:val="00C118A3"/>
    <w:rsid w:val="00C13C0C"/>
    <w:rsid w:val="00C13E8E"/>
    <w:rsid w:val="00C14045"/>
    <w:rsid w:val="00C15793"/>
    <w:rsid w:val="00C16A5F"/>
    <w:rsid w:val="00C17079"/>
    <w:rsid w:val="00C17212"/>
    <w:rsid w:val="00C173AC"/>
    <w:rsid w:val="00C1740D"/>
    <w:rsid w:val="00C20505"/>
    <w:rsid w:val="00C20FBE"/>
    <w:rsid w:val="00C21538"/>
    <w:rsid w:val="00C21CF5"/>
    <w:rsid w:val="00C2254C"/>
    <w:rsid w:val="00C248EB"/>
    <w:rsid w:val="00C24BA7"/>
    <w:rsid w:val="00C266E6"/>
    <w:rsid w:val="00C27ADF"/>
    <w:rsid w:val="00C303E7"/>
    <w:rsid w:val="00C3073A"/>
    <w:rsid w:val="00C30DE2"/>
    <w:rsid w:val="00C31EC3"/>
    <w:rsid w:val="00C32691"/>
    <w:rsid w:val="00C33921"/>
    <w:rsid w:val="00C3468C"/>
    <w:rsid w:val="00C40169"/>
    <w:rsid w:val="00C40936"/>
    <w:rsid w:val="00C40A79"/>
    <w:rsid w:val="00C42401"/>
    <w:rsid w:val="00C46F99"/>
    <w:rsid w:val="00C50A37"/>
    <w:rsid w:val="00C510D1"/>
    <w:rsid w:val="00C51C4B"/>
    <w:rsid w:val="00C5243B"/>
    <w:rsid w:val="00C55AD5"/>
    <w:rsid w:val="00C55C3D"/>
    <w:rsid w:val="00C56B69"/>
    <w:rsid w:val="00C56CC5"/>
    <w:rsid w:val="00C57BA4"/>
    <w:rsid w:val="00C57CEC"/>
    <w:rsid w:val="00C57EEB"/>
    <w:rsid w:val="00C60955"/>
    <w:rsid w:val="00C614E9"/>
    <w:rsid w:val="00C61CBE"/>
    <w:rsid w:val="00C62F19"/>
    <w:rsid w:val="00C637E1"/>
    <w:rsid w:val="00C638CF"/>
    <w:rsid w:val="00C64EBF"/>
    <w:rsid w:val="00C66196"/>
    <w:rsid w:val="00C704C3"/>
    <w:rsid w:val="00C707D2"/>
    <w:rsid w:val="00C70A8C"/>
    <w:rsid w:val="00C72668"/>
    <w:rsid w:val="00C74045"/>
    <w:rsid w:val="00C74A3B"/>
    <w:rsid w:val="00C75E1D"/>
    <w:rsid w:val="00C7626E"/>
    <w:rsid w:val="00C768C9"/>
    <w:rsid w:val="00C812DE"/>
    <w:rsid w:val="00C8219C"/>
    <w:rsid w:val="00C8325B"/>
    <w:rsid w:val="00C83F5C"/>
    <w:rsid w:val="00C84DBD"/>
    <w:rsid w:val="00C8701E"/>
    <w:rsid w:val="00C87100"/>
    <w:rsid w:val="00C87A71"/>
    <w:rsid w:val="00C907ED"/>
    <w:rsid w:val="00C91765"/>
    <w:rsid w:val="00C9216C"/>
    <w:rsid w:val="00C93B2D"/>
    <w:rsid w:val="00C946FE"/>
    <w:rsid w:val="00C9537B"/>
    <w:rsid w:val="00C95D2D"/>
    <w:rsid w:val="00C96B5A"/>
    <w:rsid w:val="00C9718F"/>
    <w:rsid w:val="00C97E9B"/>
    <w:rsid w:val="00CA0487"/>
    <w:rsid w:val="00CA14F9"/>
    <w:rsid w:val="00CA2945"/>
    <w:rsid w:val="00CA2CC0"/>
    <w:rsid w:val="00CA3406"/>
    <w:rsid w:val="00CA35B6"/>
    <w:rsid w:val="00CA3880"/>
    <w:rsid w:val="00CA3C5B"/>
    <w:rsid w:val="00CA3FF1"/>
    <w:rsid w:val="00CA40B5"/>
    <w:rsid w:val="00CA70E7"/>
    <w:rsid w:val="00CA75FA"/>
    <w:rsid w:val="00CB0116"/>
    <w:rsid w:val="00CB0C14"/>
    <w:rsid w:val="00CB15F0"/>
    <w:rsid w:val="00CB1D9F"/>
    <w:rsid w:val="00CB33A6"/>
    <w:rsid w:val="00CB40E8"/>
    <w:rsid w:val="00CB50C3"/>
    <w:rsid w:val="00CC1E29"/>
    <w:rsid w:val="00CC20A8"/>
    <w:rsid w:val="00CC2276"/>
    <w:rsid w:val="00CC5ABF"/>
    <w:rsid w:val="00CC63C2"/>
    <w:rsid w:val="00CD0C37"/>
    <w:rsid w:val="00CD1572"/>
    <w:rsid w:val="00CD2E04"/>
    <w:rsid w:val="00CD3752"/>
    <w:rsid w:val="00CD40B3"/>
    <w:rsid w:val="00CD40D8"/>
    <w:rsid w:val="00CD644F"/>
    <w:rsid w:val="00CE27BA"/>
    <w:rsid w:val="00CE2A10"/>
    <w:rsid w:val="00CE347F"/>
    <w:rsid w:val="00CE3700"/>
    <w:rsid w:val="00CE4611"/>
    <w:rsid w:val="00CE57E2"/>
    <w:rsid w:val="00CE6251"/>
    <w:rsid w:val="00CE62E1"/>
    <w:rsid w:val="00CE734E"/>
    <w:rsid w:val="00CF2368"/>
    <w:rsid w:val="00CF24F5"/>
    <w:rsid w:val="00CF2563"/>
    <w:rsid w:val="00CF2D71"/>
    <w:rsid w:val="00CF3709"/>
    <w:rsid w:val="00CF379B"/>
    <w:rsid w:val="00CF3C62"/>
    <w:rsid w:val="00CF5973"/>
    <w:rsid w:val="00D00610"/>
    <w:rsid w:val="00D0079C"/>
    <w:rsid w:val="00D02305"/>
    <w:rsid w:val="00D03E7C"/>
    <w:rsid w:val="00D0484E"/>
    <w:rsid w:val="00D05295"/>
    <w:rsid w:val="00D074C6"/>
    <w:rsid w:val="00D10233"/>
    <w:rsid w:val="00D10890"/>
    <w:rsid w:val="00D10FB6"/>
    <w:rsid w:val="00D11B1F"/>
    <w:rsid w:val="00D1370B"/>
    <w:rsid w:val="00D139FC"/>
    <w:rsid w:val="00D14017"/>
    <w:rsid w:val="00D17702"/>
    <w:rsid w:val="00D17969"/>
    <w:rsid w:val="00D21197"/>
    <w:rsid w:val="00D21C07"/>
    <w:rsid w:val="00D22F45"/>
    <w:rsid w:val="00D235F7"/>
    <w:rsid w:val="00D266F2"/>
    <w:rsid w:val="00D279FA"/>
    <w:rsid w:val="00D27DF6"/>
    <w:rsid w:val="00D30377"/>
    <w:rsid w:val="00D3066E"/>
    <w:rsid w:val="00D308BA"/>
    <w:rsid w:val="00D32D3E"/>
    <w:rsid w:val="00D364C2"/>
    <w:rsid w:val="00D36762"/>
    <w:rsid w:val="00D41CE9"/>
    <w:rsid w:val="00D4224C"/>
    <w:rsid w:val="00D43365"/>
    <w:rsid w:val="00D4388A"/>
    <w:rsid w:val="00D43AEE"/>
    <w:rsid w:val="00D44B5B"/>
    <w:rsid w:val="00D44B84"/>
    <w:rsid w:val="00D469DC"/>
    <w:rsid w:val="00D46E01"/>
    <w:rsid w:val="00D47EA4"/>
    <w:rsid w:val="00D507EF"/>
    <w:rsid w:val="00D52144"/>
    <w:rsid w:val="00D54A42"/>
    <w:rsid w:val="00D54D14"/>
    <w:rsid w:val="00D5520C"/>
    <w:rsid w:val="00D56A49"/>
    <w:rsid w:val="00D57036"/>
    <w:rsid w:val="00D57E2E"/>
    <w:rsid w:val="00D57F90"/>
    <w:rsid w:val="00D607C5"/>
    <w:rsid w:val="00D60CB2"/>
    <w:rsid w:val="00D613F9"/>
    <w:rsid w:val="00D629F5"/>
    <w:rsid w:val="00D63913"/>
    <w:rsid w:val="00D646DC"/>
    <w:rsid w:val="00D65174"/>
    <w:rsid w:val="00D658DD"/>
    <w:rsid w:val="00D65C6C"/>
    <w:rsid w:val="00D661A3"/>
    <w:rsid w:val="00D669CD"/>
    <w:rsid w:val="00D66AE1"/>
    <w:rsid w:val="00D67DA0"/>
    <w:rsid w:val="00D67FD5"/>
    <w:rsid w:val="00D7251C"/>
    <w:rsid w:val="00D727D3"/>
    <w:rsid w:val="00D73D55"/>
    <w:rsid w:val="00D74C57"/>
    <w:rsid w:val="00D751B9"/>
    <w:rsid w:val="00D7549F"/>
    <w:rsid w:val="00D8055E"/>
    <w:rsid w:val="00D80879"/>
    <w:rsid w:val="00D814FC"/>
    <w:rsid w:val="00D83E53"/>
    <w:rsid w:val="00D83E73"/>
    <w:rsid w:val="00D8439F"/>
    <w:rsid w:val="00D85DEE"/>
    <w:rsid w:val="00D861B2"/>
    <w:rsid w:val="00D90DE2"/>
    <w:rsid w:val="00D9125B"/>
    <w:rsid w:val="00D9223A"/>
    <w:rsid w:val="00D924A0"/>
    <w:rsid w:val="00D926F5"/>
    <w:rsid w:val="00D9298B"/>
    <w:rsid w:val="00D9739E"/>
    <w:rsid w:val="00DA0D19"/>
    <w:rsid w:val="00DA116A"/>
    <w:rsid w:val="00DA35A5"/>
    <w:rsid w:val="00DA5081"/>
    <w:rsid w:val="00DA582F"/>
    <w:rsid w:val="00DA5877"/>
    <w:rsid w:val="00DA6B64"/>
    <w:rsid w:val="00DA7E80"/>
    <w:rsid w:val="00DB04FF"/>
    <w:rsid w:val="00DB1FE4"/>
    <w:rsid w:val="00DB21CF"/>
    <w:rsid w:val="00DB30AC"/>
    <w:rsid w:val="00DB394E"/>
    <w:rsid w:val="00DB4AD7"/>
    <w:rsid w:val="00DB60EC"/>
    <w:rsid w:val="00DB618F"/>
    <w:rsid w:val="00DB6711"/>
    <w:rsid w:val="00DB78DB"/>
    <w:rsid w:val="00DC0778"/>
    <w:rsid w:val="00DC086C"/>
    <w:rsid w:val="00DC197A"/>
    <w:rsid w:val="00DC265B"/>
    <w:rsid w:val="00DC2B82"/>
    <w:rsid w:val="00DC44E4"/>
    <w:rsid w:val="00DC4725"/>
    <w:rsid w:val="00DC4808"/>
    <w:rsid w:val="00DC5ACC"/>
    <w:rsid w:val="00DC6CEA"/>
    <w:rsid w:val="00DC6E43"/>
    <w:rsid w:val="00DC7863"/>
    <w:rsid w:val="00DD1977"/>
    <w:rsid w:val="00DD3834"/>
    <w:rsid w:val="00DD3BDE"/>
    <w:rsid w:val="00DD3EE1"/>
    <w:rsid w:val="00DD43DB"/>
    <w:rsid w:val="00DD70F5"/>
    <w:rsid w:val="00DD7625"/>
    <w:rsid w:val="00DD76E8"/>
    <w:rsid w:val="00DE02BA"/>
    <w:rsid w:val="00DE08CF"/>
    <w:rsid w:val="00DE48DA"/>
    <w:rsid w:val="00DE6DE3"/>
    <w:rsid w:val="00DE77FE"/>
    <w:rsid w:val="00DF0651"/>
    <w:rsid w:val="00DF13AA"/>
    <w:rsid w:val="00DF6589"/>
    <w:rsid w:val="00E0018B"/>
    <w:rsid w:val="00E012C6"/>
    <w:rsid w:val="00E06771"/>
    <w:rsid w:val="00E116E9"/>
    <w:rsid w:val="00E12675"/>
    <w:rsid w:val="00E138F0"/>
    <w:rsid w:val="00E13BC1"/>
    <w:rsid w:val="00E16A56"/>
    <w:rsid w:val="00E1757C"/>
    <w:rsid w:val="00E20751"/>
    <w:rsid w:val="00E209F7"/>
    <w:rsid w:val="00E20A08"/>
    <w:rsid w:val="00E20A67"/>
    <w:rsid w:val="00E24AFC"/>
    <w:rsid w:val="00E25C7C"/>
    <w:rsid w:val="00E261C7"/>
    <w:rsid w:val="00E268C4"/>
    <w:rsid w:val="00E27847"/>
    <w:rsid w:val="00E30DE3"/>
    <w:rsid w:val="00E33A29"/>
    <w:rsid w:val="00E34307"/>
    <w:rsid w:val="00E34583"/>
    <w:rsid w:val="00E35004"/>
    <w:rsid w:val="00E3502C"/>
    <w:rsid w:val="00E353BA"/>
    <w:rsid w:val="00E35589"/>
    <w:rsid w:val="00E3597B"/>
    <w:rsid w:val="00E36A5B"/>
    <w:rsid w:val="00E42B22"/>
    <w:rsid w:val="00E43A8A"/>
    <w:rsid w:val="00E43BCD"/>
    <w:rsid w:val="00E455D6"/>
    <w:rsid w:val="00E457B8"/>
    <w:rsid w:val="00E4644B"/>
    <w:rsid w:val="00E51DC0"/>
    <w:rsid w:val="00E52651"/>
    <w:rsid w:val="00E5273C"/>
    <w:rsid w:val="00E5552F"/>
    <w:rsid w:val="00E55AEF"/>
    <w:rsid w:val="00E56CD9"/>
    <w:rsid w:val="00E61CB0"/>
    <w:rsid w:val="00E64CD8"/>
    <w:rsid w:val="00E6519D"/>
    <w:rsid w:val="00E7116B"/>
    <w:rsid w:val="00E74210"/>
    <w:rsid w:val="00E749F9"/>
    <w:rsid w:val="00E751C8"/>
    <w:rsid w:val="00E75331"/>
    <w:rsid w:val="00E7567C"/>
    <w:rsid w:val="00E75812"/>
    <w:rsid w:val="00E75B48"/>
    <w:rsid w:val="00E76AEF"/>
    <w:rsid w:val="00E810DC"/>
    <w:rsid w:val="00E83D43"/>
    <w:rsid w:val="00E83EAF"/>
    <w:rsid w:val="00E84884"/>
    <w:rsid w:val="00E84AB7"/>
    <w:rsid w:val="00E85418"/>
    <w:rsid w:val="00E85688"/>
    <w:rsid w:val="00E86AA3"/>
    <w:rsid w:val="00E86D6F"/>
    <w:rsid w:val="00E903FA"/>
    <w:rsid w:val="00E913F8"/>
    <w:rsid w:val="00E921C5"/>
    <w:rsid w:val="00E926D7"/>
    <w:rsid w:val="00E92B26"/>
    <w:rsid w:val="00E92F88"/>
    <w:rsid w:val="00E97371"/>
    <w:rsid w:val="00E976C8"/>
    <w:rsid w:val="00E97AB7"/>
    <w:rsid w:val="00EA0605"/>
    <w:rsid w:val="00EA187D"/>
    <w:rsid w:val="00EA1A54"/>
    <w:rsid w:val="00EA207B"/>
    <w:rsid w:val="00EA234F"/>
    <w:rsid w:val="00EA312E"/>
    <w:rsid w:val="00EA4A2A"/>
    <w:rsid w:val="00EA57B4"/>
    <w:rsid w:val="00EA625A"/>
    <w:rsid w:val="00EA6744"/>
    <w:rsid w:val="00EA7C1F"/>
    <w:rsid w:val="00EB03A0"/>
    <w:rsid w:val="00EB12A2"/>
    <w:rsid w:val="00EB3252"/>
    <w:rsid w:val="00EB3486"/>
    <w:rsid w:val="00EB5561"/>
    <w:rsid w:val="00EB6A73"/>
    <w:rsid w:val="00EB7D7B"/>
    <w:rsid w:val="00EC15DB"/>
    <w:rsid w:val="00EC1613"/>
    <w:rsid w:val="00EC2BE7"/>
    <w:rsid w:val="00EC2C73"/>
    <w:rsid w:val="00EC2DA5"/>
    <w:rsid w:val="00EC3C92"/>
    <w:rsid w:val="00EC5041"/>
    <w:rsid w:val="00EC7E44"/>
    <w:rsid w:val="00ED037C"/>
    <w:rsid w:val="00ED1D5D"/>
    <w:rsid w:val="00ED1F85"/>
    <w:rsid w:val="00ED38A4"/>
    <w:rsid w:val="00ED3D35"/>
    <w:rsid w:val="00ED6DE4"/>
    <w:rsid w:val="00ED7E4B"/>
    <w:rsid w:val="00ED7EFC"/>
    <w:rsid w:val="00EE2723"/>
    <w:rsid w:val="00EE3262"/>
    <w:rsid w:val="00EE3C2E"/>
    <w:rsid w:val="00EE4FE8"/>
    <w:rsid w:val="00EE56C0"/>
    <w:rsid w:val="00EE7EDB"/>
    <w:rsid w:val="00EF0F74"/>
    <w:rsid w:val="00EF1ADC"/>
    <w:rsid w:val="00EF294D"/>
    <w:rsid w:val="00EF4289"/>
    <w:rsid w:val="00EF4D88"/>
    <w:rsid w:val="00EF51DE"/>
    <w:rsid w:val="00EF6954"/>
    <w:rsid w:val="00EF7727"/>
    <w:rsid w:val="00F00043"/>
    <w:rsid w:val="00F00A1B"/>
    <w:rsid w:val="00F024A2"/>
    <w:rsid w:val="00F044CE"/>
    <w:rsid w:val="00F06229"/>
    <w:rsid w:val="00F06CE1"/>
    <w:rsid w:val="00F113BC"/>
    <w:rsid w:val="00F11751"/>
    <w:rsid w:val="00F11D62"/>
    <w:rsid w:val="00F1214A"/>
    <w:rsid w:val="00F12523"/>
    <w:rsid w:val="00F1404B"/>
    <w:rsid w:val="00F15456"/>
    <w:rsid w:val="00F15D70"/>
    <w:rsid w:val="00F166F1"/>
    <w:rsid w:val="00F1782F"/>
    <w:rsid w:val="00F178D8"/>
    <w:rsid w:val="00F208E6"/>
    <w:rsid w:val="00F20D88"/>
    <w:rsid w:val="00F2355A"/>
    <w:rsid w:val="00F25592"/>
    <w:rsid w:val="00F26436"/>
    <w:rsid w:val="00F27688"/>
    <w:rsid w:val="00F30943"/>
    <w:rsid w:val="00F32D61"/>
    <w:rsid w:val="00F33910"/>
    <w:rsid w:val="00F34718"/>
    <w:rsid w:val="00F35741"/>
    <w:rsid w:val="00F36AA1"/>
    <w:rsid w:val="00F36ACF"/>
    <w:rsid w:val="00F36B8F"/>
    <w:rsid w:val="00F37A70"/>
    <w:rsid w:val="00F4231D"/>
    <w:rsid w:val="00F4258B"/>
    <w:rsid w:val="00F43301"/>
    <w:rsid w:val="00F44E60"/>
    <w:rsid w:val="00F45530"/>
    <w:rsid w:val="00F47A5E"/>
    <w:rsid w:val="00F52013"/>
    <w:rsid w:val="00F52930"/>
    <w:rsid w:val="00F53463"/>
    <w:rsid w:val="00F57177"/>
    <w:rsid w:val="00F57A3D"/>
    <w:rsid w:val="00F6075C"/>
    <w:rsid w:val="00F60A23"/>
    <w:rsid w:val="00F60BA1"/>
    <w:rsid w:val="00F6122C"/>
    <w:rsid w:val="00F6230C"/>
    <w:rsid w:val="00F628C7"/>
    <w:rsid w:val="00F62CCF"/>
    <w:rsid w:val="00F62D78"/>
    <w:rsid w:val="00F65196"/>
    <w:rsid w:val="00F67CB0"/>
    <w:rsid w:val="00F72CB0"/>
    <w:rsid w:val="00F740F2"/>
    <w:rsid w:val="00F7735B"/>
    <w:rsid w:val="00F8070E"/>
    <w:rsid w:val="00F80828"/>
    <w:rsid w:val="00F80E71"/>
    <w:rsid w:val="00F821B4"/>
    <w:rsid w:val="00F82882"/>
    <w:rsid w:val="00F844FD"/>
    <w:rsid w:val="00F84556"/>
    <w:rsid w:val="00F8474C"/>
    <w:rsid w:val="00F85BFB"/>
    <w:rsid w:val="00F8678A"/>
    <w:rsid w:val="00F87FC3"/>
    <w:rsid w:val="00F910A2"/>
    <w:rsid w:val="00F9181A"/>
    <w:rsid w:val="00F91ACA"/>
    <w:rsid w:val="00F921C0"/>
    <w:rsid w:val="00F92FD2"/>
    <w:rsid w:val="00F935A0"/>
    <w:rsid w:val="00F941C7"/>
    <w:rsid w:val="00FA014C"/>
    <w:rsid w:val="00FA0CF0"/>
    <w:rsid w:val="00FA0DE6"/>
    <w:rsid w:val="00FA17B4"/>
    <w:rsid w:val="00FA3529"/>
    <w:rsid w:val="00FA3598"/>
    <w:rsid w:val="00FA3734"/>
    <w:rsid w:val="00FA4955"/>
    <w:rsid w:val="00FA4C21"/>
    <w:rsid w:val="00FA5269"/>
    <w:rsid w:val="00FA693A"/>
    <w:rsid w:val="00FB09C4"/>
    <w:rsid w:val="00FB0CCA"/>
    <w:rsid w:val="00FB1050"/>
    <w:rsid w:val="00FB236C"/>
    <w:rsid w:val="00FB379B"/>
    <w:rsid w:val="00FB41CD"/>
    <w:rsid w:val="00FB4773"/>
    <w:rsid w:val="00FB5517"/>
    <w:rsid w:val="00FB5EA7"/>
    <w:rsid w:val="00FB60DF"/>
    <w:rsid w:val="00FB6492"/>
    <w:rsid w:val="00FB75EF"/>
    <w:rsid w:val="00FB7746"/>
    <w:rsid w:val="00FB7ADA"/>
    <w:rsid w:val="00FC11CE"/>
    <w:rsid w:val="00FC16EA"/>
    <w:rsid w:val="00FC1CDD"/>
    <w:rsid w:val="00FC2117"/>
    <w:rsid w:val="00FC27A8"/>
    <w:rsid w:val="00FC3071"/>
    <w:rsid w:val="00FC334C"/>
    <w:rsid w:val="00FC5F9A"/>
    <w:rsid w:val="00FC626C"/>
    <w:rsid w:val="00FD017B"/>
    <w:rsid w:val="00FD0469"/>
    <w:rsid w:val="00FD0A31"/>
    <w:rsid w:val="00FD0EF6"/>
    <w:rsid w:val="00FD1280"/>
    <w:rsid w:val="00FD1528"/>
    <w:rsid w:val="00FD1CA4"/>
    <w:rsid w:val="00FD2CCB"/>
    <w:rsid w:val="00FD3C82"/>
    <w:rsid w:val="00FD4D05"/>
    <w:rsid w:val="00FD52C5"/>
    <w:rsid w:val="00FD6727"/>
    <w:rsid w:val="00FE0BE5"/>
    <w:rsid w:val="00FE0FFC"/>
    <w:rsid w:val="00FE1144"/>
    <w:rsid w:val="00FE399C"/>
    <w:rsid w:val="00FE4CEE"/>
    <w:rsid w:val="00FE59E8"/>
    <w:rsid w:val="00FE76E0"/>
    <w:rsid w:val="00FF2423"/>
    <w:rsid w:val="00FF3D76"/>
    <w:rsid w:val="00FF51A9"/>
    <w:rsid w:val="00FF780F"/>
    <w:rsid w:val="00FF79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821121"/>
  <w15:docId w15:val="{1927DDED-D7BC-43CE-A8D9-849601A5C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 w:qFormat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1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3FA"/>
    <w:pPr>
      <w:spacing w:after="120" w:line="360" w:lineRule="atLeast"/>
      <w:jc w:val="both"/>
    </w:pPr>
    <w:rPr>
      <w:rFonts w:ascii="Times New Roman" w:hAnsi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5688"/>
    <w:pPr>
      <w:keepNext/>
      <w:keepLines/>
      <w:pageBreakBefore/>
      <w:numPr>
        <w:numId w:val="1"/>
      </w:numPr>
      <w:spacing w:before="480"/>
      <w:outlineLvl w:val="0"/>
    </w:pPr>
    <w:rPr>
      <w:rFonts w:eastAsia="MS Gothic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C236A"/>
    <w:pPr>
      <w:keepNext/>
      <w:keepLines/>
      <w:numPr>
        <w:ilvl w:val="1"/>
        <w:numId w:val="1"/>
      </w:numPr>
      <w:spacing w:before="200"/>
      <w:outlineLvl w:val="1"/>
    </w:pPr>
    <w:rPr>
      <w:rFonts w:eastAsia="MS Gothic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E903FA"/>
    <w:pPr>
      <w:keepNext/>
      <w:keepLines/>
      <w:numPr>
        <w:ilvl w:val="2"/>
        <w:numId w:val="1"/>
      </w:numPr>
      <w:spacing w:before="200" w:after="0"/>
      <w:outlineLvl w:val="2"/>
    </w:pPr>
    <w:rPr>
      <w:rFonts w:eastAsia="MS Gothic"/>
      <w:b/>
      <w:bCs/>
    </w:rPr>
  </w:style>
  <w:style w:type="paragraph" w:styleId="Heading4">
    <w:name w:val="heading 4"/>
    <w:basedOn w:val="Normal"/>
    <w:next w:val="Normal"/>
    <w:link w:val="Heading4Char"/>
    <w:qFormat/>
    <w:rsid w:val="00A965F2"/>
    <w:pPr>
      <w:keepNext/>
      <w:keepLines/>
      <w:spacing w:before="200" w:after="0"/>
      <w:outlineLvl w:val="3"/>
    </w:pPr>
    <w:rPr>
      <w:rFonts w:eastAsia="MS Gothic"/>
      <w:b/>
      <w:bCs/>
      <w:i/>
      <w:iCs/>
      <w:color w:val="000000"/>
    </w:rPr>
  </w:style>
  <w:style w:type="paragraph" w:styleId="Heading5">
    <w:name w:val="heading 5"/>
    <w:basedOn w:val="Normal"/>
    <w:next w:val="Normal"/>
    <w:link w:val="Heading5Char"/>
    <w:qFormat/>
    <w:rsid w:val="00E85688"/>
    <w:pPr>
      <w:keepNext/>
      <w:keepLines/>
      <w:numPr>
        <w:ilvl w:val="4"/>
        <w:numId w:val="1"/>
      </w:numPr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qFormat/>
    <w:rsid w:val="00E85688"/>
    <w:pPr>
      <w:keepNext/>
      <w:keepLines/>
      <w:numPr>
        <w:ilvl w:val="5"/>
        <w:numId w:val="1"/>
      </w:numPr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rsid w:val="00E85688"/>
    <w:pPr>
      <w:keepNext/>
      <w:keepLines/>
      <w:numPr>
        <w:ilvl w:val="6"/>
        <w:numId w:val="1"/>
      </w:numPr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E85688"/>
    <w:pPr>
      <w:keepNext/>
      <w:keepLines/>
      <w:numPr>
        <w:ilvl w:val="7"/>
        <w:numId w:val="1"/>
      </w:numPr>
      <w:spacing w:before="200" w:after="0"/>
      <w:outlineLvl w:val="7"/>
    </w:pPr>
    <w:rPr>
      <w:rFonts w:ascii="Calibri" w:eastAsia="MS Gothic" w:hAnsi="Calibri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E85688"/>
    <w:pPr>
      <w:keepNext/>
      <w:keepLines/>
      <w:numPr>
        <w:ilvl w:val="8"/>
        <w:numId w:val="1"/>
      </w:numPr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85688"/>
    <w:rPr>
      <w:rFonts w:ascii="Times New Roman" w:eastAsia="MS Gothic" w:hAnsi="Times New Roman"/>
      <w:b/>
      <w:bCs/>
      <w:sz w:val="32"/>
      <w:szCs w:val="32"/>
      <w:lang w:eastAsia="ja-JP"/>
    </w:rPr>
  </w:style>
  <w:style w:type="character" w:customStyle="1" w:styleId="Heading2Char">
    <w:name w:val="Heading 2 Char"/>
    <w:link w:val="Heading2"/>
    <w:uiPriority w:val="9"/>
    <w:rsid w:val="007C236A"/>
    <w:rPr>
      <w:rFonts w:ascii="Times New Roman" w:eastAsia="MS Gothic" w:hAnsi="Times New Roman"/>
      <w:b/>
      <w:bCs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02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link w:val="Heading3"/>
    <w:rsid w:val="00E903FA"/>
    <w:rPr>
      <w:rFonts w:ascii="Times New Roman" w:eastAsia="MS Gothic" w:hAnsi="Times New Roman"/>
      <w:b/>
      <w:bCs/>
      <w:sz w:val="24"/>
      <w:szCs w:val="24"/>
      <w:lang w:eastAsia="ja-JP"/>
    </w:rPr>
  </w:style>
  <w:style w:type="character" w:customStyle="1" w:styleId="Heading4Char">
    <w:name w:val="Heading 4 Char"/>
    <w:link w:val="Heading4"/>
    <w:rsid w:val="00A965F2"/>
    <w:rPr>
      <w:rFonts w:ascii="Times New Roman" w:eastAsia="MS Gothic" w:hAnsi="Times New Roman" w:cs="Times New Roman"/>
      <w:b/>
      <w:bCs/>
      <w:i/>
      <w:iCs/>
      <w:color w:val="000000"/>
    </w:rPr>
  </w:style>
  <w:style w:type="character" w:customStyle="1" w:styleId="Heading5Char">
    <w:name w:val="Heading 5 Char"/>
    <w:link w:val="Heading5"/>
    <w:rsid w:val="00E85688"/>
    <w:rPr>
      <w:rFonts w:ascii="Calibri" w:eastAsia="MS Gothic" w:hAnsi="Calibri"/>
      <w:color w:val="243F60"/>
      <w:sz w:val="24"/>
      <w:szCs w:val="24"/>
      <w:lang w:eastAsia="ja-JP"/>
    </w:rPr>
  </w:style>
  <w:style w:type="character" w:customStyle="1" w:styleId="Heading6Char">
    <w:name w:val="Heading 6 Char"/>
    <w:link w:val="Heading6"/>
    <w:rsid w:val="00E85688"/>
    <w:rPr>
      <w:rFonts w:ascii="Calibri" w:eastAsia="MS Gothic" w:hAnsi="Calibri"/>
      <w:i/>
      <w:iCs/>
      <w:color w:val="243F60"/>
      <w:sz w:val="24"/>
      <w:szCs w:val="24"/>
      <w:lang w:eastAsia="ja-JP"/>
    </w:rPr>
  </w:style>
  <w:style w:type="character" w:customStyle="1" w:styleId="Heading7Char">
    <w:name w:val="Heading 7 Char"/>
    <w:link w:val="Heading7"/>
    <w:rsid w:val="00E85688"/>
    <w:rPr>
      <w:rFonts w:ascii="Calibri" w:eastAsia="MS Gothic" w:hAnsi="Calibri"/>
      <w:i/>
      <w:iCs/>
      <w:color w:val="404040"/>
      <w:sz w:val="24"/>
      <w:szCs w:val="24"/>
      <w:lang w:eastAsia="ja-JP"/>
    </w:rPr>
  </w:style>
  <w:style w:type="character" w:customStyle="1" w:styleId="Heading8Char">
    <w:name w:val="Heading 8 Char"/>
    <w:link w:val="Heading8"/>
    <w:rsid w:val="00E85688"/>
    <w:rPr>
      <w:rFonts w:ascii="Calibri" w:eastAsia="MS Gothic" w:hAnsi="Calibri"/>
      <w:color w:val="404040"/>
      <w:lang w:eastAsia="ja-JP"/>
    </w:rPr>
  </w:style>
  <w:style w:type="character" w:customStyle="1" w:styleId="Heading9Char">
    <w:name w:val="Heading 9 Char"/>
    <w:link w:val="Heading9"/>
    <w:rsid w:val="00E85688"/>
    <w:rPr>
      <w:rFonts w:ascii="Calibri" w:eastAsia="MS Gothic" w:hAnsi="Calibri"/>
      <w:i/>
      <w:iCs/>
      <w:color w:val="404040"/>
      <w:lang w:eastAsia="ja-JP"/>
    </w:rPr>
  </w:style>
  <w:style w:type="character" w:customStyle="1" w:styleId="BalloonTextChar">
    <w:name w:val="Balloon Text Char"/>
    <w:link w:val="BalloonText"/>
    <w:uiPriority w:val="99"/>
    <w:semiHidden/>
    <w:rsid w:val="009F3020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6827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Va1-Nhnmanh21">
    <w:name w:val="Lưới Vừa 1 - Nhấn mạnh 21"/>
    <w:basedOn w:val="Normal"/>
    <w:link w:val="LiVa1-Nhnmanh2Char"/>
    <w:uiPriority w:val="34"/>
    <w:qFormat/>
    <w:rsid w:val="00B35C96"/>
    <w:pPr>
      <w:spacing w:line="276" w:lineRule="auto"/>
      <w:ind w:left="720"/>
      <w:contextualSpacing/>
      <w:jc w:val="left"/>
    </w:pPr>
    <w:rPr>
      <w:rFonts w:eastAsia="Times New Roman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E29F8"/>
    <w:pPr>
      <w:tabs>
        <w:tab w:val="left" w:pos="284"/>
        <w:tab w:val="right" w:leader="dot" w:pos="9771"/>
      </w:tabs>
      <w:spacing w:before="120" w:after="0"/>
      <w:jc w:val="left"/>
    </w:pPr>
    <w:rPr>
      <w:b/>
      <w:noProof/>
      <w:lang w:val="fr-FR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474DD"/>
    <w:pPr>
      <w:spacing w:after="0"/>
      <w:ind w:left="240"/>
      <w:jc w:val="left"/>
    </w:pPr>
    <w:rPr>
      <w:rFonts w:ascii="Cambria" w:hAnsi="Cambria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474DD"/>
    <w:pPr>
      <w:spacing w:after="0"/>
      <w:ind w:left="480"/>
      <w:jc w:val="left"/>
    </w:pPr>
    <w:rPr>
      <w:rFonts w:ascii="Cambria" w:hAnsi="Cambria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2474DD"/>
    <w:pPr>
      <w:spacing w:after="0"/>
      <w:ind w:left="720"/>
      <w:jc w:val="left"/>
    </w:pPr>
    <w:rPr>
      <w:rFonts w:ascii="Cambria" w:hAnsi="Cambria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2474DD"/>
    <w:pPr>
      <w:spacing w:after="0"/>
      <w:ind w:left="960"/>
      <w:jc w:val="left"/>
    </w:pPr>
    <w:rPr>
      <w:rFonts w:ascii="Cambria" w:hAnsi="Cambria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2474DD"/>
    <w:pPr>
      <w:spacing w:after="0"/>
      <w:ind w:left="1200"/>
      <w:jc w:val="left"/>
    </w:pPr>
    <w:rPr>
      <w:rFonts w:ascii="Cambria" w:hAnsi="Cambria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2474DD"/>
    <w:pPr>
      <w:spacing w:after="0"/>
      <w:ind w:left="1440"/>
      <w:jc w:val="left"/>
    </w:pPr>
    <w:rPr>
      <w:rFonts w:ascii="Cambria" w:hAnsi="Cambria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2474DD"/>
    <w:pPr>
      <w:spacing w:after="0"/>
      <w:ind w:left="1680"/>
      <w:jc w:val="left"/>
    </w:pPr>
    <w:rPr>
      <w:rFonts w:ascii="Cambria" w:hAnsi="Cambria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2474DD"/>
    <w:pPr>
      <w:spacing w:after="0"/>
      <w:ind w:left="1920"/>
      <w:jc w:val="left"/>
    </w:pPr>
    <w:rPr>
      <w:rFonts w:ascii="Cambria" w:hAnsi="Cambria"/>
      <w:sz w:val="20"/>
      <w:szCs w:val="20"/>
    </w:rPr>
  </w:style>
  <w:style w:type="paragraph" w:styleId="NormalWeb">
    <w:name w:val="Normal (Web)"/>
    <w:basedOn w:val="Normal"/>
    <w:unhideWhenUsed/>
    <w:rsid w:val="00B62A96"/>
    <w:pPr>
      <w:spacing w:before="100" w:beforeAutospacing="1" w:after="100" w:afterAutospacing="1" w:line="240" w:lineRule="auto"/>
      <w:jc w:val="left"/>
    </w:pPr>
    <w:rPr>
      <w:rFonts w:eastAsia="Times New Roman"/>
      <w:lang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E903FA"/>
    <w:pPr>
      <w:spacing w:before="120" w:after="0" w:line="240" w:lineRule="auto"/>
      <w:ind w:left="720"/>
      <w:contextualSpacing/>
    </w:pPr>
    <w:rPr>
      <w:rFonts w:eastAsia="Calibri"/>
      <w:lang w:eastAsia="en-US"/>
    </w:rPr>
  </w:style>
  <w:style w:type="paragraph" w:customStyle="1" w:styleId="Binhthuong">
    <w:name w:val="Binhthuong"/>
    <w:basedOn w:val="Normal"/>
    <w:qFormat/>
    <w:rsid w:val="008C6A7E"/>
    <w:pPr>
      <w:widowControl w:val="0"/>
      <w:autoSpaceDE w:val="0"/>
      <w:autoSpaceDN w:val="0"/>
      <w:adjustRightInd w:val="0"/>
      <w:spacing w:after="0" w:line="312" w:lineRule="auto"/>
      <w:ind w:firstLine="562"/>
    </w:pPr>
    <w:rPr>
      <w:rFonts w:eastAsia="Times New Roman"/>
      <w:bCs/>
      <w:sz w:val="26"/>
      <w:szCs w:val="28"/>
      <w:lang w:eastAsia="en-US"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0F5868"/>
    <w:pPr>
      <w:pageBreakBefore w:val="0"/>
      <w:numPr>
        <w:numId w:val="0"/>
      </w:numPr>
      <w:spacing w:after="0" w:line="276" w:lineRule="auto"/>
      <w:jc w:val="left"/>
      <w:outlineLvl w:val="9"/>
    </w:pPr>
    <w:rPr>
      <w:rFonts w:ascii="Calibri" w:hAnsi="Calibri"/>
      <w:color w:val="365F91"/>
      <w:sz w:val="28"/>
      <w:szCs w:val="28"/>
      <w:lang w:eastAsia="en-US"/>
    </w:rPr>
  </w:style>
  <w:style w:type="character" w:styleId="Hyperlink">
    <w:name w:val="Hyperlink"/>
    <w:uiPriority w:val="99"/>
    <w:unhideWhenUsed/>
    <w:rsid w:val="000F5868"/>
    <w:rPr>
      <w:color w:val="0000FF"/>
      <w:u w:val="single"/>
    </w:rPr>
  </w:style>
  <w:style w:type="paragraph" w:customStyle="1" w:styleId="cngchitit1">
    <w:name w:val="Đề cương chi tiết 1"/>
    <w:basedOn w:val="LiVa1-Nhnmanh21"/>
    <w:link w:val="cngchitit1Char"/>
    <w:qFormat/>
    <w:rsid w:val="000F5868"/>
    <w:pPr>
      <w:widowControl w:val="0"/>
      <w:numPr>
        <w:numId w:val="2"/>
      </w:numPr>
    </w:pPr>
    <w:rPr>
      <w:b/>
    </w:rPr>
  </w:style>
  <w:style w:type="paragraph" w:customStyle="1" w:styleId="cngchitit2">
    <w:name w:val="Đề cương chi tiết 2"/>
    <w:basedOn w:val="LiVa1-Nhnmanh21"/>
    <w:link w:val="cngchitit2Char"/>
    <w:qFormat/>
    <w:rsid w:val="000F5868"/>
    <w:pPr>
      <w:widowControl w:val="0"/>
      <w:numPr>
        <w:ilvl w:val="1"/>
        <w:numId w:val="2"/>
      </w:numPr>
      <w:ind w:left="1512"/>
    </w:pPr>
    <w:rPr>
      <w:b/>
    </w:rPr>
  </w:style>
  <w:style w:type="character" w:customStyle="1" w:styleId="LiVa1-Nhnmanh2Char">
    <w:name w:val="Lưới Vừa 1 - Nhấn mạnh 2 Char"/>
    <w:link w:val="LiVa1-Nhnmanh21"/>
    <w:uiPriority w:val="34"/>
    <w:rsid w:val="000F5868"/>
    <w:rPr>
      <w:rFonts w:ascii="Times New Roman" w:eastAsia="Times New Roman" w:hAnsi="Times New Roman" w:cs="Times New Roman"/>
      <w:lang w:eastAsia="en-US"/>
    </w:rPr>
  </w:style>
  <w:style w:type="character" w:customStyle="1" w:styleId="cngchitit1Char">
    <w:name w:val="Đề cương chi tiết 1 Char"/>
    <w:link w:val="cngchitit1"/>
    <w:rsid w:val="000F5868"/>
    <w:rPr>
      <w:rFonts w:ascii="Times New Roman" w:eastAsia="Times New Roman" w:hAnsi="Times New Roman"/>
      <w:b/>
      <w:sz w:val="24"/>
      <w:szCs w:val="24"/>
    </w:rPr>
  </w:style>
  <w:style w:type="paragraph" w:customStyle="1" w:styleId="CCTNidung">
    <w:name w:val="ĐCCT_Nội dung"/>
    <w:basedOn w:val="cngchitit1"/>
    <w:link w:val="CCTNidungChar"/>
    <w:qFormat/>
    <w:rsid w:val="000F5868"/>
    <w:pPr>
      <w:numPr>
        <w:numId w:val="0"/>
      </w:numPr>
      <w:ind w:left="1152"/>
      <w:jc w:val="both"/>
    </w:pPr>
    <w:rPr>
      <w:b w:val="0"/>
    </w:rPr>
  </w:style>
  <w:style w:type="character" w:customStyle="1" w:styleId="cngchitit2Char">
    <w:name w:val="Đề cương chi tiết 2 Char"/>
    <w:link w:val="cngchitit2"/>
    <w:rsid w:val="000F5868"/>
    <w:rPr>
      <w:rFonts w:ascii="Times New Roman" w:eastAsia="Times New Roman" w:hAnsi="Times New Roman"/>
      <w:b/>
      <w:sz w:val="24"/>
      <w:szCs w:val="24"/>
    </w:rPr>
  </w:style>
  <w:style w:type="character" w:customStyle="1" w:styleId="CCTNidungChar">
    <w:name w:val="ĐCCT_Nội dung Char"/>
    <w:link w:val="CCTNidung"/>
    <w:rsid w:val="000F5868"/>
    <w:rPr>
      <w:rFonts w:ascii="Times New Roman" w:eastAsia="Times New Roman" w:hAnsi="Times New Roman" w:cs="Times New Roman"/>
      <w:b w:val="0"/>
      <w:lang w:eastAsia="en-US"/>
    </w:rPr>
  </w:style>
  <w:style w:type="paragraph" w:customStyle="1" w:styleId="NumberedParagraph">
    <w:name w:val="Numbered Paragraph"/>
    <w:next w:val="CCTNidung"/>
    <w:uiPriority w:val="99"/>
    <w:rsid w:val="000F5868"/>
    <w:pPr>
      <w:shd w:val="clear" w:color="auto" w:fill="FFFFFF"/>
      <w:spacing w:after="60" w:line="288" w:lineRule="auto"/>
      <w:ind w:left="964" w:hanging="567"/>
      <w:jc w:val="both"/>
      <w:textAlignment w:val="baseline"/>
    </w:pPr>
    <w:rPr>
      <w:rFonts w:ascii="Times New Roman" w:hAnsi="Times New Roman"/>
      <w:sz w:val="26"/>
      <w:szCs w:val="32"/>
      <w:lang w:val="de-DE" w:eastAsia="ja-JP"/>
    </w:rPr>
  </w:style>
  <w:style w:type="paragraph" w:styleId="BodyTextIndent">
    <w:name w:val="Body Text Indent"/>
    <w:basedOn w:val="Normal"/>
    <w:link w:val="BodyTextIndentChar"/>
    <w:unhideWhenUsed/>
    <w:rsid w:val="000F5868"/>
    <w:pPr>
      <w:spacing w:line="276" w:lineRule="auto"/>
      <w:ind w:left="360"/>
      <w:jc w:val="left"/>
    </w:pPr>
    <w:rPr>
      <w:rFonts w:ascii="Cambria" w:hAnsi="Cambria"/>
      <w:sz w:val="22"/>
      <w:szCs w:val="22"/>
    </w:rPr>
  </w:style>
  <w:style w:type="character" w:customStyle="1" w:styleId="BodyTextIndentChar">
    <w:name w:val="Body Text Indent Char"/>
    <w:link w:val="BodyTextIndent"/>
    <w:rsid w:val="000F5868"/>
    <w:rPr>
      <w:sz w:val="22"/>
      <w:szCs w:val="22"/>
    </w:rPr>
  </w:style>
  <w:style w:type="character" w:styleId="Strong">
    <w:name w:val="Strong"/>
    <w:qFormat/>
    <w:rsid w:val="000F5868"/>
    <w:rPr>
      <w:b/>
      <w:bCs/>
    </w:rPr>
  </w:style>
  <w:style w:type="paragraph" w:styleId="ListBullet2">
    <w:name w:val="List Bullet 2"/>
    <w:basedOn w:val="Normal"/>
    <w:rsid w:val="000F5868"/>
    <w:pPr>
      <w:numPr>
        <w:numId w:val="3"/>
      </w:numPr>
      <w:shd w:val="clear" w:color="auto" w:fill="FFFFFF"/>
      <w:spacing w:after="0" w:line="288" w:lineRule="auto"/>
      <w:textAlignment w:val="baseline"/>
    </w:pPr>
    <w:rPr>
      <w:sz w:val="26"/>
      <w:szCs w:val="32"/>
      <w:lang w:val="de-DE" w:eastAsia="en-US"/>
    </w:rPr>
  </w:style>
  <w:style w:type="paragraph" w:styleId="BodyTextIndent2">
    <w:name w:val="Body Text Indent 2"/>
    <w:basedOn w:val="Normal"/>
    <w:link w:val="BodyTextIndent2Char"/>
    <w:unhideWhenUsed/>
    <w:qFormat/>
    <w:rsid w:val="000F5868"/>
    <w:pPr>
      <w:spacing w:line="480" w:lineRule="auto"/>
      <w:ind w:left="360"/>
      <w:jc w:val="left"/>
    </w:pPr>
    <w:rPr>
      <w:rFonts w:ascii="Cambria" w:hAnsi="Cambria"/>
      <w:sz w:val="22"/>
      <w:szCs w:val="22"/>
    </w:rPr>
  </w:style>
  <w:style w:type="character" w:customStyle="1" w:styleId="BodyTextIndent2Char">
    <w:name w:val="Body Text Indent 2 Char"/>
    <w:link w:val="BodyTextIndent2"/>
    <w:rsid w:val="000F5868"/>
    <w:rPr>
      <w:sz w:val="22"/>
      <w:szCs w:val="22"/>
    </w:rPr>
  </w:style>
  <w:style w:type="paragraph" w:styleId="BodyText">
    <w:name w:val="Body Text"/>
    <w:aliases w:val="Body Text Char Char Char,Body Text Char Char"/>
    <w:basedOn w:val="Normal"/>
    <w:link w:val="BodyTextChar"/>
    <w:unhideWhenUsed/>
    <w:rsid w:val="000F5868"/>
    <w:pPr>
      <w:spacing w:line="276" w:lineRule="auto"/>
      <w:jc w:val="left"/>
    </w:pPr>
    <w:rPr>
      <w:rFonts w:ascii="Cambria" w:hAnsi="Cambria"/>
      <w:sz w:val="22"/>
      <w:szCs w:val="22"/>
    </w:rPr>
  </w:style>
  <w:style w:type="character" w:customStyle="1" w:styleId="BodyTextChar">
    <w:name w:val="Body Text Char"/>
    <w:aliases w:val="Body Text Char Char Char Char3,Body Text Char Char Char5"/>
    <w:link w:val="BodyText"/>
    <w:uiPriority w:val="99"/>
    <w:qFormat/>
    <w:rsid w:val="000F5868"/>
    <w:rPr>
      <w:sz w:val="22"/>
      <w:szCs w:val="22"/>
    </w:rPr>
  </w:style>
  <w:style w:type="paragraph" w:styleId="BodyText3">
    <w:name w:val="Body Text 3"/>
    <w:basedOn w:val="Normal"/>
    <w:link w:val="BodyText3Char"/>
    <w:unhideWhenUsed/>
    <w:rsid w:val="000F5868"/>
    <w:pPr>
      <w:spacing w:line="276" w:lineRule="auto"/>
      <w:jc w:val="left"/>
    </w:pPr>
    <w:rPr>
      <w:rFonts w:ascii="Cambria" w:hAnsi="Cambria"/>
      <w:sz w:val="16"/>
      <w:szCs w:val="16"/>
    </w:rPr>
  </w:style>
  <w:style w:type="character" w:customStyle="1" w:styleId="BodyText3Char">
    <w:name w:val="Body Text 3 Char"/>
    <w:link w:val="BodyText3"/>
    <w:rsid w:val="000F5868"/>
    <w:rPr>
      <w:sz w:val="16"/>
      <w:szCs w:val="16"/>
    </w:rPr>
  </w:style>
  <w:style w:type="paragraph" w:styleId="BodyTextIndent3">
    <w:name w:val="Body Text Indent 3"/>
    <w:basedOn w:val="Normal"/>
    <w:link w:val="BodyTextIndent3Char"/>
    <w:unhideWhenUsed/>
    <w:rsid w:val="000F5868"/>
    <w:pPr>
      <w:spacing w:line="276" w:lineRule="auto"/>
      <w:ind w:left="360"/>
      <w:jc w:val="left"/>
    </w:pPr>
    <w:rPr>
      <w:rFonts w:ascii="Cambria" w:hAnsi="Cambria"/>
      <w:sz w:val="16"/>
      <w:szCs w:val="16"/>
    </w:rPr>
  </w:style>
  <w:style w:type="character" w:customStyle="1" w:styleId="BodyTextIndent3Char">
    <w:name w:val="Body Text Indent 3 Char"/>
    <w:link w:val="BodyTextIndent3"/>
    <w:rsid w:val="000F5868"/>
    <w:rPr>
      <w:sz w:val="16"/>
      <w:szCs w:val="16"/>
    </w:rPr>
  </w:style>
  <w:style w:type="numbering" w:customStyle="1" w:styleId="Style1">
    <w:name w:val="Style1"/>
    <w:uiPriority w:val="99"/>
    <w:rsid w:val="000F5868"/>
    <w:pPr>
      <w:numPr>
        <w:numId w:val="4"/>
      </w:numPr>
    </w:pPr>
  </w:style>
  <w:style w:type="character" w:styleId="Emphasis">
    <w:name w:val="Emphasis"/>
    <w:qFormat/>
    <w:rsid w:val="000F5868"/>
    <w:rPr>
      <w:i/>
      <w:iCs/>
    </w:rPr>
  </w:style>
  <w:style w:type="paragraph" w:customStyle="1" w:styleId="GachDong">
    <w:name w:val="GachDong"/>
    <w:basedOn w:val="Normal"/>
    <w:qFormat/>
    <w:rsid w:val="000F5868"/>
    <w:pPr>
      <w:numPr>
        <w:numId w:val="5"/>
      </w:numPr>
      <w:spacing w:after="0" w:line="288" w:lineRule="auto"/>
      <w:ind w:left="1418" w:hanging="284"/>
    </w:pPr>
    <w:rPr>
      <w:rFonts w:eastAsia="Calibri"/>
      <w:szCs w:val="26"/>
      <w:lang w:eastAsia="en-US"/>
    </w:rPr>
  </w:style>
  <w:style w:type="paragraph" w:customStyle="1" w:styleId="Default">
    <w:name w:val="Default"/>
    <w:rsid w:val="000F5868"/>
    <w:pPr>
      <w:autoSpaceDE w:val="0"/>
      <w:autoSpaceDN w:val="0"/>
      <w:adjustRightInd w:val="0"/>
    </w:pPr>
    <w:rPr>
      <w:rFonts w:ascii="VNI-Times" w:eastAsia="Times New Roman" w:hAnsi="VNI-Times" w:cs="VNI-Times"/>
      <w:color w:val="000000"/>
      <w:sz w:val="24"/>
      <w:szCs w:val="24"/>
    </w:rPr>
  </w:style>
  <w:style w:type="paragraph" w:customStyle="1" w:styleId="TaiLieuThamKhao0">
    <w:name w:val="TaiLieuThamKhao"/>
    <w:basedOn w:val="CCTNidung"/>
    <w:autoRedefine/>
    <w:qFormat/>
    <w:rsid w:val="000F5868"/>
    <w:pPr>
      <w:numPr>
        <w:numId w:val="6"/>
      </w:numPr>
      <w:tabs>
        <w:tab w:val="left" w:pos="1560"/>
      </w:tabs>
      <w:spacing w:before="60" w:after="0" w:line="240" w:lineRule="auto"/>
      <w:ind w:left="720"/>
    </w:pPr>
  </w:style>
  <w:style w:type="character" w:styleId="FollowedHyperlink">
    <w:name w:val="FollowedHyperlink"/>
    <w:uiPriority w:val="99"/>
    <w:semiHidden/>
    <w:unhideWhenUsed/>
    <w:rsid w:val="000F5868"/>
    <w:rPr>
      <w:color w:val="800080"/>
      <w:u w:val="single"/>
    </w:rPr>
  </w:style>
  <w:style w:type="paragraph" w:customStyle="1" w:styleId="Normal13pt">
    <w:name w:val="Normal + 13 pt"/>
    <w:aliases w:val="Before:  6 pt,After:  6 pt,Line spacing:  At least 1.2 pt"/>
    <w:basedOn w:val="Normal"/>
    <w:link w:val="Normal13ptChar"/>
    <w:rsid w:val="000F5868"/>
    <w:pPr>
      <w:spacing w:before="120" w:line="24" w:lineRule="atLeast"/>
    </w:pPr>
    <w:rPr>
      <w:rFonts w:eastAsia="Times New Roman"/>
      <w:sz w:val="26"/>
      <w:lang w:eastAsia="en-US"/>
    </w:rPr>
  </w:style>
  <w:style w:type="character" w:customStyle="1" w:styleId="Normal13ptChar">
    <w:name w:val="Normal + 13 pt Char"/>
    <w:aliases w:val="Before:  6 pt Char,After:  6 pt Char,Line spacing:  At least 1.2 pt Char"/>
    <w:link w:val="Normal13pt"/>
    <w:rsid w:val="000F5868"/>
    <w:rPr>
      <w:rFonts w:ascii="Times New Roman" w:eastAsia="Times New Roman" w:hAnsi="Times New Roman" w:cs="Times New Roman"/>
      <w:sz w:val="26"/>
      <w:lang w:eastAsia="en-US"/>
    </w:rPr>
  </w:style>
  <w:style w:type="character" w:styleId="HTMLTypewriter">
    <w:name w:val="HTML Typewriter"/>
    <w:uiPriority w:val="99"/>
    <w:rsid w:val="000F5868"/>
    <w:rPr>
      <w:rFonts w:ascii="Courier New" w:eastAsia="Times New Roman" w:hAnsi="Courier New" w:cs="Courier New"/>
      <w:sz w:val="20"/>
      <w:szCs w:val="20"/>
    </w:rPr>
  </w:style>
  <w:style w:type="paragraph" w:customStyle="1" w:styleId="Muc1">
    <w:name w:val="Muc1"/>
    <w:basedOn w:val="Normal"/>
    <w:rsid w:val="000F5868"/>
    <w:pPr>
      <w:numPr>
        <w:numId w:val="7"/>
      </w:numPr>
      <w:spacing w:before="120" w:line="240" w:lineRule="auto"/>
      <w:jc w:val="left"/>
    </w:pPr>
    <w:rPr>
      <w:rFonts w:eastAsia="Times New Roman"/>
      <w:b/>
      <w:sz w:val="26"/>
      <w:lang w:eastAsia="en-US"/>
    </w:rPr>
  </w:style>
  <w:style w:type="paragraph" w:customStyle="1" w:styleId="111">
    <w:name w:val="111"/>
    <w:basedOn w:val="Heading2"/>
    <w:qFormat/>
    <w:rsid w:val="000F5868"/>
    <w:pPr>
      <w:pageBreakBefore/>
      <w:numPr>
        <w:ilvl w:val="0"/>
        <w:numId w:val="0"/>
      </w:numPr>
      <w:spacing w:after="0" w:line="276" w:lineRule="auto"/>
      <w:ind w:left="936" w:hanging="360"/>
      <w:jc w:val="left"/>
    </w:pPr>
    <w:rPr>
      <w:color w:val="000000"/>
    </w:rPr>
  </w:style>
  <w:style w:type="character" w:customStyle="1" w:styleId="normal-h1">
    <w:name w:val="normal-h1"/>
    <w:qFormat/>
    <w:rsid w:val="000F5868"/>
    <w:rPr>
      <w:rFonts w:ascii=".VnTime" w:hAnsi=".VnTime" w:hint="default"/>
      <w:color w:val="0000FF"/>
      <w:sz w:val="24"/>
      <w:szCs w:val="24"/>
    </w:rPr>
  </w:style>
  <w:style w:type="character" w:customStyle="1" w:styleId="apple-converted-space">
    <w:name w:val="apple-converted-space"/>
    <w:basedOn w:val="DefaultParagraphFont"/>
    <w:rsid w:val="000F5868"/>
  </w:style>
  <w:style w:type="character" w:customStyle="1" w:styleId="citation">
    <w:name w:val="citation"/>
    <w:basedOn w:val="DefaultParagraphFont"/>
    <w:rsid w:val="000F5868"/>
  </w:style>
  <w:style w:type="character" w:customStyle="1" w:styleId="b24-bookauthor">
    <w:name w:val="b24-bookauthor"/>
    <w:basedOn w:val="DefaultParagraphFont"/>
    <w:rsid w:val="000F5868"/>
  </w:style>
  <w:style w:type="character" w:customStyle="1" w:styleId="b24-booktitle">
    <w:name w:val="b24-booktitle"/>
    <w:basedOn w:val="DefaultParagraphFont"/>
    <w:rsid w:val="000F5868"/>
  </w:style>
  <w:style w:type="paragraph" w:customStyle="1" w:styleId="CharCharCharCharCharCharCharCharCharCharChar">
    <w:name w:val="Char Char Char Char Char Char Char Char Char Char Char"/>
    <w:basedOn w:val="Normal"/>
    <w:uiPriority w:val="99"/>
    <w:semiHidden/>
    <w:rsid w:val="000F5868"/>
    <w:pPr>
      <w:autoSpaceDE w:val="0"/>
      <w:autoSpaceDN w:val="0"/>
      <w:adjustRightInd w:val="0"/>
      <w:spacing w:before="120" w:after="160" w:line="240" w:lineRule="exact"/>
      <w:ind w:firstLine="567"/>
    </w:pPr>
    <w:rPr>
      <w:rFonts w:ascii="Verdana" w:eastAsia="Times New Roman" w:hAnsi="Verdana" w:cs="Verdana"/>
      <w:sz w:val="20"/>
      <w:szCs w:val="20"/>
      <w:lang w:eastAsia="en-US"/>
    </w:rPr>
  </w:style>
  <w:style w:type="paragraph" w:customStyle="1" w:styleId="Paragraph">
    <w:name w:val="Paragraph"/>
    <w:basedOn w:val="Normal"/>
    <w:uiPriority w:val="99"/>
    <w:rsid w:val="000F5868"/>
    <w:pPr>
      <w:spacing w:before="80" w:after="0" w:line="240" w:lineRule="auto"/>
      <w:ind w:firstLine="360"/>
    </w:pPr>
    <w:rPr>
      <w:rFonts w:eastAsia="Times New Roman"/>
      <w:sz w:val="20"/>
      <w:szCs w:val="20"/>
      <w:lang w:eastAsia="en-US"/>
    </w:rPr>
  </w:style>
  <w:style w:type="paragraph" w:customStyle="1" w:styleId="MUC11">
    <w:name w:val="MUC1.1"/>
    <w:basedOn w:val="Normal"/>
    <w:rsid w:val="000F5868"/>
    <w:pPr>
      <w:numPr>
        <w:ilvl w:val="1"/>
        <w:numId w:val="8"/>
      </w:numPr>
      <w:spacing w:after="0" w:line="360" w:lineRule="auto"/>
    </w:pPr>
    <w:rPr>
      <w:rFonts w:eastAsia="Times New Roman"/>
      <w:b/>
      <w:lang w:eastAsia="en-US"/>
    </w:rPr>
  </w:style>
  <w:style w:type="paragraph" w:customStyle="1" w:styleId="Lietke">
    <w:name w:val="Liet ke"/>
    <w:basedOn w:val="Paragraph"/>
    <w:rsid w:val="000F5868"/>
    <w:pPr>
      <w:numPr>
        <w:numId w:val="9"/>
      </w:numPr>
      <w:spacing w:before="60"/>
      <w:jc w:val="left"/>
    </w:pPr>
    <w:rPr>
      <w:rFonts w:ascii="VNnew Century Schoolbook" w:hAnsi="VNnew Century Schoolbook"/>
      <w:sz w:val="24"/>
    </w:rPr>
  </w:style>
  <w:style w:type="paragraph" w:customStyle="1" w:styleId="Tiliuthamkho">
    <w:name w:val="Tài liệu tham khảo"/>
    <w:basedOn w:val="Normal"/>
    <w:link w:val="TiliuthamkhoChar"/>
    <w:uiPriority w:val="99"/>
    <w:qFormat/>
    <w:rsid w:val="000F5868"/>
    <w:pPr>
      <w:numPr>
        <w:numId w:val="10"/>
      </w:numPr>
      <w:spacing w:after="0" w:line="240" w:lineRule="auto"/>
      <w:contextualSpacing/>
    </w:pPr>
    <w:rPr>
      <w:rFonts w:eastAsia="Times New Roman"/>
      <w:lang w:val="fr-FR"/>
    </w:rPr>
  </w:style>
  <w:style w:type="character" w:customStyle="1" w:styleId="TiliuthamkhoChar">
    <w:name w:val="Tài liệu tham khảo Char"/>
    <w:link w:val="Tiliuthamkho"/>
    <w:uiPriority w:val="99"/>
    <w:rsid w:val="000F5868"/>
    <w:rPr>
      <w:rFonts w:ascii="Times New Roman" w:eastAsia="Times New Roman" w:hAnsi="Times New Roman"/>
      <w:sz w:val="24"/>
      <w:szCs w:val="24"/>
      <w:lang w:val="fr-FR" w:eastAsia="ja-JP"/>
    </w:rPr>
  </w:style>
  <w:style w:type="paragraph" w:customStyle="1" w:styleId="DCCT-Muc01">
    <w:name w:val="DCCT - Muc 01"/>
    <w:basedOn w:val="LiVa1-Nhnmanh21"/>
    <w:link w:val="DCCT-Muc01Char"/>
    <w:qFormat/>
    <w:rsid w:val="000F5868"/>
    <w:pPr>
      <w:widowControl w:val="0"/>
      <w:spacing w:before="120" w:line="288" w:lineRule="auto"/>
      <w:ind w:left="567" w:hanging="567"/>
      <w:contextualSpacing w:val="0"/>
      <w:jc w:val="both"/>
    </w:pPr>
    <w:rPr>
      <w:b/>
    </w:rPr>
  </w:style>
  <w:style w:type="paragraph" w:customStyle="1" w:styleId="DCCT-Muc02">
    <w:name w:val="DCCT - Muc 02"/>
    <w:basedOn w:val="LiVa1-Nhnmanh21"/>
    <w:link w:val="DCCT-Muc02Char"/>
    <w:qFormat/>
    <w:rsid w:val="000F5868"/>
    <w:pPr>
      <w:widowControl w:val="0"/>
      <w:spacing w:before="60" w:line="288" w:lineRule="auto"/>
      <w:ind w:left="1512" w:hanging="945"/>
      <w:jc w:val="both"/>
    </w:pPr>
    <w:rPr>
      <w:i/>
    </w:rPr>
  </w:style>
  <w:style w:type="character" w:customStyle="1" w:styleId="DCCT-Muc01Char">
    <w:name w:val="DCCT - Muc 01 Char"/>
    <w:link w:val="DCCT-Muc01"/>
    <w:rsid w:val="000F5868"/>
    <w:rPr>
      <w:rFonts w:ascii="Times New Roman" w:eastAsia="Times New Roman" w:hAnsi="Times New Roman" w:cs="Times New Roman"/>
      <w:b/>
      <w:lang w:eastAsia="en-US"/>
    </w:rPr>
  </w:style>
  <w:style w:type="paragraph" w:customStyle="1" w:styleId="DCCT-NoiDung">
    <w:name w:val="DCCT - NoiDung"/>
    <w:basedOn w:val="DCCT-Muc01"/>
    <w:link w:val="DCCT-NoiDungChar"/>
    <w:qFormat/>
    <w:rsid w:val="000F5868"/>
    <w:pPr>
      <w:ind w:firstLine="0"/>
    </w:pPr>
    <w:rPr>
      <w:b w:val="0"/>
    </w:rPr>
  </w:style>
  <w:style w:type="character" w:customStyle="1" w:styleId="DCCT-Muc02Char">
    <w:name w:val="DCCT - Muc 02 Char"/>
    <w:link w:val="DCCT-Muc02"/>
    <w:rsid w:val="000F5868"/>
    <w:rPr>
      <w:rFonts w:ascii="Times New Roman" w:eastAsia="Times New Roman" w:hAnsi="Times New Roman" w:cs="Times New Roman"/>
      <w:i/>
      <w:lang w:eastAsia="en-US"/>
    </w:rPr>
  </w:style>
  <w:style w:type="character" w:customStyle="1" w:styleId="DCCT-NoiDungChar">
    <w:name w:val="DCCT - NoiDung Char"/>
    <w:link w:val="DCCT-NoiDung"/>
    <w:rsid w:val="000F5868"/>
    <w:rPr>
      <w:rFonts w:ascii="Times New Roman" w:eastAsia="Times New Roman" w:hAnsi="Times New Roman" w:cs="Times New Roman"/>
      <w:b w:val="0"/>
      <w:lang w:eastAsia="en-US"/>
    </w:rPr>
  </w:style>
  <w:style w:type="paragraph" w:customStyle="1" w:styleId="Noidung">
    <w:name w:val="Noi dung"/>
    <w:basedOn w:val="Normal"/>
    <w:qFormat/>
    <w:rsid w:val="000F5868"/>
    <w:pPr>
      <w:spacing w:before="120" w:line="240" w:lineRule="auto"/>
      <w:ind w:firstLine="567"/>
    </w:pPr>
    <w:rPr>
      <w:rFonts w:eastAsia="Calibri"/>
      <w:lang w:eastAsia="en-US"/>
    </w:rPr>
  </w:style>
  <w:style w:type="paragraph" w:customStyle="1" w:styleId="gach-">
    <w:name w:val="gach -"/>
    <w:basedOn w:val="Noidung"/>
    <w:qFormat/>
    <w:rsid w:val="000F5868"/>
    <w:pPr>
      <w:numPr>
        <w:numId w:val="11"/>
      </w:numPr>
    </w:pPr>
  </w:style>
  <w:style w:type="paragraph" w:customStyle="1" w:styleId="tailieuthamkhao">
    <w:name w:val="tai lieu tham khao"/>
    <w:basedOn w:val="Normal"/>
    <w:qFormat/>
    <w:rsid w:val="000F5868"/>
    <w:pPr>
      <w:numPr>
        <w:numId w:val="12"/>
      </w:numPr>
      <w:spacing w:before="120" w:line="240" w:lineRule="auto"/>
    </w:pPr>
    <w:rPr>
      <w:rFonts w:eastAsia="Calibri"/>
      <w:lang w:eastAsia="en-US"/>
    </w:rPr>
  </w:style>
  <w:style w:type="paragraph" w:customStyle="1" w:styleId="noidungdecuong">
    <w:name w:val="noi dung de cuong"/>
    <w:basedOn w:val="Normal"/>
    <w:qFormat/>
    <w:rsid w:val="000F5868"/>
    <w:pPr>
      <w:tabs>
        <w:tab w:val="right" w:leader="dot" w:pos="7371"/>
      </w:tabs>
      <w:spacing w:before="120" w:after="0" w:line="240" w:lineRule="auto"/>
    </w:pPr>
    <w:rPr>
      <w:rFonts w:eastAsia="Calibri"/>
      <w:color w:val="000000"/>
      <w:lang w:eastAsia="en-US"/>
    </w:rPr>
  </w:style>
  <w:style w:type="paragraph" w:customStyle="1" w:styleId="AChuong">
    <w:name w:val="A Chuong"/>
    <w:basedOn w:val="Normal"/>
    <w:rsid w:val="000F5868"/>
    <w:pPr>
      <w:spacing w:before="120" w:after="0" w:line="240" w:lineRule="auto"/>
      <w:ind w:left="567"/>
    </w:pPr>
    <w:rPr>
      <w:rFonts w:eastAsia="Calibri"/>
      <w:b/>
      <w:lang w:val="pt-BR" w:eastAsia="en-US"/>
    </w:rPr>
  </w:style>
  <w:style w:type="paragraph" w:customStyle="1" w:styleId="Stylemuc7">
    <w:name w:val="Style muc 7"/>
    <w:basedOn w:val="BodyTextIndent"/>
    <w:link w:val="Stylemuc7Char"/>
    <w:qFormat/>
    <w:rsid w:val="000F5868"/>
    <w:pPr>
      <w:spacing w:after="0" w:line="240" w:lineRule="auto"/>
    </w:pPr>
    <w:rPr>
      <w:rFonts w:ascii="Times New Roman" w:hAnsi="Times New Roman"/>
      <w:sz w:val="26"/>
      <w:szCs w:val="24"/>
      <w:lang w:eastAsia="en-US"/>
    </w:rPr>
  </w:style>
  <w:style w:type="character" w:customStyle="1" w:styleId="Stylemuc7Char">
    <w:name w:val="Style muc 7 Char"/>
    <w:link w:val="Stylemuc7"/>
    <w:rsid w:val="000F5868"/>
    <w:rPr>
      <w:rFonts w:ascii="Times New Roman" w:eastAsia="MS Mincho" w:hAnsi="Times New Roman" w:cs="Times New Roman"/>
      <w:sz w:val="26"/>
      <w:lang w:eastAsia="en-US"/>
    </w:rPr>
  </w:style>
  <w:style w:type="paragraph" w:customStyle="1" w:styleId="TextBody">
    <w:name w:val="Text Body"/>
    <w:basedOn w:val="Normal"/>
    <w:rsid w:val="000F5868"/>
    <w:pPr>
      <w:tabs>
        <w:tab w:val="left" w:pos="72"/>
      </w:tabs>
      <w:spacing w:line="276" w:lineRule="auto"/>
      <w:jc w:val="left"/>
    </w:pPr>
    <w:rPr>
      <w:rFonts w:ascii="Calibri" w:eastAsia="DejaVu Sans" w:hAnsi="Calibri" w:cs="DejaVu Sans"/>
      <w:sz w:val="22"/>
      <w:szCs w:val="22"/>
    </w:rPr>
  </w:style>
  <w:style w:type="paragraph" w:customStyle="1" w:styleId="MONHOC">
    <w:name w:val="MONHOC"/>
    <w:basedOn w:val="Normal"/>
    <w:rsid w:val="000F5868"/>
    <w:pPr>
      <w:spacing w:after="0" w:line="240" w:lineRule="auto"/>
      <w:jc w:val="left"/>
    </w:pPr>
    <w:rPr>
      <w:rFonts w:eastAsia="Times New Roman"/>
      <w:b/>
      <w:bCs/>
      <w:sz w:val="26"/>
      <w:lang w:eastAsia="en-US"/>
    </w:rPr>
  </w:style>
  <w:style w:type="paragraph" w:customStyle="1" w:styleId="Bulletlevel1">
    <w:name w:val="Bullet level 1"/>
    <w:basedOn w:val="Normal"/>
    <w:autoRedefine/>
    <w:rsid w:val="000F5868"/>
    <w:pPr>
      <w:spacing w:after="0" w:line="360" w:lineRule="exact"/>
      <w:ind w:firstLine="432"/>
    </w:pPr>
    <w:rPr>
      <w:rFonts w:ascii="SFRM1095" w:eastAsia="Times New Roman" w:hAnsi="SFRM1095"/>
      <w:color w:val="000000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0F5868"/>
    <w:pPr>
      <w:tabs>
        <w:tab w:val="center" w:pos="4320"/>
        <w:tab w:val="right" w:pos="8640"/>
      </w:tabs>
      <w:spacing w:after="0" w:line="240" w:lineRule="auto"/>
      <w:jc w:val="left"/>
    </w:pPr>
    <w:rPr>
      <w:rFonts w:ascii="VNtimes new roman" w:eastAsia="Times New Roman" w:hAnsi="VNtimes new roman"/>
      <w:szCs w:val="20"/>
      <w:lang w:eastAsia="en-US"/>
    </w:rPr>
  </w:style>
  <w:style w:type="character" w:customStyle="1" w:styleId="FooterChar">
    <w:name w:val="Footer Char"/>
    <w:link w:val="Footer"/>
    <w:uiPriority w:val="99"/>
    <w:rsid w:val="000F5868"/>
    <w:rPr>
      <w:rFonts w:ascii="VNtimes new roman" w:eastAsia="Times New Roman" w:hAnsi="VNtimes new roman" w:cs="Times New Roman"/>
      <w:szCs w:val="20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0F5868"/>
    <w:pPr>
      <w:spacing w:before="120" w:after="0" w:line="360" w:lineRule="auto"/>
      <w:ind w:left="720" w:firstLine="720"/>
      <w:contextualSpacing/>
    </w:pPr>
    <w:rPr>
      <w:rFonts w:ascii="Calibri" w:eastAsia="Calibri" w:hAnsi="Calibri"/>
      <w:bCs/>
      <w:lang w:eastAsia="en-US"/>
    </w:rPr>
  </w:style>
  <w:style w:type="numbering" w:customStyle="1" w:styleId="Style2">
    <w:name w:val="Style2"/>
    <w:uiPriority w:val="99"/>
    <w:rsid w:val="000F5868"/>
    <w:pPr>
      <w:numPr>
        <w:numId w:val="13"/>
      </w:numPr>
    </w:pPr>
  </w:style>
  <w:style w:type="numbering" w:customStyle="1" w:styleId="Style3">
    <w:name w:val="Style3"/>
    <w:uiPriority w:val="99"/>
    <w:rsid w:val="000F5868"/>
    <w:pPr>
      <w:numPr>
        <w:numId w:val="14"/>
      </w:numPr>
    </w:pPr>
  </w:style>
  <w:style w:type="numbering" w:customStyle="1" w:styleId="Style4">
    <w:name w:val="Style4"/>
    <w:uiPriority w:val="99"/>
    <w:rsid w:val="000F5868"/>
    <w:pPr>
      <w:numPr>
        <w:numId w:val="15"/>
      </w:numPr>
    </w:pPr>
  </w:style>
  <w:style w:type="numbering" w:customStyle="1" w:styleId="Style5">
    <w:name w:val="Style5"/>
    <w:uiPriority w:val="99"/>
    <w:rsid w:val="000F5868"/>
    <w:pPr>
      <w:numPr>
        <w:numId w:val="16"/>
      </w:numPr>
    </w:pPr>
  </w:style>
  <w:style w:type="numbering" w:customStyle="1" w:styleId="Style6">
    <w:name w:val="Style6"/>
    <w:uiPriority w:val="99"/>
    <w:rsid w:val="000F5868"/>
    <w:pPr>
      <w:numPr>
        <w:numId w:val="17"/>
      </w:numPr>
    </w:pPr>
  </w:style>
  <w:style w:type="numbering" w:customStyle="1" w:styleId="Style8">
    <w:name w:val="Style8"/>
    <w:uiPriority w:val="99"/>
    <w:rsid w:val="000F5868"/>
    <w:pPr>
      <w:numPr>
        <w:numId w:val="18"/>
      </w:numPr>
    </w:pPr>
  </w:style>
  <w:style w:type="numbering" w:customStyle="1" w:styleId="Style9">
    <w:name w:val="Style9"/>
    <w:uiPriority w:val="99"/>
    <w:rsid w:val="000F5868"/>
    <w:pPr>
      <w:numPr>
        <w:numId w:val="19"/>
      </w:numPr>
    </w:pPr>
  </w:style>
  <w:style w:type="paragraph" w:styleId="BodyText2">
    <w:name w:val="Body Text 2"/>
    <w:basedOn w:val="Normal"/>
    <w:link w:val="BodyText2Char"/>
    <w:unhideWhenUsed/>
    <w:rsid w:val="000F5868"/>
    <w:pPr>
      <w:spacing w:before="120" w:line="480" w:lineRule="auto"/>
      <w:ind w:left="360" w:firstLine="720"/>
    </w:pPr>
    <w:rPr>
      <w:rFonts w:eastAsia="Calibri"/>
      <w:bCs/>
      <w:lang w:eastAsia="en-US"/>
    </w:rPr>
  </w:style>
  <w:style w:type="character" w:customStyle="1" w:styleId="BodyText2Char">
    <w:name w:val="Body Text 2 Char"/>
    <w:link w:val="BodyText2"/>
    <w:rsid w:val="000F5868"/>
    <w:rPr>
      <w:rFonts w:ascii="Times New Roman" w:eastAsia="Calibri" w:hAnsi="Times New Roman" w:cs="Times New Roman"/>
      <w:bCs/>
      <w:lang w:eastAsia="en-US"/>
    </w:rPr>
  </w:style>
  <w:style w:type="paragraph" w:customStyle="1" w:styleId="gach">
    <w:name w:val="gach +"/>
    <w:basedOn w:val="Normal"/>
    <w:qFormat/>
    <w:rsid w:val="000F5868"/>
    <w:pPr>
      <w:numPr>
        <w:numId w:val="20"/>
      </w:numPr>
      <w:spacing w:after="0" w:line="360" w:lineRule="auto"/>
      <w:ind w:left="1685"/>
    </w:pPr>
    <w:rPr>
      <w:rFonts w:eastAsia="Calibri"/>
      <w:bCs/>
      <w:lang w:eastAsia="en-US"/>
    </w:rPr>
  </w:style>
  <w:style w:type="character" w:styleId="PageNumber">
    <w:name w:val="page number"/>
    <w:unhideWhenUsed/>
    <w:rsid w:val="000F5868"/>
  </w:style>
  <w:style w:type="paragraph" w:styleId="Header">
    <w:name w:val="header"/>
    <w:basedOn w:val="Normal"/>
    <w:link w:val="HeaderChar"/>
    <w:uiPriority w:val="99"/>
    <w:unhideWhenUsed/>
    <w:rsid w:val="000F5868"/>
    <w:pPr>
      <w:tabs>
        <w:tab w:val="center" w:pos="4680"/>
        <w:tab w:val="right" w:pos="9360"/>
      </w:tabs>
      <w:spacing w:after="0" w:line="240" w:lineRule="auto"/>
      <w:jc w:val="left"/>
    </w:pPr>
    <w:rPr>
      <w:rFonts w:ascii="Cambria" w:hAnsi="Cambria"/>
      <w:sz w:val="22"/>
      <w:szCs w:val="22"/>
    </w:rPr>
  </w:style>
  <w:style w:type="character" w:customStyle="1" w:styleId="HeaderChar">
    <w:name w:val="Header Char"/>
    <w:link w:val="Header"/>
    <w:uiPriority w:val="99"/>
    <w:rsid w:val="000F5868"/>
    <w:rPr>
      <w:sz w:val="22"/>
      <w:szCs w:val="22"/>
    </w:rPr>
  </w:style>
  <w:style w:type="paragraph" w:customStyle="1" w:styleId="font7">
    <w:name w:val="font7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color w:val="0000FF"/>
      <w:sz w:val="20"/>
      <w:szCs w:val="20"/>
      <w:lang w:eastAsia="en-US"/>
    </w:rPr>
  </w:style>
  <w:style w:type="paragraph" w:customStyle="1" w:styleId="Style1-normal">
    <w:name w:val="Style1-normal"/>
    <w:basedOn w:val="Normal"/>
    <w:rsid w:val="000F5868"/>
    <w:pPr>
      <w:spacing w:after="0" w:line="240" w:lineRule="auto"/>
      <w:ind w:firstLine="540"/>
    </w:pPr>
    <w:rPr>
      <w:rFonts w:eastAsia="Times New Roman"/>
      <w:lang w:eastAsia="en-US"/>
    </w:rPr>
  </w:style>
  <w:style w:type="paragraph" w:customStyle="1" w:styleId="StyleGachdongLeft095cmLinespacingAtleast15pt">
    <w:name w:val="Style Gachdong + Left:  0.95 cm Line spacing:  At least 15 pt"/>
    <w:basedOn w:val="Normal"/>
    <w:rsid w:val="000F5868"/>
    <w:pPr>
      <w:numPr>
        <w:ilvl w:val="1"/>
        <w:numId w:val="21"/>
      </w:numPr>
      <w:spacing w:before="60" w:after="60" w:line="300" w:lineRule="atLeast"/>
      <w:jc w:val="left"/>
    </w:pPr>
    <w:rPr>
      <w:rFonts w:eastAsia="Batang" w:cs="Angsana New"/>
      <w:lang w:eastAsia="ko-KR"/>
    </w:rPr>
  </w:style>
  <w:style w:type="paragraph" w:customStyle="1" w:styleId="xl63">
    <w:name w:val="xl63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lang w:eastAsia="en-US"/>
    </w:rPr>
  </w:style>
  <w:style w:type="paragraph" w:customStyle="1" w:styleId="xl64">
    <w:name w:val="xl64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b/>
      <w:bCs/>
      <w:color w:val="000000"/>
      <w:lang w:eastAsia="en-US"/>
    </w:rPr>
  </w:style>
  <w:style w:type="paragraph" w:customStyle="1" w:styleId="xl65">
    <w:name w:val="xl65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color w:val="000000"/>
      <w:lang w:eastAsia="en-US"/>
    </w:rPr>
  </w:style>
  <w:style w:type="paragraph" w:customStyle="1" w:styleId="xl66">
    <w:name w:val="xl66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b/>
      <w:bCs/>
      <w:color w:val="000000"/>
      <w:lang w:eastAsia="en-US"/>
    </w:rPr>
  </w:style>
  <w:style w:type="paragraph" w:customStyle="1" w:styleId="xl67">
    <w:name w:val="xl67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b/>
      <w:bCs/>
      <w:i/>
      <w:iCs/>
      <w:color w:val="000000"/>
      <w:lang w:eastAsia="en-US"/>
    </w:rPr>
  </w:style>
  <w:style w:type="paragraph" w:customStyle="1" w:styleId="xl68">
    <w:name w:val="xl68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b/>
      <w:bCs/>
      <w:color w:val="000000"/>
      <w:lang w:eastAsia="en-US"/>
    </w:rPr>
  </w:style>
  <w:style w:type="paragraph" w:customStyle="1" w:styleId="xl69">
    <w:name w:val="xl69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color w:val="000000"/>
      <w:lang w:eastAsia="en-US"/>
    </w:rPr>
  </w:style>
  <w:style w:type="paragraph" w:customStyle="1" w:styleId="xl70">
    <w:name w:val="xl70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color w:val="000000"/>
      <w:lang w:eastAsia="en-US"/>
    </w:rPr>
  </w:style>
  <w:style w:type="paragraph" w:customStyle="1" w:styleId="xl71">
    <w:name w:val="xl71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0000"/>
      <w:lang w:eastAsia="en-US"/>
    </w:rPr>
  </w:style>
  <w:style w:type="paragraph" w:customStyle="1" w:styleId="xl72">
    <w:name w:val="xl72"/>
    <w:basedOn w:val="Normal"/>
    <w:rsid w:val="000F5868"/>
    <w:pPr>
      <w:spacing w:before="100" w:beforeAutospacing="1" w:after="100" w:afterAutospacing="1" w:line="240" w:lineRule="auto"/>
      <w:jc w:val="left"/>
    </w:pPr>
    <w:rPr>
      <w:rFonts w:eastAsia="Times New Roman"/>
      <w:i/>
      <w:iCs/>
      <w:color w:val="000000"/>
      <w:lang w:eastAsia="en-US"/>
    </w:rPr>
  </w:style>
  <w:style w:type="paragraph" w:customStyle="1" w:styleId="xl73">
    <w:name w:val="xl73"/>
    <w:basedOn w:val="Normal"/>
    <w:rsid w:val="000F5868"/>
    <w:pPr>
      <w:spacing w:before="100" w:beforeAutospacing="1" w:after="100" w:afterAutospacing="1" w:line="240" w:lineRule="auto"/>
      <w:jc w:val="center"/>
    </w:pPr>
    <w:rPr>
      <w:rFonts w:eastAsia="Times New Roman"/>
      <w:color w:val="000000"/>
      <w:lang w:eastAsia="en-US"/>
    </w:rPr>
  </w:style>
  <w:style w:type="paragraph" w:customStyle="1" w:styleId="xl74">
    <w:name w:val="xl74"/>
    <w:basedOn w:val="Normal"/>
    <w:rsid w:val="000F5868"/>
    <w:pP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0000"/>
      <w:lang w:eastAsia="en-US"/>
    </w:rPr>
  </w:style>
  <w:style w:type="paragraph" w:customStyle="1" w:styleId="xl75">
    <w:name w:val="xl75"/>
    <w:basedOn w:val="Normal"/>
    <w:rsid w:val="000F58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i/>
      <w:iCs/>
      <w:color w:val="000000"/>
      <w:lang w:eastAsia="en-US"/>
    </w:rPr>
  </w:style>
  <w:style w:type="paragraph" w:customStyle="1" w:styleId="NormalIndent">
    <w:name w:val="NormalIndent"/>
    <w:basedOn w:val="Normal"/>
    <w:uiPriority w:val="99"/>
    <w:rsid w:val="000F5868"/>
    <w:pPr>
      <w:autoSpaceDE w:val="0"/>
      <w:autoSpaceDN w:val="0"/>
      <w:adjustRightInd w:val="0"/>
      <w:spacing w:line="240" w:lineRule="auto"/>
      <w:ind w:left="567"/>
    </w:pPr>
    <w:rPr>
      <w:rFonts w:eastAsia="Times New Roman"/>
      <w:color w:val="000000"/>
      <w:lang w:eastAsia="en-US"/>
    </w:rPr>
  </w:style>
  <w:style w:type="paragraph" w:customStyle="1" w:styleId="Head">
    <w:name w:val="Head"/>
    <w:basedOn w:val="Normal"/>
    <w:uiPriority w:val="99"/>
    <w:rsid w:val="000F5868"/>
    <w:pPr>
      <w:autoSpaceDE w:val="0"/>
      <w:autoSpaceDN w:val="0"/>
      <w:adjustRightInd w:val="0"/>
      <w:spacing w:line="240" w:lineRule="auto"/>
      <w:outlineLvl w:val="0"/>
    </w:pPr>
    <w:rPr>
      <w:rFonts w:eastAsia="Times New Roman"/>
      <w:color w:val="000000"/>
      <w:lang w:eastAsia="en-US"/>
    </w:rPr>
  </w:style>
  <w:style w:type="paragraph" w:customStyle="1" w:styleId="FirstLine">
    <w:name w:val="FirstLine"/>
    <w:basedOn w:val="Normal"/>
    <w:uiPriority w:val="99"/>
    <w:rsid w:val="000F5868"/>
    <w:pPr>
      <w:autoSpaceDE w:val="0"/>
      <w:autoSpaceDN w:val="0"/>
      <w:adjustRightInd w:val="0"/>
      <w:spacing w:line="240" w:lineRule="auto"/>
      <w:ind w:firstLine="454"/>
    </w:pPr>
    <w:rPr>
      <w:rFonts w:eastAsia="Times New Roman"/>
      <w:color w:val="000000"/>
      <w:lang w:eastAsia="en-US"/>
    </w:rPr>
  </w:style>
  <w:style w:type="character" w:customStyle="1" w:styleId="Footer1">
    <w:name w:val="Footer1"/>
    <w:basedOn w:val="DefaultParagraphFont"/>
    <w:uiPriority w:val="99"/>
    <w:rsid w:val="000F5868"/>
  </w:style>
  <w:style w:type="paragraph" w:customStyle="1" w:styleId="Chuong1">
    <w:name w:val="Chuong 1"/>
    <w:basedOn w:val="Normal"/>
    <w:autoRedefine/>
    <w:rsid w:val="000F5868"/>
    <w:pPr>
      <w:tabs>
        <w:tab w:val="left" w:pos="1690"/>
      </w:tabs>
      <w:spacing w:before="120" w:line="240" w:lineRule="auto"/>
    </w:pPr>
    <w:rPr>
      <w:rFonts w:eastAsia="Times New Roman"/>
      <w:b/>
      <w:bCs/>
      <w:sz w:val="28"/>
      <w:lang w:val="de-DE" w:eastAsia="en-US"/>
    </w:rPr>
  </w:style>
  <w:style w:type="paragraph" w:customStyle="1" w:styleId="NormalSpace">
    <w:name w:val="NormalSpace"/>
    <w:basedOn w:val="Normal"/>
    <w:uiPriority w:val="99"/>
    <w:rsid w:val="000F5868"/>
    <w:pPr>
      <w:autoSpaceDE w:val="0"/>
      <w:autoSpaceDN w:val="0"/>
      <w:adjustRightInd w:val="0"/>
      <w:spacing w:before="60" w:line="240" w:lineRule="auto"/>
    </w:pPr>
    <w:rPr>
      <w:rFonts w:eastAsia="Times New Roman"/>
      <w:color w:val="000000"/>
      <w:lang w:eastAsia="en-US"/>
    </w:rPr>
  </w:style>
  <w:style w:type="paragraph" w:customStyle="1" w:styleId="Sansinterligne">
    <w:name w:val="Sans interligne"/>
    <w:uiPriority w:val="99"/>
    <w:qFormat/>
    <w:rsid w:val="000F5868"/>
    <w:rPr>
      <w:rFonts w:ascii="Times New Roman" w:eastAsia="Times New Roman" w:hAnsi="Times New Roman"/>
      <w:sz w:val="28"/>
      <w:szCs w:val="28"/>
    </w:rPr>
  </w:style>
  <w:style w:type="paragraph" w:customStyle="1" w:styleId="ListParagraph1">
    <w:name w:val="List Paragraph1"/>
    <w:basedOn w:val="Normal"/>
    <w:qFormat/>
    <w:rsid w:val="000F5868"/>
    <w:pPr>
      <w:spacing w:after="200" w:line="276" w:lineRule="auto"/>
      <w:ind w:left="720"/>
      <w:jc w:val="left"/>
    </w:pPr>
    <w:rPr>
      <w:rFonts w:ascii="Calibri" w:eastAsia="Calibri" w:hAnsi="Calibri"/>
      <w:sz w:val="22"/>
      <w:szCs w:val="22"/>
      <w:lang w:eastAsia="en-US"/>
    </w:rPr>
  </w:style>
  <w:style w:type="paragraph" w:customStyle="1" w:styleId="hoten">
    <w:name w:val="ho ten"/>
    <w:basedOn w:val="Normal"/>
    <w:link w:val="hotenChar"/>
    <w:qFormat/>
    <w:rsid w:val="000F5868"/>
    <w:pPr>
      <w:spacing w:after="0" w:line="240" w:lineRule="auto"/>
      <w:ind w:left="720" w:firstLine="720"/>
    </w:pPr>
    <w:rPr>
      <w:i/>
      <w:lang w:eastAsia="en-US"/>
    </w:rPr>
  </w:style>
  <w:style w:type="character" w:customStyle="1" w:styleId="hotenChar">
    <w:name w:val="ho ten Char"/>
    <w:link w:val="hoten"/>
    <w:rsid w:val="000F5868"/>
    <w:rPr>
      <w:rFonts w:ascii="Times New Roman" w:eastAsia="MS Mincho" w:hAnsi="Times New Roman" w:cs="Times New Roman"/>
      <w:i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0F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C20FBE"/>
    <w:rPr>
      <w:rFonts w:ascii="Courier New" w:eastAsia="Times New Roman" w:hAnsi="Courier New"/>
    </w:rPr>
  </w:style>
  <w:style w:type="paragraph" w:customStyle="1" w:styleId="Char">
    <w:name w:val="Char"/>
    <w:basedOn w:val="Normal"/>
    <w:rsid w:val="00D727D3"/>
    <w:pPr>
      <w:spacing w:after="160" w:line="240" w:lineRule="exact"/>
      <w:jc w:val="left"/>
    </w:pPr>
    <w:rPr>
      <w:rFonts w:ascii="Arial" w:eastAsia="Times New Roman" w:hAnsi="Arial"/>
      <w:sz w:val="22"/>
      <w:szCs w:val="22"/>
      <w:lang w:eastAsia="en-US"/>
    </w:rPr>
  </w:style>
  <w:style w:type="paragraph" w:customStyle="1" w:styleId="CharCharChar">
    <w:name w:val="Char Char Char"/>
    <w:basedOn w:val="Normal"/>
    <w:next w:val="Normal"/>
    <w:autoRedefine/>
    <w:semiHidden/>
    <w:rsid w:val="00D727D3"/>
    <w:pPr>
      <w:spacing w:before="120" w:line="312" w:lineRule="auto"/>
      <w:jc w:val="left"/>
    </w:pPr>
    <w:rPr>
      <w:rFonts w:eastAsia="Times New Roman"/>
      <w:sz w:val="28"/>
      <w:szCs w:val="28"/>
      <w:lang w:eastAsia="en-US"/>
    </w:rPr>
  </w:style>
  <w:style w:type="paragraph" w:customStyle="1" w:styleId="1">
    <w:name w:val="1"/>
    <w:basedOn w:val="Normal"/>
    <w:link w:val="1Char"/>
    <w:rsid w:val="00D727D3"/>
    <w:pPr>
      <w:spacing w:before="120" w:line="240" w:lineRule="auto"/>
    </w:pPr>
    <w:rPr>
      <w:rFonts w:eastAsia="Times New Roman"/>
      <w:b/>
      <w:sz w:val="28"/>
      <w:szCs w:val="28"/>
      <w:lang w:val="de-DE" w:eastAsia="en-US"/>
    </w:rPr>
  </w:style>
  <w:style w:type="character" w:customStyle="1" w:styleId="1Char">
    <w:name w:val="1 Char"/>
    <w:link w:val="1"/>
    <w:rsid w:val="00D727D3"/>
    <w:rPr>
      <w:rFonts w:ascii="Times New Roman" w:eastAsia="Times New Roman" w:hAnsi="Times New Roman"/>
      <w:b/>
      <w:sz w:val="28"/>
      <w:szCs w:val="28"/>
      <w:lang w:val="de-DE"/>
    </w:rPr>
  </w:style>
  <w:style w:type="paragraph" w:customStyle="1" w:styleId="NoSpacing2">
    <w:name w:val="No Spacing2"/>
    <w:qFormat/>
    <w:rsid w:val="00D727D3"/>
    <w:rPr>
      <w:rFonts w:ascii="Times New Roman" w:eastAsia="Calibri" w:hAnsi="Times New Roman"/>
      <w:sz w:val="28"/>
      <w:szCs w:val="22"/>
    </w:rPr>
  </w:style>
  <w:style w:type="paragraph" w:customStyle="1" w:styleId="NoSpacing1">
    <w:name w:val="No Spacing1"/>
    <w:uiPriority w:val="1"/>
    <w:qFormat/>
    <w:rsid w:val="00D727D3"/>
    <w:rPr>
      <w:rFonts w:ascii="Times New Roman" w:eastAsia="Times New Roman" w:hAnsi="Times New Roman"/>
      <w:sz w:val="28"/>
      <w:szCs w:val="28"/>
    </w:rPr>
  </w:style>
  <w:style w:type="paragraph" w:customStyle="1" w:styleId="text">
    <w:name w:val="text"/>
    <w:basedOn w:val="Normal"/>
    <w:rsid w:val="00D727D3"/>
    <w:pPr>
      <w:spacing w:before="120" w:after="0" w:line="240" w:lineRule="auto"/>
      <w:ind w:firstLine="720"/>
    </w:pPr>
    <w:rPr>
      <w:rFonts w:eastAsia="Times New Roman"/>
      <w:sz w:val="26"/>
      <w:szCs w:val="26"/>
      <w:lang w:eastAsia="en-US"/>
    </w:rPr>
  </w:style>
  <w:style w:type="paragraph" w:customStyle="1" w:styleId="muc">
    <w:name w:val="muc"/>
    <w:basedOn w:val="Normal"/>
    <w:rsid w:val="00D727D3"/>
    <w:pPr>
      <w:spacing w:before="180" w:line="240" w:lineRule="auto"/>
      <w:jc w:val="left"/>
    </w:pPr>
    <w:rPr>
      <w:rFonts w:eastAsia="Times New Roman"/>
      <w:b/>
      <w:bCs/>
      <w:sz w:val="26"/>
      <w:szCs w:val="26"/>
      <w:lang w:eastAsia="en-US"/>
    </w:rPr>
  </w:style>
  <w:style w:type="character" w:customStyle="1" w:styleId="BodyTextChar2">
    <w:name w:val="Body Text Char2"/>
    <w:aliases w:val="Body Text Char Char Char Char1,Body Text Char Char Char3,Body Text Char Char2"/>
    <w:rsid w:val="00D727D3"/>
    <w:rPr>
      <w:rFonts w:ascii="Times New Roman" w:eastAsia="Times New Roman" w:hAnsi="Times New Roman"/>
      <w:sz w:val="26"/>
      <w:szCs w:val="24"/>
    </w:rPr>
  </w:style>
  <w:style w:type="character" w:customStyle="1" w:styleId="BodyTextChar1">
    <w:name w:val="Body Text Char1"/>
    <w:aliases w:val="Body Text Char Char Char Char,Body Text Char Char Char1,Body Text Char Char1,Body Text Char Char Char2"/>
    <w:rsid w:val="00D727D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aliases w:val="Bảng"/>
    <w:basedOn w:val="Normal"/>
    <w:link w:val="TitleChar"/>
    <w:qFormat/>
    <w:rsid w:val="00D727D3"/>
    <w:pPr>
      <w:spacing w:after="0" w:line="360" w:lineRule="auto"/>
      <w:jc w:val="center"/>
    </w:pPr>
    <w:rPr>
      <w:rFonts w:eastAsia="Times New Roman" w:cs="Arial"/>
      <w:b/>
      <w:sz w:val="28"/>
      <w:szCs w:val="28"/>
      <w:lang w:eastAsia="en-US"/>
    </w:rPr>
  </w:style>
  <w:style w:type="character" w:customStyle="1" w:styleId="TitleChar">
    <w:name w:val="Title Char"/>
    <w:aliases w:val="Bảng Char"/>
    <w:link w:val="Title"/>
    <w:rsid w:val="00D727D3"/>
    <w:rPr>
      <w:rFonts w:ascii="Times New Roman" w:eastAsia="Times New Roman" w:hAnsi="Times New Roman" w:cs="Arial"/>
      <w:b/>
      <w:sz w:val="28"/>
      <w:szCs w:val="28"/>
    </w:rPr>
  </w:style>
  <w:style w:type="paragraph" w:styleId="PlainText">
    <w:name w:val="Plain Text"/>
    <w:basedOn w:val="Normal"/>
    <w:link w:val="PlainTextChar"/>
    <w:rsid w:val="00D727D3"/>
    <w:pPr>
      <w:spacing w:before="100" w:beforeAutospacing="1" w:after="100" w:afterAutospacing="1" w:line="240" w:lineRule="auto"/>
      <w:jc w:val="left"/>
    </w:pPr>
    <w:rPr>
      <w:rFonts w:eastAsia="Times New Roman"/>
      <w:sz w:val="26"/>
      <w:lang w:eastAsia="en-US"/>
    </w:rPr>
  </w:style>
  <w:style w:type="character" w:customStyle="1" w:styleId="PlainTextChar">
    <w:name w:val="Plain Text Char"/>
    <w:link w:val="PlainText"/>
    <w:rsid w:val="00D727D3"/>
    <w:rPr>
      <w:rFonts w:ascii="Times New Roman" w:eastAsia="Times New Roman" w:hAnsi="Times New Roman"/>
      <w:sz w:val="26"/>
      <w:szCs w:val="24"/>
    </w:rPr>
  </w:style>
  <w:style w:type="paragraph" w:customStyle="1" w:styleId="style61">
    <w:name w:val="style61"/>
    <w:basedOn w:val="Normal"/>
    <w:rsid w:val="00D727D3"/>
    <w:pPr>
      <w:spacing w:before="100" w:beforeAutospacing="1" w:after="100" w:afterAutospacing="1" w:line="240" w:lineRule="auto"/>
      <w:jc w:val="left"/>
    </w:pPr>
    <w:rPr>
      <w:rFonts w:ascii="Verdana" w:eastAsia="Times New Roman" w:hAnsi="Verdana"/>
      <w:color w:val="435374"/>
      <w:sz w:val="17"/>
      <w:szCs w:val="17"/>
      <w:lang w:eastAsia="en-US"/>
    </w:rPr>
  </w:style>
  <w:style w:type="paragraph" w:customStyle="1" w:styleId="Heading41">
    <w:name w:val="Heading 41"/>
    <w:basedOn w:val="Normal"/>
    <w:rsid w:val="00D727D3"/>
    <w:pPr>
      <w:spacing w:before="120" w:line="240" w:lineRule="auto"/>
      <w:jc w:val="left"/>
    </w:pPr>
    <w:rPr>
      <w:rFonts w:eastAsia="Times New Roman"/>
      <w:b/>
      <w:sz w:val="26"/>
      <w:szCs w:val="26"/>
      <w:lang w:eastAsia="en-US"/>
    </w:rPr>
  </w:style>
  <w:style w:type="paragraph" w:customStyle="1" w:styleId="TnnVa1-Nhnmanh11">
    <w:name w:val="Tô nền Vừa 1 - Nhấn mạnh 11"/>
    <w:uiPriority w:val="1"/>
    <w:qFormat/>
    <w:rsid w:val="00D727D3"/>
    <w:rPr>
      <w:rFonts w:ascii="Times New Roman" w:eastAsia="Calibri" w:hAnsi="Times New Roman"/>
      <w:sz w:val="28"/>
      <w:szCs w:val="22"/>
    </w:rPr>
  </w:style>
  <w:style w:type="paragraph" w:customStyle="1" w:styleId="textmuc">
    <w:name w:val="text muc"/>
    <w:basedOn w:val="Normal"/>
    <w:rsid w:val="00D727D3"/>
    <w:pPr>
      <w:spacing w:before="120" w:after="0" w:line="240" w:lineRule="auto"/>
      <w:ind w:firstLine="284"/>
    </w:pPr>
    <w:rPr>
      <w:rFonts w:eastAsia="Times New Roman"/>
      <w:sz w:val="26"/>
      <w:szCs w:val="26"/>
      <w:lang w:eastAsia="en-US"/>
    </w:rPr>
  </w:style>
  <w:style w:type="paragraph" w:styleId="BlockText">
    <w:name w:val="Block Text"/>
    <w:basedOn w:val="Normal"/>
    <w:unhideWhenUsed/>
    <w:rsid w:val="00D727D3"/>
    <w:pPr>
      <w:spacing w:after="0" w:line="240" w:lineRule="auto"/>
      <w:ind w:left="-360" w:right="-7" w:firstLine="360"/>
    </w:pPr>
    <w:rPr>
      <w:rFonts w:ascii="Verdana" w:eastAsia="Times New Roman" w:hAnsi="Verdana"/>
      <w:sz w:val="26"/>
      <w:szCs w:val="20"/>
      <w:lang w:eastAsia="en-US"/>
    </w:rPr>
  </w:style>
  <w:style w:type="paragraph" w:customStyle="1" w:styleId="style15">
    <w:name w:val="style15"/>
    <w:basedOn w:val="Normal"/>
    <w:rsid w:val="00D727D3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 w:val="26"/>
      <w:lang w:eastAsia="en-US"/>
    </w:rPr>
  </w:style>
  <w:style w:type="character" w:customStyle="1" w:styleId="style141">
    <w:name w:val="style141"/>
    <w:rsid w:val="00D727D3"/>
    <w:rPr>
      <w:rFonts w:ascii="Arial" w:hAnsi="Arial" w:cs="Arial" w:hint="default"/>
    </w:rPr>
  </w:style>
  <w:style w:type="character" w:customStyle="1" w:styleId="style151">
    <w:name w:val="style151"/>
    <w:rsid w:val="00D727D3"/>
    <w:rPr>
      <w:color w:val="000000"/>
    </w:rPr>
  </w:style>
  <w:style w:type="character" w:customStyle="1" w:styleId="style51">
    <w:name w:val="style51"/>
    <w:rsid w:val="00D727D3"/>
    <w:rPr>
      <w:sz w:val="16"/>
      <w:szCs w:val="16"/>
    </w:rPr>
  </w:style>
  <w:style w:type="paragraph" w:customStyle="1" w:styleId="textchuong">
    <w:name w:val="text chuong"/>
    <w:basedOn w:val="Normal"/>
    <w:rsid w:val="00D727D3"/>
    <w:pPr>
      <w:spacing w:before="120" w:after="0" w:line="240" w:lineRule="auto"/>
    </w:pPr>
    <w:rPr>
      <w:rFonts w:eastAsia="Times New Roman"/>
      <w:b/>
      <w:bCs/>
      <w:sz w:val="26"/>
      <w:szCs w:val="26"/>
      <w:lang w:eastAsia="en-US"/>
    </w:rPr>
  </w:style>
  <w:style w:type="paragraph" w:customStyle="1" w:styleId="indexhometext">
    <w:name w:val="indexhometext"/>
    <w:basedOn w:val="Normal"/>
    <w:rsid w:val="00D727D3"/>
    <w:pPr>
      <w:spacing w:before="100" w:beforeAutospacing="1" w:after="100" w:afterAutospacing="1" w:line="240" w:lineRule="auto"/>
      <w:jc w:val="left"/>
    </w:pPr>
    <w:rPr>
      <w:rFonts w:eastAsia="Times New Roman"/>
      <w:sz w:val="26"/>
      <w:lang w:eastAsia="en-US"/>
    </w:rPr>
  </w:style>
  <w:style w:type="character" w:customStyle="1" w:styleId="hps">
    <w:name w:val="hps"/>
    <w:rsid w:val="00D727D3"/>
  </w:style>
  <w:style w:type="paragraph" w:customStyle="1" w:styleId="textmucnho">
    <w:name w:val="text muc nho"/>
    <w:basedOn w:val="BodyTextIndent"/>
    <w:rsid w:val="00D727D3"/>
    <w:pPr>
      <w:widowControl w:val="0"/>
      <w:spacing w:before="120" w:after="0" w:line="240" w:lineRule="auto"/>
      <w:ind w:left="0" w:firstLine="561"/>
      <w:jc w:val="both"/>
    </w:pPr>
    <w:rPr>
      <w:rFonts w:ascii="Times New Roman" w:eastAsia="Times New Roman" w:hAnsi="Times New Roman"/>
      <w:spacing w:val="-4"/>
      <w:sz w:val="26"/>
      <w:szCs w:val="26"/>
      <w:lang w:eastAsia="en-US"/>
    </w:rPr>
  </w:style>
  <w:style w:type="paragraph" w:customStyle="1" w:styleId="CharChar2CharCharCharCharCharChar">
    <w:name w:val="Char Char2 Char Char Char Char Char Char"/>
    <w:aliases w:val=" Char Char2 Char Char Char Char Char Char Char Char Char Char"/>
    <w:basedOn w:val="Normal"/>
    <w:rsid w:val="00D727D3"/>
    <w:pPr>
      <w:tabs>
        <w:tab w:val="left" w:pos="709"/>
      </w:tabs>
      <w:spacing w:after="0" w:line="240" w:lineRule="auto"/>
      <w:jc w:val="left"/>
    </w:pPr>
    <w:rPr>
      <w:rFonts w:ascii="Tahoma" w:eastAsia="Times New Roman" w:hAnsi="Tahoma"/>
      <w:sz w:val="26"/>
      <w:lang w:val="pl-PL" w:eastAsia="pl-PL"/>
    </w:rPr>
  </w:style>
  <w:style w:type="paragraph" w:customStyle="1" w:styleId="Para">
    <w:name w:val="Para"/>
    <w:basedOn w:val="Normal"/>
    <w:link w:val="ParaChar"/>
    <w:rsid w:val="00D727D3"/>
    <w:pPr>
      <w:spacing w:after="0" w:line="240" w:lineRule="auto"/>
    </w:pPr>
    <w:rPr>
      <w:rFonts w:eastAsia="Times New Roman"/>
      <w:bCs/>
      <w:sz w:val="20"/>
      <w:szCs w:val="20"/>
      <w:lang w:eastAsia="en-US"/>
    </w:rPr>
  </w:style>
  <w:style w:type="character" w:customStyle="1" w:styleId="ParaChar">
    <w:name w:val="Para Char"/>
    <w:link w:val="Para"/>
    <w:rsid w:val="00D727D3"/>
    <w:rPr>
      <w:rFonts w:ascii="Times New Roman" w:eastAsia="Times New Roman" w:hAnsi="Times New Roman"/>
      <w:bCs/>
    </w:rPr>
  </w:style>
  <w:style w:type="paragraph" w:customStyle="1" w:styleId="body00">
    <w:name w:val="body00"/>
    <w:basedOn w:val="Normal"/>
    <w:rsid w:val="00D727D3"/>
    <w:pPr>
      <w:spacing w:before="57" w:after="57" w:line="240" w:lineRule="auto"/>
      <w:ind w:left="143" w:right="143"/>
    </w:pPr>
    <w:rPr>
      <w:rFonts w:ascii="Arial" w:eastAsia="Times New Roman" w:hAnsi="Arial" w:cs="Arial"/>
      <w:color w:val="000000"/>
      <w:sz w:val="17"/>
      <w:szCs w:val="17"/>
      <w:lang w:eastAsia="en-US"/>
    </w:rPr>
  </w:style>
  <w:style w:type="paragraph" w:customStyle="1" w:styleId="tenkh">
    <w:name w:val="tenkh"/>
    <w:basedOn w:val="Normal"/>
    <w:rsid w:val="00D727D3"/>
    <w:pPr>
      <w:spacing w:after="0" w:line="240" w:lineRule="auto"/>
      <w:jc w:val="center"/>
    </w:pPr>
    <w:rPr>
      <w:rFonts w:ascii="Arial" w:eastAsia="Times New Roman" w:hAnsi="Arial" w:cs="Arial"/>
      <w:b/>
      <w:bCs/>
      <w:i/>
      <w:iCs/>
      <w:color w:val="993300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rsid w:val="00D727D3"/>
    <w:pPr>
      <w:spacing w:before="100" w:beforeAutospacing="1" w:after="100" w:afterAutospacing="1" w:line="240" w:lineRule="auto"/>
      <w:jc w:val="left"/>
    </w:pPr>
    <w:rPr>
      <w:rFonts w:eastAsia="Times New Roman"/>
      <w:sz w:val="26"/>
      <w:lang w:eastAsia="en-US"/>
    </w:rPr>
  </w:style>
  <w:style w:type="character" w:customStyle="1" w:styleId="FootnoteTextChar">
    <w:name w:val="Footnote Text Char"/>
    <w:link w:val="FootnoteText"/>
    <w:rsid w:val="00D727D3"/>
    <w:rPr>
      <w:rFonts w:ascii="Times New Roman" w:eastAsia="Times New Roman" w:hAnsi="Times New Roman"/>
      <w:sz w:val="26"/>
      <w:szCs w:val="24"/>
    </w:rPr>
  </w:style>
  <w:style w:type="paragraph" w:customStyle="1" w:styleId="xl80">
    <w:name w:val="xl80"/>
    <w:basedOn w:val="Normal"/>
    <w:rsid w:val="00D727D3"/>
    <w:pP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0080"/>
      <w:lang w:eastAsia="en-US"/>
    </w:rPr>
  </w:style>
  <w:style w:type="paragraph" w:customStyle="1" w:styleId="xl81">
    <w:name w:val="xl81"/>
    <w:basedOn w:val="Normal"/>
    <w:rsid w:val="00D727D3"/>
    <w:pPr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color w:val="000080"/>
      <w:lang w:eastAsia="en-US"/>
    </w:rPr>
  </w:style>
  <w:style w:type="paragraph" w:customStyle="1" w:styleId="xl82">
    <w:name w:val="xl82"/>
    <w:basedOn w:val="Normal"/>
    <w:rsid w:val="00D727D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lang w:eastAsia="en-US"/>
    </w:rPr>
  </w:style>
  <w:style w:type="paragraph" w:customStyle="1" w:styleId="xl83">
    <w:name w:val="xl83"/>
    <w:basedOn w:val="Normal"/>
    <w:rsid w:val="00D727D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lang w:eastAsia="en-US"/>
    </w:rPr>
  </w:style>
  <w:style w:type="paragraph" w:customStyle="1" w:styleId="xl84">
    <w:name w:val="xl84"/>
    <w:basedOn w:val="Normal"/>
    <w:rsid w:val="00D727D3"/>
    <w:pP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2060"/>
      <w:lang w:eastAsia="en-US"/>
    </w:rPr>
  </w:style>
  <w:style w:type="paragraph" w:customStyle="1" w:styleId="xl85">
    <w:name w:val="xl8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86">
    <w:name w:val="xl86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87">
    <w:name w:val="xl87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88">
    <w:name w:val="xl88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89">
    <w:name w:val="xl89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90">
    <w:name w:val="xl90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91">
    <w:name w:val="xl91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92">
    <w:name w:val="xl92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93">
    <w:name w:val="xl93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94">
    <w:name w:val="xl94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95">
    <w:name w:val="xl9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i/>
      <w:iCs/>
      <w:color w:val="002060"/>
      <w:sz w:val="26"/>
      <w:szCs w:val="26"/>
      <w:lang w:eastAsia="en-US"/>
    </w:rPr>
  </w:style>
  <w:style w:type="paragraph" w:customStyle="1" w:styleId="xl96">
    <w:name w:val="xl96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i/>
      <w:iCs/>
      <w:color w:val="002060"/>
      <w:sz w:val="26"/>
      <w:szCs w:val="26"/>
      <w:lang w:eastAsia="en-US"/>
    </w:rPr>
  </w:style>
  <w:style w:type="paragraph" w:customStyle="1" w:styleId="xl97">
    <w:name w:val="xl97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98">
    <w:name w:val="xl98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i/>
      <w:iCs/>
      <w:color w:val="002060"/>
      <w:sz w:val="26"/>
      <w:szCs w:val="26"/>
      <w:lang w:eastAsia="en-US"/>
    </w:rPr>
  </w:style>
  <w:style w:type="paragraph" w:customStyle="1" w:styleId="xl99">
    <w:name w:val="xl99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0">
    <w:name w:val="xl100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i/>
      <w:iCs/>
      <w:color w:val="002060"/>
      <w:sz w:val="26"/>
      <w:szCs w:val="26"/>
      <w:lang w:eastAsia="en-US"/>
    </w:rPr>
  </w:style>
  <w:style w:type="paragraph" w:customStyle="1" w:styleId="xl101">
    <w:name w:val="xl101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FF0000"/>
      <w:sz w:val="26"/>
      <w:szCs w:val="26"/>
      <w:lang w:eastAsia="en-US"/>
    </w:rPr>
  </w:style>
  <w:style w:type="paragraph" w:customStyle="1" w:styleId="xl102">
    <w:name w:val="xl102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03">
    <w:name w:val="xl103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04">
    <w:name w:val="xl104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5">
    <w:name w:val="xl10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6">
    <w:name w:val="xl106"/>
    <w:basedOn w:val="Normal"/>
    <w:rsid w:val="00D727D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7">
    <w:name w:val="xl107"/>
    <w:basedOn w:val="Normal"/>
    <w:rsid w:val="00D727D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2060"/>
      <w:sz w:val="26"/>
      <w:szCs w:val="26"/>
      <w:lang w:eastAsia="en-US"/>
    </w:rPr>
  </w:style>
  <w:style w:type="paragraph" w:customStyle="1" w:styleId="xl108">
    <w:name w:val="xl108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09">
    <w:name w:val="xl109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10">
    <w:name w:val="xl110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11">
    <w:name w:val="xl111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12">
    <w:name w:val="xl112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xl113">
    <w:name w:val="xl113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color w:val="002060"/>
      <w:sz w:val="26"/>
      <w:szCs w:val="26"/>
      <w:lang w:eastAsia="en-US"/>
    </w:rPr>
  </w:style>
  <w:style w:type="paragraph" w:customStyle="1" w:styleId="MotaTenHP">
    <w:name w:val="Mota_TenHP"/>
    <w:basedOn w:val="Normal"/>
    <w:uiPriority w:val="99"/>
    <w:rsid w:val="00D727D3"/>
    <w:pPr>
      <w:tabs>
        <w:tab w:val="center" w:pos="4535"/>
      </w:tabs>
      <w:autoSpaceDE w:val="0"/>
      <w:autoSpaceDN w:val="0"/>
      <w:adjustRightInd w:val="0"/>
      <w:spacing w:before="120" w:after="60" w:line="240" w:lineRule="auto"/>
      <w:outlineLvl w:val="0"/>
    </w:pPr>
    <w:rPr>
      <w:b/>
      <w:bCs/>
      <w:color w:val="000000"/>
      <w:sz w:val="22"/>
      <w:szCs w:val="22"/>
      <w:lang w:eastAsia="en-US"/>
    </w:rPr>
  </w:style>
  <w:style w:type="paragraph" w:customStyle="1" w:styleId="MotaMota">
    <w:name w:val="Mota_Mota"/>
    <w:basedOn w:val="Normal"/>
    <w:qFormat/>
    <w:rsid w:val="00D727D3"/>
    <w:pPr>
      <w:autoSpaceDE w:val="0"/>
      <w:autoSpaceDN w:val="0"/>
      <w:adjustRightInd w:val="0"/>
      <w:spacing w:after="60" w:line="240" w:lineRule="auto"/>
      <w:ind w:firstLine="720"/>
    </w:pPr>
    <w:rPr>
      <w:color w:val="000000"/>
      <w:sz w:val="20"/>
      <w:szCs w:val="20"/>
      <w:lang w:eastAsia="en-US"/>
    </w:rPr>
  </w:style>
  <w:style w:type="paragraph" w:customStyle="1" w:styleId="MotaCaption">
    <w:name w:val="Mota_Caption"/>
    <w:basedOn w:val="Normal"/>
    <w:uiPriority w:val="99"/>
    <w:rsid w:val="00D727D3"/>
    <w:pPr>
      <w:autoSpaceDE w:val="0"/>
      <w:autoSpaceDN w:val="0"/>
      <w:adjustRightInd w:val="0"/>
      <w:spacing w:after="60" w:line="240" w:lineRule="auto"/>
    </w:pPr>
    <w:rPr>
      <w:color w:val="000000"/>
      <w:sz w:val="20"/>
      <w:szCs w:val="20"/>
      <w:lang w:eastAsia="en-US"/>
    </w:rPr>
  </w:style>
  <w:style w:type="paragraph" w:customStyle="1" w:styleId="MotaListTLTK">
    <w:name w:val="Mota_ListTLTK"/>
    <w:basedOn w:val="Normal"/>
    <w:uiPriority w:val="99"/>
    <w:rsid w:val="00D727D3"/>
    <w:pPr>
      <w:autoSpaceDE w:val="0"/>
      <w:autoSpaceDN w:val="0"/>
      <w:adjustRightInd w:val="0"/>
      <w:spacing w:after="0" w:line="240" w:lineRule="auto"/>
      <w:ind w:firstLine="442"/>
    </w:pPr>
    <w:rPr>
      <w:color w:val="000000"/>
      <w:sz w:val="20"/>
      <w:szCs w:val="20"/>
      <w:lang w:eastAsia="en-US"/>
    </w:rPr>
  </w:style>
  <w:style w:type="paragraph" w:styleId="List">
    <w:name w:val="List"/>
    <w:basedOn w:val="Normal"/>
    <w:uiPriority w:val="99"/>
    <w:rsid w:val="00D727D3"/>
    <w:pPr>
      <w:autoSpaceDE w:val="0"/>
      <w:autoSpaceDN w:val="0"/>
      <w:adjustRightInd w:val="0"/>
      <w:spacing w:line="240" w:lineRule="auto"/>
    </w:pPr>
    <w:rPr>
      <w:rFonts w:eastAsia="Times New Roman"/>
      <w:color w:val="000000"/>
      <w:lang w:eastAsia="en-US"/>
    </w:rPr>
  </w:style>
  <w:style w:type="character" w:customStyle="1" w:styleId="DefaultParagraphFont0">
    <w:name w:val="DefaultParagraphFont"/>
    <w:rsid w:val="00D727D3"/>
  </w:style>
  <w:style w:type="paragraph" w:customStyle="1" w:styleId="Heading10">
    <w:name w:val="Heading1"/>
    <w:basedOn w:val="Normal"/>
    <w:uiPriority w:val="99"/>
    <w:rsid w:val="00D727D3"/>
    <w:pPr>
      <w:autoSpaceDE w:val="0"/>
      <w:autoSpaceDN w:val="0"/>
      <w:adjustRightInd w:val="0"/>
      <w:spacing w:line="240" w:lineRule="auto"/>
      <w:outlineLvl w:val="0"/>
    </w:pPr>
    <w:rPr>
      <w:color w:val="000000"/>
      <w:lang w:eastAsia="en-US"/>
    </w:rPr>
  </w:style>
  <w:style w:type="paragraph" w:customStyle="1" w:styleId="Heading20">
    <w:name w:val="Heading2"/>
    <w:basedOn w:val="Heading10"/>
    <w:uiPriority w:val="99"/>
    <w:rsid w:val="00D727D3"/>
    <w:pPr>
      <w:outlineLvl w:val="1"/>
    </w:pPr>
  </w:style>
  <w:style w:type="paragraph" w:customStyle="1" w:styleId="Heading30">
    <w:name w:val="Heading3"/>
    <w:basedOn w:val="Heading20"/>
    <w:uiPriority w:val="99"/>
    <w:rsid w:val="00D727D3"/>
    <w:pPr>
      <w:outlineLvl w:val="2"/>
    </w:pPr>
  </w:style>
  <w:style w:type="paragraph" w:customStyle="1" w:styleId="Heading40">
    <w:name w:val="Heading4"/>
    <w:basedOn w:val="Heading30"/>
    <w:uiPriority w:val="99"/>
    <w:rsid w:val="00D727D3"/>
    <w:pPr>
      <w:outlineLvl w:val="3"/>
    </w:pPr>
  </w:style>
  <w:style w:type="paragraph" w:customStyle="1" w:styleId="Heading50">
    <w:name w:val="Heading5"/>
    <w:basedOn w:val="Heading40"/>
    <w:uiPriority w:val="99"/>
    <w:rsid w:val="00D727D3"/>
    <w:pPr>
      <w:outlineLvl w:val="4"/>
    </w:pPr>
  </w:style>
  <w:style w:type="paragraph" w:customStyle="1" w:styleId="Heading60">
    <w:name w:val="Heading6"/>
    <w:basedOn w:val="Heading50"/>
    <w:uiPriority w:val="99"/>
    <w:rsid w:val="00D727D3"/>
    <w:pPr>
      <w:outlineLvl w:val="5"/>
    </w:pPr>
  </w:style>
  <w:style w:type="paragraph" w:customStyle="1" w:styleId="Heading70">
    <w:name w:val="Heading7"/>
    <w:basedOn w:val="Heading60"/>
    <w:uiPriority w:val="99"/>
    <w:rsid w:val="00D727D3"/>
    <w:pPr>
      <w:outlineLvl w:val="6"/>
    </w:pPr>
  </w:style>
  <w:style w:type="paragraph" w:customStyle="1" w:styleId="Heading80">
    <w:name w:val="Heading8"/>
    <w:basedOn w:val="Heading70"/>
    <w:uiPriority w:val="99"/>
    <w:rsid w:val="00D727D3"/>
    <w:pPr>
      <w:outlineLvl w:val="7"/>
    </w:pPr>
  </w:style>
  <w:style w:type="paragraph" w:customStyle="1" w:styleId="Heading90">
    <w:name w:val="Heading9"/>
    <w:basedOn w:val="Heading80"/>
    <w:uiPriority w:val="99"/>
    <w:rsid w:val="00D727D3"/>
    <w:pPr>
      <w:outlineLvl w:val="8"/>
    </w:pPr>
  </w:style>
  <w:style w:type="paragraph" w:customStyle="1" w:styleId="Footnote">
    <w:name w:val="Footnote"/>
    <w:basedOn w:val="Normal"/>
    <w:uiPriority w:val="99"/>
    <w:rsid w:val="00D727D3"/>
    <w:pPr>
      <w:autoSpaceDE w:val="0"/>
      <w:autoSpaceDN w:val="0"/>
      <w:adjustRightInd w:val="0"/>
      <w:spacing w:line="240" w:lineRule="auto"/>
    </w:pPr>
    <w:rPr>
      <w:color w:val="000000"/>
      <w:lang w:eastAsia="en-US"/>
    </w:rPr>
  </w:style>
  <w:style w:type="paragraph" w:customStyle="1" w:styleId="InvalidStyleName">
    <w:name w:val="InvalidStyleName"/>
    <w:basedOn w:val="Normal"/>
    <w:uiPriority w:val="99"/>
    <w:rsid w:val="00D727D3"/>
    <w:pPr>
      <w:autoSpaceDE w:val="0"/>
      <w:autoSpaceDN w:val="0"/>
      <w:adjustRightInd w:val="0"/>
      <w:spacing w:line="240" w:lineRule="auto"/>
    </w:pPr>
    <w:rPr>
      <w:b/>
      <w:bCs/>
      <w:color w:val="00FF00"/>
      <w:u w:val="dash"/>
      <w:lang w:eastAsia="en-US"/>
    </w:rPr>
  </w:style>
  <w:style w:type="paragraph" w:customStyle="1" w:styleId="Normal11">
    <w:name w:val="Normal11"/>
    <w:basedOn w:val="Normal"/>
    <w:uiPriority w:val="99"/>
    <w:rsid w:val="00D727D3"/>
    <w:pPr>
      <w:autoSpaceDE w:val="0"/>
      <w:autoSpaceDN w:val="0"/>
      <w:adjustRightInd w:val="0"/>
      <w:spacing w:line="240" w:lineRule="auto"/>
    </w:pPr>
    <w:rPr>
      <w:color w:val="000000"/>
      <w:lang w:eastAsia="en-US"/>
    </w:rPr>
  </w:style>
  <w:style w:type="paragraph" w:customStyle="1" w:styleId="DCCTHPHeading">
    <w:name w:val="DCCTHP_Heading"/>
    <w:basedOn w:val="Heading10"/>
    <w:uiPriority w:val="99"/>
    <w:rsid w:val="00D727D3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7D3"/>
    <w:pPr>
      <w:spacing w:after="0" w:line="240" w:lineRule="auto"/>
      <w:jc w:val="left"/>
    </w:pPr>
    <w:rPr>
      <w:rFonts w:ascii="Cambria" w:hAnsi="Cambria"/>
      <w:sz w:val="20"/>
      <w:szCs w:val="20"/>
      <w:lang w:val="en-AU" w:eastAsia="en-US"/>
    </w:rPr>
  </w:style>
  <w:style w:type="character" w:customStyle="1" w:styleId="CommentTextChar">
    <w:name w:val="Comment Text Char"/>
    <w:link w:val="CommentText"/>
    <w:uiPriority w:val="99"/>
    <w:semiHidden/>
    <w:rsid w:val="00D727D3"/>
    <w:rPr>
      <w:lang w:val="en-AU"/>
    </w:rPr>
  </w:style>
  <w:style w:type="character" w:styleId="CommentReference">
    <w:name w:val="annotation reference"/>
    <w:uiPriority w:val="99"/>
    <w:semiHidden/>
    <w:unhideWhenUsed/>
    <w:rsid w:val="00D727D3"/>
    <w:rPr>
      <w:rFonts w:cs="Times New Roman"/>
      <w:sz w:val="16"/>
    </w:rPr>
  </w:style>
  <w:style w:type="paragraph" w:styleId="Subtitle">
    <w:name w:val="Subtitle"/>
    <w:basedOn w:val="Normal"/>
    <w:link w:val="SubtitleChar"/>
    <w:qFormat/>
    <w:rsid w:val="00D727D3"/>
    <w:pPr>
      <w:spacing w:after="0" w:line="360" w:lineRule="exact"/>
      <w:jc w:val="center"/>
    </w:pPr>
    <w:rPr>
      <w:rFonts w:eastAsia="Times New Roman"/>
      <w:b/>
      <w:bCs/>
      <w:sz w:val="30"/>
      <w:szCs w:val="30"/>
    </w:rPr>
  </w:style>
  <w:style w:type="character" w:customStyle="1" w:styleId="SubtitleChar">
    <w:name w:val="Subtitle Char"/>
    <w:link w:val="Subtitle"/>
    <w:rsid w:val="00D727D3"/>
    <w:rPr>
      <w:rFonts w:ascii="Times New Roman" w:eastAsia="Times New Roman" w:hAnsi="Times New Roman"/>
      <w:b/>
      <w:bCs/>
      <w:sz w:val="30"/>
      <w:szCs w:val="30"/>
    </w:rPr>
  </w:style>
  <w:style w:type="paragraph" w:customStyle="1" w:styleId="xl114">
    <w:name w:val="xl114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15">
    <w:name w:val="xl11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.VnTime" w:eastAsia="Times New Roman" w:hAnsi=".VnTime"/>
      <w:sz w:val="22"/>
      <w:szCs w:val="22"/>
      <w:lang w:eastAsia="en-US"/>
    </w:rPr>
  </w:style>
  <w:style w:type="paragraph" w:customStyle="1" w:styleId="xl116">
    <w:name w:val="xl116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17">
    <w:name w:val="xl117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18">
    <w:name w:val="xl118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.VnTime" w:eastAsia="Times New Roman" w:hAnsi=".VnTime"/>
      <w:sz w:val="22"/>
      <w:szCs w:val="22"/>
      <w:lang w:eastAsia="en-US"/>
    </w:rPr>
  </w:style>
  <w:style w:type="paragraph" w:customStyle="1" w:styleId="xl119">
    <w:name w:val="xl119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.VnTime" w:eastAsia="Times New Roman" w:hAnsi=".VnTime"/>
      <w:sz w:val="22"/>
      <w:szCs w:val="22"/>
      <w:lang w:eastAsia="en-US"/>
    </w:rPr>
  </w:style>
  <w:style w:type="paragraph" w:customStyle="1" w:styleId="xl120">
    <w:name w:val="xl120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1">
    <w:name w:val="xl121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2">
    <w:name w:val="xl122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3">
    <w:name w:val="xl123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4">
    <w:name w:val="xl124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5">
    <w:name w:val="xl125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6">
    <w:name w:val="xl126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7">
    <w:name w:val="xl127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8">
    <w:name w:val="xl128"/>
    <w:basedOn w:val="Normal"/>
    <w:rsid w:val="00D727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29">
    <w:name w:val="xl129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30">
    <w:name w:val="xl130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xl131">
    <w:name w:val="xl131"/>
    <w:basedOn w:val="Normal"/>
    <w:rsid w:val="00D727D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Cambria" w:eastAsia="Times New Roman" w:hAnsi="Cambria"/>
      <w:sz w:val="22"/>
      <w:szCs w:val="22"/>
      <w:lang w:eastAsia="en-US"/>
    </w:rPr>
  </w:style>
  <w:style w:type="paragraph" w:customStyle="1" w:styleId="xl132">
    <w:name w:val="xl132"/>
    <w:basedOn w:val="Normal"/>
    <w:rsid w:val="00D727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/>
      <w:sz w:val="22"/>
      <w:szCs w:val="22"/>
      <w:lang w:eastAsia="en-US"/>
    </w:rPr>
  </w:style>
  <w:style w:type="paragraph" w:customStyle="1" w:styleId="mt">
    <w:name w:val="mt"/>
    <w:basedOn w:val="Normal"/>
    <w:uiPriority w:val="99"/>
    <w:rsid w:val="00D727D3"/>
    <w:pPr>
      <w:spacing w:before="60" w:after="60" w:line="240" w:lineRule="auto"/>
    </w:pPr>
    <w:rPr>
      <w:rFonts w:eastAsia="Times New Roman"/>
      <w:b/>
      <w:szCs w:val="26"/>
      <w:lang w:eastAsia="en-US"/>
    </w:rPr>
  </w:style>
  <w:style w:type="paragraph" w:customStyle="1" w:styleId="DEMUCCHUONG">
    <w:name w:val="DE MUC CHUONG"/>
    <w:basedOn w:val="Normal"/>
    <w:rsid w:val="00D727D3"/>
    <w:pPr>
      <w:spacing w:before="120" w:after="0" w:line="240" w:lineRule="auto"/>
    </w:pPr>
    <w:rPr>
      <w:rFonts w:eastAsia="Times New Roman"/>
      <w:b/>
      <w:szCs w:val="32"/>
      <w:lang w:eastAsia="en-US"/>
    </w:rPr>
  </w:style>
  <w:style w:type="paragraph" w:customStyle="1" w:styleId="CACMUCCHUONG1">
    <w:name w:val="CAC MUC CHUONG 1"/>
    <w:basedOn w:val="Normal"/>
    <w:rsid w:val="00D727D3"/>
    <w:pPr>
      <w:tabs>
        <w:tab w:val="num" w:pos="1247"/>
      </w:tabs>
      <w:spacing w:after="0" w:line="240" w:lineRule="auto"/>
      <w:ind w:left="1247" w:hanging="567"/>
      <w:jc w:val="left"/>
    </w:pPr>
    <w:rPr>
      <w:rFonts w:eastAsia="Times New Roman"/>
      <w:szCs w:val="20"/>
      <w:lang w:eastAsia="fr-FR"/>
    </w:rPr>
  </w:style>
  <w:style w:type="character" w:customStyle="1" w:styleId="cbmailrepl">
    <w:name w:val="cbmailrepl"/>
    <w:rsid w:val="00D727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7D3"/>
    <w:pPr>
      <w:spacing w:after="120"/>
      <w:jc w:val="both"/>
    </w:pPr>
    <w:rPr>
      <w:rFonts w:ascii="Times New Roman" w:eastAsia="Times New Roman" w:hAnsi="Times New Roman"/>
      <w:b/>
      <w:bCs/>
      <w:lang w:val="en-US"/>
    </w:rPr>
  </w:style>
  <w:style w:type="character" w:customStyle="1" w:styleId="CommentSubjectChar">
    <w:name w:val="Comment Subject Char"/>
    <w:link w:val="CommentSubject"/>
    <w:uiPriority w:val="99"/>
    <w:semiHidden/>
    <w:rsid w:val="00D727D3"/>
    <w:rPr>
      <w:rFonts w:ascii="Times New Roman" w:eastAsia="Times New Roman" w:hAnsi="Times New Roman"/>
      <w:b/>
      <w:bCs/>
      <w:lang w:val="en-AU"/>
    </w:rPr>
  </w:style>
  <w:style w:type="paragraph" w:customStyle="1" w:styleId="A1">
    <w:name w:val="A1"/>
    <w:basedOn w:val="Heading1"/>
    <w:link w:val="A1Char"/>
    <w:rsid w:val="00D727D3"/>
    <w:pPr>
      <w:keepLines w:val="0"/>
      <w:pageBreakBefore w:val="0"/>
      <w:numPr>
        <w:numId w:val="0"/>
      </w:numPr>
      <w:spacing w:before="0" w:line="240" w:lineRule="auto"/>
      <w:jc w:val="center"/>
    </w:pPr>
    <w:rPr>
      <w:rFonts w:eastAsia="Times New Roman"/>
      <w:bCs w:val="0"/>
      <w:color w:val="365F91"/>
      <w:sz w:val="24"/>
      <w:szCs w:val="24"/>
      <w:lang w:eastAsia="fr-FR"/>
    </w:rPr>
  </w:style>
  <w:style w:type="character" w:customStyle="1" w:styleId="A1Char">
    <w:name w:val="A1 Char"/>
    <w:link w:val="A1"/>
    <w:rsid w:val="00D727D3"/>
    <w:rPr>
      <w:rFonts w:ascii="Times New Roman" w:eastAsia="Times New Roman" w:hAnsi="Times New Roman"/>
      <w:b/>
      <w:color w:val="365F91"/>
      <w:sz w:val="24"/>
      <w:szCs w:val="24"/>
      <w:lang w:eastAsia="fr-FR"/>
    </w:rPr>
  </w:style>
  <w:style w:type="paragraph" w:customStyle="1" w:styleId="tomtatnoidung">
    <w:name w:val="tomtatnoidung"/>
    <w:basedOn w:val="Normal"/>
    <w:qFormat/>
    <w:rsid w:val="00D727D3"/>
    <w:pPr>
      <w:spacing w:after="0" w:line="312" w:lineRule="auto"/>
      <w:ind w:firstLine="720"/>
    </w:pPr>
    <w:rPr>
      <w:rFonts w:eastAsia="Calibri"/>
      <w:sz w:val="26"/>
      <w:szCs w:val="26"/>
      <w:lang w:eastAsia="en-US"/>
    </w:rPr>
  </w:style>
  <w:style w:type="paragraph" w:customStyle="1" w:styleId="NormalJustified">
    <w:name w:val="Normal + Justified"/>
    <w:aliases w:val="First line:  0.5&quot;,Line spacing:  1.5 lines"/>
    <w:basedOn w:val="Normal"/>
    <w:rsid w:val="00D727D3"/>
    <w:pPr>
      <w:spacing w:after="0" w:line="360" w:lineRule="auto"/>
      <w:ind w:firstLine="720"/>
    </w:pPr>
    <w:rPr>
      <w:rFonts w:eastAsia="Times New Roman"/>
      <w:lang w:eastAsia="en-US"/>
    </w:rPr>
  </w:style>
  <w:style w:type="character" w:customStyle="1" w:styleId="BodyTextCharCharCharChar2">
    <w:name w:val="Body Text Char Char Char Char2"/>
    <w:aliases w:val="Body Text Char Char Char4"/>
    <w:rsid w:val="00D727D3"/>
    <w:rPr>
      <w:rFonts w:ascii="Times New Roman" w:eastAsia="Times New Roman" w:hAnsi="Times New Roman" w:cs="Times New Roman"/>
    </w:rPr>
  </w:style>
  <w:style w:type="paragraph" w:customStyle="1" w:styleId="hp">
    <w:name w:val="hp"/>
    <w:basedOn w:val="BodyTextIndent"/>
    <w:rsid w:val="00D727D3"/>
    <w:pPr>
      <w:spacing w:before="120" w:after="0" w:line="240" w:lineRule="auto"/>
      <w:ind w:left="0" w:firstLine="1140"/>
      <w:jc w:val="both"/>
    </w:pPr>
    <w:rPr>
      <w:rFonts w:ascii="Times New Roman" w:eastAsia="Times New Roman" w:hAnsi="Times New Roman"/>
      <w:b/>
      <w:sz w:val="24"/>
      <w:szCs w:val="24"/>
      <w:lang w:eastAsia="fr-FR"/>
    </w:rPr>
  </w:style>
  <w:style w:type="paragraph" w:customStyle="1" w:styleId="DCCTNode1">
    <w:name w:val="DCCT_Node1"/>
    <w:basedOn w:val="Normal"/>
    <w:uiPriority w:val="99"/>
    <w:rsid w:val="00D727D3"/>
    <w:pPr>
      <w:autoSpaceDE w:val="0"/>
      <w:autoSpaceDN w:val="0"/>
      <w:adjustRightInd w:val="0"/>
      <w:spacing w:line="240" w:lineRule="auto"/>
      <w:ind w:left="340"/>
    </w:pPr>
    <w:rPr>
      <w:rFonts w:eastAsia="Times New Roman"/>
      <w:b/>
      <w:bCs/>
      <w:color w:val="000000"/>
      <w:lang w:eastAsia="en-US"/>
    </w:rPr>
  </w:style>
  <w:style w:type="paragraph" w:customStyle="1" w:styleId="DCCTNode2">
    <w:name w:val="DCCT_Node2"/>
    <w:basedOn w:val="Normal"/>
    <w:uiPriority w:val="99"/>
    <w:rsid w:val="00D727D3"/>
    <w:pPr>
      <w:autoSpaceDE w:val="0"/>
      <w:autoSpaceDN w:val="0"/>
      <w:adjustRightInd w:val="0"/>
      <w:spacing w:line="240" w:lineRule="auto"/>
      <w:ind w:left="340"/>
    </w:pPr>
    <w:rPr>
      <w:rFonts w:eastAsia="Times New Roman"/>
      <w:color w:val="000000"/>
      <w:lang w:eastAsia="en-US"/>
    </w:rPr>
  </w:style>
  <w:style w:type="paragraph" w:customStyle="1" w:styleId="DCCTNode3">
    <w:name w:val="DCCT_Node3"/>
    <w:basedOn w:val="Normal"/>
    <w:uiPriority w:val="99"/>
    <w:rsid w:val="00D727D3"/>
    <w:pPr>
      <w:autoSpaceDE w:val="0"/>
      <w:autoSpaceDN w:val="0"/>
      <w:adjustRightInd w:val="0"/>
      <w:spacing w:line="240" w:lineRule="auto"/>
      <w:ind w:left="680"/>
    </w:pPr>
    <w:rPr>
      <w:rFonts w:eastAsia="Times New Roman"/>
      <w:color w:val="000000"/>
      <w:lang w:eastAsia="en-US"/>
    </w:rPr>
  </w:style>
  <w:style w:type="paragraph" w:customStyle="1" w:styleId="vinh">
    <w:name w:val="vinh"/>
    <w:basedOn w:val="Heading1"/>
    <w:link w:val="vinhChar"/>
    <w:qFormat/>
    <w:rsid w:val="00D727D3"/>
    <w:pPr>
      <w:pageBreakBefore w:val="0"/>
      <w:numPr>
        <w:numId w:val="0"/>
      </w:numPr>
      <w:spacing w:before="0" w:after="0" w:line="276" w:lineRule="auto"/>
      <w:jc w:val="center"/>
    </w:pPr>
    <w:rPr>
      <w:rFonts w:eastAsia="Times New Roman"/>
      <w:noProof/>
      <w:szCs w:val="28"/>
    </w:rPr>
  </w:style>
  <w:style w:type="character" w:customStyle="1" w:styleId="vinhChar">
    <w:name w:val="vinh Char"/>
    <w:link w:val="vinh"/>
    <w:rsid w:val="00D727D3"/>
    <w:rPr>
      <w:rFonts w:ascii="Times New Roman" w:eastAsia="Times New Roman" w:hAnsi="Times New Roman"/>
      <w:b/>
      <w:bCs/>
      <w:noProof/>
      <w:sz w:val="32"/>
      <w:szCs w:val="28"/>
    </w:rPr>
  </w:style>
  <w:style w:type="paragraph" w:customStyle="1" w:styleId="font5">
    <w:name w:val="font5"/>
    <w:basedOn w:val="Normal"/>
    <w:rsid w:val="00D727D3"/>
    <w:pPr>
      <w:spacing w:before="100" w:beforeAutospacing="1" w:after="100" w:afterAutospacing="1" w:line="240" w:lineRule="auto"/>
      <w:jc w:val="left"/>
    </w:pPr>
    <w:rPr>
      <w:rFonts w:ascii="Arial" w:hAnsi="Arial" w:cs="Arial"/>
      <w:color w:val="000000"/>
      <w:sz w:val="20"/>
      <w:szCs w:val="2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27DF6"/>
    <w:pPr>
      <w:widowControl w:val="0"/>
      <w:autoSpaceDE w:val="0"/>
      <w:autoSpaceDN w:val="0"/>
      <w:spacing w:after="0" w:line="240" w:lineRule="auto"/>
      <w:jc w:val="left"/>
    </w:pPr>
    <w:rPr>
      <w:rFonts w:eastAsia="Times New Roman"/>
      <w:sz w:val="22"/>
      <w:szCs w:val="22"/>
      <w:lang w:eastAsia="en-US" w:bidi="en-US"/>
    </w:rPr>
  </w:style>
  <w:style w:type="paragraph" w:customStyle="1" w:styleId="Re">
    <w:name w:val="Re"/>
    <w:basedOn w:val="LiVa1-Nhnmanh21"/>
    <w:link w:val="ReChar"/>
    <w:qFormat/>
    <w:rsid w:val="00150147"/>
    <w:pPr>
      <w:numPr>
        <w:numId w:val="22"/>
      </w:numPr>
      <w:spacing w:after="0"/>
      <w:jc w:val="both"/>
    </w:pPr>
    <w:rPr>
      <w:b/>
      <w:sz w:val="26"/>
      <w:szCs w:val="26"/>
      <w:lang w:eastAsia="ja-JP"/>
    </w:rPr>
  </w:style>
  <w:style w:type="character" w:customStyle="1" w:styleId="ReChar">
    <w:name w:val="Re Char"/>
    <w:link w:val="Re"/>
    <w:rsid w:val="00150147"/>
    <w:rPr>
      <w:rFonts w:ascii="Times New Roman" w:eastAsia="Times New Roman" w:hAnsi="Times New Roman"/>
      <w:b/>
      <w:sz w:val="26"/>
      <w:szCs w:val="26"/>
      <w:lang w:eastAsia="ja-JP"/>
    </w:rPr>
  </w:style>
  <w:style w:type="paragraph" w:customStyle="1" w:styleId="Binhthng1">
    <w:name w:val="Bình thường1"/>
    <w:rsid w:val="00150147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</w:rPr>
  </w:style>
  <w:style w:type="paragraph" w:customStyle="1" w:styleId="xl76">
    <w:name w:val="xl76"/>
    <w:basedOn w:val="Normal"/>
    <w:rsid w:val="00C61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</w:pPr>
    <w:rPr>
      <w:rFonts w:ascii="Times" w:hAnsi="Times"/>
      <w:color w:val="FF0000"/>
      <w:sz w:val="20"/>
      <w:szCs w:val="20"/>
      <w:lang w:eastAsia="en-US"/>
    </w:rPr>
  </w:style>
  <w:style w:type="paragraph" w:customStyle="1" w:styleId="xl77">
    <w:name w:val="xl77"/>
    <w:basedOn w:val="Normal"/>
    <w:rsid w:val="00C61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hAnsi="Calibri"/>
      <w:sz w:val="20"/>
      <w:szCs w:val="20"/>
      <w:lang w:eastAsia="en-US"/>
    </w:rPr>
  </w:style>
  <w:style w:type="paragraph" w:customStyle="1" w:styleId="xl78">
    <w:name w:val="xl78"/>
    <w:basedOn w:val="Normal"/>
    <w:rsid w:val="00C61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hAnsi="Calibri"/>
      <w:color w:val="000000"/>
      <w:sz w:val="22"/>
      <w:szCs w:val="22"/>
      <w:lang w:eastAsia="en-US"/>
    </w:rPr>
  </w:style>
  <w:style w:type="paragraph" w:customStyle="1" w:styleId="xl79">
    <w:name w:val="xl79"/>
    <w:basedOn w:val="Normal"/>
    <w:rsid w:val="00C61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mbria" w:hAnsi="Cambria"/>
      <w:color w:val="000000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0D31A6"/>
    <w:pPr>
      <w:spacing w:after="0" w:line="240" w:lineRule="auto"/>
      <w:jc w:val="center"/>
    </w:pPr>
    <w:rPr>
      <w:rFonts w:eastAsia="Times New Roman"/>
      <w:bCs/>
      <w:i/>
      <w:iCs/>
      <w:szCs w:val="18"/>
      <w:lang w:eastAsia="en-US"/>
    </w:rPr>
  </w:style>
  <w:style w:type="paragraph" w:styleId="ListParagraph">
    <w:name w:val="List Paragraph"/>
    <w:basedOn w:val="Normal"/>
    <w:uiPriority w:val="1"/>
    <w:qFormat/>
    <w:rsid w:val="009A2390"/>
    <w:pPr>
      <w:spacing w:after="0" w:line="240" w:lineRule="auto"/>
      <w:ind w:left="720"/>
      <w:contextualSpacing/>
      <w:jc w:val="center"/>
    </w:pPr>
    <w:rPr>
      <w:rFonts w:eastAsia="Calibri"/>
      <w:sz w:val="16"/>
      <w:szCs w:val="22"/>
      <w:lang w:eastAsia="en-US"/>
    </w:rPr>
  </w:style>
  <w:style w:type="paragraph" w:customStyle="1" w:styleId="xl133">
    <w:name w:val="xl133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34">
    <w:name w:val="xl134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35">
    <w:name w:val="xl135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36">
    <w:name w:val="xl136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37">
    <w:name w:val="xl137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38">
    <w:name w:val="xl138"/>
    <w:basedOn w:val="Normal"/>
    <w:rsid w:val="00D90DE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39">
    <w:name w:val="xl139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0">
    <w:name w:val="xl140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41">
    <w:name w:val="xl141"/>
    <w:basedOn w:val="Normal"/>
    <w:rsid w:val="00D90DE2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2">
    <w:name w:val="xl142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43">
    <w:name w:val="xl143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4">
    <w:name w:val="xl144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45">
    <w:name w:val="xl145"/>
    <w:basedOn w:val="Normal"/>
    <w:rsid w:val="00D90DE2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6">
    <w:name w:val="xl146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7">
    <w:name w:val="xl147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48">
    <w:name w:val="xl148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eastAsia="Times New Roman"/>
      <w:lang w:eastAsia="en-US"/>
    </w:rPr>
  </w:style>
  <w:style w:type="paragraph" w:customStyle="1" w:styleId="xl149">
    <w:name w:val="xl149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0">
    <w:name w:val="xl150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1">
    <w:name w:val="xl151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eastAsia="Times New Roman"/>
      <w:lang w:eastAsia="en-US"/>
    </w:rPr>
  </w:style>
  <w:style w:type="paragraph" w:customStyle="1" w:styleId="xl152">
    <w:name w:val="xl152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3">
    <w:name w:val="xl153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4">
    <w:name w:val="xl154"/>
    <w:basedOn w:val="Normal"/>
    <w:rsid w:val="00D90DE2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155">
    <w:name w:val="xl155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eastAsia="Times New Roman"/>
      <w:lang w:eastAsia="en-US"/>
    </w:rPr>
  </w:style>
  <w:style w:type="paragraph" w:customStyle="1" w:styleId="xl156">
    <w:name w:val="xl156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7">
    <w:name w:val="xl157"/>
    <w:basedOn w:val="Normal"/>
    <w:rsid w:val="00D90DE2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158">
    <w:name w:val="xl158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59">
    <w:name w:val="xl159"/>
    <w:basedOn w:val="Normal"/>
    <w:rsid w:val="00D90D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160">
    <w:name w:val="xl160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161">
    <w:name w:val="xl161"/>
    <w:basedOn w:val="Normal"/>
    <w:rsid w:val="00D90DE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FPMSARHeading2">
    <w:name w:val="FPM_SAR_Heading 2"/>
    <w:basedOn w:val="Normal"/>
    <w:qFormat/>
    <w:rsid w:val="00224F67"/>
    <w:pPr>
      <w:spacing w:after="0" w:line="276" w:lineRule="auto"/>
    </w:pPr>
    <w:rPr>
      <w:rFonts w:eastAsia="Calibri"/>
      <w:b/>
      <w:sz w:val="26"/>
      <w:szCs w:val="22"/>
      <w:lang w:eastAsia="en-US"/>
    </w:rPr>
  </w:style>
  <w:style w:type="paragraph" w:customStyle="1" w:styleId="xl162">
    <w:name w:val="xl16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3">
    <w:name w:val="xl163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4">
    <w:name w:val="xl164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5">
    <w:name w:val="xl16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166">
    <w:name w:val="xl16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7">
    <w:name w:val="xl167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8">
    <w:name w:val="xl16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69">
    <w:name w:val="xl16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0">
    <w:name w:val="xl17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1">
    <w:name w:val="xl17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2">
    <w:name w:val="xl172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3">
    <w:name w:val="xl173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4">
    <w:name w:val="xl17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175">
    <w:name w:val="xl17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6">
    <w:name w:val="xl17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7">
    <w:name w:val="xl17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8">
    <w:name w:val="xl17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79">
    <w:name w:val="xl179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0">
    <w:name w:val="xl18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1">
    <w:name w:val="xl18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182">
    <w:name w:val="xl182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3">
    <w:name w:val="xl18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4">
    <w:name w:val="xl18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5">
    <w:name w:val="xl18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6">
    <w:name w:val="xl18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7">
    <w:name w:val="xl18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8">
    <w:name w:val="xl18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89">
    <w:name w:val="xl189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0">
    <w:name w:val="xl19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1">
    <w:name w:val="xl191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2">
    <w:name w:val="xl19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193">
    <w:name w:val="xl19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4">
    <w:name w:val="xl194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5">
    <w:name w:val="xl19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6">
    <w:name w:val="xl19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7">
    <w:name w:val="xl197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8">
    <w:name w:val="xl198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199">
    <w:name w:val="xl199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0">
    <w:name w:val="xl20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1">
    <w:name w:val="xl201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2">
    <w:name w:val="xl202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3">
    <w:name w:val="xl20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4">
    <w:name w:val="xl20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5">
    <w:name w:val="xl20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6">
    <w:name w:val="xl206"/>
    <w:basedOn w:val="Normal"/>
    <w:rsid w:val="0019760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7">
    <w:name w:val="xl207"/>
    <w:basedOn w:val="Normal"/>
    <w:rsid w:val="0019760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8">
    <w:name w:val="xl20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09">
    <w:name w:val="xl20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0">
    <w:name w:val="xl210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1">
    <w:name w:val="xl211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2">
    <w:name w:val="xl212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3">
    <w:name w:val="xl21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4">
    <w:name w:val="xl21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5">
    <w:name w:val="xl215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6">
    <w:name w:val="xl216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7">
    <w:name w:val="xl21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8">
    <w:name w:val="xl21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19">
    <w:name w:val="xl21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0">
    <w:name w:val="xl220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1">
    <w:name w:val="xl221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2">
    <w:name w:val="xl22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3">
    <w:name w:val="xl223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4">
    <w:name w:val="xl224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79646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5">
    <w:name w:val="xl22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6">
    <w:name w:val="xl22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7">
    <w:name w:val="xl22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8">
    <w:name w:val="xl228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29">
    <w:name w:val="xl22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0">
    <w:name w:val="xl23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1">
    <w:name w:val="xl231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2">
    <w:name w:val="xl232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3">
    <w:name w:val="xl23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4">
    <w:name w:val="xl23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5">
    <w:name w:val="xl23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6">
    <w:name w:val="xl23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7">
    <w:name w:val="xl237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8">
    <w:name w:val="xl23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39">
    <w:name w:val="xl239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0">
    <w:name w:val="xl24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1">
    <w:name w:val="xl241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2">
    <w:name w:val="xl24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3">
    <w:name w:val="xl24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4">
    <w:name w:val="xl24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5">
    <w:name w:val="xl24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6">
    <w:name w:val="xl24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7">
    <w:name w:val="xl247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8">
    <w:name w:val="xl248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49">
    <w:name w:val="xl24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0">
    <w:name w:val="xl25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1">
    <w:name w:val="xl25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2">
    <w:name w:val="xl25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3">
    <w:name w:val="xl253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4">
    <w:name w:val="xl254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5">
    <w:name w:val="xl255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6">
    <w:name w:val="xl256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7">
    <w:name w:val="xl25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8">
    <w:name w:val="xl258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59">
    <w:name w:val="xl25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0">
    <w:name w:val="xl26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1">
    <w:name w:val="xl26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2">
    <w:name w:val="xl262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3">
    <w:name w:val="xl26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4">
    <w:name w:val="xl264"/>
    <w:basedOn w:val="Normal"/>
    <w:rsid w:val="0019760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5">
    <w:name w:val="xl265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266">
    <w:name w:val="xl26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7">
    <w:name w:val="xl26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8">
    <w:name w:val="xl26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69">
    <w:name w:val="xl269"/>
    <w:basedOn w:val="Normal"/>
    <w:rsid w:val="00197605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270">
    <w:name w:val="xl270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271">
    <w:name w:val="xl271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272">
    <w:name w:val="xl272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3">
    <w:name w:val="xl27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4">
    <w:name w:val="xl274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5">
    <w:name w:val="xl27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6">
    <w:name w:val="xl276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77">
    <w:name w:val="xl277"/>
    <w:basedOn w:val="Normal"/>
    <w:rsid w:val="0019760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278">
    <w:name w:val="xl27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279">
    <w:name w:val="xl27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280">
    <w:name w:val="xl28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1">
    <w:name w:val="xl28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2">
    <w:name w:val="xl28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3">
    <w:name w:val="xl28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4">
    <w:name w:val="xl284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285">
    <w:name w:val="xl285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286">
    <w:name w:val="xl286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7">
    <w:name w:val="xl287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8">
    <w:name w:val="xl288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89">
    <w:name w:val="xl289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0">
    <w:name w:val="xl29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1">
    <w:name w:val="xl29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2">
    <w:name w:val="xl29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3">
    <w:name w:val="xl29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4">
    <w:name w:val="xl294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5">
    <w:name w:val="xl295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6">
    <w:name w:val="xl29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7">
    <w:name w:val="xl29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8">
    <w:name w:val="xl29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299">
    <w:name w:val="xl299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0">
    <w:name w:val="xl300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1">
    <w:name w:val="xl301"/>
    <w:basedOn w:val="Normal"/>
    <w:rsid w:val="00197605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2">
    <w:name w:val="xl30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3">
    <w:name w:val="xl30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4">
    <w:name w:val="xl30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5">
    <w:name w:val="xl305"/>
    <w:basedOn w:val="Normal"/>
    <w:rsid w:val="00197605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6">
    <w:name w:val="xl30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7">
    <w:name w:val="xl307"/>
    <w:basedOn w:val="Normal"/>
    <w:rsid w:val="0019760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8064A2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08">
    <w:name w:val="xl308"/>
    <w:basedOn w:val="Normal"/>
    <w:rsid w:val="0019760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309">
    <w:name w:val="xl309"/>
    <w:basedOn w:val="Normal"/>
    <w:rsid w:val="0019760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lang w:eastAsia="en-US"/>
    </w:rPr>
  </w:style>
  <w:style w:type="paragraph" w:customStyle="1" w:styleId="xl310">
    <w:name w:val="xl310"/>
    <w:basedOn w:val="Normal"/>
    <w:rsid w:val="0019760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11">
    <w:name w:val="xl31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12">
    <w:name w:val="xl312"/>
    <w:basedOn w:val="Normal"/>
    <w:rsid w:val="00197605"/>
    <w:pP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13">
    <w:name w:val="xl313"/>
    <w:basedOn w:val="Normal"/>
    <w:rsid w:val="0019760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14">
    <w:name w:val="xl314"/>
    <w:basedOn w:val="Normal"/>
    <w:rsid w:val="0019760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15">
    <w:name w:val="xl31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16">
    <w:name w:val="xl316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17">
    <w:name w:val="xl317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left"/>
      <w:textAlignment w:val="top"/>
    </w:pPr>
    <w:rPr>
      <w:rFonts w:eastAsia="Times New Roman"/>
      <w:lang w:eastAsia="en-US"/>
    </w:rPr>
  </w:style>
  <w:style w:type="paragraph" w:customStyle="1" w:styleId="xl318">
    <w:name w:val="xl318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19">
    <w:name w:val="xl31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20">
    <w:name w:val="xl32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21">
    <w:name w:val="xl32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22">
    <w:name w:val="xl32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lang w:eastAsia="en-US"/>
    </w:rPr>
  </w:style>
  <w:style w:type="paragraph" w:customStyle="1" w:styleId="xl323">
    <w:name w:val="xl323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4">
    <w:name w:val="xl324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5">
    <w:name w:val="xl325"/>
    <w:basedOn w:val="Normal"/>
    <w:rsid w:val="0019760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6">
    <w:name w:val="xl32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7">
    <w:name w:val="xl327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8">
    <w:name w:val="xl32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29">
    <w:name w:val="xl32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eastAsia="Times New Roman"/>
      <w:lang w:eastAsia="en-US"/>
    </w:rPr>
  </w:style>
  <w:style w:type="paragraph" w:customStyle="1" w:styleId="xl330">
    <w:name w:val="xl330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BFBFB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1">
    <w:name w:val="xl331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BFBFB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2">
    <w:name w:val="xl332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3">
    <w:name w:val="xl333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79646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4">
    <w:name w:val="xl334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F79646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5">
    <w:name w:val="xl335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6">
    <w:name w:val="xl336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7">
    <w:name w:val="xl337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8">
    <w:name w:val="xl338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39">
    <w:name w:val="xl339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4F81BD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0">
    <w:name w:val="xl340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4F81BD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1">
    <w:name w:val="xl341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4F81BD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2">
    <w:name w:val="xl342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9BBB59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3">
    <w:name w:val="xl343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9BBB59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4">
    <w:name w:val="xl344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9BBB59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5">
    <w:name w:val="xl345"/>
    <w:basedOn w:val="Normal"/>
    <w:rsid w:val="00197605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46">
    <w:name w:val="xl346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47">
    <w:name w:val="xl347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lang w:eastAsia="en-US"/>
    </w:rPr>
  </w:style>
  <w:style w:type="paragraph" w:customStyle="1" w:styleId="xl348">
    <w:name w:val="xl348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00B0F0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49">
    <w:name w:val="xl349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00B0F0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50">
    <w:name w:val="xl350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51">
    <w:name w:val="xl351"/>
    <w:basedOn w:val="Normal"/>
    <w:rsid w:val="0019760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8064A2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52">
    <w:name w:val="xl352"/>
    <w:basedOn w:val="Normal"/>
    <w:rsid w:val="00197605"/>
    <w:pPr>
      <w:pBdr>
        <w:top w:val="single" w:sz="4" w:space="0" w:color="auto"/>
        <w:bottom w:val="single" w:sz="4" w:space="0" w:color="auto"/>
      </w:pBdr>
      <w:shd w:val="clear" w:color="000000" w:fill="8064A2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customStyle="1" w:styleId="xl353">
    <w:name w:val="xl353"/>
    <w:basedOn w:val="Normal"/>
    <w:rsid w:val="0019760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8064A2"/>
      <w:spacing w:before="100" w:beforeAutospacing="1" w:after="100" w:afterAutospacing="1" w:line="240" w:lineRule="auto"/>
      <w:jc w:val="left"/>
      <w:textAlignment w:val="center"/>
    </w:pPr>
    <w:rPr>
      <w:rFonts w:eastAsia="Times New Roman"/>
      <w:b/>
      <w:bCs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E6251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="Calibri Light" w:eastAsia="Times New Roman" w:hAnsi="Calibri Light"/>
      <w:b w:val="0"/>
      <w:bCs w:val="0"/>
      <w:color w:val="2E74B5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9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4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401154-8915-4671-9356-B2FAE5CB7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2288</Words>
  <Characters>13042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00</CharactersWithSpaces>
  <SharedDoc>false</SharedDoc>
  <HLinks>
    <vt:vector size="186" baseType="variant">
      <vt:variant>
        <vt:i4>7667822</vt:i4>
      </vt:variant>
      <vt:variant>
        <vt:i4>153</vt:i4>
      </vt:variant>
      <vt:variant>
        <vt:i4>0</vt:i4>
      </vt:variant>
      <vt:variant>
        <vt:i4>5</vt:i4>
      </vt:variant>
      <vt:variant>
        <vt:lpwstr>https://dictionary.cambridge.org/dictionary/english/course</vt:lpwstr>
      </vt:variant>
      <vt:variant>
        <vt:lpwstr/>
      </vt:variant>
      <vt:variant>
        <vt:i4>589838</vt:i4>
      </vt:variant>
      <vt:variant>
        <vt:i4>150</vt:i4>
      </vt:variant>
      <vt:variant>
        <vt:i4>0</vt:i4>
      </vt:variant>
      <vt:variant>
        <vt:i4>5</vt:i4>
      </vt:variant>
      <vt:variant>
        <vt:lpwstr>https://dictionary.cambridge.org/dictionary/english/work</vt:lpwstr>
      </vt:variant>
      <vt:variant>
        <vt:lpwstr/>
      </vt:variant>
      <vt:variant>
        <vt:i4>1572873</vt:i4>
      </vt:variant>
      <vt:variant>
        <vt:i4>147</vt:i4>
      </vt:variant>
      <vt:variant>
        <vt:i4>0</vt:i4>
      </vt:variant>
      <vt:variant>
        <vt:i4>5</vt:i4>
      </vt:variant>
      <vt:variant>
        <vt:lpwstr>https://dictionary.cambridge.org/dictionary/english/part</vt:lpwstr>
      </vt:variant>
      <vt:variant>
        <vt:lpwstr/>
      </vt:variant>
      <vt:variant>
        <vt:i4>7536744</vt:i4>
      </vt:variant>
      <vt:variant>
        <vt:i4>144</vt:i4>
      </vt:variant>
      <vt:variant>
        <vt:i4>0</vt:i4>
      </vt:variant>
      <vt:variant>
        <vt:i4>5</vt:i4>
      </vt:variant>
      <vt:variant>
        <vt:lpwstr>https://dictionary.cambridge.org/dictionary/english/student</vt:lpwstr>
      </vt:variant>
      <vt:variant>
        <vt:lpwstr/>
      </vt:variant>
      <vt:variant>
        <vt:i4>6750320</vt:i4>
      </vt:variant>
      <vt:variant>
        <vt:i4>141</vt:i4>
      </vt:variant>
      <vt:variant>
        <vt:i4>0</vt:i4>
      </vt:variant>
      <vt:variant>
        <vt:i4>5</vt:i4>
      </vt:variant>
      <vt:variant>
        <vt:lpwstr>https://dictionary.cambridge.org/dictionary/english/especially</vt:lpwstr>
      </vt:variant>
      <vt:variant>
        <vt:lpwstr/>
      </vt:variant>
      <vt:variant>
        <vt:i4>7405695</vt:i4>
      </vt:variant>
      <vt:variant>
        <vt:i4>138</vt:i4>
      </vt:variant>
      <vt:variant>
        <vt:i4>0</vt:i4>
      </vt:variant>
      <vt:variant>
        <vt:i4>5</vt:i4>
      </vt:variant>
      <vt:variant>
        <vt:lpwstr>https://dictionary.cambridge.org/dictionary/english/subject</vt:lpwstr>
      </vt:variant>
      <vt:variant>
        <vt:lpwstr/>
      </vt:variant>
      <vt:variant>
        <vt:i4>6619252</vt:i4>
      </vt:variant>
      <vt:variant>
        <vt:i4>135</vt:i4>
      </vt:variant>
      <vt:variant>
        <vt:i4>0</vt:i4>
      </vt:variant>
      <vt:variant>
        <vt:i4>5</vt:i4>
      </vt:variant>
      <vt:variant>
        <vt:lpwstr>https://dictionary.cambridge.org/dictionary/english/particular</vt:lpwstr>
      </vt:variant>
      <vt:variant>
        <vt:lpwstr/>
      </vt:variant>
      <vt:variant>
        <vt:i4>458782</vt:i4>
      </vt:variant>
      <vt:variant>
        <vt:i4>132</vt:i4>
      </vt:variant>
      <vt:variant>
        <vt:i4>0</vt:i4>
      </vt:variant>
      <vt:variant>
        <vt:i4>5</vt:i4>
      </vt:variant>
      <vt:variant>
        <vt:lpwstr>https://dictionary.cambridge.org/dictionary/english/piece</vt:lpwstr>
      </vt:variant>
      <vt:variant>
        <vt:lpwstr/>
      </vt:variant>
      <vt:variant>
        <vt:i4>1507351</vt:i4>
      </vt:variant>
      <vt:variant>
        <vt:i4>129</vt:i4>
      </vt:variant>
      <vt:variant>
        <vt:i4>0</vt:i4>
      </vt:variant>
      <vt:variant>
        <vt:i4>5</vt:i4>
      </vt:variant>
      <vt:variant>
        <vt:lpwstr>https://dictionary.cambridge.org/dictionary/english/short</vt:lpwstr>
      </vt:variant>
      <vt:variant>
        <vt:lpwstr/>
      </vt:variant>
      <vt:variant>
        <vt:i4>7405692</vt:i4>
      </vt:variant>
      <vt:variant>
        <vt:i4>126</vt:i4>
      </vt:variant>
      <vt:variant>
        <vt:i4>0</vt:i4>
      </vt:variant>
      <vt:variant>
        <vt:i4>5</vt:i4>
      </vt:variant>
      <vt:variant>
        <vt:lpwstr>http://cauduongbkdn.dut.udn.vn/</vt:lpwstr>
      </vt:variant>
      <vt:variant>
        <vt:lpwstr/>
      </vt:variant>
      <vt:variant>
        <vt:i4>7405692</vt:i4>
      </vt:variant>
      <vt:variant>
        <vt:i4>123</vt:i4>
      </vt:variant>
      <vt:variant>
        <vt:i4>0</vt:i4>
      </vt:variant>
      <vt:variant>
        <vt:i4>5</vt:i4>
      </vt:variant>
      <vt:variant>
        <vt:lpwstr>http://cauduongbkdn.dut.udn.vn/</vt:lpwstr>
      </vt:variant>
      <vt:variant>
        <vt:lpwstr/>
      </vt:variant>
      <vt:variant>
        <vt:i4>131078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8640443</vt:lpwstr>
      </vt:variant>
      <vt:variant>
        <vt:i4>131078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8640442</vt:lpwstr>
      </vt:variant>
      <vt:variant>
        <vt:i4>131078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8640441</vt:lpwstr>
      </vt:variant>
      <vt:variant>
        <vt:i4>131078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8640440</vt:lpwstr>
      </vt:variant>
      <vt:variant>
        <vt:i4>12452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8640439</vt:lpwstr>
      </vt:variant>
      <vt:variant>
        <vt:i4>12452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8640438</vt:lpwstr>
      </vt:variant>
      <vt:variant>
        <vt:i4>12452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8640437</vt:lpwstr>
      </vt:variant>
      <vt:variant>
        <vt:i4>12452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8640436</vt:lpwstr>
      </vt:variant>
      <vt:variant>
        <vt:i4>12452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8640435</vt:lpwstr>
      </vt:variant>
      <vt:variant>
        <vt:i4>12452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8640434</vt:lpwstr>
      </vt:variant>
      <vt:variant>
        <vt:i4>12452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8640433</vt:lpwstr>
      </vt:variant>
      <vt:variant>
        <vt:i4>12452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8640432</vt:lpwstr>
      </vt:variant>
      <vt:variant>
        <vt:i4>12452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8640431</vt:lpwstr>
      </vt:variant>
      <vt:variant>
        <vt:i4>12452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8640430</vt:lpwstr>
      </vt:variant>
      <vt:variant>
        <vt:i4>117970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8640429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8640428</vt:lpwstr>
      </vt:variant>
      <vt:variant>
        <vt:i4>117970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8640427</vt:lpwstr>
      </vt:variant>
      <vt:variant>
        <vt:i4>117970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8640426</vt:lpwstr>
      </vt:variant>
      <vt:variant>
        <vt:i4>117970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8640425</vt:lpwstr>
      </vt:variant>
      <vt:variant>
        <vt:i4>11797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86404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Thanh Binh</dc:creator>
  <cp:lastModifiedBy>Đinh Phan Khôi</cp:lastModifiedBy>
  <cp:revision>8</cp:revision>
  <cp:lastPrinted>2018-08-13T09:21:00Z</cp:lastPrinted>
  <dcterms:created xsi:type="dcterms:W3CDTF">2021-06-02T02:48:00Z</dcterms:created>
  <dcterms:modified xsi:type="dcterms:W3CDTF">2022-01-20T09:22:00Z</dcterms:modified>
</cp:coreProperties>
</file>